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FA2E5" w14:textId="0A2375B1" w:rsidR="005219DF" w:rsidRPr="002C768A" w:rsidRDefault="00D44F78" w:rsidP="005219DF">
      <w:pPr>
        <w:pStyle w:val="NoSpacing"/>
        <w:spacing w:line="276" w:lineRule="auto"/>
        <w:jc w:val="center"/>
        <w:rPr>
          <w:rFonts w:ascii="Arial Black" w:hAnsi="Arial Black"/>
          <w:b/>
          <w:bCs/>
          <w:sz w:val="44"/>
          <w:szCs w:val="32"/>
        </w:rPr>
      </w:pPr>
      <w:bookmarkStart w:id="0" w:name="_Hlk87629645"/>
      <w:r>
        <w:rPr>
          <w:rFonts w:ascii="Arial Black" w:hAnsi="Arial Black"/>
          <w:b/>
          <w:bCs/>
          <w:sz w:val="44"/>
          <w:szCs w:val="32"/>
        </w:rPr>
        <w:t>TRIAL EXAMINATIONS</w:t>
      </w:r>
      <w:r w:rsidR="005219DF" w:rsidRPr="002C768A">
        <w:rPr>
          <w:rFonts w:ascii="Arial Black" w:hAnsi="Arial Black"/>
          <w:b/>
          <w:bCs/>
          <w:sz w:val="44"/>
          <w:szCs w:val="32"/>
        </w:rPr>
        <w:t xml:space="preserve"> 2021</w:t>
      </w:r>
    </w:p>
    <w:p w14:paraId="51C64EAB" w14:textId="77777777" w:rsidR="002B6B5A" w:rsidRPr="002A30DF" w:rsidRDefault="002B6B5A" w:rsidP="002B6B5A">
      <w:pPr>
        <w:pStyle w:val="NoSpacing"/>
        <w:spacing w:line="276" w:lineRule="auto"/>
        <w:jc w:val="center"/>
        <w:rPr>
          <w:rFonts w:ascii="Maiandra GD" w:hAnsi="Maiandra GD" w:cs="Times New Roman"/>
          <w:b/>
          <w:bCs/>
          <w:sz w:val="36"/>
          <w:szCs w:val="32"/>
        </w:rPr>
      </w:pPr>
      <w:r w:rsidRPr="002A30DF">
        <w:rPr>
          <w:rFonts w:ascii="Maiandra GD" w:hAnsi="Maiandra GD" w:cs="Times New Roman"/>
          <w:b/>
          <w:bCs/>
          <w:sz w:val="36"/>
          <w:szCs w:val="32"/>
        </w:rPr>
        <w:t>Kenya Certificate of Secondary Education</w:t>
      </w:r>
      <w:r>
        <w:rPr>
          <w:rFonts w:ascii="Maiandra GD" w:hAnsi="Maiandra GD" w:cs="Times New Roman"/>
          <w:b/>
          <w:bCs/>
          <w:sz w:val="36"/>
          <w:szCs w:val="32"/>
        </w:rPr>
        <w:t xml:space="preserve"> (KCSE)</w:t>
      </w:r>
    </w:p>
    <w:p w14:paraId="00619464" w14:textId="77777777" w:rsidR="002B6B5A" w:rsidRPr="002A30DF" w:rsidRDefault="002B6B5A" w:rsidP="002B6B5A">
      <w:pPr>
        <w:pStyle w:val="NoSpacing"/>
        <w:jc w:val="center"/>
        <w:rPr>
          <w:rFonts w:ascii="Maiandra GD" w:hAnsi="Maiandra GD" w:cs="Times New Roman"/>
          <w:b/>
          <w:bCs/>
          <w:sz w:val="24"/>
        </w:rPr>
      </w:pPr>
    </w:p>
    <w:p w14:paraId="3A86766D" w14:textId="3A00A72D" w:rsidR="002B6B5A" w:rsidRPr="002C768A" w:rsidRDefault="002B6B5A" w:rsidP="002C768A">
      <w:pPr>
        <w:pStyle w:val="NoSpacing"/>
        <w:spacing w:line="276" w:lineRule="auto"/>
        <w:rPr>
          <w:rFonts w:ascii="Arial Black" w:hAnsi="Arial Black" w:cs="Times New Roman"/>
          <w:b/>
          <w:bCs/>
          <w:sz w:val="36"/>
          <w:szCs w:val="40"/>
        </w:rPr>
      </w:pPr>
      <w:r w:rsidRPr="002C768A">
        <w:rPr>
          <w:rFonts w:ascii="Arial Black" w:hAnsi="Arial Black" w:cs="Times New Roman"/>
          <w:b/>
          <w:bCs/>
          <w:sz w:val="36"/>
          <w:szCs w:val="40"/>
        </w:rPr>
        <w:t xml:space="preserve">232/2              </w:t>
      </w:r>
      <w:r w:rsidRPr="002C768A">
        <w:rPr>
          <w:rFonts w:ascii="Arial Black" w:hAnsi="Arial Black" w:cs="Times New Roman"/>
          <w:b/>
          <w:bCs/>
          <w:sz w:val="36"/>
          <w:szCs w:val="40"/>
        </w:rPr>
        <w:tab/>
        <w:t xml:space="preserve"> </w:t>
      </w:r>
      <w:r w:rsidR="002C768A">
        <w:rPr>
          <w:rFonts w:ascii="Arial Black" w:hAnsi="Arial Black" w:cs="Times New Roman"/>
          <w:b/>
          <w:bCs/>
          <w:sz w:val="36"/>
          <w:szCs w:val="40"/>
        </w:rPr>
        <w:t xml:space="preserve">    </w:t>
      </w:r>
      <w:r w:rsidRPr="002C768A">
        <w:rPr>
          <w:rFonts w:ascii="Arial Black" w:hAnsi="Arial Black" w:cs="Times New Roman"/>
          <w:b/>
          <w:bCs/>
          <w:sz w:val="36"/>
          <w:szCs w:val="40"/>
        </w:rPr>
        <w:t xml:space="preserve">  </w:t>
      </w:r>
      <w:r w:rsidRPr="002C768A">
        <w:rPr>
          <w:rFonts w:ascii="Arial Black" w:hAnsi="Arial Black" w:cs="Times New Roman"/>
          <w:b/>
          <w:bCs/>
          <w:sz w:val="44"/>
          <w:szCs w:val="40"/>
        </w:rPr>
        <w:t>- PHYSICS -</w:t>
      </w:r>
      <w:r w:rsidRPr="002C768A">
        <w:rPr>
          <w:rFonts w:ascii="Arial Black" w:hAnsi="Arial Black" w:cs="Times New Roman"/>
          <w:b/>
          <w:bCs/>
          <w:sz w:val="36"/>
          <w:szCs w:val="40"/>
        </w:rPr>
        <w:t xml:space="preserve">     </w:t>
      </w:r>
      <w:r w:rsidRPr="002C768A">
        <w:rPr>
          <w:rFonts w:ascii="Arial Black" w:hAnsi="Arial Black" w:cs="Times New Roman"/>
          <w:b/>
          <w:bCs/>
          <w:sz w:val="36"/>
          <w:szCs w:val="40"/>
        </w:rPr>
        <w:tab/>
      </w:r>
      <w:r w:rsidR="002C768A">
        <w:rPr>
          <w:rFonts w:ascii="Arial Black" w:hAnsi="Arial Black" w:cs="Times New Roman"/>
          <w:b/>
          <w:bCs/>
          <w:sz w:val="36"/>
          <w:szCs w:val="40"/>
        </w:rPr>
        <w:t xml:space="preserve">           </w:t>
      </w:r>
      <w:r w:rsidRPr="002C768A">
        <w:rPr>
          <w:rFonts w:ascii="Arial Black" w:hAnsi="Arial Black" w:cs="Times New Roman"/>
          <w:b/>
          <w:bCs/>
          <w:sz w:val="36"/>
          <w:szCs w:val="40"/>
        </w:rPr>
        <w:t>Paper 2</w:t>
      </w:r>
    </w:p>
    <w:p w14:paraId="537A12FB" w14:textId="028FA904" w:rsidR="002B6B5A" w:rsidRPr="003A0A46" w:rsidRDefault="002B6B5A" w:rsidP="002B6B5A">
      <w:pPr>
        <w:pStyle w:val="NoSpacing"/>
        <w:spacing w:line="276" w:lineRule="auto"/>
        <w:jc w:val="center"/>
        <w:rPr>
          <w:rFonts w:ascii="Maiandra GD" w:hAnsi="Maiandra GD" w:cs="Times New Roman"/>
          <w:b/>
          <w:bCs/>
          <w:sz w:val="36"/>
          <w:szCs w:val="40"/>
        </w:rPr>
      </w:pPr>
      <w:r w:rsidRPr="003A0A46">
        <w:rPr>
          <w:rFonts w:ascii="Maiandra GD" w:hAnsi="Maiandra GD" w:cs="Times New Roman"/>
          <w:b/>
          <w:bCs/>
          <w:sz w:val="36"/>
          <w:szCs w:val="40"/>
        </w:rPr>
        <w:t>(</w:t>
      </w:r>
      <w:r>
        <w:rPr>
          <w:rFonts w:ascii="Maiandra GD" w:hAnsi="Maiandra GD" w:cs="Times New Roman"/>
          <w:b/>
          <w:bCs/>
          <w:sz w:val="36"/>
          <w:szCs w:val="40"/>
        </w:rPr>
        <w:t>Theory</w:t>
      </w:r>
      <w:r w:rsidRPr="003A0A46">
        <w:rPr>
          <w:rFonts w:ascii="Maiandra GD" w:hAnsi="Maiandra GD" w:cs="Times New Roman"/>
          <w:b/>
          <w:bCs/>
          <w:sz w:val="36"/>
          <w:szCs w:val="40"/>
        </w:rPr>
        <w:t>)</w:t>
      </w:r>
    </w:p>
    <w:p w14:paraId="0D37182E" w14:textId="423A11B2" w:rsidR="002B6B5A" w:rsidRPr="003A0A46" w:rsidRDefault="007077F4" w:rsidP="002B6B5A">
      <w:pPr>
        <w:pStyle w:val="NoSpacing"/>
        <w:pBdr>
          <w:bottom w:val="single" w:sz="4" w:space="1" w:color="auto"/>
        </w:pBdr>
        <w:spacing w:line="360" w:lineRule="auto"/>
        <w:jc w:val="center"/>
        <w:rPr>
          <w:rFonts w:ascii="Maiandra GD" w:hAnsi="Maiandra GD" w:cs="Times New Roman"/>
          <w:b/>
          <w:bCs/>
          <w:sz w:val="32"/>
          <w:szCs w:val="36"/>
        </w:rPr>
      </w:pPr>
      <w:r>
        <w:rPr>
          <w:rFonts w:ascii="Maiandra GD" w:hAnsi="Maiandra GD" w:cs="Times New Roman"/>
          <w:b/>
          <w:bCs/>
          <w:sz w:val="32"/>
          <w:szCs w:val="36"/>
        </w:rPr>
        <w:t>Nov/</w:t>
      </w:r>
      <w:r w:rsidR="002B6B5A" w:rsidRPr="003A0A46">
        <w:rPr>
          <w:rFonts w:ascii="Maiandra GD" w:hAnsi="Maiandra GD" w:cs="Times New Roman"/>
          <w:b/>
          <w:bCs/>
          <w:sz w:val="32"/>
          <w:szCs w:val="36"/>
        </w:rPr>
        <w:t>Dec. 2021 – 2 Hours</w:t>
      </w:r>
    </w:p>
    <w:p w14:paraId="15A74CE5" w14:textId="77777777" w:rsidR="002B6B5A" w:rsidRPr="00974377" w:rsidRDefault="002B6B5A" w:rsidP="002B6B5A">
      <w:pPr>
        <w:pStyle w:val="NoSpacing"/>
        <w:jc w:val="center"/>
        <w:rPr>
          <w:rFonts w:ascii="Maiandra GD" w:hAnsi="Maiandra GD" w:cs="Times New Roman"/>
          <w:sz w:val="24"/>
          <w:szCs w:val="24"/>
        </w:rPr>
      </w:pPr>
    </w:p>
    <w:p w14:paraId="2C1BBF60" w14:textId="0E8F1C50" w:rsidR="002B6B5A" w:rsidRPr="00E0217B" w:rsidRDefault="002B6B5A" w:rsidP="002B6B5A">
      <w:pPr>
        <w:pStyle w:val="NoSpacing"/>
        <w:spacing w:line="360" w:lineRule="auto"/>
        <w:rPr>
          <w:rFonts w:ascii="Maiandra GD" w:hAnsi="Maiandra GD" w:cs="Times New Roman"/>
          <w:b/>
          <w:sz w:val="28"/>
          <w:szCs w:val="28"/>
        </w:rPr>
      </w:pPr>
      <w:r w:rsidRPr="00E0217B">
        <w:rPr>
          <w:rFonts w:ascii="Maiandra GD" w:hAnsi="Maiandra GD" w:cs="Times New Roman"/>
          <w:b/>
          <w:bCs/>
          <w:sz w:val="28"/>
          <w:szCs w:val="28"/>
        </w:rPr>
        <w:t>Name</w:t>
      </w:r>
      <w:r w:rsidRPr="00E0217B">
        <w:rPr>
          <w:rFonts w:ascii="Maiandra GD" w:hAnsi="Maiandra GD" w:cs="Times New Roman"/>
          <w:b/>
          <w:sz w:val="28"/>
          <w:szCs w:val="28"/>
        </w:rPr>
        <w:t>: ………………………………</w:t>
      </w:r>
      <w:r>
        <w:rPr>
          <w:rFonts w:ascii="Maiandra GD" w:hAnsi="Maiandra GD" w:cs="Times New Roman"/>
          <w:b/>
          <w:sz w:val="28"/>
          <w:szCs w:val="28"/>
        </w:rPr>
        <w:t>…..</w:t>
      </w:r>
      <w:r w:rsidRPr="00E0217B">
        <w:rPr>
          <w:rFonts w:ascii="Maiandra GD" w:hAnsi="Maiandra GD" w:cs="Times New Roman"/>
          <w:b/>
          <w:sz w:val="28"/>
          <w:szCs w:val="28"/>
        </w:rPr>
        <w:t>… Index No: ……</w:t>
      </w:r>
      <w:r>
        <w:rPr>
          <w:rFonts w:ascii="Maiandra GD" w:hAnsi="Maiandra GD" w:cs="Times New Roman"/>
          <w:b/>
          <w:sz w:val="28"/>
          <w:szCs w:val="28"/>
        </w:rPr>
        <w:t>….</w:t>
      </w:r>
      <w:r w:rsidR="00633476">
        <w:rPr>
          <w:rFonts w:ascii="Maiandra GD" w:hAnsi="Maiandra GD" w:cs="Times New Roman"/>
          <w:b/>
          <w:sz w:val="28"/>
          <w:szCs w:val="28"/>
        </w:rPr>
        <w:t>…</w:t>
      </w:r>
      <w:r w:rsidRPr="00E0217B">
        <w:rPr>
          <w:rFonts w:ascii="Maiandra GD" w:hAnsi="Maiandra GD" w:cs="Times New Roman"/>
          <w:b/>
          <w:sz w:val="28"/>
          <w:szCs w:val="28"/>
        </w:rPr>
        <w:t>...</w:t>
      </w:r>
      <w:r>
        <w:rPr>
          <w:rFonts w:ascii="Maiandra GD" w:hAnsi="Maiandra GD" w:cs="Times New Roman"/>
          <w:b/>
          <w:bCs/>
          <w:sz w:val="28"/>
          <w:szCs w:val="28"/>
        </w:rPr>
        <w:t>Stream</w:t>
      </w:r>
      <w:r w:rsidRPr="00E0217B">
        <w:rPr>
          <w:rFonts w:ascii="Maiandra GD" w:hAnsi="Maiandra GD" w:cs="Times New Roman"/>
          <w:b/>
          <w:sz w:val="28"/>
          <w:szCs w:val="28"/>
        </w:rPr>
        <w:t xml:space="preserve"> …</w:t>
      </w:r>
      <w:r>
        <w:rPr>
          <w:rFonts w:ascii="Maiandra GD" w:hAnsi="Maiandra GD" w:cs="Times New Roman"/>
          <w:b/>
          <w:sz w:val="28"/>
          <w:szCs w:val="28"/>
        </w:rPr>
        <w:t>…</w:t>
      </w:r>
      <w:r w:rsidR="00633476">
        <w:rPr>
          <w:rFonts w:ascii="Maiandra GD" w:hAnsi="Maiandra GD" w:cs="Times New Roman"/>
          <w:b/>
          <w:sz w:val="28"/>
          <w:szCs w:val="28"/>
        </w:rPr>
        <w:t>……..</w:t>
      </w:r>
    </w:p>
    <w:p w14:paraId="3F89839E" w14:textId="77777777" w:rsidR="002B6B5A" w:rsidRPr="006B3EF8" w:rsidRDefault="002B6B5A" w:rsidP="002B6B5A">
      <w:pPr>
        <w:pStyle w:val="NoSpacing"/>
        <w:spacing w:line="360" w:lineRule="auto"/>
        <w:rPr>
          <w:rFonts w:ascii="Maiandra GD" w:hAnsi="Maiandra GD" w:cs="Times New Roman"/>
          <w:sz w:val="16"/>
          <w:szCs w:val="28"/>
        </w:rPr>
      </w:pPr>
    </w:p>
    <w:p w14:paraId="198B11A7" w14:textId="45F4D8A6" w:rsidR="002B6B5A" w:rsidRPr="00974377" w:rsidRDefault="002B6B5A" w:rsidP="002B6B5A">
      <w:pPr>
        <w:pStyle w:val="NoSpacing"/>
        <w:spacing w:line="360" w:lineRule="auto"/>
        <w:rPr>
          <w:rFonts w:ascii="Maiandra GD" w:hAnsi="Maiandra GD" w:cs="Times New Roman"/>
          <w:sz w:val="28"/>
          <w:szCs w:val="28"/>
        </w:rPr>
      </w:pPr>
      <w:r w:rsidRPr="00974377">
        <w:rPr>
          <w:rFonts w:ascii="Maiandra GD" w:hAnsi="Maiandra GD" w:cs="Times New Roman"/>
          <w:b/>
          <w:bCs/>
          <w:sz w:val="28"/>
          <w:szCs w:val="28"/>
        </w:rPr>
        <w:t>Candidate’s</w:t>
      </w:r>
      <w:r w:rsidRPr="00974377">
        <w:rPr>
          <w:rFonts w:ascii="Maiandra GD" w:hAnsi="Maiandra GD" w:cs="Times New Roman"/>
          <w:sz w:val="28"/>
          <w:szCs w:val="28"/>
        </w:rPr>
        <w:t xml:space="preserve"> </w:t>
      </w:r>
      <w:r w:rsidRPr="00974377">
        <w:rPr>
          <w:rFonts w:ascii="Maiandra GD" w:hAnsi="Maiandra GD" w:cs="Times New Roman"/>
          <w:b/>
          <w:bCs/>
          <w:sz w:val="28"/>
          <w:szCs w:val="28"/>
        </w:rPr>
        <w:t>Signature</w:t>
      </w:r>
      <w:r w:rsidRPr="00974377">
        <w:rPr>
          <w:rFonts w:ascii="Maiandra GD" w:hAnsi="Maiandra GD" w:cs="Times New Roman"/>
          <w:sz w:val="28"/>
          <w:szCs w:val="28"/>
        </w:rPr>
        <w:t xml:space="preserve">: </w:t>
      </w:r>
      <w:r w:rsidR="00FD41A0">
        <w:rPr>
          <w:rFonts w:ascii="Maiandra GD" w:hAnsi="Maiandra GD" w:cs="Times New Roman"/>
          <w:sz w:val="28"/>
          <w:szCs w:val="28"/>
        </w:rPr>
        <w:t>.</w:t>
      </w:r>
      <w:r w:rsidRPr="00974377">
        <w:rPr>
          <w:rFonts w:ascii="Maiandra GD" w:hAnsi="Maiandra GD" w:cs="Times New Roman"/>
          <w:sz w:val="28"/>
          <w:szCs w:val="28"/>
        </w:rPr>
        <w:t>.……</w:t>
      </w:r>
      <w:r w:rsidR="00FD41A0">
        <w:rPr>
          <w:rFonts w:ascii="Maiandra GD" w:hAnsi="Maiandra GD" w:cs="Times New Roman"/>
          <w:sz w:val="28"/>
          <w:szCs w:val="28"/>
        </w:rPr>
        <w:t>…………</w:t>
      </w:r>
      <w:r w:rsidR="00633476">
        <w:rPr>
          <w:rFonts w:ascii="Maiandra GD" w:hAnsi="Maiandra GD" w:cs="Times New Roman"/>
          <w:sz w:val="28"/>
          <w:szCs w:val="28"/>
        </w:rPr>
        <w:t>……….</w:t>
      </w:r>
      <w:r w:rsidR="00FD41A0">
        <w:rPr>
          <w:rFonts w:ascii="Maiandra GD" w:hAnsi="Maiandra GD" w:cs="Times New Roman"/>
          <w:sz w:val="28"/>
          <w:szCs w:val="28"/>
        </w:rPr>
        <w:t>….</w:t>
      </w:r>
      <w:r>
        <w:rPr>
          <w:rFonts w:ascii="Maiandra GD" w:hAnsi="Maiandra GD" w:cs="Times New Roman"/>
          <w:sz w:val="28"/>
          <w:szCs w:val="28"/>
        </w:rPr>
        <w:t xml:space="preserve">   </w:t>
      </w:r>
      <w:r w:rsidRPr="00974377">
        <w:rPr>
          <w:rFonts w:ascii="Maiandra GD" w:hAnsi="Maiandra GD" w:cs="Times New Roman"/>
          <w:b/>
          <w:bCs/>
          <w:sz w:val="28"/>
          <w:szCs w:val="28"/>
        </w:rPr>
        <w:t>Date</w:t>
      </w:r>
      <w:r>
        <w:rPr>
          <w:rFonts w:ascii="Maiandra GD" w:hAnsi="Maiandra GD" w:cs="Times New Roman"/>
          <w:sz w:val="28"/>
          <w:szCs w:val="28"/>
        </w:rPr>
        <w:t>:</w:t>
      </w:r>
      <w:r w:rsidRPr="00974377">
        <w:rPr>
          <w:rFonts w:ascii="Maiandra GD" w:hAnsi="Maiandra GD" w:cs="Times New Roman"/>
          <w:sz w:val="28"/>
          <w:szCs w:val="28"/>
        </w:rPr>
        <w:t>…</w:t>
      </w:r>
      <w:r w:rsidR="00633476">
        <w:rPr>
          <w:rFonts w:ascii="Maiandra GD" w:hAnsi="Maiandra GD" w:cs="Times New Roman"/>
          <w:sz w:val="28"/>
          <w:szCs w:val="28"/>
        </w:rPr>
        <w:t>…………………………..</w:t>
      </w:r>
    </w:p>
    <w:p w14:paraId="0730F190" w14:textId="77777777" w:rsidR="002B6B5A" w:rsidRDefault="002B6B5A" w:rsidP="002B6B5A">
      <w:pPr>
        <w:pBdr>
          <w:bottom w:val="single" w:sz="4" w:space="1" w:color="auto"/>
        </w:pBdr>
        <w:ind w:left="360" w:hanging="360"/>
        <w:rPr>
          <w:rFonts w:ascii="Times New Roman" w:hAnsi="Times New Roman"/>
        </w:rPr>
      </w:pPr>
    </w:p>
    <w:bookmarkEnd w:id="0"/>
    <w:p w14:paraId="651A2E75" w14:textId="77777777" w:rsidR="000D77B4" w:rsidRPr="004E0382" w:rsidRDefault="000D77B4" w:rsidP="000D77B4">
      <w:pPr>
        <w:widowControl w:val="0"/>
        <w:ind w:left="1440" w:firstLine="720"/>
        <w:rPr>
          <w:rFonts w:ascii="Maiandra GD" w:eastAsia="Times New Roman" w:hAnsi="Maiandra GD" w:cs="Times New Roman"/>
          <w:b/>
          <w:sz w:val="24"/>
          <w:szCs w:val="24"/>
          <w:u w:val="single"/>
        </w:rPr>
      </w:pPr>
      <w:r w:rsidRPr="004E0382">
        <w:rPr>
          <w:rFonts w:ascii="Maiandra GD" w:eastAsia="Times New Roman" w:hAnsi="Maiandra GD" w:cs="Times New Roman"/>
          <w:b/>
          <w:sz w:val="24"/>
          <w:szCs w:val="24"/>
          <w:u w:val="single"/>
        </w:rPr>
        <w:t>INSTRUCTIONS TO CANDIDATES:-</w:t>
      </w:r>
    </w:p>
    <w:p w14:paraId="38751C3D" w14:textId="77777777" w:rsidR="000D77B4" w:rsidRPr="004E0382" w:rsidRDefault="000D77B4" w:rsidP="004E0382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Maiandra GD" w:hAnsi="Maiandra GD"/>
          <w:i/>
          <w:color w:val="000000"/>
          <w:sz w:val="24"/>
          <w:szCs w:val="24"/>
        </w:rPr>
      </w:pPr>
      <w:r w:rsidRPr="004E0382">
        <w:rPr>
          <w:rFonts w:ascii="Maiandra GD" w:eastAsia="Times New Roman" w:hAnsi="Maiandra GD" w:cs="Times New Roman"/>
          <w:i/>
          <w:color w:val="000000"/>
          <w:sz w:val="24"/>
          <w:szCs w:val="24"/>
        </w:rPr>
        <w:t>Write your name, Admission number and class in the spaces provided above.</w:t>
      </w:r>
    </w:p>
    <w:p w14:paraId="7FC932E9" w14:textId="6077CA82" w:rsidR="000D77B4" w:rsidRPr="004E0382" w:rsidRDefault="000D77B4" w:rsidP="004E0382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Maiandra GD" w:hAnsi="Maiandra GD"/>
          <w:i/>
          <w:color w:val="000000"/>
          <w:sz w:val="24"/>
          <w:szCs w:val="24"/>
        </w:rPr>
      </w:pPr>
      <w:r w:rsidRPr="004E0382">
        <w:rPr>
          <w:rFonts w:ascii="Maiandra GD" w:eastAsia="Times New Roman" w:hAnsi="Maiandra GD" w:cs="Times New Roman"/>
          <w:i/>
          <w:color w:val="000000"/>
          <w:sz w:val="24"/>
          <w:szCs w:val="24"/>
        </w:rPr>
        <w:t xml:space="preserve">This paper consists of </w:t>
      </w:r>
      <w:r w:rsidRPr="00F663B7">
        <w:rPr>
          <w:rFonts w:ascii="Maiandra GD" w:eastAsia="Times New Roman" w:hAnsi="Maiandra GD" w:cs="Times New Roman"/>
          <w:b/>
          <w:bCs/>
          <w:i/>
          <w:color w:val="000000"/>
          <w:sz w:val="24"/>
          <w:szCs w:val="24"/>
        </w:rPr>
        <w:t>two</w:t>
      </w:r>
      <w:r w:rsidRPr="004E0382">
        <w:rPr>
          <w:rFonts w:ascii="Maiandra GD" w:eastAsia="Times New Roman" w:hAnsi="Maiandra GD" w:cs="Times New Roman"/>
          <w:i/>
          <w:color w:val="000000"/>
          <w:sz w:val="24"/>
          <w:szCs w:val="24"/>
        </w:rPr>
        <w:t xml:space="preserve"> </w:t>
      </w:r>
      <w:r w:rsidR="00F663B7" w:rsidRPr="004E0382">
        <w:rPr>
          <w:rFonts w:ascii="Maiandra GD" w:eastAsia="Times New Roman" w:hAnsi="Maiandra GD" w:cs="Times New Roman"/>
          <w:i/>
          <w:color w:val="000000"/>
          <w:sz w:val="24"/>
          <w:szCs w:val="24"/>
        </w:rPr>
        <w:t>sections:</w:t>
      </w:r>
      <w:r w:rsidRPr="004E0382">
        <w:rPr>
          <w:rFonts w:ascii="Maiandra GD" w:eastAsia="Times New Roman" w:hAnsi="Maiandra GD" w:cs="Times New Roman"/>
          <w:i/>
          <w:color w:val="000000"/>
          <w:sz w:val="24"/>
          <w:szCs w:val="24"/>
        </w:rPr>
        <w:t xml:space="preserve"> </w:t>
      </w:r>
      <w:r w:rsidRPr="00F663B7">
        <w:rPr>
          <w:rFonts w:ascii="Maiandra GD" w:eastAsia="Times New Roman" w:hAnsi="Maiandra GD" w:cs="Times New Roman"/>
          <w:b/>
          <w:bCs/>
          <w:i/>
          <w:color w:val="000000"/>
          <w:sz w:val="24"/>
          <w:szCs w:val="24"/>
        </w:rPr>
        <w:t>A</w:t>
      </w:r>
      <w:r w:rsidRPr="004E0382">
        <w:rPr>
          <w:rFonts w:ascii="Maiandra GD" w:eastAsia="Times New Roman" w:hAnsi="Maiandra GD" w:cs="Times New Roman"/>
          <w:i/>
          <w:color w:val="000000"/>
          <w:sz w:val="24"/>
          <w:szCs w:val="24"/>
        </w:rPr>
        <w:t xml:space="preserve"> and </w:t>
      </w:r>
      <w:r w:rsidRPr="00F663B7">
        <w:rPr>
          <w:rFonts w:ascii="Maiandra GD" w:eastAsia="Times New Roman" w:hAnsi="Maiandra GD" w:cs="Times New Roman"/>
          <w:b/>
          <w:bCs/>
          <w:i/>
          <w:color w:val="000000"/>
          <w:sz w:val="24"/>
          <w:szCs w:val="24"/>
        </w:rPr>
        <w:t>B</w:t>
      </w:r>
    </w:p>
    <w:p w14:paraId="64B32448" w14:textId="77777777" w:rsidR="000D77B4" w:rsidRPr="004E0382" w:rsidRDefault="000D77B4" w:rsidP="004E0382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Maiandra GD" w:hAnsi="Maiandra GD"/>
          <w:i/>
          <w:color w:val="000000"/>
          <w:sz w:val="24"/>
          <w:szCs w:val="24"/>
        </w:rPr>
      </w:pPr>
      <w:r w:rsidRPr="004E0382">
        <w:rPr>
          <w:rFonts w:ascii="Maiandra GD" w:eastAsia="Times New Roman" w:hAnsi="Maiandra GD" w:cs="Times New Roman"/>
          <w:i/>
          <w:color w:val="000000"/>
          <w:sz w:val="24"/>
          <w:szCs w:val="24"/>
        </w:rPr>
        <w:t xml:space="preserve">Answer </w:t>
      </w:r>
      <w:r w:rsidRPr="00F663B7">
        <w:rPr>
          <w:rFonts w:ascii="Maiandra GD" w:eastAsia="Times New Roman" w:hAnsi="Maiandra GD" w:cs="Times New Roman"/>
          <w:b/>
          <w:bCs/>
          <w:i/>
          <w:color w:val="000000"/>
          <w:sz w:val="24"/>
          <w:szCs w:val="24"/>
        </w:rPr>
        <w:t>all</w:t>
      </w:r>
      <w:r w:rsidRPr="004E0382">
        <w:rPr>
          <w:rFonts w:ascii="Maiandra GD" w:eastAsia="Times New Roman" w:hAnsi="Maiandra GD" w:cs="Times New Roman"/>
          <w:i/>
          <w:color w:val="000000"/>
          <w:sz w:val="24"/>
          <w:szCs w:val="24"/>
        </w:rPr>
        <w:t xml:space="preserve"> the questions in section </w:t>
      </w:r>
      <w:r w:rsidRPr="00F663B7">
        <w:rPr>
          <w:rFonts w:ascii="Maiandra GD" w:eastAsia="Times New Roman" w:hAnsi="Maiandra GD" w:cs="Times New Roman"/>
          <w:b/>
          <w:bCs/>
          <w:i/>
          <w:color w:val="000000"/>
          <w:sz w:val="24"/>
          <w:szCs w:val="24"/>
        </w:rPr>
        <w:t>A</w:t>
      </w:r>
      <w:r w:rsidRPr="004E0382">
        <w:rPr>
          <w:rFonts w:ascii="Maiandra GD" w:eastAsia="Times New Roman" w:hAnsi="Maiandra GD" w:cs="Times New Roman"/>
          <w:i/>
          <w:color w:val="000000"/>
          <w:sz w:val="24"/>
          <w:szCs w:val="24"/>
        </w:rPr>
        <w:t xml:space="preserve"> and </w:t>
      </w:r>
      <w:r w:rsidRPr="00F663B7">
        <w:rPr>
          <w:rFonts w:ascii="Maiandra GD" w:eastAsia="Times New Roman" w:hAnsi="Maiandra GD" w:cs="Times New Roman"/>
          <w:b/>
          <w:bCs/>
          <w:i/>
          <w:color w:val="000000"/>
          <w:sz w:val="24"/>
          <w:szCs w:val="24"/>
        </w:rPr>
        <w:t>B</w:t>
      </w:r>
      <w:r w:rsidRPr="004E0382">
        <w:rPr>
          <w:rFonts w:ascii="Maiandra GD" w:eastAsia="Times New Roman" w:hAnsi="Maiandra GD" w:cs="Times New Roman"/>
          <w:i/>
          <w:color w:val="000000"/>
          <w:sz w:val="24"/>
          <w:szCs w:val="24"/>
        </w:rPr>
        <w:t xml:space="preserve"> in the spaces provided</w:t>
      </w:r>
    </w:p>
    <w:p w14:paraId="4783BFF0" w14:textId="77777777" w:rsidR="000D77B4" w:rsidRPr="004E0382" w:rsidRDefault="000D77B4" w:rsidP="004E0382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Maiandra GD" w:hAnsi="Maiandra GD"/>
          <w:i/>
          <w:color w:val="000000"/>
          <w:sz w:val="24"/>
          <w:szCs w:val="24"/>
        </w:rPr>
      </w:pPr>
      <w:r w:rsidRPr="00F663B7">
        <w:rPr>
          <w:rFonts w:ascii="Maiandra GD" w:eastAsia="Times New Roman" w:hAnsi="Maiandra GD" w:cs="Times New Roman"/>
          <w:b/>
          <w:bCs/>
          <w:i/>
          <w:color w:val="000000"/>
          <w:sz w:val="24"/>
          <w:szCs w:val="24"/>
        </w:rPr>
        <w:t>All</w:t>
      </w:r>
      <w:r w:rsidRPr="004E0382">
        <w:rPr>
          <w:rFonts w:ascii="Maiandra GD" w:eastAsia="Times New Roman" w:hAnsi="Maiandra GD" w:cs="Times New Roman"/>
          <w:i/>
          <w:color w:val="000000"/>
          <w:sz w:val="24"/>
          <w:szCs w:val="24"/>
        </w:rPr>
        <w:t xml:space="preserve"> working </w:t>
      </w:r>
      <w:r w:rsidRPr="00F663B7">
        <w:rPr>
          <w:rFonts w:ascii="Maiandra GD" w:eastAsia="Times New Roman" w:hAnsi="Maiandra GD" w:cs="Times New Roman"/>
          <w:b/>
          <w:bCs/>
          <w:i/>
          <w:color w:val="000000"/>
          <w:sz w:val="24"/>
          <w:szCs w:val="24"/>
        </w:rPr>
        <w:t>must</w:t>
      </w:r>
      <w:r w:rsidRPr="004E0382">
        <w:rPr>
          <w:rFonts w:ascii="Maiandra GD" w:eastAsia="Times New Roman" w:hAnsi="Maiandra GD" w:cs="Times New Roman"/>
          <w:i/>
          <w:color w:val="000000"/>
          <w:sz w:val="24"/>
          <w:szCs w:val="24"/>
        </w:rPr>
        <w:t xml:space="preserve"> be clearly shown.</w:t>
      </w:r>
    </w:p>
    <w:p w14:paraId="2467359A" w14:textId="77777777" w:rsidR="000D77B4" w:rsidRPr="004E0382" w:rsidRDefault="000D77B4" w:rsidP="004E0382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Maiandra GD" w:hAnsi="Maiandra GD"/>
          <w:i/>
          <w:color w:val="000000"/>
          <w:sz w:val="24"/>
          <w:szCs w:val="24"/>
        </w:rPr>
      </w:pPr>
      <w:r w:rsidRPr="004E0382">
        <w:rPr>
          <w:rFonts w:ascii="Maiandra GD" w:eastAsia="Times New Roman" w:hAnsi="Maiandra GD" w:cs="Times New Roman"/>
          <w:i/>
          <w:color w:val="000000"/>
          <w:sz w:val="24"/>
          <w:szCs w:val="24"/>
        </w:rPr>
        <w:t>Mathematical tables and electronic calculators may be used</w:t>
      </w:r>
    </w:p>
    <w:p w14:paraId="26801F80" w14:textId="272FC3E0" w:rsidR="000D77B4" w:rsidRPr="007077F4" w:rsidRDefault="00A647B4" w:rsidP="004E0382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Maiandra GD" w:hAnsi="Maiandra GD"/>
          <w:b/>
          <w:bCs/>
          <w:i/>
          <w:color w:val="000000"/>
          <w:sz w:val="24"/>
          <w:szCs w:val="24"/>
        </w:rPr>
      </w:pPr>
      <w:r w:rsidRPr="007077F4">
        <w:rPr>
          <w:rFonts w:ascii="Maiandra GD" w:eastAsia="Times New Roman" w:hAnsi="Maiandra GD" w:cs="Times New Roman"/>
          <w:b/>
          <w:bCs/>
          <w:i/>
          <w:color w:val="000000"/>
          <w:sz w:val="24"/>
          <w:szCs w:val="24"/>
        </w:rPr>
        <w:t xml:space="preserve">This paper consists of </w:t>
      </w:r>
      <w:r w:rsidR="00F663B7" w:rsidRPr="007077F4">
        <w:rPr>
          <w:rFonts w:ascii="Maiandra GD" w:eastAsia="Times New Roman" w:hAnsi="Maiandra GD" w:cs="Times New Roman"/>
          <w:b/>
          <w:bCs/>
          <w:i/>
          <w:color w:val="000000"/>
          <w:sz w:val="24"/>
          <w:szCs w:val="24"/>
        </w:rPr>
        <w:t>12 printed</w:t>
      </w:r>
      <w:r w:rsidR="000D77B4" w:rsidRPr="007077F4">
        <w:rPr>
          <w:rFonts w:ascii="Maiandra GD" w:eastAsia="Times New Roman" w:hAnsi="Maiandra GD" w:cs="Times New Roman"/>
          <w:b/>
          <w:bCs/>
          <w:i/>
          <w:color w:val="000000"/>
          <w:sz w:val="24"/>
          <w:szCs w:val="24"/>
        </w:rPr>
        <w:t xml:space="preserve"> pages. Candidates should check to ascertain that all pages </w:t>
      </w:r>
      <w:r w:rsidR="0057054D" w:rsidRPr="007077F4">
        <w:rPr>
          <w:rFonts w:ascii="Maiandra GD" w:eastAsia="Times New Roman" w:hAnsi="Maiandra GD" w:cs="Times New Roman"/>
          <w:b/>
          <w:bCs/>
          <w:i/>
          <w:color w:val="000000"/>
          <w:sz w:val="24"/>
          <w:szCs w:val="24"/>
        </w:rPr>
        <w:t>are printed</w:t>
      </w:r>
      <w:r w:rsidR="000D77B4" w:rsidRPr="007077F4">
        <w:rPr>
          <w:rFonts w:ascii="Maiandra GD" w:eastAsia="Times New Roman" w:hAnsi="Maiandra GD" w:cs="Times New Roman"/>
          <w:b/>
          <w:bCs/>
          <w:i/>
          <w:color w:val="000000"/>
          <w:sz w:val="24"/>
          <w:szCs w:val="24"/>
        </w:rPr>
        <w:t xml:space="preserve"> as indicated and that no questions are missing.</w:t>
      </w:r>
    </w:p>
    <w:p w14:paraId="1C454114" w14:textId="77777777" w:rsidR="000D77B4" w:rsidRPr="004E0382" w:rsidRDefault="000D77B4" w:rsidP="004E0382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Maiandra GD" w:hAnsi="Maiandra GD"/>
          <w:i/>
          <w:color w:val="000000"/>
          <w:sz w:val="24"/>
          <w:szCs w:val="24"/>
        </w:rPr>
      </w:pPr>
      <w:r w:rsidRPr="007077F4">
        <w:rPr>
          <w:rFonts w:ascii="Maiandra GD" w:eastAsia="Times New Roman" w:hAnsi="Maiandra GD" w:cs="Times New Roman"/>
          <w:b/>
          <w:bCs/>
          <w:i/>
          <w:color w:val="000000"/>
          <w:sz w:val="24"/>
          <w:szCs w:val="24"/>
        </w:rPr>
        <w:t>Candidates should answer the questions in English</w:t>
      </w:r>
      <w:r w:rsidRPr="004E0382">
        <w:rPr>
          <w:rFonts w:ascii="Maiandra GD" w:eastAsia="Times New Roman" w:hAnsi="Maiandra GD" w:cs="Times New Roman"/>
          <w:i/>
          <w:color w:val="000000"/>
          <w:sz w:val="24"/>
          <w:szCs w:val="24"/>
        </w:rPr>
        <w:t>.</w:t>
      </w:r>
    </w:p>
    <w:p w14:paraId="27DE4BFF" w14:textId="085AE54C" w:rsidR="000D77B4" w:rsidRPr="004E0382" w:rsidRDefault="000D77B4" w:rsidP="000D77B4">
      <w:pPr>
        <w:widowControl w:val="0"/>
        <w:ind w:left="2880" w:firstLine="720"/>
        <w:rPr>
          <w:rFonts w:ascii="Maiandra GD" w:eastAsia="Times New Roman" w:hAnsi="Maiandra GD" w:cs="Times New Roman"/>
          <w:b/>
          <w:sz w:val="24"/>
          <w:szCs w:val="24"/>
          <w:u w:val="single"/>
        </w:rPr>
      </w:pPr>
      <w:r w:rsidRPr="004E0382">
        <w:rPr>
          <w:rFonts w:ascii="Maiandra GD" w:eastAsia="Times New Roman" w:hAnsi="Maiandra GD" w:cs="Times New Roman"/>
          <w:b/>
          <w:sz w:val="24"/>
          <w:szCs w:val="24"/>
          <w:u w:val="single"/>
        </w:rPr>
        <w:t>For Examiner’s Use Only:</w:t>
      </w:r>
      <w:r w:rsidR="00240760" w:rsidRPr="004E0382">
        <w:rPr>
          <w:rFonts w:ascii="Maiandra GD" w:hAnsi="Maiandra GD"/>
          <w:noProof/>
        </w:rPr>
        <mc:AlternateContent>
          <mc:Choice Requires="wps">
            <w:drawing>
              <wp:anchor distT="0" distB="0" distL="0" distR="0" simplePos="0" relativeHeight="251564032" behindDoc="0" locked="0" layoutInCell="1" allowOverlap="1" wp14:anchorId="65BCBCB9" wp14:editId="49319748">
                <wp:simplePos x="0" y="0"/>
                <wp:positionH relativeFrom="column">
                  <wp:posOffset>749300</wp:posOffset>
                </wp:positionH>
                <wp:positionV relativeFrom="paragraph">
                  <wp:posOffset>6616700</wp:posOffset>
                </wp:positionV>
                <wp:extent cx="4400550" cy="1920875"/>
                <wp:effectExtent l="0" t="0" r="0" b="0"/>
                <wp:wrapNone/>
                <wp:docPr id="1216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400550" cy="19208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C12578" w14:textId="77777777" w:rsidR="000F7A0C" w:rsidRDefault="000F7A0C" w:rsidP="000D77B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wrap="square" lIns="91425" tIns="91425" rIns="91425" bIns="91425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BCBCB9" id="Rectangle 4" o:spid="_x0000_s1026" style="position:absolute;left:0;text-align:left;margin-left:59pt;margin-top:521pt;width:346.5pt;height:151.25pt;z-index:25156403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" filled="f" stroked="f">
                <v:textbox inset="2.53958mm,2.53958mm,2.53958mm,2.53958mm">
                  <w:txbxContent>
                    <w:p w14:paraId="0AC12578" w14:textId="77777777" w:rsidR="000F7A0C" w:rsidRDefault="000F7A0C" w:rsidP="000D77B4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W w:w="7714" w:type="dxa"/>
        <w:tblInd w:w="11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14"/>
        <w:gridCol w:w="1929"/>
        <w:gridCol w:w="2142"/>
        <w:gridCol w:w="1929"/>
      </w:tblGrid>
      <w:tr w:rsidR="000D77B4" w:rsidRPr="00FD41A0" w14:paraId="6456F3FB" w14:textId="77777777" w:rsidTr="000F7A0C">
        <w:trPr>
          <w:trHeight w:val="660"/>
        </w:trPr>
        <w:tc>
          <w:tcPr>
            <w:tcW w:w="1714" w:type="dxa"/>
            <w:tcBorders>
              <w:bottom w:val="single" w:sz="4" w:space="0" w:color="000000"/>
            </w:tcBorders>
          </w:tcPr>
          <w:p w14:paraId="1616442A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Section</w:t>
            </w:r>
          </w:p>
        </w:tc>
        <w:tc>
          <w:tcPr>
            <w:tcW w:w="1929" w:type="dxa"/>
          </w:tcPr>
          <w:p w14:paraId="6F41C085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Question</w:t>
            </w:r>
          </w:p>
        </w:tc>
        <w:tc>
          <w:tcPr>
            <w:tcW w:w="2142" w:type="dxa"/>
          </w:tcPr>
          <w:p w14:paraId="4883902C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Maximum</w:t>
            </w:r>
          </w:p>
          <w:p w14:paraId="7A3ECA83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Score</w:t>
            </w:r>
          </w:p>
        </w:tc>
        <w:tc>
          <w:tcPr>
            <w:tcW w:w="1929" w:type="dxa"/>
          </w:tcPr>
          <w:p w14:paraId="55EBFE52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Candidate’s</w:t>
            </w:r>
          </w:p>
          <w:p w14:paraId="59887E02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Score</w:t>
            </w:r>
          </w:p>
        </w:tc>
      </w:tr>
      <w:tr w:rsidR="000D77B4" w:rsidRPr="00FD41A0" w14:paraId="32A952FB" w14:textId="77777777" w:rsidTr="000F7A0C">
        <w:trPr>
          <w:trHeight w:val="120"/>
        </w:trPr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ADB8B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A</w:t>
            </w:r>
          </w:p>
        </w:tc>
        <w:tc>
          <w:tcPr>
            <w:tcW w:w="1929" w:type="dxa"/>
            <w:tcBorders>
              <w:left w:val="single" w:sz="4" w:space="0" w:color="000000"/>
              <w:bottom w:val="single" w:sz="4" w:space="0" w:color="000000"/>
            </w:tcBorders>
          </w:tcPr>
          <w:p w14:paraId="45254AE6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1 –  12</w:t>
            </w:r>
          </w:p>
        </w:tc>
        <w:tc>
          <w:tcPr>
            <w:tcW w:w="2142" w:type="dxa"/>
          </w:tcPr>
          <w:p w14:paraId="42B72682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25</w:t>
            </w:r>
          </w:p>
        </w:tc>
        <w:tc>
          <w:tcPr>
            <w:tcW w:w="1929" w:type="dxa"/>
          </w:tcPr>
          <w:p w14:paraId="074D119C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rPr>
                <w:rFonts w:ascii="Maiandra GD" w:eastAsia="Times New Roman" w:hAnsi="Maiandra GD" w:cs="Times New Roman"/>
                <w:b/>
              </w:rPr>
            </w:pPr>
          </w:p>
        </w:tc>
      </w:tr>
      <w:tr w:rsidR="000D77B4" w:rsidRPr="00FD41A0" w14:paraId="4CD120A8" w14:textId="77777777" w:rsidTr="000F7A0C">
        <w:trPr>
          <w:trHeight w:val="260"/>
        </w:trPr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24E141B3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</w:p>
        </w:tc>
        <w:tc>
          <w:tcPr>
            <w:tcW w:w="1929" w:type="dxa"/>
            <w:tcBorders>
              <w:left w:val="single" w:sz="4" w:space="0" w:color="000000"/>
            </w:tcBorders>
          </w:tcPr>
          <w:p w14:paraId="70A233AF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13</w:t>
            </w:r>
          </w:p>
        </w:tc>
        <w:tc>
          <w:tcPr>
            <w:tcW w:w="2142" w:type="dxa"/>
          </w:tcPr>
          <w:p w14:paraId="19A5C19A" w14:textId="77777777" w:rsidR="000D77B4" w:rsidRPr="00FD41A0" w:rsidRDefault="0057054D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9</w:t>
            </w:r>
          </w:p>
        </w:tc>
        <w:tc>
          <w:tcPr>
            <w:tcW w:w="1929" w:type="dxa"/>
          </w:tcPr>
          <w:p w14:paraId="070102B2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rPr>
                <w:rFonts w:ascii="Maiandra GD" w:eastAsia="Times New Roman" w:hAnsi="Maiandra GD" w:cs="Times New Roman"/>
                <w:b/>
              </w:rPr>
            </w:pPr>
          </w:p>
        </w:tc>
      </w:tr>
      <w:tr w:rsidR="000D77B4" w:rsidRPr="00FD41A0" w14:paraId="0D5C5532" w14:textId="77777777" w:rsidTr="000F7A0C">
        <w:trPr>
          <w:trHeight w:val="120"/>
        </w:trPr>
        <w:tc>
          <w:tcPr>
            <w:tcW w:w="171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DDEBD81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</w:p>
        </w:tc>
        <w:tc>
          <w:tcPr>
            <w:tcW w:w="1929" w:type="dxa"/>
            <w:tcBorders>
              <w:left w:val="single" w:sz="4" w:space="0" w:color="000000"/>
            </w:tcBorders>
          </w:tcPr>
          <w:p w14:paraId="3518A3A1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14</w:t>
            </w:r>
          </w:p>
        </w:tc>
        <w:tc>
          <w:tcPr>
            <w:tcW w:w="2142" w:type="dxa"/>
          </w:tcPr>
          <w:p w14:paraId="0D4A1FF3" w14:textId="77777777" w:rsidR="000D77B4" w:rsidRPr="00FD41A0" w:rsidRDefault="0057054D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11</w:t>
            </w:r>
          </w:p>
        </w:tc>
        <w:tc>
          <w:tcPr>
            <w:tcW w:w="1929" w:type="dxa"/>
          </w:tcPr>
          <w:p w14:paraId="6FB85330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rPr>
                <w:rFonts w:ascii="Maiandra GD" w:eastAsia="Times New Roman" w:hAnsi="Maiandra GD" w:cs="Times New Roman"/>
                <w:b/>
              </w:rPr>
            </w:pPr>
          </w:p>
        </w:tc>
      </w:tr>
      <w:tr w:rsidR="000D77B4" w:rsidRPr="00FD41A0" w14:paraId="74AB4681" w14:textId="77777777" w:rsidTr="000F7A0C">
        <w:trPr>
          <w:trHeight w:val="120"/>
        </w:trPr>
        <w:tc>
          <w:tcPr>
            <w:tcW w:w="171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A3D2347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B</w:t>
            </w:r>
          </w:p>
        </w:tc>
        <w:tc>
          <w:tcPr>
            <w:tcW w:w="1929" w:type="dxa"/>
            <w:tcBorders>
              <w:left w:val="single" w:sz="4" w:space="0" w:color="000000"/>
              <w:bottom w:val="single" w:sz="4" w:space="0" w:color="000000"/>
            </w:tcBorders>
          </w:tcPr>
          <w:p w14:paraId="067F128B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15</w:t>
            </w:r>
          </w:p>
        </w:tc>
        <w:tc>
          <w:tcPr>
            <w:tcW w:w="2142" w:type="dxa"/>
          </w:tcPr>
          <w:p w14:paraId="53F7175E" w14:textId="77777777" w:rsidR="000D77B4" w:rsidRPr="00FD41A0" w:rsidRDefault="0057054D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13</w:t>
            </w:r>
          </w:p>
        </w:tc>
        <w:tc>
          <w:tcPr>
            <w:tcW w:w="1929" w:type="dxa"/>
          </w:tcPr>
          <w:p w14:paraId="494845D1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rPr>
                <w:rFonts w:ascii="Maiandra GD" w:eastAsia="Times New Roman" w:hAnsi="Maiandra GD" w:cs="Times New Roman"/>
                <w:b/>
              </w:rPr>
            </w:pPr>
          </w:p>
        </w:tc>
      </w:tr>
      <w:tr w:rsidR="000D77B4" w:rsidRPr="00FD41A0" w14:paraId="75A9204B" w14:textId="77777777" w:rsidTr="000F7A0C">
        <w:trPr>
          <w:trHeight w:val="120"/>
        </w:trPr>
        <w:tc>
          <w:tcPr>
            <w:tcW w:w="171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69BCAC0F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</w:p>
        </w:tc>
        <w:tc>
          <w:tcPr>
            <w:tcW w:w="1929" w:type="dxa"/>
            <w:tcBorders>
              <w:left w:val="single" w:sz="4" w:space="0" w:color="000000"/>
            </w:tcBorders>
          </w:tcPr>
          <w:p w14:paraId="0621BC8E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16</w:t>
            </w:r>
          </w:p>
        </w:tc>
        <w:tc>
          <w:tcPr>
            <w:tcW w:w="2142" w:type="dxa"/>
          </w:tcPr>
          <w:p w14:paraId="574B45C9" w14:textId="77777777" w:rsidR="000D77B4" w:rsidRPr="00FD41A0" w:rsidRDefault="0057054D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10</w:t>
            </w:r>
          </w:p>
        </w:tc>
        <w:tc>
          <w:tcPr>
            <w:tcW w:w="1929" w:type="dxa"/>
          </w:tcPr>
          <w:p w14:paraId="7DC124AE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rPr>
                <w:rFonts w:ascii="Maiandra GD" w:eastAsia="Times New Roman" w:hAnsi="Maiandra GD" w:cs="Times New Roman"/>
                <w:b/>
              </w:rPr>
            </w:pPr>
          </w:p>
        </w:tc>
      </w:tr>
      <w:tr w:rsidR="000D77B4" w:rsidRPr="00FD41A0" w14:paraId="4B93301E" w14:textId="77777777" w:rsidTr="000F7A0C">
        <w:trPr>
          <w:trHeight w:val="120"/>
        </w:trPr>
        <w:tc>
          <w:tcPr>
            <w:tcW w:w="171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448CB76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</w:p>
        </w:tc>
        <w:tc>
          <w:tcPr>
            <w:tcW w:w="1929" w:type="dxa"/>
            <w:tcBorders>
              <w:left w:val="single" w:sz="4" w:space="0" w:color="000000"/>
            </w:tcBorders>
          </w:tcPr>
          <w:p w14:paraId="27B27590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17</w:t>
            </w:r>
          </w:p>
        </w:tc>
        <w:tc>
          <w:tcPr>
            <w:tcW w:w="2142" w:type="dxa"/>
          </w:tcPr>
          <w:p w14:paraId="0454ED5B" w14:textId="77777777" w:rsidR="000D77B4" w:rsidRPr="00FD41A0" w:rsidRDefault="0057054D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12</w:t>
            </w:r>
          </w:p>
        </w:tc>
        <w:tc>
          <w:tcPr>
            <w:tcW w:w="1929" w:type="dxa"/>
          </w:tcPr>
          <w:p w14:paraId="49227FF2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rPr>
                <w:rFonts w:ascii="Maiandra GD" w:eastAsia="Times New Roman" w:hAnsi="Maiandra GD" w:cs="Times New Roman"/>
                <w:b/>
              </w:rPr>
            </w:pPr>
          </w:p>
        </w:tc>
      </w:tr>
      <w:tr w:rsidR="000D77B4" w:rsidRPr="00FD41A0" w14:paraId="63BF0F58" w14:textId="77777777" w:rsidTr="000F7A0C">
        <w:trPr>
          <w:trHeight w:val="120"/>
        </w:trPr>
        <w:tc>
          <w:tcPr>
            <w:tcW w:w="3643" w:type="dxa"/>
            <w:gridSpan w:val="2"/>
          </w:tcPr>
          <w:p w14:paraId="68A9DA7E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Total Score</w:t>
            </w:r>
          </w:p>
        </w:tc>
        <w:tc>
          <w:tcPr>
            <w:tcW w:w="2142" w:type="dxa"/>
          </w:tcPr>
          <w:p w14:paraId="57300DAE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jc w:val="center"/>
              <w:rPr>
                <w:rFonts w:ascii="Maiandra GD" w:eastAsia="Times New Roman" w:hAnsi="Maiandra GD" w:cs="Times New Roman"/>
                <w:b/>
              </w:rPr>
            </w:pPr>
            <w:r w:rsidRPr="00FD41A0">
              <w:rPr>
                <w:rFonts w:ascii="Maiandra GD" w:eastAsia="Times New Roman" w:hAnsi="Maiandra GD" w:cs="Times New Roman"/>
                <w:b/>
              </w:rPr>
              <w:t>80</w:t>
            </w:r>
          </w:p>
        </w:tc>
        <w:tc>
          <w:tcPr>
            <w:tcW w:w="1929" w:type="dxa"/>
          </w:tcPr>
          <w:p w14:paraId="6989BA5A" w14:textId="77777777" w:rsidR="000D77B4" w:rsidRPr="00FD41A0" w:rsidRDefault="000D77B4" w:rsidP="0057054D">
            <w:pPr>
              <w:tabs>
                <w:tab w:val="left" w:pos="720"/>
              </w:tabs>
              <w:spacing w:after="0" w:line="360" w:lineRule="auto"/>
              <w:ind w:left="360" w:hanging="360"/>
              <w:rPr>
                <w:rFonts w:ascii="Maiandra GD" w:eastAsia="Times New Roman" w:hAnsi="Maiandra GD" w:cs="Times New Roman"/>
              </w:rPr>
            </w:pPr>
          </w:p>
        </w:tc>
      </w:tr>
    </w:tbl>
    <w:p w14:paraId="52E260EA" w14:textId="77777777" w:rsidR="00E145E3" w:rsidRDefault="00E145E3" w:rsidP="000D77B4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29A7B7" w14:textId="77777777" w:rsidR="00D44F78" w:rsidRDefault="00D44F78" w:rsidP="000D77B4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FE8174F" w14:textId="6069853F" w:rsidR="000D77B4" w:rsidRPr="00F17AA4" w:rsidRDefault="000D77B4" w:rsidP="000D77B4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17AA4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SECTION A (25</w:t>
      </w:r>
      <w:r w:rsidR="00B6734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647250">
        <w:rPr>
          <w:rFonts w:ascii="Times New Roman" w:eastAsia="Times New Roman" w:hAnsi="Times New Roman" w:cs="Times New Roman"/>
          <w:b/>
          <w:sz w:val="24"/>
          <w:szCs w:val="24"/>
        </w:rPr>
        <w:t>MARK</w:t>
      </w:r>
      <w:r w:rsidR="00647250" w:rsidRPr="00F17AA4">
        <w:rPr>
          <w:rFonts w:ascii="Times New Roman" w:eastAsia="Times New Roman" w:hAnsi="Times New Roman" w:cs="Times New Roman"/>
          <w:b/>
          <w:sz w:val="24"/>
          <w:szCs w:val="24"/>
        </w:rPr>
        <w:t>S)</w:t>
      </w:r>
      <w:r w:rsidR="00647250" w:rsidRPr="00F17AA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="00647250" w:rsidRPr="00264320">
        <w:rPr>
          <w:rFonts w:ascii="Times New Roman" w:eastAsia="Times New Roman" w:hAnsi="Times New Roman" w:cs="Times New Roman"/>
          <w:bCs/>
          <w:i/>
          <w:sz w:val="24"/>
          <w:szCs w:val="24"/>
        </w:rPr>
        <w:t>Answer</w:t>
      </w:r>
      <w:r w:rsidRPr="00264320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 all the questions</w:t>
      </w:r>
    </w:p>
    <w:p w14:paraId="75D30EAF" w14:textId="77777777" w:rsidR="00C02BE9" w:rsidRDefault="0009689C" w:rsidP="00D32A0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17AA4">
        <w:rPr>
          <w:rFonts w:ascii="Times New Roman" w:hAnsi="Times New Roman" w:cs="Times New Roman"/>
          <w:sz w:val="24"/>
          <w:szCs w:val="24"/>
        </w:rPr>
        <w:t>Figure 1 shows a ray of light incident on a mirror at an angle of 50</w:t>
      </w:r>
      <w:r w:rsidRPr="00F17AA4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Pr="00F17AA4">
        <w:rPr>
          <w:rFonts w:ascii="Times New Roman" w:hAnsi="Times New Roman" w:cs="Times New Roman"/>
          <w:sz w:val="24"/>
          <w:szCs w:val="24"/>
        </w:rPr>
        <w:t>. Another mirror is placed at an angle of 50</w:t>
      </w:r>
      <w:r w:rsidRPr="004914F1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Pr="00F17AA4">
        <w:rPr>
          <w:rFonts w:ascii="Times New Roman" w:hAnsi="Times New Roman" w:cs="Times New Roman"/>
          <w:sz w:val="24"/>
          <w:szCs w:val="24"/>
        </w:rPr>
        <w:t xml:space="preserve"> to the first one as shown. </w:t>
      </w:r>
    </w:p>
    <w:p w14:paraId="3CE73960" w14:textId="5A13DC79" w:rsidR="00F0570A" w:rsidRDefault="00240760" w:rsidP="00F057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999232" behindDoc="0" locked="0" layoutInCell="1" allowOverlap="1" wp14:anchorId="14A0E857" wp14:editId="0E858837">
                <wp:simplePos x="0" y="0"/>
                <wp:positionH relativeFrom="column">
                  <wp:posOffset>1628775</wp:posOffset>
                </wp:positionH>
                <wp:positionV relativeFrom="paragraph">
                  <wp:posOffset>30480</wp:posOffset>
                </wp:positionV>
                <wp:extent cx="3944620" cy="2173605"/>
                <wp:effectExtent l="180975" t="177165" r="113030" b="144780"/>
                <wp:wrapNone/>
                <wp:docPr id="1100" name="Group 1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44620" cy="2173605"/>
                          <a:chOff x="0" y="0"/>
                          <a:chExt cx="39448" cy="21736"/>
                        </a:xfrm>
                      </wpg:grpSpPr>
                      <wpg:grpSp>
                        <wpg:cNvPr id="1103" name="Group 1254"/>
                        <wpg:cNvGrpSpPr>
                          <a:grpSpLocks/>
                        </wpg:cNvGrpSpPr>
                        <wpg:grpSpPr bwMode="auto">
                          <a:xfrm>
                            <a:off x="3905" y="0"/>
                            <a:ext cx="30289" cy="21736"/>
                            <a:chOff x="0" y="0"/>
                            <a:chExt cx="30289" cy="21736"/>
                          </a:xfrm>
                        </wpg:grpSpPr>
                        <wpg:grpSp>
                          <wpg:cNvPr id="1104" name="Group 1146"/>
                          <wpg:cNvGrpSpPr>
                            <a:grpSpLocks/>
                          </wpg:cNvGrpSpPr>
                          <wpg:grpSpPr bwMode="auto">
                            <a:xfrm rot="-793927">
                              <a:off x="0" y="5048"/>
                              <a:ext cx="30289" cy="10960"/>
                              <a:chOff x="0" y="0"/>
                              <a:chExt cx="30289" cy="10960"/>
                            </a:xfrm>
                          </wpg:grpSpPr>
                          <wps:wsp>
                            <wps:cNvPr id="1105" name="Rectangle 125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289" cy="96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g:grpSp>
                            <wpg:cNvPr id="1106" name="7106"/>
                            <wpg:cNvGrpSpPr>
                              <a:grpSpLocks/>
                            </wpg:cNvGrpSpPr>
                            <wpg:grpSpPr bwMode="auto">
                              <a:xfrm>
                                <a:off x="9525" y="4572"/>
                                <a:ext cx="17856" cy="6388"/>
                                <a:chOff x="3953" y="3192"/>
                                <a:chExt cx="2812" cy="1006"/>
                              </a:xfrm>
                            </wpg:grpSpPr>
                            <wps:wsp>
                              <wps:cNvPr id="1107" name="710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953" y="3967"/>
                                  <a:ext cx="2812" cy="54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08" name="710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4103" y="3967"/>
                                  <a:ext cx="149" cy="231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09" name="710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4361" y="3967"/>
                                  <a:ext cx="149" cy="231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10" name="7110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4632" y="3967"/>
                                  <a:ext cx="96" cy="231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13" name="7111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4877" y="3967"/>
                                  <a:ext cx="81" cy="231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15" name="7112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5122" y="4021"/>
                                  <a:ext cx="67" cy="177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16" name="711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5366" y="4021"/>
                                  <a:ext cx="82" cy="177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17" name="7114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5651" y="4021"/>
                                  <a:ext cx="95" cy="177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18" name="711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5896" y="4021"/>
                                  <a:ext cx="81" cy="177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23" name="711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6127" y="4021"/>
                                  <a:ext cx="81" cy="177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46" name="711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6398" y="4021"/>
                                  <a:ext cx="55" cy="177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54" name="711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6643" y="4021"/>
                                  <a:ext cx="54" cy="177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55" name="711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4103" y="3192"/>
                                  <a:ext cx="407" cy="775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med" len="med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56" name="7120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4728" y="3192"/>
                                  <a:ext cx="461" cy="829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med" len="med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58" name="7121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5448" y="3274"/>
                                  <a:ext cx="298" cy="747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med" len="med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59" name="7122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5977" y="3274"/>
                                  <a:ext cx="340" cy="747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med" len="med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60" name="7123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4510" y="3192"/>
                                  <a:ext cx="448" cy="775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med" len="med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65" name="7124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5189" y="3274"/>
                                  <a:ext cx="381" cy="693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med" len="med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68" name="7125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5746" y="3274"/>
                                  <a:ext cx="381" cy="693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med" len="med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72" name="7126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6317" y="3355"/>
                                  <a:ext cx="326" cy="612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med" len="med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grpSp>
                        </wpg:grpSp>
                        <wpg:grpSp>
                          <wpg:cNvPr id="1193" name="Group 1043"/>
                          <wpg:cNvGrpSpPr>
                            <a:grpSpLocks/>
                          </wpg:cNvGrpSpPr>
                          <wpg:grpSpPr bwMode="auto">
                            <a:xfrm>
                              <a:off x="1619" y="0"/>
                              <a:ext cx="12719" cy="21736"/>
                              <a:chOff x="0" y="0"/>
                              <a:chExt cx="12719" cy="21736"/>
                            </a:xfrm>
                          </wpg:grpSpPr>
                          <wpg:grpSp>
                            <wpg:cNvPr id="1202" name="Group 1041"/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719" cy="21736"/>
                                <a:chOff x="0" y="0"/>
                                <a:chExt cx="12719" cy="21736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206" name="Picture 103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 rot="6365346">
                                  <a:off x="-4508" y="4508"/>
                                  <a:ext cx="21736" cy="12719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wps:wsp>
                              <wps:cNvPr id="1208" name="Rectangle 103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349" y="4603"/>
                                  <a:ext cx="1239" cy="18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12700">
                                  <a:solidFill>
                                    <a:srgbClr val="FFFFFF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209" name="Straight Connector 1040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2825" y="7366"/>
                                  <a:ext cx="5525" cy="4191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9050">
                                  <a:solidFill>
                                    <a:schemeClr val="dk1">
                                      <a:lumMod val="100000"/>
                                      <a:lumOff val="0"/>
                                    </a:schemeClr>
                                  </a:solidFill>
                                  <a:prstDash val="sysDash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grpSp>
                          <wps:wsp>
                            <wps:cNvPr id="1213" name="Rectangle 104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381" y="2095"/>
                                <a:ext cx="1715" cy="33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grpSp>
                      </wpg:grpSp>
                      <wps:wsp>
                        <wps:cNvPr id="1214" name="Rectangle 1288"/>
                        <wps:cNvSpPr>
                          <a:spLocks noChangeArrowheads="1"/>
                        </wps:cNvSpPr>
                        <wps:spPr bwMode="auto">
                          <a:xfrm rot="-745286">
                            <a:off x="15906" y="857"/>
                            <a:ext cx="23542" cy="11721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15" name="Rectangle 1289"/>
                        <wps:cNvSpPr>
                          <a:spLocks noChangeArrowheads="1"/>
                        </wps:cNvSpPr>
                        <wps:spPr bwMode="auto">
                          <a:xfrm rot="1025598">
                            <a:off x="0" y="3619"/>
                            <a:ext cx="5750" cy="1171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39267A" id="Group 1290" o:spid="_x0000_s1026" style="position:absolute;margin-left:128.25pt;margin-top:2.4pt;width:310.6pt;height:171.15pt;z-index:251999232" coordsize="39448,2173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">
                <v:group id="Group 1254" o:spid="_x0000_s1027" style="position:absolute;left:3905;width:30289;height:21736" coordsize="30289,21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">
                  <v:group id="Group 1146" o:spid="_x0000_s1028" style="position:absolute;top:5048;width:30289;height:10960;rotation:-867180fd" coordsize="30289,10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">
                    <v:rect id="Rectangle 1253" o:spid="_x0000_s1029" style="position:absolute;width:30289;height:9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" fillcolor="#f2f2f2 [3052]" strokecolor="white [3212]" strokeweight="1pt"/>
                    <v:group id="7106" o:spid="_x0000_s1030" style="position:absolute;left:9525;top:4572;width:17856;height:6388" coordorigin="3953,3192" coordsize="2812,10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3lsRxAAAAN0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yiB2zfhBLn/AwAA//8DAFBLAQItABQABgAIAAAAIQDb4fbL7gAAAIUBAAATAAAAAAAAAAAA&#10;AAAAAAAAAABbQ29udGVudF9UeXBlc10ueG1sUEsBAi0AFAAGAAgAAAAhAFr0LFu/AAAAFQEAAAsA&#10;AAAAAAAAAAAAAAAAHwEAAF9yZWxzLy5yZWxzUEsBAi0AFAAGAAgAAAAhAPneWxHEAAAA3QAAAA8A&#10;AAAAAAAAAAAAAAAABwIAAGRycy9kb3ducmV2LnhtbFBLBQYAAAAAAwADALcAAAD4AgAAAAA=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7107" o:spid="_x0000_s1031" type="#_x0000_t32" style="position:absolute;left:3953;top:3967;width:2812;height: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"/>
                      <v:shape id="7108" o:spid="_x0000_s1032" type="#_x0000_t32" style="position:absolute;left:4103;top:3967;width:149;height:23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"/>
                      <v:shape id="7109" o:spid="_x0000_s1033" type="#_x0000_t32" style="position:absolute;left:4361;top:3967;width:149;height:23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"/>
                      <v:shape id="7110" o:spid="_x0000_s1034" type="#_x0000_t32" style="position:absolute;left:4632;top:3967;width:96;height:23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"/>
                      <v:shape id="7111" o:spid="_x0000_s1035" type="#_x0000_t32" style="position:absolute;left:4877;top:3967;width:81;height:23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"/>
                      <v:shape id="7112" o:spid="_x0000_s1036" type="#_x0000_t32" style="position:absolute;left:5122;top:4021;width:67;height:1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"/>
                      <v:shape id="7113" o:spid="_x0000_s1037" type="#_x0000_t32" style="position:absolute;left:5366;top:4021;width:82;height:1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"/>
                      <v:shape id="7114" o:spid="_x0000_s1038" type="#_x0000_t32" style="position:absolute;left:5651;top:4021;width:95;height:1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"/>
                      <v:shape id="7115" o:spid="_x0000_s1039" type="#_x0000_t32" style="position:absolute;left:5896;top:4021;width:81;height:1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"/>
                      <v:shape id="7116" o:spid="_x0000_s1040" type="#_x0000_t32" style="position:absolute;left:6127;top:4021;width:81;height:1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"/>
                      <v:shape id="7117" o:spid="_x0000_s1041" type="#_x0000_t32" style="position:absolute;left:6398;top:4021;width:55;height:1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"/>
                      <v:shape id="7118" o:spid="_x0000_s1042" type="#_x0000_t32" style="position:absolute;left:6643;top:4021;width:54;height:1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"/>
                      <v:shape id="7119" o:spid="_x0000_s1043" type="#_x0000_t32" style="position:absolute;left:4103;top:3192;width:407;height:7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">
                        <v:stroke endarrow="block"/>
                      </v:shape>
                      <v:shape id="7120" o:spid="_x0000_s1044" type="#_x0000_t32" style="position:absolute;left:4728;top:3192;width:461;height:82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">
                        <v:stroke endarrow="block"/>
                      </v:shape>
                      <v:shape id="7121" o:spid="_x0000_s1045" type="#_x0000_t32" style="position:absolute;left:5448;top:3274;width:298;height:74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">
                        <v:stroke endarrow="block"/>
                      </v:shape>
                      <v:shape id="7122" o:spid="_x0000_s1046" type="#_x0000_t32" style="position:absolute;left:5977;top:3274;width:340;height:74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">
                        <v:stroke endarrow="block"/>
                      </v:shape>
                      <v:shape id="7123" o:spid="_x0000_s1047" type="#_x0000_t32" style="position:absolute;left:4510;top:3192;width:448;height:77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">
                        <v:stroke endarrow="block"/>
                      </v:shape>
                      <v:shape id="7124" o:spid="_x0000_s1048" type="#_x0000_t32" style="position:absolute;left:5189;top:3274;width:381;height:69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">
                        <v:stroke endarrow="block"/>
                      </v:shape>
                      <v:shape id="7125" o:spid="_x0000_s1049" type="#_x0000_t32" style="position:absolute;left:5746;top:3274;width:381;height:69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">
                        <v:stroke endarrow="block"/>
                      </v:shape>
                      <v:shape id="7126" o:spid="_x0000_s1050" type="#_x0000_t32" style="position:absolute;left:6317;top:3355;width:326;height:61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">
                        <v:stroke endarrow="block"/>
                      </v:shape>
                    </v:group>
                  </v:group>
                  <v:group id="Group 1043" o:spid="_x0000_s1051" style="position:absolute;left:1619;width:12719;height:21736" coordsize="12719,21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">
                    <v:group id="Group 1041" o:spid="_x0000_s1052" style="position:absolute;width:12719;height:21736" coordsize="12719,21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036" o:spid="_x0000_s1053" type="#_x0000_t75" style="position:absolute;left:-4508;top:4508;width:21736;height:12719;rotation:6952655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">
                        <v:imagedata r:id="rId8" o:title=""/>
                      </v:shape>
                      <v:rect id="Rectangle 1039" o:spid="_x0000_s1054" style="position:absolute;left:4349;top:4603;width:1239;height:1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" strokecolor="white" strokeweight="1pt"/>
                      <v:line id="Straight Connector 1040" o:spid="_x0000_s1055" style="position:absolute;visibility:visible;mso-wrap-style:square" from="2825,7366" to="8350,115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" strokecolor="black [3200]" strokeweight="1.5pt">
                        <v:stroke dashstyle="3 1" joinstyle="miter"/>
                      </v:line>
                    </v:group>
                    <v:rect id="Rectangle 1042" o:spid="_x0000_s1056" style="position:absolute;left:4381;top:2095;width:1715;height:3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" fillcolor="white [3201]" strokecolor="white [3212]" strokeweight="1pt"/>
                  </v:group>
                </v:group>
                <v:rect id="Rectangle 1288" o:spid="_x0000_s1057" style="position:absolute;left:15906;top:857;width:23542;height:11721;rotation:-81405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" fillcolor="white [3212]" strokecolor="white [3212]" strokeweight="1pt"/>
                <v:rect id="Rectangle 1289" o:spid="_x0000_s1058" style="position:absolute;top:3619;width:5750;height:11716;rotation:112022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" strokecolor="white" strokeweight="1pt"/>
              </v:group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4512" behindDoc="0" locked="0" layoutInCell="1" allowOverlap="1" wp14:anchorId="7BFE1C75" wp14:editId="33C75E67">
                <wp:simplePos x="0" y="0"/>
                <wp:positionH relativeFrom="column">
                  <wp:posOffset>2619375</wp:posOffset>
                </wp:positionH>
                <wp:positionV relativeFrom="paragraph">
                  <wp:posOffset>240030</wp:posOffset>
                </wp:positionV>
                <wp:extent cx="295275" cy="342900"/>
                <wp:effectExtent l="0" t="0" r="9525" b="0"/>
                <wp:wrapNone/>
                <wp:docPr id="1099" name="Rectangle 10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95275" cy="3429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715618" id="Rectangle 1037" o:spid="_x0000_s1026" style="position:absolute;margin-left:206.25pt;margin-top:18.9pt;width:23.25pt;height:27pt;z-index: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" fillcolor="white [3201]" strokecolor="white [3212]" strokeweight="1pt">
                <v:path arrowok="t"/>
              </v:rect>
            </w:pict>
          </mc:Fallback>
        </mc:AlternateContent>
      </w:r>
    </w:p>
    <w:p w14:paraId="0D90DDA3" w14:textId="2C7C3829" w:rsidR="00F0570A" w:rsidRPr="00B67349" w:rsidRDefault="00240760" w:rsidP="00B67349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B67349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5536" behindDoc="0" locked="0" layoutInCell="1" allowOverlap="1" wp14:anchorId="5E969FF3" wp14:editId="027D66A5">
                <wp:simplePos x="0" y="0"/>
                <wp:positionH relativeFrom="column">
                  <wp:posOffset>2571750</wp:posOffset>
                </wp:positionH>
                <wp:positionV relativeFrom="paragraph">
                  <wp:posOffset>197485</wp:posOffset>
                </wp:positionV>
                <wp:extent cx="257175" cy="57150"/>
                <wp:effectExtent l="0" t="0" r="9525" b="0"/>
                <wp:wrapNone/>
                <wp:docPr id="1098" name="Rectangle 10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7175" cy="571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CA889C" id="Rectangle 1038" o:spid="_x0000_s1026" style="position:absolute;margin-left:202.5pt;margin-top:15.55pt;width:20.25pt;height:4.5pt;z-index:25158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" fillcolor="white [3212]" strokecolor="white [3212]" strokeweight="1pt">
                <v:path arrowok="t"/>
              </v:rect>
            </w:pict>
          </mc:Fallback>
        </mc:AlternateContent>
      </w:r>
      <w:r w:rsidR="008D2857" w:rsidRPr="00B67349">
        <w:rPr>
          <w:rFonts w:ascii="Times New Roman" w:hAnsi="Times New Roman" w:cs="Times New Roman"/>
          <w:b/>
          <w:bCs/>
          <w:sz w:val="24"/>
          <w:szCs w:val="24"/>
        </w:rPr>
        <w:t>fig 1</w:t>
      </w:r>
    </w:p>
    <w:p w14:paraId="09936DD1" w14:textId="50DAFA98" w:rsidR="00F0570A" w:rsidRDefault="00240760" w:rsidP="00F057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3328" behindDoc="0" locked="0" layoutInCell="1" allowOverlap="1" wp14:anchorId="53831966" wp14:editId="1FD77786">
                <wp:simplePos x="0" y="0"/>
                <wp:positionH relativeFrom="column">
                  <wp:posOffset>3318510</wp:posOffset>
                </wp:positionH>
                <wp:positionV relativeFrom="paragraph">
                  <wp:posOffset>297815</wp:posOffset>
                </wp:positionV>
                <wp:extent cx="1464945" cy="744855"/>
                <wp:effectExtent l="99060" t="243840" r="102870" b="240030"/>
                <wp:wrapNone/>
                <wp:docPr id="1096" name="Rectangle 3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1187136">
                          <a:off x="0" y="0"/>
                          <a:ext cx="1464945" cy="744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A99F7A" id="Rectangle 316" o:spid="_x0000_s1026" style="position:absolute;margin-left:261.3pt;margin-top:23.45pt;width:115.35pt;height:58.65pt;rotation:-1296669fd;z-index:25200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" strokecolor="white [3212]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1280" behindDoc="0" locked="0" layoutInCell="1" allowOverlap="1" wp14:anchorId="67723C03" wp14:editId="28111046">
                <wp:simplePos x="0" y="0"/>
                <wp:positionH relativeFrom="column">
                  <wp:posOffset>2857500</wp:posOffset>
                </wp:positionH>
                <wp:positionV relativeFrom="paragraph">
                  <wp:posOffset>139700</wp:posOffset>
                </wp:positionV>
                <wp:extent cx="421640" cy="257175"/>
                <wp:effectExtent l="47625" t="76200" r="45085" b="76200"/>
                <wp:wrapNone/>
                <wp:docPr id="1095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016620">
                          <a:off x="0" y="0"/>
                          <a:ext cx="42164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761E10" w14:textId="77777777" w:rsidR="00A647B4" w:rsidRPr="00155FB9" w:rsidRDefault="00A647B4" w:rsidP="00A647B4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155FB9">
                              <w:rPr>
                                <w:color w:val="7F7F7F" w:themeColor="text1" w:themeTint="80"/>
                              </w:rPr>
                              <w:t>50</w:t>
                            </w:r>
                            <w:r w:rsidRPr="00155FB9">
                              <w:rPr>
                                <w:color w:val="7F7F7F" w:themeColor="text1" w:themeTint="80"/>
                                <w:vertAlign w:val="superscript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723C03" id="Rectangle 38" o:spid="_x0000_s1027" style="position:absolute;margin-left:225pt;margin-top:11pt;width:33.2pt;height:20.25pt;rotation:1110420fd;z-index:25200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" strokecolor="white" strokeweight="1pt">
                <v:path arrowok="t"/>
                <v:textbox>
                  <w:txbxContent>
                    <w:p w14:paraId="2B761E10" w14:textId="77777777" w:rsidR="00A647B4" w:rsidRPr="00155FB9" w:rsidRDefault="00A647B4" w:rsidP="00A647B4">
                      <w:pPr>
                        <w:rPr>
                          <w:color w:val="7F7F7F" w:themeColor="text1" w:themeTint="80"/>
                        </w:rPr>
                      </w:pPr>
                      <w:r w:rsidRPr="00155FB9">
                        <w:rPr>
                          <w:color w:val="7F7F7F" w:themeColor="text1" w:themeTint="80"/>
                        </w:rPr>
                        <w:t>50</w:t>
                      </w:r>
                      <w:r w:rsidRPr="00155FB9">
                        <w:rPr>
                          <w:color w:val="7F7F7F" w:themeColor="text1" w:themeTint="80"/>
                          <w:vertAlign w:val="superscript"/>
                        </w:rPr>
                        <w:t>0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0256" behindDoc="0" locked="0" layoutInCell="1" allowOverlap="1" wp14:anchorId="247536C1" wp14:editId="31AA0793">
                <wp:simplePos x="0" y="0"/>
                <wp:positionH relativeFrom="column">
                  <wp:posOffset>2466975</wp:posOffset>
                </wp:positionH>
                <wp:positionV relativeFrom="paragraph">
                  <wp:posOffset>25400</wp:posOffset>
                </wp:positionV>
                <wp:extent cx="298450" cy="453390"/>
                <wp:effectExtent l="0" t="0" r="44450" b="0"/>
                <wp:wrapNone/>
                <wp:docPr id="1094" name="Arc 1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464609">
                          <a:off x="0" y="0"/>
                          <a:ext cx="298450" cy="453390"/>
                        </a:xfrm>
                        <a:custGeom>
                          <a:avLst/>
                          <a:gdLst>
                            <a:gd name="T0" fmla="*/ 149227 w 298454"/>
                            <a:gd name="T1" fmla="*/ 0 h 453493"/>
                            <a:gd name="T2" fmla="*/ 298454 w 298454"/>
                            <a:gd name="T3" fmla="*/ 226747 h 453493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298454" h="453493" stroke="0">
                              <a:moveTo>
                                <a:pt x="149227" y="0"/>
                              </a:moveTo>
                              <a:cubicBezTo>
                                <a:pt x="231643" y="0"/>
                                <a:pt x="298454" y="101518"/>
                                <a:pt x="298454" y="226747"/>
                              </a:cubicBezTo>
                              <a:lnTo>
                                <a:pt x="149227" y="226747"/>
                              </a:lnTo>
                              <a:lnTo>
                                <a:pt x="149227" y="0"/>
                              </a:lnTo>
                              <a:close/>
                            </a:path>
                            <a:path w="298454" h="453493" fill="none">
                              <a:moveTo>
                                <a:pt x="149227" y="0"/>
                              </a:moveTo>
                              <a:cubicBezTo>
                                <a:pt x="231643" y="0"/>
                                <a:pt x="298454" y="101518"/>
                                <a:pt x="298454" y="226747"/>
                              </a:cubicBezTo>
                            </a:path>
                          </a:pathLst>
                        </a:custGeom>
                        <a:noFill/>
                        <a:ln w="63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9FDB10" id="Arc 1291" o:spid="_x0000_s1026" style="position:absolute;margin-left:194.25pt;margin-top:2pt;width:23.5pt;height:35.7pt;rotation:1599744fd;z-index:25200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98454,4534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" path="m149227,nsc231643,,298454,101518,298454,226747r-149227,l149227,xem149227,nfc231643,,298454,101518,298454,226747e" filled="f" strokecolor="black [3200]" strokeweight=".5pt">
                <v:stroke joinstyle="miter"/>
                <v:path arrowok="t" o:connecttype="custom" o:connectlocs="149225,0;298450,226695" o:connectangles="0,0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1104" behindDoc="0" locked="0" layoutInCell="1" allowOverlap="1" wp14:anchorId="3FC240A9" wp14:editId="62F16A71">
                <wp:simplePos x="0" y="0"/>
                <wp:positionH relativeFrom="column">
                  <wp:posOffset>2667000</wp:posOffset>
                </wp:positionH>
                <wp:positionV relativeFrom="paragraph">
                  <wp:posOffset>55245</wp:posOffset>
                </wp:positionV>
                <wp:extent cx="45720" cy="198755"/>
                <wp:effectExtent l="0" t="0" r="0" b="0"/>
                <wp:wrapNone/>
                <wp:docPr id="1124" name="Right Bracket 1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5720" cy="198755"/>
                        </a:xfrm>
                        <a:prstGeom prst="rightBracket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2D25E6" id="_x0000_t86" coordsize="21600,21600" o:spt="86" adj="1800" path="m,qx21600@0l21600@1qy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0,0;0,21600;21600,10800" textboxrect="0,@2,15274,@3"/>
                <v:handles>
                  <v:h position="bottomRight,#0" yrange="0,10800"/>
                </v:handles>
              </v:shapetype>
              <v:shape id="Right Bracket 1124" o:spid="_x0000_s1026" type="#_x0000_t86" style="position:absolute;margin-left:210pt;margin-top:4.35pt;width:3.6pt;height:15.65pt;z-index:25195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" adj="414" strokecolor="black [3200]" strokeweight=".5pt">
                <v:stroke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4752" behindDoc="0" locked="0" layoutInCell="1" allowOverlap="1" wp14:anchorId="1A37763A" wp14:editId="628D5B4C">
                <wp:simplePos x="0" y="0"/>
                <wp:positionH relativeFrom="column">
                  <wp:posOffset>2855595</wp:posOffset>
                </wp:positionH>
                <wp:positionV relativeFrom="paragraph">
                  <wp:posOffset>88900</wp:posOffset>
                </wp:positionV>
                <wp:extent cx="421640" cy="257175"/>
                <wp:effectExtent l="57150" t="76200" r="35560" b="66675"/>
                <wp:wrapNone/>
                <wp:docPr id="1093" name="Rectangle 10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16620">
                          <a:off x="0" y="0"/>
                          <a:ext cx="421640" cy="2571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E557C4" w14:textId="77777777" w:rsidR="000F7A0C" w:rsidRPr="00155FB9" w:rsidRDefault="000F7A0C" w:rsidP="0050078B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155FB9">
                              <w:rPr>
                                <w:color w:val="7F7F7F" w:themeColor="text1" w:themeTint="80"/>
                              </w:rPr>
                              <w:t>50</w:t>
                            </w:r>
                            <w:r w:rsidRPr="00155FB9">
                              <w:rPr>
                                <w:color w:val="7F7F7F" w:themeColor="text1" w:themeTint="80"/>
                                <w:vertAlign w:val="super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37763A" id="Rectangle 1045" o:spid="_x0000_s1028" style="position:absolute;margin-left:224.85pt;margin-top:7pt;width:33.2pt;height:20.25pt;rotation:1110420fd;z-index:25159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" fillcolor="white [3212]" strokecolor="white [3212]" strokeweight="1pt">
                <v:path arrowok="t"/>
                <v:textbox>
                  <w:txbxContent>
                    <w:p w14:paraId="64E557C4" w14:textId="77777777" w:rsidR="000F7A0C" w:rsidRPr="00155FB9" w:rsidRDefault="000F7A0C" w:rsidP="0050078B">
                      <w:pPr>
                        <w:rPr>
                          <w:color w:val="7F7F7F" w:themeColor="text1" w:themeTint="80"/>
                        </w:rPr>
                      </w:pPr>
                      <w:r w:rsidRPr="00155FB9">
                        <w:rPr>
                          <w:color w:val="7F7F7F" w:themeColor="text1" w:themeTint="80"/>
                        </w:rPr>
                        <w:t>50</w:t>
                      </w:r>
                      <w:r w:rsidRPr="00155FB9">
                        <w:rPr>
                          <w:color w:val="7F7F7F" w:themeColor="text1" w:themeTint="80"/>
                          <w:vertAlign w:val="superscript"/>
                        </w:rPr>
                        <w:t>0</w:t>
                      </w:r>
                    </w:p>
                  </w:txbxContent>
                </v:textbox>
              </v:rect>
            </w:pict>
          </mc:Fallback>
        </mc:AlternateContent>
      </w:r>
    </w:p>
    <w:p w14:paraId="77E895DB" w14:textId="211CF354" w:rsidR="00F0570A" w:rsidRDefault="00240760" w:rsidP="00F057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1520" behindDoc="0" locked="0" layoutInCell="1" allowOverlap="1" wp14:anchorId="5CBF58F3" wp14:editId="63F4622D">
                <wp:simplePos x="0" y="0"/>
                <wp:positionH relativeFrom="column">
                  <wp:posOffset>4408170</wp:posOffset>
                </wp:positionH>
                <wp:positionV relativeFrom="paragraph">
                  <wp:posOffset>320040</wp:posOffset>
                </wp:positionV>
                <wp:extent cx="30480" cy="127000"/>
                <wp:effectExtent l="7620" t="13970" r="9525" b="11430"/>
                <wp:wrapNone/>
                <wp:docPr id="1092" name="AutoShape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480" cy="12700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A415B9" id="AutoShape 436" o:spid="_x0000_s1026" type="#_x0000_t32" style="position:absolute;margin-left:347.1pt;margin-top:25.2pt;width:2.4pt;height:10pt;z-index:25201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" strokecolor="black [3200]" strokeweight="1pt">
                <v:shadow color="#868686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4352" behindDoc="0" locked="0" layoutInCell="1" allowOverlap="1" wp14:anchorId="33C43FDD" wp14:editId="316743F2">
                <wp:simplePos x="0" y="0"/>
                <wp:positionH relativeFrom="column">
                  <wp:posOffset>3277235</wp:posOffset>
                </wp:positionH>
                <wp:positionV relativeFrom="paragraph">
                  <wp:posOffset>325755</wp:posOffset>
                </wp:positionV>
                <wp:extent cx="1146175" cy="269240"/>
                <wp:effectExtent l="10160" t="10160" r="5715" b="6350"/>
                <wp:wrapNone/>
                <wp:docPr id="1091" name="AutoShape 4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146175" cy="2692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902375" id="AutoShape 428" o:spid="_x0000_s1026" type="#_x0000_t32" style="position:absolute;margin-left:258.05pt;margin-top:25.65pt;width:90.25pt;height:21.2pt;flip:y;z-index:25200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2128" behindDoc="0" locked="0" layoutInCell="1" allowOverlap="1" wp14:anchorId="0AD2D61C" wp14:editId="61A66E75">
                <wp:simplePos x="0" y="0"/>
                <wp:positionH relativeFrom="column">
                  <wp:posOffset>3285490</wp:posOffset>
                </wp:positionH>
                <wp:positionV relativeFrom="paragraph">
                  <wp:posOffset>219710</wp:posOffset>
                </wp:positionV>
                <wp:extent cx="1533525" cy="352425"/>
                <wp:effectExtent l="0" t="0" r="9525" b="9525"/>
                <wp:wrapNone/>
                <wp:docPr id="1125" name="Straight Connector 1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533525" cy="3524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AFB88E" id="Straight Connector 1125" o:spid="_x0000_s1026" style="position:absolute;flip:y;z-index:25195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8.7pt,17.3pt" to="379.45pt,4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" strokecolor="black [3200]" strokeweight=".5pt">
                <v:stroke joinstyle="miter"/>
                <o:lock v:ext="edit" shapetype="f"/>
              </v:line>
            </w:pict>
          </mc:Fallback>
        </mc:AlternateContent>
      </w:r>
    </w:p>
    <w:p w14:paraId="30C9F5D6" w14:textId="7D3D8FF4" w:rsidR="00F0570A" w:rsidRDefault="00240760" w:rsidP="00F057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2544" behindDoc="0" locked="0" layoutInCell="1" allowOverlap="1" wp14:anchorId="556C94F6" wp14:editId="48E86CA6">
                <wp:simplePos x="0" y="0"/>
                <wp:positionH relativeFrom="column">
                  <wp:posOffset>4301490</wp:posOffset>
                </wp:positionH>
                <wp:positionV relativeFrom="paragraph">
                  <wp:posOffset>14605</wp:posOffset>
                </wp:positionV>
                <wp:extent cx="30480" cy="127000"/>
                <wp:effectExtent l="15240" t="8255" r="11430" b="7620"/>
                <wp:wrapNone/>
                <wp:docPr id="1088" name="AutoShape 4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480" cy="12700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9EE242" id="AutoShape 437" o:spid="_x0000_s1026" type="#_x0000_t32" style="position:absolute;margin-left:338.7pt;margin-top:1.15pt;width:2.4pt;height:10pt;z-index:25201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" strokecolor="black [3200]" strokeweight="1pt">
                <v:shadow color="#868686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3568" behindDoc="0" locked="0" layoutInCell="1" allowOverlap="1" wp14:anchorId="419B8253" wp14:editId="179CF699">
                <wp:simplePos x="0" y="0"/>
                <wp:positionH relativeFrom="column">
                  <wp:posOffset>4207510</wp:posOffset>
                </wp:positionH>
                <wp:positionV relativeFrom="paragraph">
                  <wp:posOffset>31750</wp:posOffset>
                </wp:positionV>
                <wp:extent cx="30480" cy="127000"/>
                <wp:effectExtent l="6985" t="6350" r="10160" b="9525"/>
                <wp:wrapNone/>
                <wp:docPr id="127" name="AutoShape 4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480" cy="12700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136A4A" id="AutoShape 438" o:spid="_x0000_s1026" type="#_x0000_t32" style="position:absolute;margin-left:331.3pt;margin-top:2.5pt;width:2.4pt;height:10pt;z-index:25201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" strokecolor="black [3200]" strokeweight="1pt">
                <v:shadow color="#868686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4592" behindDoc="0" locked="0" layoutInCell="1" allowOverlap="1" wp14:anchorId="05E385A5" wp14:editId="7BACFA55">
                <wp:simplePos x="0" y="0"/>
                <wp:positionH relativeFrom="column">
                  <wp:posOffset>4103370</wp:posOffset>
                </wp:positionH>
                <wp:positionV relativeFrom="paragraph">
                  <wp:posOffset>63500</wp:posOffset>
                </wp:positionV>
                <wp:extent cx="30480" cy="127000"/>
                <wp:effectExtent l="7620" t="9525" r="9525" b="6350"/>
                <wp:wrapNone/>
                <wp:docPr id="126" name="AutoShape 4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480" cy="12700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2D92BD" id="AutoShape 439" o:spid="_x0000_s1026" type="#_x0000_t32" style="position:absolute;margin-left:323.1pt;margin-top:5pt;width:2.4pt;height:10pt;z-index:25201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" strokecolor="black [3200]" strokeweight="1pt">
                <v:shadow color="#868686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8448" behindDoc="0" locked="0" layoutInCell="1" allowOverlap="1" wp14:anchorId="048AB61B" wp14:editId="360C9C45">
                <wp:simplePos x="0" y="0"/>
                <wp:positionH relativeFrom="column">
                  <wp:posOffset>3874770</wp:posOffset>
                </wp:positionH>
                <wp:positionV relativeFrom="paragraph">
                  <wp:posOffset>128905</wp:posOffset>
                </wp:positionV>
                <wp:extent cx="30480" cy="127000"/>
                <wp:effectExtent l="7620" t="8255" r="9525" b="7620"/>
                <wp:wrapNone/>
                <wp:docPr id="125" name="AutoShape 4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480" cy="12700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ECB239" id="AutoShape 433" o:spid="_x0000_s1026" type="#_x0000_t32" style="position:absolute;margin-left:305.1pt;margin-top:10.15pt;width:2.4pt;height:10pt;z-index:25200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" strokecolor="black [3200]" strokeweight="1pt">
                <v:shadow color="#868686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7424" behindDoc="0" locked="0" layoutInCell="1" allowOverlap="1" wp14:anchorId="5878CEE6" wp14:editId="1CD3D39E">
                <wp:simplePos x="0" y="0"/>
                <wp:positionH relativeFrom="column">
                  <wp:posOffset>3676650</wp:posOffset>
                </wp:positionH>
                <wp:positionV relativeFrom="paragraph">
                  <wp:posOffset>182245</wp:posOffset>
                </wp:positionV>
                <wp:extent cx="30480" cy="127000"/>
                <wp:effectExtent l="9525" t="13970" r="7620" b="11430"/>
                <wp:wrapNone/>
                <wp:docPr id="124" name="AutoShape 4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480" cy="12700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E86A93" id="AutoShape 432" o:spid="_x0000_s1026" type="#_x0000_t32" style="position:absolute;margin-left:289.5pt;margin-top:14.35pt;width:2.4pt;height:10pt;z-index:25200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" strokecolor="black [3200]" strokeweight="1pt">
                <v:shadow color="#868686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0496" behindDoc="0" locked="0" layoutInCell="1" allowOverlap="1" wp14:anchorId="2DA62406" wp14:editId="056A11FE">
                <wp:simplePos x="0" y="0"/>
                <wp:positionH relativeFrom="column">
                  <wp:posOffset>3996690</wp:posOffset>
                </wp:positionH>
                <wp:positionV relativeFrom="paragraph">
                  <wp:posOffset>90805</wp:posOffset>
                </wp:positionV>
                <wp:extent cx="30480" cy="127000"/>
                <wp:effectExtent l="15240" t="8255" r="11430" b="7620"/>
                <wp:wrapNone/>
                <wp:docPr id="123" name="AutoShape 4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480" cy="12700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4B6265" id="AutoShape 435" o:spid="_x0000_s1026" type="#_x0000_t32" style="position:absolute;margin-left:314.7pt;margin-top:7.15pt;width:2.4pt;height:10pt;z-index:25201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" strokecolor="black [3200]" strokeweight="1pt">
                <v:shadow color="#868686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9472" behindDoc="0" locked="0" layoutInCell="1" allowOverlap="1" wp14:anchorId="59C0C52F" wp14:editId="5140FC96">
                <wp:simplePos x="0" y="0"/>
                <wp:positionH relativeFrom="column">
                  <wp:posOffset>3775710</wp:posOffset>
                </wp:positionH>
                <wp:positionV relativeFrom="paragraph">
                  <wp:posOffset>144145</wp:posOffset>
                </wp:positionV>
                <wp:extent cx="30480" cy="127000"/>
                <wp:effectExtent l="13335" t="13970" r="13335" b="11430"/>
                <wp:wrapNone/>
                <wp:docPr id="122" name="AutoShape 4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480" cy="12700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7A587C" id="AutoShape 434" o:spid="_x0000_s1026" type="#_x0000_t32" style="position:absolute;margin-left:297.3pt;margin-top:11.35pt;width:2.4pt;height:10pt;z-index:25200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" strokecolor="black [3200]" strokeweight="1pt">
                <v:shadow color="#868686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6400" behindDoc="0" locked="0" layoutInCell="1" allowOverlap="1" wp14:anchorId="53596F18" wp14:editId="4526F2FD">
                <wp:simplePos x="0" y="0"/>
                <wp:positionH relativeFrom="column">
                  <wp:posOffset>3562350</wp:posOffset>
                </wp:positionH>
                <wp:positionV relativeFrom="paragraph">
                  <wp:posOffset>212725</wp:posOffset>
                </wp:positionV>
                <wp:extent cx="30480" cy="127000"/>
                <wp:effectExtent l="9525" t="6350" r="7620" b="9525"/>
                <wp:wrapNone/>
                <wp:docPr id="121" name="AutoShape 4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480" cy="12700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42E02" id="AutoShape 431" o:spid="_x0000_s1026" type="#_x0000_t32" style="position:absolute;margin-left:280.5pt;margin-top:16.75pt;width:2.4pt;height:10pt;z-index:25200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" strokecolor="black [3200]" strokeweight="1pt">
                <v:shadow color="#868686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5376" behindDoc="0" locked="0" layoutInCell="1" allowOverlap="1" wp14:anchorId="2907CF73" wp14:editId="0244AE5A">
                <wp:simplePos x="0" y="0"/>
                <wp:positionH relativeFrom="column">
                  <wp:posOffset>3409950</wp:posOffset>
                </wp:positionH>
                <wp:positionV relativeFrom="paragraph">
                  <wp:posOffset>235585</wp:posOffset>
                </wp:positionV>
                <wp:extent cx="30480" cy="127000"/>
                <wp:effectExtent l="9525" t="10160" r="7620" b="15240"/>
                <wp:wrapNone/>
                <wp:docPr id="120" name="AutoShape 4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480" cy="12700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804589" id="AutoShape 430" o:spid="_x0000_s1026" type="#_x0000_t32" style="position:absolute;margin-left:268.5pt;margin-top:18.55pt;width:2.4pt;height:10pt;z-index:25200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" strokecolor="black [3200]" strokeweight="1pt">
                <v:shadow color="#868686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2304" behindDoc="0" locked="0" layoutInCell="1" allowOverlap="1" wp14:anchorId="2BAE3F8D" wp14:editId="1FE16F64">
                <wp:simplePos x="0" y="0"/>
                <wp:positionH relativeFrom="column">
                  <wp:posOffset>2312670</wp:posOffset>
                </wp:positionH>
                <wp:positionV relativeFrom="paragraph">
                  <wp:posOffset>61595</wp:posOffset>
                </wp:positionV>
                <wp:extent cx="424180" cy="292100"/>
                <wp:effectExtent l="55245" t="83820" r="53975" b="81280"/>
                <wp:wrapNone/>
                <wp:docPr id="119" name="Rectangle 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-1132968">
                          <a:off x="0" y="0"/>
                          <a:ext cx="42418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57D6F1" w14:textId="77777777" w:rsidR="00143F74" w:rsidRPr="00155FB9" w:rsidRDefault="00143F74" w:rsidP="00143F74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155FB9">
                              <w:rPr>
                                <w:color w:val="7F7F7F" w:themeColor="text1" w:themeTint="80"/>
                              </w:rPr>
                              <w:t>50</w:t>
                            </w:r>
                            <w:r w:rsidRPr="00155FB9">
                              <w:rPr>
                                <w:color w:val="7F7F7F" w:themeColor="text1" w:themeTint="80"/>
                                <w:vertAlign w:val="superscript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AE3F8D" id="Rectangle 315" o:spid="_x0000_s1029" style="position:absolute;margin-left:182.1pt;margin-top:4.85pt;width:33.4pt;height:23pt;rotation:-1237503fd;z-index:25200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" strokecolor="white" strokeweight="1pt">
                <v:path arrowok="t"/>
                <v:textbox>
                  <w:txbxContent>
                    <w:p w14:paraId="3357D6F1" w14:textId="77777777" w:rsidR="00143F74" w:rsidRPr="00155FB9" w:rsidRDefault="00143F74" w:rsidP="00143F74">
                      <w:pPr>
                        <w:rPr>
                          <w:color w:val="7F7F7F" w:themeColor="text1" w:themeTint="80"/>
                        </w:rPr>
                      </w:pPr>
                      <w:r w:rsidRPr="00155FB9">
                        <w:rPr>
                          <w:color w:val="7F7F7F" w:themeColor="text1" w:themeTint="80"/>
                        </w:rPr>
                        <w:t>50</w:t>
                      </w:r>
                      <w:r w:rsidRPr="00155FB9">
                        <w:rPr>
                          <w:color w:val="7F7F7F" w:themeColor="text1" w:themeTint="80"/>
                          <w:vertAlign w:val="superscript"/>
                        </w:rPr>
                        <w:t>0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6800" behindDoc="0" locked="0" layoutInCell="1" allowOverlap="1" wp14:anchorId="56C8D6B8" wp14:editId="267B07C1">
                <wp:simplePos x="0" y="0"/>
                <wp:positionH relativeFrom="column">
                  <wp:posOffset>2294890</wp:posOffset>
                </wp:positionH>
                <wp:positionV relativeFrom="paragraph">
                  <wp:posOffset>100965</wp:posOffset>
                </wp:positionV>
                <wp:extent cx="391160" cy="257175"/>
                <wp:effectExtent l="57150" t="76200" r="27940" b="47625"/>
                <wp:wrapNone/>
                <wp:docPr id="118" name="Rectangle 10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16620">
                          <a:off x="0" y="0"/>
                          <a:ext cx="39116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087F167" w14:textId="77777777" w:rsidR="000F7A0C" w:rsidRPr="00155FB9" w:rsidRDefault="000F7A0C" w:rsidP="006F0712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 w:rsidRPr="00155FB9">
                              <w:rPr>
                                <w:color w:val="7F7F7F" w:themeColor="text1" w:themeTint="80"/>
                              </w:rPr>
                              <w:t>50</w:t>
                            </w:r>
                            <w:r w:rsidRPr="00155FB9">
                              <w:rPr>
                                <w:color w:val="7F7F7F" w:themeColor="text1" w:themeTint="80"/>
                                <w:vertAlign w:val="super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C8D6B8" id="Rectangle 1046" o:spid="_x0000_s1030" style="position:absolute;margin-left:180.7pt;margin-top:7.95pt;width:30.8pt;height:20.25pt;rotation:1110420fd;z-index: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" fillcolor="window" strokecolor="window" strokeweight="1pt">
                <v:path arrowok="t"/>
                <v:textbox>
                  <w:txbxContent>
                    <w:p w14:paraId="1087F167" w14:textId="77777777" w:rsidR="000F7A0C" w:rsidRPr="00155FB9" w:rsidRDefault="000F7A0C" w:rsidP="006F0712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  <w:r w:rsidRPr="00155FB9">
                        <w:rPr>
                          <w:color w:val="7F7F7F" w:themeColor="text1" w:themeTint="80"/>
                        </w:rPr>
                        <w:t>50</w:t>
                      </w:r>
                      <w:r w:rsidRPr="00155FB9">
                        <w:rPr>
                          <w:color w:val="7F7F7F" w:themeColor="text1" w:themeTint="80"/>
                          <w:vertAlign w:val="superscript"/>
                        </w:rPr>
                        <w:t>0</w:t>
                      </w:r>
                    </w:p>
                  </w:txbxContent>
                </v:textbox>
              </v:rect>
            </w:pict>
          </mc:Fallback>
        </mc:AlternateContent>
      </w:r>
    </w:p>
    <w:p w14:paraId="4EE8CF35" w14:textId="13D79D9E" w:rsidR="00F0570A" w:rsidRDefault="00F0570A" w:rsidP="00F0570A">
      <w:pPr>
        <w:rPr>
          <w:rFonts w:ascii="Times New Roman" w:hAnsi="Times New Roman" w:cs="Times New Roman"/>
          <w:sz w:val="24"/>
          <w:szCs w:val="24"/>
        </w:rPr>
      </w:pPr>
    </w:p>
    <w:p w14:paraId="51C67AF5" w14:textId="77777777" w:rsidR="003C6BF6" w:rsidRDefault="003C6BF6" w:rsidP="00F0570A">
      <w:pPr>
        <w:rPr>
          <w:rFonts w:ascii="Times New Roman" w:hAnsi="Times New Roman" w:cs="Times New Roman"/>
          <w:sz w:val="24"/>
          <w:szCs w:val="24"/>
        </w:rPr>
      </w:pPr>
    </w:p>
    <w:p w14:paraId="51B929B9" w14:textId="242A2F6E" w:rsidR="00BE221F" w:rsidRDefault="00BE221F" w:rsidP="00BE221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completing the ray diagram determine the angle of reflection on the second mirror</w:t>
      </w:r>
      <w:r w:rsidR="00B67349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(3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>
        <w:rPr>
          <w:rFonts w:ascii="Times New Roman" w:hAnsi="Times New Roman" w:cs="Times New Roman"/>
          <w:sz w:val="24"/>
          <w:szCs w:val="24"/>
        </w:rPr>
        <w:t>s)</w:t>
      </w:r>
    </w:p>
    <w:p w14:paraId="47827307" w14:textId="53D55DDC" w:rsidR="00BE221F" w:rsidRDefault="00BE221F" w:rsidP="000968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how the speed of sound in air is affected by increase in humidity</w:t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FC5AFB">
        <w:rPr>
          <w:rFonts w:ascii="Times New Roman" w:hAnsi="Times New Roman" w:cs="Times New Roman"/>
          <w:sz w:val="24"/>
          <w:szCs w:val="24"/>
        </w:rPr>
        <w:t xml:space="preserve">      </w:t>
      </w:r>
      <w:r w:rsidR="00264320">
        <w:rPr>
          <w:rFonts w:ascii="Times New Roman" w:hAnsi="Times New Roman" w:cs="Times New Roman"/>
          <w:sz w:val="24"/>
          <w:szCs w:val="24"/>
        </w:rPr>
        <w:t xml:space="preserve">   </w:t>
      </w:r>
      <w:r w:rsidR="00FC5AF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1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2839EB1" w14:textId="0721F339" w:rsidR="00F0570A" w:rsidRPr="00F0570A" w:rsidRDefault="00EF3F10" w:rsidP="00FD04C9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  <w:r w:rsidR="00FD04C9">
        <w:rPr>
          <w:rFonts w:ascii="Times New Roman" w:hAnsi="Times New Roman" w:cs="Times New Roman"/>
          <w:sz w:val="24"/>
          <w:szCs w:val="24"/>
        </w:rPr>
        <w:t>………………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</w:t>
      </w:r>
    </w:p>
    <w:p w14:paraId="3E6BF39F" w14:textId="29B2A0DE" w:rsidR="00F0570A" w:rsidRPr="003E532A" w:rsidRDefault="00984F08" w:rsidP="00F0570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dispersion of light? </w:t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3C6BF6">
        <w:rPr>
          <w:rFonts w:ascii="Times New Roman" w:hAnsi="Times New Roman" w:cs="Times New Roman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sz w:val="24"/>
          <w:szCs w:val="24"/>
        </w:rPr>
        <w:t>(1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E6DF666" w14:textId="31891907" w:rsidR="00F0570A" w:rsidRPr="00964B25" w:rsidRDefault="00964B25" w:rsidP="00FD04C9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64B25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</w:t>
      </w:r>
      <w:r w:rsidR="00FD04C9">
        <w:rPr>
          <w:rFonts w:ascii="Times New Roman" w:hAnsi="Times New Roman" w:cs="Times New Roman"/>
          <w:sz w:val="24"/>
          <w:szCs w:val="24"/>
        </w:rPr>
        <w:t>………………</w:t>
      </w:r>
      <w:r w:rsidRPr="00964B25">
        <w:rPr>
          <w:rFonts w:ascii="Times New Roman" w:hAnsi="Times New Roman" w:cs="Times New Roman"/>
          <w:sz w:val="24"/>
          <w:szCs w:val="24"/>
        </w:rPr>
        <w:t>……………………………………………………………</w:t>
      </w:r>
    </w:p>
    <w:p w14:paraId="6B928683" w14:textId="180112C9" w:rsidR="00984F08" w:rsidRDefault="00984F08" w:rsidP="000968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circuit diagram in fig</w:t>
      </w:r>
      <w:r w:rsidR="0031626F">
        <w:rPr>
          <w:rFonts w:ascii="Times New Roman" w:hAnsi="Times New Roman" w:cs="Times New Roman"/>
          <w:sz w:val="24"/>
          <w:szCs w:val="24"/>
        </w:rPr>
        <w:t>2, determine the potential difference across the 6</w:t>
      </w:r>
      <w:r w:rsidR="003C0078">
        <w:rPr>
          <w:rFonts w:ascii="Times New Roman" w:hAnsi="Times New Roman" w:cs="Times New Roman"/>
          <w:sz w:val="24"/>
          <w:szCs w:val="24"/>
        </w:rPr>
        <w:t xml:space="preserve">Ω </w:t>
      </w:r>
      <w:r w:rsidR="0047200B">
        <w:rPr>
          <w:rFonts w:ascii="Times New Roman" w:hAnsi="Times New Roman" w:cs="Times New Roman"/>
          <w:sz w:val="24"/>
          <w:szCs w:val="24"/>
        </w:rPr>
        <w:t>resistor  (</w:t>
      </w:r>
      <w:r w:rsidR="004466C8">
        <w:rPr>
          <w:rFonts w:ascii="Times New Roman" w:hAnsi="Times New Roman" w:cs="Times New Roman"/>
          <w:sz w:val="24"/>
          <w:szCs w:val="24"/>
        </w:rPr>
        <w:t>2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4466C8">
        <w:rPr>
          <w:rFonts w:ascii="Times New Roman" w:hAnsi="Times New Roman" w:cs="Times New Roman"/>
          <w:sz w:val="24"/>
          <w:szCs w:val="24"/>
        </w:rPr>
        <w:t>s)</w:t>
      </w:r>
    </w:p>
    <w:p w14:paraId="6F3F3929" w14:textId="172BCC21" w:rsidR="00F0570A" w:rsidRDefault="00240760" w:rsidP="00F057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09088" behindDoc="0" locked="0" layoutInCell="1" allowOverlap="1" wp14:anchorId="71E22A28" wp14:editId="58E538F9">
                <wp:simplePos x="0" y="0"/>
                <wp:positionH relativeFrom="column">
                  <wp:posOffset>1295400</wp:posOffset>
                </wp:positionH>
                <wp:positionV relativeFrom="paragraph">
                  <wp:posOffset>74930</wp:posOffset>
                </wp:positionV>
                <wp:extent cx="4200525" cy="1828800"/>
                <wp:effectExtent l="0" t="0" r="9525" b="0"/>
                <wp:wrapNone/>
                <wp:docPr id="109" name="Group 10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200525" cy="1828800"/>
                          <a:chOff x="0" y="0"/>
                          <a:chExt cx="4200525" cy="1828800"/>
                        </a:xfrm>
                      </wpg:grpSpPr>
                      <wpg:grpSp>
                        <wpg:cNvPr id="110" name="Group 1053"/>
                        <wpg:cNvGrpSpPr/>
                        <wpg:grpSpPr>
                          <a:xfrm>
                            <a:off x="0" y="133350"/>
                            <a:ext cx="4200525" cy="1695450"/>
                            <a:chOff x="0" y="0"/>
                            <a:chExt cx="4200525" cy="1695450"/>
                          </a:xfrm>
                        </wpg:grpSpPr>
                        <wpg:grpSp>
                          <wpg:cNvPr id="111" name="Group 1049"/>
                          <wpg:cNvGrpSpPr/>
                          <wpg:grpSpPr>
                            <a:xfrm>
                              <a:off x="0" y="0"/>
                              <a:ext cx="4200525" cy="1609725"/>
                              <a:chOff x="0" y="0"/>
                              <a:chExt cx="4200525" cy="1609725"/>
                            </a:xfrm>
                          </wpg:grpSpPr>
                          <wps:wsp>
                            <wps:cNvPr id="112" name="Rectangle 1047"/>
                            <wps:cNvSpPr/>
                            <wps:spPr>
                              <a:xfrm>
                                <a:off x="28575" y="0"/>
                                <a:ext cx="4114800" cy="16097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B58909E" w14:textId="77777777" w:rsidR="000F7A0C" w:rsidRDefault="000F7A0C" w:rsidP="00871A8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3" name="Straight Connector 1048"/>
                            <wps:cNvCnPr/>
                            <wps:spPr>
                              <a:xfrm flipV="1">
                                <a:off x="0" y="800100"/>
                                <a:ext cx="4200525" cy="190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114" name="Rectangle 1050"/>
                          <wps:cNvSpPr/>
                          <wps:spPr>
                            <a:xfrm>
                              <a:off x="485775" y="742950"/>
                              <a:ext cx="428625" cy="16192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5" name="Rectangle 1051"/>
                          <wps:cNvSpPr/>
                          <wps:spPr>
                            <a:xfrm>
                              <a:off x="2705100" y="723900"/>
                              <a:ext cx="428625" cy="16192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27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6" name="Rectangle 1052"/>
                          <wps:cNvSpPr/>
                          <wps:spPr>
                            <a:xfrm>
                              <a:off x="1866900" y="1533525"/>
                              <a:ext cx="428625" cy="16192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27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17" name="Rectangle 1054"/>
                        <wps:cNvSpPr/>
                        <wps:spPr>
                          <a:xfrm>
                            <a:off x="1819275" y="0"/>
                            <a:ext cx="428625" cy="25717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2700" cap="flat" cmpd="sng" algn="ctr">
                            <a:solidFill>
                              <a:schemeClr val="bg1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5E88CD78" w14:textId="77777777" w:rsidR="000F7A0C" w:rsidRPr="003E532A" w:rsidRDefault="000F7A0C" w:rsidP="003E532A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 w:rsidRPr="003E532A">
                                <w:rPr>
                                  <w:b/>
                                </w:rPr>
                                <w:t>6 V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E22A28" id="Group 1055" o:spid="_x0000_s1031" style="position:absolute;margin-left:102pt;margin-top:5.9pt;width:330.75pt;height:2in;z-index:251609088" coordsize="42005,18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">
                <v:group id="Group 1053" o:spid="_x0000_s1032" style="position:absolute;top:1333;width:42005;height:16955" coordsize="42005,1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QyB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8GXZ2QCnf8CAAD//wMAUEsBAi0AFAAGAAgAAAAhANvh9svuAAAAhQEAABMAAAAAAAAA&#10;AAAAAAAAAAAAAFtDb250ZW50X1R5cGVzXS54bWxQSwECLQAUAAYACAAAACEAWvQsW78AAAAVAQAA&#10;CwAAAAAAAAAAAAAAAAAfAQAAX3JlbHMvLnJlbHNQSwECLQAUAAYACAAAACEAzh0MgcYAAADcAAAA&#10;DwAAAAAAAAAAAAAAAAAHAgAAZHJzL2Rvd25yZXYueG1sUEsFBgAAAAADAAMAtwAAAPoCAAAAAA==&#10;">
                  <v:group id="Group 1049" o:spid="_x0000_s1033" style="position:absolute;width:42005;height:16097" coordsize="42005,16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">
                    <v:rect id="Rectangle 1047" o:spid="_x0000_s1034" style="position:absolute;left:285;width:41148;height:16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" fillcolor="white [3201]" strokecolor="black [3200]" strokeweight="1pt">
                      <v:textbox>
                        <w:txbxContent>
                          <w:p w14:paraId="4B58909E" w14:textId="77777777" w:rsidR="000F7A0C" w:rsidRDefault="000F7A0C" w:rsidP="00871A8A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  <v:line id="Straight Connector 1048" o:spid="_x0000_s1035" style="position:absolute;flip:y;visibility:visible;mso-wrap-style:square" from="0,8001" to="42005,8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" strokecolor="black [3200]" strokeweight=".5pt">
                      <v:stroke joinstyle="miter"/>
                    </v:line>
                  </v:group>
                  <v:rect id="Rectangle 1050" o:spid="_x0000_s1036" style="position:absolute;left:4857;top:7429;width:4287;height:1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" fillcolor="white [3212]" strokecolor="#1f4d78 [1604]" strokeweight="1pt"/>
                  <v:rect id="Rectangle 1051" o:spid="_x0000_s1037" style="position:absolute;left:27051;top:7239;width:4286;height:1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" fillcolor="white [3212]" strokecolor="#41719c" strokeweight="1pt"/>
                  <v:rect id="Rectangle 1052" o:spid="_x0000_s1038" style="position:absolute;left:18669;top:15335;width:4286;height:1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" fillcolor="white [3212]" strokecolor="#41719c" strokeweight="1pt"/>
                </v:group>
                <v:rect id="Rectangle 1054" o:spid="_x0000_s1039" style="position:absolute;left:18192;width:4287;height:25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" fillcolor="white [3212]" strokecolor="white [3212]" strokeweight="1pt">
                  <v:textbox>
                    <w:txbxContent>
                      <w:p w14:paraId="5E88CD78" w14:textId="77777777" w:rsidR="000F7A0C" w:rsidRPr="003E532A" w:rsidRDefault="000F7A0C" w:rsidP="003E532A">
                        <w:pPr>
                          <w:jc w:val="center"/>
                          <w:rPr>
                            <w:b/>
                          </w:rPr>
                        </w:pPr>
                        <w:r w:rsidRPr="003E532A">
                          <w:rPr>
                            <w:b/>
                          </w:rPr>
                          <w:t>6 V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6780D78C" w14:textId="77777777" w:rsidR="00F0570A" w:rsidRDefault="00F0570A" w:rsidP="00F0570A">
      <w:pPr>
        <w:rPr>
          <w:rFonts w:ascii="Times New Roman" w:hAnsi="Times New Roman" w:cs="Times New Roman"/>
          <w:sz w:val="24"/>
          <w:szCs w:val="24"/>
        </w:rPr>
      </w:pPr>
    </w:p>
    <w:p w14:paraId="54DA073A" w14:textId="35B50160" w:rsidR="003E532A" w:rsidRPr="000F6CAA" w:rsidRDefault="00240760" w:rsidP="000F6CAA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0F6CAA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1136" behindDoc="0" locked="0" layoutInCell="1" allowOverlap="1" wp14:anchorId="0C782E28" wp14:editId="6CC79BB2">
                <wp:simplePos x="0" y="0"/>
                <wp:positionH relativeFrom="column">
                  <wp:posOffset>1028700</wp:posOffset>
                </wp:positionH>
                <wp:positionV relativeFrom="paragraph">
                  <wp:posOffset>8255</wp:posOffset>
                </wp:positionV>
                <wp:extent cx="638175" cy="257175"/>
                <wp:effectExtent l="0" t="0" r="9525" b="9525"/>
                <wp:wrapNone/>
                <wp:docPr id="108" name="Rectangle 10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8175" cy="2571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D03D10" w14:textId="77777777" w:rsidR="000F7A0C" w:rsidRPr="00871A8A" w:rsidRDefault="000F7A0C" w:rsidP="00871A8A">
                            <w:pPr>
                              <w:jc w:val="center"/>
                              <w:rPr>
                                <w:b/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b/>
                                <w:color w:val="7F7F7F" w:themeColor="text1" w:themeTint="80"/>
                              </w:rPr>
                              <w:t>12</w:t>
                            </w:r>
                            <w:r w:rsidRPr="00871A8A">
                              <w:rPr>
                                <w:b/>
                                <w:color w:val="7F7F7F" w:themeColor="text1" w:themeTint="80"/>
                              </w:rPr>
                              <w:t>Ω</w:t>
                            </w:r>
                          </w:p>
                          <w:p w14:paraId="10C37218" w14:textId="77777777" w:rsidR="000F7A0C" w:rsidRDefault="000F7A0C" w:rsidP="00871A8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782E28" id="Rectangle 1060" o:spid="_x0000_s1040" style="position:absolute;left:0;text-align:left;margin-left:81pt;margin-top:.65pt;width:50.25pt;height:20.25pt;z-index:2516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" fillcolor="white [3212]" strokecolor="white [3212]" strokeweight="1pt">
                <v:path arrowok="t"/>
                <v:textbox>
                  <w:txbxContent>
                    <w:p w14:paraId="35D03D10" w14:textId="77777777" w:rsidR="000F7A0C" w:rsidRPr="00871A8A" w:rsidRDefault="000F7A0C" w:rsidP="00871A8A">
                      <w:pPr>
                        <w:jc w:val="center"/>
                        <w:rPr>
                          <w:b/>
                          <w:color w:val="7F7F7F" w:themeColor="text1" w:themeTint="80"/>
                        </w:rPr>
                      </w:pPr>
                      <w:r>
                        <w:rPr>
                          <w:b/>
                          <w:color w:val="7F7F7F" w:themeColor="text1" w:themeTint="80"/>
                        </w:rPr>
                        <w:t>12</w:t>
                      </w:r>
                      <w:r w:rsidRPr="00871A8A">
                        <w:rPr>
                          <w:b/>
                          <w:color w:val="7F7F7F" w:themeColor="text1" w:themeTint="80"/>
                        </w:rPr>
                        <w:t>Ω</w:t>
                      </w:r>
                    </w:p>
                    <w:p w14:paraId="10C37218" w14:textId="77777777" w:rsidR="000F7A0C" w:rsidRDefault="000F7A0C" w:rsidP="00871A8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0F6CAA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0112" behindDoc="0" locked="0" layoutInCell="1" allowOverlap="1" wp14:anchorId="798F5E1D" wp14:editId="40ACE371">
                <wp:simplePos x="0" y="0"/>
                <wp:positionH relativeFrom="column">
                  <wp:posOffset>3324225</wp:posOffset>
                </wp:positionH>
                <wp:positionV relativeFrom="paragraph">
                  <wp:posOffset>8255</wp:posOffset>
                </wp:positionV>
                <wp:extent cx="723900" cy="238125"/>
                <wp:effectExtent l="0" t="0" r="0" b="9525"/>
                <wp:wrapNone/>
                <wp:docPr id="107" name="Rectangle 10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23900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C62137" w14:textId="77777777" w:rsidR="000F7A0C" w:rsidRPr="00871A8A" w:rsidRDefault="000F7A0C" w:rsidP="00871A8A">
                            <w:pPr>
                              <w:jc w:val="center"/>
                              <w:rPr>
                                <w:b/>
                                <w:color w:val="7F7F7F" w:themeColor="text1" w:themeTint="80"/>
                              </w:rPr>
                            </w:pPr>
                            <w:r w:rsidRPr="00871A8A">
                              <w:rPr>
                                <w:b/>
                                <w:color w:val="7F7F7F" w:themeColor="text1" w:themeTint="80"/>
                              </w:rPr>
                              <w:t>6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8F5E1D" id="Rectangle 1056" o:spid="_x0000_s1041" style="position:absolute;left:0;text-align:left;margin-left:261.75pt;margin-top:.65pt;width:57pt;height:18.75pt;z-index: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" fillcolor="white [3212]" strokecolor="white [3212]" strokeweight="1pt">
                <v:path arrowok="t"/>
                <v:textbox>
                  <w:txbxContent>
                    <w:p w14:paraId="61C62137" w14:textId="77777777" w:rsidR="000F7A0C" w:rsidRPr="00871A8A" w:rsidRDefault="000F7A0C" w:rsidP="00871A8A">
                      <w:pPr>
                        <w:jc w:val="center"/>
                        <w:rPr>
                          <w:b/>
                          <w:color w:val="7F7F7F" w:themeColor="text1" w:themeTint="80"/>
                        </w:rPr>
                      </w:pPr>
                      <w:r w:rsidRPr="00871A8A">
                        <w:rPr>
                          <w:b/>
                          <w:color w:val="7F7F7F" w:themeColor="text1" w:themeTint="80"/>
                        </w:rPr>
                        <w:t>6Ω</w:t>
                      </w:r>
                    </w:p>
                  </w:txbxContent>
                </v:textbox>
              </v:rect>
            </w:pict>
          </mc:Fallback>
        </mc:AlternateContent>
      </w:r>
      <w:r w:rsidR="00964B25" w:rsidRPr="000F6CAA">
        <w:rPr>
          <w:rFonts w:ascii="Times New Roman" w:hAnsi="Times New Roman" w:cs="Times New Roman"/>
          <w:b/>
          <w:bCs/>
          <w:sz w:val="24"/>
          <w:szCs w:val="24"/>
        </w:rPr>
        <w:t>fig 2</w:t>
      </w:r>
    </w:p>
    <w:p w14:paraId="4B540F17" w14:textId="77777777" w:rsidR="003E532A" w:rsidRDefault="003E532A" w:rsidP="00F0570A">
      <w:pPr>
        <w:rPr>
          <w:rFonts w:ascii="Times New Roman" w:hAnsi="Times New Roman" w:cs="Times New Roman"/>
          <w:sz w:val="24"/>
          <w:szCs w:val="24"/>
        </w:rPr>
      </w:pPr>
    </w:p>
    <w:p w14:paraId="72D3C915" w14:textId="67D902BD" w:rsidR="001112A3" w:rsidRDefault="00240760" w:rsidP="00F057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2160" behindDoc="0" locked="0" layoutInCell="1" allowOverlap="1" wp14:anchorId="0C1A7779" wp14:editId="439E2F8E">
                <wp:simplePos x="0" y="0"/>
                <wp:positionH relativeFrom="column">
                  <wp:posOffset>2540000</wp:posOffset>
                </wp:positionH>
                <wp:positionV relativeFrom="paragraph">
                  <wp:posOffset>107315</wp:posOffset>
                </wp:positionV>
                <wp:extent cx="466725" cy="285750"/>
                <wp:effectExtent l="0" t="0" r="9525" b="0"/>
                <wp:wrapNone/>
                <wp:docPr id="106" name="Rectangle 10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66725" cy="285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81F088" w14:textId="77777777" w:rsidR="000F7A0C" w:rsidRPr="00871A8A" w:rsidRDefault="000F7A0C" w:rsidP="00871A8A">
                            <w:pPr>
                              <w:jc w:val="center"/>
                              <w:rPr>
                                <w:b/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b/>
                                <w:color w:val="7F7F7F" w:themeColor="text1" w:themeTint="80"/>
                              </w:rPr>
                              <w:t>3</w:t>
                            </w:r>
                            <w:r w:rsidRPr="00871A8A">
                              <w:rPr>
                                <w:b/>
                                <w:color w:val="7F7F7F" w:themeColor="text1" w:themeTint="80"/>
                              </w:rPr>
                              <w:t>6Ω</w:t>
                            </w:r>
                          </w:p>
                          <w:p w14:paraId="0DF569D3" w14:textId="77777777" w:rsidR="000F7A0C" w:rsidRDefault="000F7A0C" w:rsidP="00871A8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1A7779" id="Rectangle 1061" o:spid="_x0000_s1042" style="position:absolute;margin-left:200pt;margin-top:8.45pt;width:36.75pt;height:22.5pt;z-index: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" fillcolor="white [3212]" strokecolor="white [3212]" strokeweight="1pt">
                <v:path arrowok="t"/>
                <v:textbox>
                  <w:txbxContent>
                    <w:p w14:paraId="4281F088" w14:textId="77777777" w:rsidR="000F7A0C" w:rsidRPr="00871A8A" w:rsidRDefault="000F7A0C" w:rsidP="00871A8A">
                      <w:pPr>
                        <w:jc w:val="center"/>
                        <w:rPr>
                          <w:b/>
                          <w:color w:val="7F7F7F" w:themeColor="text1" w:themeTint="80"/>
                        </w:rPr>
                      </w:pPr>
                      <w:r>
                        <w:rPr>
                          <w:b/>
                          <w:color w:val="7F7F7F" w:themeColor="text1" w:themeTint="80"/>
                        </w:rPr>
                        <w:t>3</w:t>
                      </w:r>
                      <w:r w:rsidRPr="00871A8A">
                        <w:rPr>
                          <w:b/>
                          <w:color w:val="7F7F7F" w:themeColor="text1" w:themeTint="80"/>
                        </w:rPr>
                        <w:t>6Ω</w:t>
                      </w:r>
                    </w:p>
                    <w:p w14:paraId="0DF569D3" w14:textId="77777777" w:rsidR="000F7A0C" w:rsidRDefault="000F7A0C" w:rsidP="00871A8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1D621C4" w14:textId="77777777" w:rsidR="001112A3" w:rsidRDefault="001112A3" w:rsidP="00F0570A">
      <w:pPr>
        <w:rPr>
          <w:rFonts w:ascii="Times New Roman" w:hAnsi="Times New Roman" w:cs="Times New Roman"/>
          <w:sz w:val="24"/>
          <w:szCs w:val="24"/>
        </w:rPr>
      </w:pPr>
    </w:p>
    <w:p w14:paraId="4EDA2ED9" w14:textId="0762232D" w:rsidR="003E532A" w:rsidRDefault="003E532A" w:rsidP="00F0570A">
      <w:pPr>
        <w:rPr>
          <w:rFonts w:ascii="Times New Roman" w:hAnsi="Times New Roman" w:cs="Times New Roman"/>
          <w:sz w:val="24"/>
          <w:szCs w:val="24"/>
        </w:rPr>
      </w:pPr>
    </w:p>
    <w:p w14:paraId="23442216" w14:textId="77777777" w:rsidR="004466C8" w:rsidRDefault="004466C8" w:rsidP="000968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diagram below shows the variation of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den>
        </m:f>
      </m:oMath>
      <w:r w:rsidR="0047587E">
        <w:rPr>
          <w:rFonts w:ascii="Times New Roman" w:hAnsi="Times New Roman" w:cs="Times New Roman"/>
          <w:sz w:val="24"/>
          <w:szCs w:val="24"/>
        </w:rPr>
        <w:t xml:space="preserve"> and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den>
        </m:f>
      </m:oMath>
      <w:r w:rsidR="00FC55AF">
        <w:rPr>
          <w:rFonts w:ascii="Times New Roman" w:hAnsi="Times New Roman" w:cs="Times New Roman"/>
          <w:sz w:val="24"/>
          <w:szCs w:val="24"/>
        </w:rPr>
        <w:t>in an experiment used to determine the focal length of a lens</w:t>
      </w:r>
    </w:p>
    <w:p w14:paraId="07DC6503" w14:textId="57ED1C20" w:rsidR="00F0570A" w:rsidRDefault="00DF30E4" w:rsidP="00F057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35712" behindDoc="0" locked="0" layoutInCell="1" allowOverlap="1" wp14:anchorId="3E5CE9E4" wp14:editId="26933BB2">
                <wp:simplePos x="0" y="0"/>
                <wp:positionH relativeFrom="column">
                  <wp:posOffset>1114425</wp:posOffset>
                </wp:positionH>
                <wp:positionV relativeFrom="paragraph">
                  <wp:posOffset>6350</wp:posOffset>
                </wp:positionV>
                <wp:extent cx="5438775" cy="3086100"/>
                <wp:effectExtent l="0" t="38100" r="47625" b="19050"/>
                <wp:wrapNone/>
                <wp:docPr id="1221" name="Group 12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38775" cy="3086100"/>
                          <a:chOff x="0" y="0"/>
                          <a:chExt cx="5438775" cy="3086100"/>
                        </a:xfrm>
                      </wpg:grpSpPr>
                      <wpg:grpSp>
                        <wpg:cNvPr id="93" name="Group 1076"/>
                        <wpg:cNvGrpSpPr>
                          <a:grpSpLocks/>
                        </wpg:cNvGrpSpPr>
                        <wpg:grpSpPr>
                          <a:xfrm>
                            <a:off x="523875" y="19050"/>
                            <a:ext cx="4914900" cy="2562225"/>
                            <a:chOff x="0" y="0"/>
                            <a:chExt cx="4914900" cy="2562225"/>
                          </a:xfrm>
                        </wpg:grpSpPr>
                        <wpg:grpSp>
                          <wpg:cNvPr id="94" name="Group 1065"/>
                          <wpg:cNvGrpSpPr/>
                          <wpg:grpSpPr>
                            <a:xfrm>
                              <a:off x="180975" y="0"/>
                              <a:ext cx="4733925" cy="2409825"/>
                              <a:chOff x="0" y="0"/>
                              <a:chExt cx="4723498" cy="2095500"/>
                            </a:xfrm>
                          </wpg:grpSpPr>
                          <wps:wsp>
                            <wps:cNvPr id="95" name="Straight Arrow Connector 1063"/>
                            <wps:cNvCnPr/>
                            <wps:spPr>
                              <a:xfrm flipH="1" flipV="1">
                                <a:off x="0" y="0"/>
                                <a:ext cx="47625" cy="20955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6" name="Straight Arrow Connector 1064"/>
                            <wps:cNvCnPr/>
                            <wps:spPr>
                              <a:xfrm flipV="1">
                                <a:off x="38100" y="2062370"/>
                                <a:ext cx="4685398" cy="1408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97" name="Straight Connector 1066"/>
                          <wps:cNvCnPr/>
                          <wps:spPr>
                            <a:xfrm>
                              <a:off x="0" y="371475"/>
                              <a:ext cx="4286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8" name="Straight Connector 1067"/>
                          <wps:cNvCnPr/>
                          <wps:spPr>
                            <a:xfrm>
                              <a:off x="0" y="1038225"/>
                              <a:ext cx="4286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9" name="Straight Connector 1068"/>
                          <wps:cNvCnPr/>
                          <wps:spPr>
                            <a:xfrm>
                              <a:off x="0" y="1714500"/>
                              <a:ext cx="4286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0" name="Straight Connector 1069"/>
                          <wps:cNvCnPr/>
                          <wps:spPr>
                            <a:xfrm flipV="1">
                              <a:off x="1209675" y="2247900"/>
                              <a:ext cx="0" cy="285750"/>
                            </a:xfrm>
                            <a:prstGeom prst="line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01" name="Straight Connector 1070"/>
                          <wps:cNvCnPr/>
                          <wps:spPr>
                            <a:xfrm flipV="1">
                              <a:off x="1828800" y="2247900"/>
                              <a:ext cx="0" cy="285750"/>
                            </a:xfrm>
                            <a:prstGeom prst="line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02" name="Straight Connector 1071"/>
                          <wps:cNvCnPr/>
                          <wps:spPr>
                            <a:xfrm flipV="1">
                              <a:off x="2419350" y="2257425"/>
                              <a:ext cx="0" cy="285750"/>
                            </a:xfrm>
                            <a:prstGeom prst="line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03" name="Straight Connector 1072"/>
                          <wps:cNvCnPr/>
                          <wps:spPr>
                            <a:xfrm flipV="1">
                              <a:off x="3009900" y="2276475"/>
                              <a:ext cx="0" cy="285750"/>
                            </a:xfrm>
                            <a:prstGeom prst="line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04" name="Straight Connector 1073"/>
                          <wps:cNvCnPr/>
                          <wps:spPr>
                            <a:xfrm flipV="1">
                              <a:off x="3609975" y="2266950"/>
                              <a:ext cx="0" cy="285750"/>
                            </a:xfrm>
                            <a:prstGeom prst="line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05" name="Straight Connector 1074"/>
                          <wps:cNvCnPr/>
                          <wps:spPr>
                            <a:xfrm flipV="1">
                              <a:off x="4333875" y="2238375"/>
                              <a:ext cx="0" cy="285750"/>
                            </a:xfrm>
                            <a:prstGeom prst="line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</wpg:grpSp>
                      <wps:wsp>
                        <wps:cNvPr id="92" name="Straight Connector 1075"/>
                        <wps:cNvCnPr>
                          <a:cxnSpLocks/>
                        </wps:cNvCnPr>
                        <wps:spPr>
                          <a:xfrm>
                            <a:off x="0" y="0"/>
                            <a:ext cx="5314950" cy="30861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7DAC725" id="Group 1221" o:spid="_x0000_s1026" style="position:absolute;margin-left:87.75pt;margin-top:.5pt;width:428.25pt;height:243pt;z-index:251635712" coordsize="54387,30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">
                <v:group id="Group 1076" o:spid="_x0000_s1027" style="position:absolute;left:5238;top:190;width:49149;height:25622" coordsize="49149,2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<v:group id="Group 1065" o:spid="_x0000_s1028" style="position:absolute;left:1809;width:47340;height:24098" coordsize="47234,20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  <v:shape id="Straight Arrow Connector 1063" o:spid="_x0000_s1029" type="#_x0000_t32" style="position:absolute;width:476;height:2095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" strokecolor="black [3213]" strokeweight=".5pt">
                      <v:stroke endarrow="block" joinstyle="miter"/>
                    </v:shape>
                    <v:shape id="Straight Arrow Connector 1064" o:spid="_x0000_s1030" type="#_x0000_t32" style="position:absolute;left:381;top:20623;width:46853;height:1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" strokecolor="black [3213]" strokeweight=".5pt">
                      <v:stroke endarrow="block" joinstyle="miter"/>
                    </v:shape>
                  </v:group>
                  <v:line id="Straight Connector 1066" o:spid="_x0000_s1031" style="position:absolute;visibility:visible;mso-wrap-style:square" from="0,3714" to="4286,3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" strokecolor="black [3200]" strokeweight=".5pt">
                    <v:stroke joinstyle="miter"/>
                  </v:line>
                  <v:line id="Straight Connector 1067" o:spid="_x0000_s1032" style="position:absolute;visibility:visible;mso-wrap-style:square" from="0,10382" to="4286,10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" strokecolor="black [3200]" strokeweight=".5pt">
                    <v:stroke joinstyle="miter"/>
                  </v:line>
                  <v:line id="Straight Connector 1068" o:spid="_x0000_s1033" style="position:absolute;visibility:visible;mso-wrap-style:square" from="0,17145" to="4286,171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" strokecolor="black [3200]" strokeweight=".5pt">
                    <v:stroke joinstyle="miter"/>
                  </v:line>
                  <v:line id="Straight Connector 1069" o:spid="_x0000_s1034" style="position:absolute;flip:y;visibility:visible;mso-wrap-style:square" from="12096,22479" to="12096,253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" strokecolor="windowText" strokeweight=".5pt">
                    <v:stroke joinstyle="miter"/>
                  </v:line>
                  <v:line id="Straight Connector 1070" o:spid="_x0000_s1035" style="position:absolute;flip:y;visibility:visible;mso-wrap-style:square" from="18288,22479" to="18288,253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" strokecolor="windowText" strokeweight=".5pt">
                    <v:stroke joinstyle="miter"/>
                  </v:line>
                  <v:line id="Straight Connector 1071" o:spid="_x0000_s1036" style="position:absolute;flip:y;visibility:visible;mso-wrap-style:square" from="24193,22574" to="24193,254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" strokecolor="windowText" strokeweight=".5pt">
                    <v:stroke joinstyle="miter"/>
                  </v:line>
                  <v:line id="Straight Connector 1072" o:spid="_x0000_s1037" style="position:absolute;flip:y;visibility:visible;mso-wrap-style:square" from="30099,22764" to="30099,256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" strokecolor="windowText" strokeweight=".5pt">
                    <v:stroke joinstyle="miter"/>
                  </v:line>
                  <v:line id="Straight Connector 1073" o:spid="_x0000_s1038" style="position:absolute;flip:y;visibility:visible;mso-wrap-style:square" from="36099,22669" to="36099,255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" strokecolor="windowText" strokeweight=".5pt">
                    <v:stroke joinstyle="miter"/>
                  </v:line>
                  <v:line id="Straight Connector 1074" o:spid="_x0000_s1039" style="position:absolute;flip:y;visibility:visible;mso-wrap-style:square" from="43338,22383" to="43338,252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" strokecolor="windowText" strokeweight=".5pt">
                    <v:stroke joinstyle="miter"/>
                  </v:line>
                </v:group>
                <v:line id="Straight Connector 1075" o:spid="_x0000_s1040" style="position:absolute;visibility:visible;mso-wrap-style:square" from="0,0" to="53149,308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" strokecolor="black [3213]" strokeweight=".5pt">
                  <v:stroke joinstyle="miter"/>
                  <o:lock v:ext="edit" shapetype="f"/>
                </v:line>
              </v:group>
            </w:pict>
          </mc:Fallback>
        </mc:AlternateContent>
      </w:r>
    </w:p>
    <w:p w14:paraId="2D1BCE5A" w14:textId="63EF550D" w:rsidR="00F0570A" w:rsidRDefault="00536D7D" w:rsidP="00DF30E4">
      <w:pPr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.3</w:t>
      </w:r>
    </w:p>
    <w:p w14:paraId="1EC81742" w14:textId="539D231A" w:rsidR="00F0570A" w:rsidRDefault="00F0570A" w:rsidP="00DF30E4">
      <w:pPr>
        <w:ind w:left="2160"/>
        <w:rPr>
          <w:rFonts w:ascii="Times New Roman" w:hAnsi="Times New Roman" w:cs="Times New Roman"/>
          <w:sz w:val="24"/>
          <w:szCs w:val="24"/>
        </w:rPr>
      </w:pPr>
    </w:p>
    <w:p w14:paraId="7D30FA2B" w14:textId="6F9EB7F9" w:rsidR="00F0570A" w:rsidRDefault="00DF30E4" w:rsidP="00DF30E4">
      <w:pPr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3007" behindDoc="0" locked="0" layoutInCell="1" allowOverlap="1" wp14:anchorId="341ECD8E" wp14:editId="7965DEB9">
                <wp:simplePos x="0" y="0"/>
                <wp:positionH relativeFrom="leftMargin">
                  <wp:posOffset>1032193</wp:posOffset>
                </wp:positionH>
                <wp:positionV relativeFrom="paragraph">
                  <wp:posOffset>32705</wp:posOffset>
                </wp:positionV>
                <wp:extent cx="923925" cy="383542"/>
                <wp:effectExtent l="3493" t="0" r="13017" b="13018"/>
                <wp:wrapNone/>
                <wp:docPr id="91" name="Rectangle 10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6200000">
                          <a:off x="0" y="0"/>
                          <a:ext cx="923925" cy="383542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7A686B" w14:textId="77777777" w:rsidR="000F7A0C" w:rsidRPr="00EE783A" w:rsidRDefault="00190764" w:rsidP="00386507">
                            <w:pPr>
                              <w:tabs>
                                <w:tab w:val="left" w:pos="2070"/>
                              </w:tabs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V</m:t>
                                  </m:r>
                                </m:den>
                              </m:f>
                            </m:oMath>
                            <w:r w:rsidR="00EE783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</w:t>
                            </w:r>
                            <w:r w:rsidR="000F7A0C" w:rsidRPr="00A47FD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m</w:t>
                            </w:r>
                            <w:r w:rsidR="000F7A0C" w:rsidRPr="00A47FD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vertAlign w:val="superscript"/>
                              </w:rPr>
                              <w:t>-1</w:t>
                            </w:r>
                            <w:r w:rsidR="00EE783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720497FA" w14:textId="77777777" w:rsidR="000F7A0C" w:rsidRDefault="000F7A0C" w:rsidP="0038650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1ECD8E" id="Rectangle 1077" o:spid="_x0000_s1043" style="position:absolute;left:0;text-align:left;margin-left:81.3pt;margin-top:2.6pt;width:72.75pt;height:30.2pt;rotation:-90;z-index:25156300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" fillcolor="white [3201]" strokecolor="white [3212]" strokeweight="1pt">
                <v:path arrowok="t"/>
                <v:textbox>
                  <w:txbxContent>
                    <w:p w14:paraId="0B7A686B" w14:textId="77777777" w:rsidR="000F7A0C" w:rsidRPr="00EE783A" w:rsidRDefault="00190764" w:rsidP="00386507">
                      <w:pPr>
                        <w:tabs>
                          <w:tab w:val="left" w:pos="2070"/>
                        </w:tabs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m:oMath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V</m:t>
                            </m:r>
                          </m:den>
                        </m:f>
                      </m:oMath>
                      <w:r w:rsidR="00EE783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</w:t>
                      </w:r>
                      <w:r w:rsidR="000F7A0C" w:rsidRPr="00A47FD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m</w:t>
                      </w:r>
                      <w:r w:rsidR="000F7A0C" w:rsidRPr="00A47FD3">
                        <w:rPr>
                          <w:rFonts w:ascii="Times New Roman" w:hAnsi="Times New Roman" w:cs="Times New Roman"/>
                          <w:sz w:val="24"/>
                          <w:szCs w:val="24"/>
                          <w:vertAlign w:val="superscript"/>
                        </w:rPr>
                        <w:t>-1</w:t>
                      </w:r>
                      <w:r w:rsidR="00EE783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720497FA" w14:textId="77777777" w:rsidR="000F7A0C" w:rsidRDefault="000F7A0C" w:rsidP="00386507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536D7D">
        <w:rPr>
          <w:rFonts w:ascii="Times New Roman" w:hAnsi="Times New Roman" w:cs="Times New Roman"/>
          <w:sz w:val="24"/>
          <w:szCs w:val="24"/>
        </w:rPr>
        <w:t>0.2</w:t>
      </w:r>
    </w:p>
    <w:p w14:paraId="5AFA307E" w14:textId="77777777" w:rsidR="00F0570A" w:rsidRDefault="00F0570A" w:rsidP="00DF30E4">
      <w:pPr>
        <w:ind w:left="2160"/>
        <w:rPr>
          <w:rFonts w:ascii="Times New Roman" w:hAnsi="Times New Roman" w:cs="Times New Roman"/>
          <w:sz w:val="24"/>
          <w:szCs w:val="24"/>
        </w:rPr>
      </w:pPr>
    </w:p>
    <w:p w14:paraId="4B2328C4" w14:textId="77777777" w:rsidR="00F633EE" w:rsidRDefault="00536D7D" w:rsidP="00DF30E4">
      <w:pPr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.1</w:t>
      </w:r>
    </w:p>
    <w:p w14:paraId="1EDFBCA0" w14:textId="77777777" w:rsidR="00F633EE" w:rsidRDefault="00F633EE" w:rsidP="00DF30E4">
      <w:pPr>
        <w:ind w:left="2160"/>
        <w:rPr>
          <w:rFonts w:ascii="Times New Roman" w:hAnsi="Times New Roman" w:cs="Times New Roman"/>
          <w:sz w:val="24"/>
          <w:szCs w:val="24"/>
        </w:rPr>
      </w:pPr>
    </w:p>
    <w:p w14:paraId="0853FC4D" w14:textId="77777777" w:rsidR="00F633EE" w:rsidRDefault="007D6EC6" w:rsidP="00DF30E4">
      <w:pPr>
        <w:tabs>
          <w:tab w:val="left" w:pos="2070"/>
        </w:tabs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902D5F7" w14:textId="4778618A" w:rsidR="00386507" w:rsidRDefault="00240760" w:rsidP="007D6EC6">
      <w:pPr>
        <w:tabs>
          <w:tab w:val="left" w:pos="207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9712" behindDoc="0" locked="0" layoutInCell="1" allowOverlap="1" wp14:anchorId="1CC0975B" wp14:editId="541E4ED9">
                <wp:simplePos x="0" y="0"/>
                <wp:positionH relativeFrom="column">
                  <wp:posOffset>3757295</wp:posOffset>
                </wp:positionH>
                <wp:positionV relativeFrom="paragraph">
                  <wp:posOffset>227330</wp:posOffset>
                </wp:positionV>
                <wp:extent cx="1652905" cy="589280"/>
                <wp:effectExtent l="13970" t="8255" r="9525" b="12065"/>
                <wp:wrapNone/>
                <wp:docPr id="88" name="Rectangle 4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52905" cy="589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8D8B1C" w14:textId="77777777" w:rsidR="00A812E1" w:rsidRPr="00EE783A" w:rsidRDefault="00190764" w:rsidP="00A812E1">
                            <w:pPr>
                              <w:tabs>
                                <w:tab w:val="left" w:pos="2070"/>
                              </w:tabs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 xml:space="preserve">u </m:t>
                                  </m:r>
                                </m:den>
                              </m:f>
                            </m:oMath>
                            <w:r w:rsidR="00EE783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r w:rsidR="00A812E1" w:rsidRPr="00A47FD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m</w:t>
                            </w:r>
                            <w:r w:rsidR="00A812E1" w:rsidRPr="00A47FD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vertAlign w:val="superscript"/>
                              </w:rPr>
                              <w:t>-1</w:t>
                            </w:r>
                            <w:r w:rsidR="00EE783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391E6E77" w14:textId="77777777" w:rsidR="00A812E1" w:rsidRDefault="00A812E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C0975B" id="Rectangle 446" o:spid="_x0000_s1044" style="position:absolute;margin-left:295.85pt;margin-top:17.9pt;width:130.15pt;height:46.4pt;z-index:25201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" strokecolor="white [3212]">
                <v:textbox>
                  <w:txbxContent>
                    <w:p w14:paraId="088D8B1C" w14:textId="77777777" w:rsidR="00A812E1" w:rsidRPr="00EE783A" w:rsidRDefault="00190764" w:rsidP="00A812E1">
                      <w:pPr>
                        <w:tabs>
                          <w:tab w:val="left" w:pos="2070"/>
                        </w:tabs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m:oMath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 xml:space="preserve">u </m:t>
                            </m:r>
                          </m:den>
                        </m:f>
                      </m:oMath>
                      <w:r w:rsidR="00EE783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r w:rsidR="00A812E1" w:rsidRPr="00A47FD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m</w:t>
                      </w:r>
                      <w:r w:rsidR="00A812E1" w:rsidRPr="00A47FD3">
                        <w:rPr>
                          <w:rFonts w:ascii="Times New Roman" w:hAnsi="Times New Roman" w:cs="Times New Roman"/>
                          <w:sz w:val="24"/>
                          <w:szCs w:val="24"/>
                          <w:vertAlign w:val="superscript"/>
                        </w:rPr>
                        <w:t>-1</w:t>
                      </w:r>
                      <w:r w:rsidR="00EE783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391E6E77" w14:textId="77777777" w:rsidR="00A812E1" w:rsidRDefault="00A812E1"/>
                  </w:txbxContent>
                </v:textbox>
              </v:rect>
            </w:pict>
          </mc:Fallback>
        </mc:AlternateContent>
      </w:r>
      <w:r w:rsidR="007D6EC6">
        <w:rPr>
          <w:rFonts w:ascii="Times New Roman" w:hAnsi="Times New Roman" w:cs="Times New Roman"/>
          <w:sz w:val="24"/>
          <w:szCs w:val="24"/>
        </w:rPr>
        <w:tab/>
      </w:r>
      <w:r w:rsidR="00DF30E4">
        <w:rPr>
          <w:rFonts w:ascii="Times New Roman" w:hAnsi="Times New Roman" w:cs="Times New Roman"/>
          <w:sz w:val="24"/>
          <w:szCs w:val="24"/>
        </w:rPr>
        <w:tab/>
      </w:r>
      <w:r w:rsidR="00DF30E4">
        <w:rPr>
          <w:rFonts w:ascii="Times New Roman" w:hAnsi="Times New Roman" w:cs="Times New Roman"/>
          <w:sz w:val="24"/>
          <w:szCs w:val="24"/>
        </w:rPr>
        <w:tab/>
      </w:r>
      <w:r w:rsidR="00DF30E4">
        <w:rPr>
          <w:rFonts w:ascii="Times New Roman" w:hAnsi="Times New Roman" w:cs="Times New Roman"/>
          <w:sz w:val="24"/>
          <w:szCs w:val="24"/>
        </w:rPr>
        <w:tab/>
      </w:r>
      <w:r w:rsidR="00DF30E4">
        <w:rPr>
          <w:rFonts w:ascii="Times New Roman" w:hAnsi="Times New Roman" w:cs="Times New Roman"/>
          <w:sz w:val="24"/>
          <w:szCs w:val="24"/>
        </w:rPr>
        <w:tab/>
      </w:r>
      <w:r w:rsidR="007D6EC6">
        <w:rPr>
          <w:rFonts w:ascii="Times New Roman" w:hAnsi="Times New Roman" w:cs="Times New Roman"/>
          <w:sz w:val="24"/>
          <w:szCs w:val="24"/>
        </w:rPr>
        <w:t xml:space="preserve">0.1            0.2          0.3          0.4           0.5   </w:t>
      </w:r>
    </w:p>
    <w:p w14:paraId="1CD71CDB" w14:textId="77777777" w:rsidR="00386507" w:rsidRPr="00031061" w:rsidRDefault="00386507" w:rsidP="00031061">
      <w:pPr>
        <w:tabs>
          <w:tab w:val="left" w:pos="2070"/>
        </w:tabs>
        <w:rPr>
          <w:rFonts w:ascii="Times New Roman" w:hAnsi="Times New Roman" w:cs="Times New Roman"/>
          <w:sz w:val="24"/>
          <w:szCs w:val="24"/>
        </w:rPr>
      </w:pPr>
    </w:p>
    <w:p w14:paraId="2D748935" w14:textId="2DEE6A9B" w:rsidR="00302082" w:rsidRDefault="00EA2D61" w:rsidP="006C230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the graph to determine the focal length of the lens</w:t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47200B">
        <w:rPr>
          <w:rFonts w:ascii="Times New Roman" w:hAnsi="Times New Roman" w:cs="Times New Roman"/>
          <w:sz w:val="24"/>
          <w:szCs w:val="24"/>
        </w:rPr>
        <w:t xml:space="preserve">        </w:t>
      </w:r>
      <w:r w:rsidR="00EE1786">
        <w:rPr>
          <w:rFonts w:ascii="Times New Roman" w:hAnsi="Times New Roman" w:cs="Times New Roman"/>
          <w:sz w:val="24"/>
          <w:szCs w:val="24"/>
        </w:rPr>
        <w:t>(3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EE783A">
        <w:rPr>
          <w:rFonts w:ascii="Times New Roman" w:hAnsi="Times New Roman" w:cs="Times New Roman"/>
          <w:sz w:val="24"/>
          <w:szCs w:val="24"/>
        </w:rPr>
        <w:t>s</w:t>
      </w:r>
      <w:r w:rsidR="006C230D">
        <w:rPr>
          <w:rFonts w:ascii="Times New Roman" w:hAnsi="Times New Roman" w:cs="Times New Roman"/>
          <w:sz w:val="24"/>
          <w:szCs w:val="24"/>
        </w:rPr>
        <w:t>)</w:t>
      </w:r>
    </w:p>
    <w:p w14:paraId="6AC08DD8" w14:textId="32EB64EC" w:rsidR="006C230D" w:rsidRPr="00F0570A" w:rsidRDefault="006C230D" w:rsidP="0067635F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64076">
        <w:rPr>
          <w:rFonts w:ascii="Times New Roman" w:hAnsi="Times New Roman" w:cs="Times New Roman"/>
          <w:sz w:val="24"/>
          <w:szCs w:val="24"/>
        </w:rPr>
        <w:t>…………</w:t>
      </w:r>
    </w:p>
    <w:p w14:paraId="160D8DEC" w14:textId="77777777" w:rsidR="00DF25EC" w:rsidRDefault="00DD2AF6" w:rsidP="000968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onsumer has the following appliances operating in his house for the duration indicated in a day</w:t>
      </w:r>
    </w:p>
    <w:p w14:paraId="210A6629" w14:textId="77777777" w:rsidR="00DD2AF6" w:rsidRDefault="00DD2AF6" w:rsidP="002059D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ur 75</w:t>
      </w:r>
      <w:r w:rsidR="003970E8">
        <w:rPr>
          <w:rFonts w:ascii="Times New Roman" w:hAnsi="Times New Roman" w:cs="Times New Roman"/>
          <w:sz w:val="24"/>
          <w:szCs w:val="24"/>
        </w:rPr>
        <w:t>W , 240V</w:t>
      </w:r>
      <w:r>
        <w:rPr>
          <w:rFonts w:ascii="Times New Roman" w:hAnsi="Times New Roman" w:cs="Times New Roman"/>
          <w:sz w:val="24"/>
          <w:szCs w:val="24"/>
        </w:rPr>
        <w:t xml:space="preserve"> bulbs for 45minutes</w:t>
      </w:r>
    </w:p>
    <w:p w14:paraId="26FDFB0D" w14:textId="77777777" w:rsidR="00DD2AF6" w:rsidRDefault="00DD2AF6" w:rsidP="002059D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</w:t>
      </w:r>
      <w:r w:rsidR="003970E8">
        <w:rPr>
          <w:rFonts w:ascii="Times New Roman" w:hAnsi="Times New Roman" w:cs="Times New Roman"/>
          <w:sz w:val="24"/>
          <w:szCs w:val="24"/>
        </w:rPr>
        <w:t>1000W, 240V</w:t>
      </w:r>
      <w:r w:rsidR="006C62AE">
        <w:rPr>
          <w:rFonts w:ascii="Times New Roman" w:hAnsi="Times New Roman" w:cs="Times New Roman"/>
          <w:sz w:val="24"/>
          <w:szCs w:val="24"/>
        </w:rPr>
        <w:t>refrigerator</w:t>
      </w:r>
      <w:r w:rsidR="00EE3FE5">
        <w:rPr>
          <w:rFonts w:ascii="Times New Roman" w:hAnsi="Times New Roman" w:cs="Times New Roman"/>
          <w:sz w:val="24"/>
          <w:szCs w:val="24"/>
        </w:rPr>
        <w:t xml:space="preserve"> for 8 hours</w:t>
      </w:r>
    </w:p>
    <w:p w14:paraId="7894F87D" w14:textId="77777777" w:rsidR="00EE3FE5" w:rsidRDefault="00EE3FE5" w:rsidP="002059D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</w:t>
      </w:r>
      <w:r w:rsidR="003970E8">
        <w:rPr>
          <w:rFonts w:ascii="Times New Roman" w:hAnsi="Times New Roman" w:cs="Times New Roman"/>
          <w:sz w:val="24"/>
          <w:szCs w:val="24"/>
        </w:rPr>
        <w:t>3k</w:t>
      </w:r>
      <w:r w:rsidR="006C230D">
        <w:rPr>
          <w:rFonts w:ascii="Times New Roman" w:hAnsi="Times New Roman" w:cs="Times New Roman"/>
          <w:sz w:val="24"/>
          <w:szCs w:val="24"/>
        </w:rPr>
        <w:t>W</w:t>
      </w:r>
      <w:r w:rsidR="003970E8">
        <w:rPr>
          <w:rFonts w:ascii="Times New Roman" w:hAnsi="Times New Roman" w:cs="Times New Roman"/>
          <w:sz w:val="24"/>
          <w:szCs w:val="24"/>
        </w:rPr>
        <w:t>, 240V</w:t>
      </w:r>
      <w:r>
        <w:rPr>
          <w:rFonts w:ascii="Times New Roman" w:hAnsi="Times New Roman" w:cs="Times New Roman"/>
          <w:sz w:val="24"/>
          <w:szCs w:val="24"/>
        </w:rPr>
        <w:t xml:space="preserve"> heated for 2 hours</w:t>
      </w:r>
    </w:p>
    <w:p w14:paraId="060DBA4A" w14:textId="01A78CE6" w:rsidR="00EE1786" w:rsidRPr="006C230D" w:rsidRDefault="006C62AE" w:rsidP="009D3EF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uming the power consumption per day remains the same, calculate the c</w:t>
      </w:r>
      <w:r w:rsidR="006C230D">
        <w:rPr>
          <w:rFonts w:ascii="Times New Roman" w:hAnsi="Times New Roman" w:cs="Times New Roman"/>
          <w:sz w:val="24"/>
          <w:szCs w:val="24"/>
        </w:rPr>
        <w:t xml:space="preserve">ost of electricity </w:t>
      </w:r>
      <w:r w:rsidR="00964076">
        <w:rPr>
          <w:rFonts w:ascii="Times New Roman" w:hAnsi="Times New Roman" w:cs="Times New Roman"/>
          <w:sz w:val="24"/>
          <w:szCs w:val="24"/>
        </w:rPr>
        <w:t>consumed in</w:t>
      </w:r>
      <w:r w:rsidR="001C45ED">
        <w:rPr>
          <w:rFonts w:ascii="Times New Roman" w:hAnsi="Times New Roman" w:cs="Times New Roman"/>
          <w:sz w:val="24"/>
          <w:szCs w:val="24"/>
        </w:rPr>
        <w:t xml:space="preserve"> 30</w:t>
      </w:r>
      <w:r>
        <w:rPr>
          <w:rFonts w:ascii="Times New Roman" w:hAnsi="Times New Roman" w:cs="Times New Roman"/>
          <w:sz w:val="24"/>
          <w:szCs w:val="24"/>
        </w:rPr>
        <w:t xml:space="preserve"> days if 1 unit costs sh. 1.50</w:t>
      </w:r>
      <w:r w:rsidR="008C662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4076">
        <w:rPr>
          <w:rFonts w:ascii="Times New Roman" w:hAnsi="Times New Roman" w:cs="Times New Roman"/>
          <w:sz w:val="24"/>
          <w:szCs w:val="24"/>
        </w:rPr>
        <w:tab/>
      </w:r>
      <w:r w:rsidR="00964076">
        <w:rPr>
          <w:rFonts w:ascii="Times New Roman" w:hAnsi="Times New Roman" w:cs="Times New Roman"/>
          <w:sz w:val="24"/>
          <w:szCs w:val="24"/>
        </w:rPr>
        <w:tab/>
      </w:r>
      <w:r w:rsidR="00964076">
        <w:rPr>
          <w:rFonts w:ascii="Times New Roman" w:hAnsi="Times New Roman" w:cs="Times New Roman"/>
          <w:sz w:val="24"/>
          <w:szCs w:val="24"/>
        </w:rPr>
        <w:tab/>
      </w:r>
      <w:r w:rsidR="00964076">
        <w:rPr>
          <w:rFonts w:ascii="Times New Roman" w:hAnsi="Times New Roman" w:cs="Times New Roman"/>
          <w:sz w:val="24"/>
          <w:szCs w:val="24"/>
        </w:rPr>
        <w:tab/>
      </w:r>
      <w:r w:rsidR="00964076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>
        <w:rPr>
          <w:rFonts w:ascii="Times New Roman" w:hAnsi="Times New Roman" w:cs="Times New Roman"/>
          <w:sz w:val="24"/>
          <w:szCs w:val="24"/>
        </w:rPr>
        <w:t>(3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>
        <w:rPr>
          <w:rFonts w:ascii="Times New Roman" w:hAnsi="Times New Roman" w:cs="Times New Roman"/>
          <w:sz w:val="24"/>
          <w:szCs w:val="24"/>
        </w:rPr>
        <w:t>s)</w:t>
      </w:r>
    </w:p>
    <w:p w14:paraId="57B06B7E" w14:textId="6C20F778" w:rsidR="00EE1786" w:rsidRPr="006C230D" w:rsidRDefault="006C230D" w:rsidP="00964076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3F1D0A">
        <w:rPr>
          <w:rFonts w:ascii="Times New Roman" w:hAnsi="Times New Roman" w:cs="Times New Roman"/>
          <w:sz w:val="24"/>
          <w:szCs w:val="24"/>
        </w:rPr>
        <w:t>……</w:t>
      </w:r>
    </w:p>
    <w:p w14:paraId="2618ACF9" w14:textId="75C6786B" w:rsidR="0024461E" w:rsidRDefault="0024461E" w:rsidP="000968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 3 shows a </w:t>
      </w:r>
      <w:r w:rsidR="009F6BA7">
        <w:rPr>
          <w:rFonts w:ascii="Times New Roman" w:hAnsi="Times New Roman" w:cs="Times New Roman"/>
          <w:sz w:val="24"/>
          <w:szCs w:val="24"/>
        </w:rPr>
        <w:t>horseshoe</w:t>
      </w:r>
      <w:r w:rsidR="00B353F9">
        <w:rPr>
          <w:rFonts w:ascii="Times New Roman" w:hAnsi="Times New Roman" w:cs="Times New Roman"/>
          <w:sz w:val="24"/>
          <w:szCs w:val="24"/>
        </w:rPr>
        <w:t xml:space="preserve"> magnet whose poles are </w:t>
      </w:r>
      <w:r w:rsidR="00F75E98">
        <w:rPr>
          <w:rFonts w:ascii="Times New Roman" w:hAnsi="Times New Roman" w:cs="Times New Roman"/>
          <w:sz w:val="24"/>
          <w:szCs w:val="24"/>
        </w:rPr>
        <w:t>labeled</w:t>
      </w:r>
      <w:r w:rsidR="00B353F9">
        <w:rPr>
          <w:rFonts w:ascii="Times New Roman" w:hAnsi="Times New Roman" w:cs="Times New Roman"/>
          <w:sz w:val="24"/>
          <w:szCs w:val="24"/>
        </w:rPr>
        <w:t xml:space="preserve"> and two other magnets near it. Iron nails are attracted to the lower ends of magnets as shown.</w:t>
      </w:r>
    </w:p>
    <w:p w14:paraId="1BB08B06" w14:textId="7B87E6A4" w:rsidR="00F75E98" w:rsidRDefault="00F75E98" w:rsidP="00F75E9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ntify the </w:t>
      </w:r>
      <w:r w:rsidR="009F6BA7">
        <w:rPr>
          <w:rFonts w:ascii="Times New Roman" w:hAnsi="Times New Roman" w:cs="Times New Roman"/>
          <w:sz w:val="24"/>
          <w:szCs w:val="24"/>
        </w:rPr>
        <w:t>poles mark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81375">
        <w:rPr>
          <w:rFonts w:ascii="Times New Roman" w:hAnsi="Times New Roman" w:cs="Times New Roman"/>
          <w:b/>
          <w:bCs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E81375">
        <w:rPr>
          <w:rFonts w:ascii="Times New Roman" w:hAnsi="Times New Roman" w:cs="Times New Roman"/>
          <w:b/>
          <w:bCs/>
          <w:sz w:val="24"/>
          <w:szCs w:val="24"/>
        </w:rPr>
        <w:t>Y</w:t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8C662C">
        <w:rPr>
          <w:rFonts w:ascii="Times New Roman" w:hAnsi="Times New Roman" w:cs="Times New Roman"/>
          <w:sz w:val="24"/>
          <w:szCs w:val="24"/>
        </w:rPr>
        <w:tab/>
      </w:r>
      <w:r w:rsidR="008C662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81375">
        <w:rPr>
          <w:rFonts w:ascii="Times New Roman" w:hAnsi="Times New Roman" w:cs="Times New Roman"/>
          <w:sz w:val="24"/>
          <w:szCs w:val="24"/>
        </w:rPr>
        <w:tab/>
      </w:r>
      <w:r w:rsidR="00E81375">
        <w:rPr>
          <w:rFonts w:ascii="Times New Roman" w:hAnsi="Times New Roman" w:cs="Times New Roman"/>
          <w:sz w:val="24"/>
          <w:szCs w:val="24"/>
        </w:rPr>
        <w:tab/>
        <w:t xml:space="preserve">     </w:t>
      </w:r>
      <w:r>
        <w:rPr>
          <w:rFonts w:ascii="Times New Roman" w:hAnsi="Times New Roman" w:cs="Times New Roman"/>
          <w:sz w:val="24"/>
          <w:szCs w:val="24"/>
        </w:rPr>
        <w:t>(2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>
        <w:rPr>
          <w:rFonts w:ascii="Times New Roman" w:hAnsi="Times New Roman" w:cs="Times New Roman"/>
          <w:sz w:val="24"/>
          <w:szCs w:val="24"/>
        </w:rPr>
        <w:t>s)</w:t>
      </w:r>
    </w:p>
    <w:p w14:paraId="5ED2325B" w14:textId="6848C581" w:rsidR="00EE1786" w:rsidRDefault="00240760" w:rsidP="00004826">
      <w:pPr>
        <w:pStyle w:val="ListParagraph"/>
        <w:tabs>
          <w:tab w:val="left" w:pos="567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37B3E93" wp14:editId="29C3CD8D">
                <wp:simplePos x="0" y="0"/>
                <wp:positionH relativeFrom="column">
                  <wp:posOffset>2771775</wp:posOffset>
                </wp:positionH>
                <wp:positionV relativeFrom="paragraph">
                  <wp:posOffset>119380</wp:posOffset>
                </wp:positionV>
                <wp:extent cx="767080" cy="581025"/>
                <wp:effectExtent l="0" t="0" r="13970" b="9525"/>
                <wp:wrapNone/>
                <wp:docPr id="1101" name="Straight Connector 1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767080" cy="5810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42607D" id="Straight Connector 1101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8.25pt,9.4pt" to="278.65pt,5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" strokecolor="black [3200]" strokeweight=".5pt">
                <v:stroke joinstyle="miter"/>
                <o:lock v:ext="edit" shapetype="f"/>
              </v:line>
            </w:pict>
          </mc:Fallback>
        </mc:AlternateContent>
      </w:r>
      <w:r w:rsidR="00004826">
        <w:rPr>
          <w:rFonts w:ascii="Times New Roman" w:hAnsi="Times New Roman" w:cs="Times New Roman"/>
          <w:sz w:val="24"/>
          <w:szCs w:val="24"/>
        </w:rPr>
        <w:tab/>
      </w:r>
      <w:r w:rsidR="009F6BA7">
        <w:rPr>
          <w:rFonts w:ascii="Times New Roman" w:hAnsi="Times New Roman" w:cs="Times New Roman"/>
          <w:sz w:val="24"/>
          <w:szCs w:val="24"/>
        </w:rPr>
        <w:t>Horseshoe</w:t>
      </w:r>
      <w:r w:rsidR="00004826">
        <w:rPr>
          <w:rFonts w:ascii="Times New Roman" w:hAnsi="Times New Roman" w:cs="Times New Roman"/>
          <w:sz w:val="24"/>
          <w:szCs w:val="24"/>
        </w:rPr>
        <w:t xml:space="preserve"> magnet</w:t>
      </w:r>
    </w:p>
    <w:p w14:paraId="40E2AA58" w14:textId="60CD1C45" w:rsidR="00EE1786" w:rsidRDefault="00240760" w:rsidP="00F75E9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69184" behindDoc="0" locked="0" layoutInCell="1" allowOverlap="1" wp14:anchorId="4A1C4FF0" wp14:editId="57B15138">
                <wp:simplePos x="0" y="0"/>
                <wp:positionH relativeFrom="column">
                  <wp:posOffset>885825</wp:posOffset>
                </wp:positionH>
                <wp:positionV relativeFrom="paragraph">
                  <wp:posOffset>156211</wp:posOffset>
                </wp:positionV>
                <wp:extent cx="2945130" cy="2419350"/>
                <wp:effectExtent l="0" t="0" r="0" b="0"/>
                <wp:wrapNone/>
                <wp:docPr id="1082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45130" cy="2419350"/>
                          <a:chOff x="0" y="0"/>
                          <a:chExt cx="29451" cy="27908"/>
                        </a:xfrm>
                      </wpg:grpSpPr>
                      <wps:wsp>
                        <wps:cNvPr id="1086" name="Block Arc 1080"/>
                        <wps:cNvSpPr>
                          <a:spLocks/>
                        </wps:cNvSpPr>
                        <wps:spPr bwMode="auto">
                          <a:xfrm>
                            <a:off x="9715" y="571"/>
                            <a:ext cx="11144" cy="27337"/>
                          </a:xfrm>
                          <a:custGeom>
                            <a:avLst/>
                            <a:gdLst>
                              <a:gd name="T0" fmla="*/ 0 w 1114425"/>
                              <a:gd name="T1" fmla="*/ 1366838 h 2733675"/>
                              <a:gd name="T2" fmla="*/ 557213 w 1114425"/>
                              <a:gd name="T3" fmla="*/ 0 h 2733675"/>
                              <a:gd name="T4" fmla="*/ 1114426 w 1114425"/>
                              <a:gd name="T5" fmla="*/ 1366838 h 2733675"/>
                              <a:gd name="T6" fmla="*/ 835819 w 1114425"/>
                              <a:gd name="T7" fmla="*/ 1366838 h 2733675"/>
                              <a:gd name="T8" fmla="*/ 557213 w 1114425"/>
                              <a:gd name="T9" fmla="*/ 278607 h 2733675"/>
                              <a:gd name="T10" fmla="*/ 278607 w 1114425"/>
                              <a:gd name="T11" fmla="*/ 1366838 h 2733675"/>
                              <a:gd name="T12" fmla="*/ 0 w 1114425"/>
                              <a:gd name="T13" fmla="*/ 1366838 h 2733675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w 1114425"/>
                              <a:gd name="T22" fmla="*/ 0 h 2733675"/>
                              <a:gd name="T23" fmla="*/ 1114425 w 1114425"/>
                              <a:gd name="T24" fmla="*/ 2733675 h 2733675"/>
                            </a:gdLst>
                            <a:ahLst/>
                            <a:cxnLst>
                              <a:cxn ang="T14">
                                <a:pos x="T0" y="T1"/>
                              </a:cxn>
                              <a:cxn ang="T15">
                                <a:pos x="T2" y="T3"/>
                              </a:cxn>
                              <a:cxn ang="T16">
                                <a:pos x="T4" y="T5"/>
                              </a:cxn>
                              <a:cxn ang="T17">
                                <a:pos x="T6" y="T7"/>
                              </a:cxn>
                              <a:cxn ang="T18">
                                <a:pos x="T8" y="T9"/>
                              </a:cxn>
                              <a:cxn ang="T19">
                                <a:pos x="T10" y="T11"/>
                              </a:cxn>
                              <a:cxn ang="T20">
                                <a:pos x="T12" y="T13"/>
                              </a:cxn>
                            </a:cxnLst>
                            <a:rect l="T21" t="T22" r="T23" b="T24"/>
                            <a:pathLst>
                              <a:path w="1114425" h="2733675">
                                <a:moveTo>
                                  <a:pt x="0" y="1366838"/>
                                </a:moveTo>
                                <a:cubicBezTo>
                                  <a:pt x="0" y="611954"/>
                                  <a:pt x="249473" y="0"/>
                                  <a:pt x="557213" y="0"/>
                                </a:cubicBezTo>
                                <a:cubicBezTo>
                                  <a:pt x="864953" y="0"/>
                                  <a:pt x="1114426" y="611954"/>
                                  <a:pt x="1114426" y="1366838"/>
                                </a:cubicBezTo>
                                <a:lnTo>
                                  <a:pt x="835819" y="1366838"/>
                                </a:lnTo>
                                <a:cubicBezTo>
                                  <a:pt x="835819" y="765825"/>
                                  <a:pt x="711083" y="278607"/>
                                  <a:pt x="557213" y="278607"/>
                                </a:cubicBezTo>
                                <a:cubicBezTo>
                                  <a:pt x="403343" y="278607"/>
                                  <a:pt x="278607" y="765825"/>
                                  <a:pt x="278607" y="1366838"/>
                                </a:cubicBezTo>
                                <a:lnTo>
                                  <a:pt x="0" y="13668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2E250E3" w14:textId="77777777" w:rsidR="000F7A0C" w:rsidRDefault="000F7A0C" w:rsidP="00B94288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64" name="Group 77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29451" cy="23088"/>
                            <a:chOff x="0" y="0"/>
                            <a:chExt cx="29451" cy="23088"/>
                          </a:xfrm>
                        </wpg:grpSpPr>
                        <wps:wsp>
                          <wps:cNvPr id="65" name="Rectangle 1078"/>
                          <wps:cNvSpPr>
                            <a:spLocks noChangeArrowheads="1"/>
                          </wps:cNvSpPr>
                          <wps:spPr bwMode="auto">
                            <a:xfrm>
                              <a:off x="4191" y="0"/>
                              <a:ext cx="2762" cy="15049"/>
                            </a:xfrm>
                            <a:prstGeom prst="rect">
                              <a:avLst/>
                            </a:prstGeom>
                            <a:solidFill>
                              <a:schemeClr val="lt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dk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8B1798F" w14:textId="77777777" w:rsidR="000F7A0C" w:rsidRDefault="000F7A0C" w:rsidP="00B94288"/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g:grpSp>
                          <wpg:cNvPr id="66" name="Group 75"/>
                          <wpg:cNvGrpSpPr>
                            <a:grpSpLocks/>
                          </wpg:cNvGrpSpPr>
                          <wpg:grpSpPr bwMode="auto">
                            <a:xfrm>
                              <a:off x="4572" y="0"/>
                              <a:ext cx="23145" cy="15621"/>
                              <a:chOff x="0" y="0"/>
                              <a:chExt cx="23145" cy="15621"/>
                            </a:xfrm>
                          </wpg:grpSpPr>
                          <wps:wsp>
                            <wps:cNvPr id="67" name="Rectangle 107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0383" y="0"/>
                                <a:ext cx="2762" cy="1562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F6E10B0" w14:textId="77777777" w:rsidR="000F7A0C" w:rsidRDefault="000F7A0C" w:rsidP="00B94288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68" name="Rectangle 109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11906"/>
                                <a:ext cx="2095" cy="279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53B86B" w14:textId="77777777" w:rsidR="000F7A0C" w:rsidRPr="00BB4827" w:rsidRDefault="000F7A0C" w:rsidP="00BB4827">
                                  <w:pPr>
                                    <w:rPr>
                                      <w:b/>
                                      <w:color w:val="595959" w:themeColor="text1" w:themeTint="A6"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color w:val="595959" w:themeColor="text1" w:themeTint="A6"/>
                                      <w:sz w:val="24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69" name="Rectangle 109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715" y="11239"/>
                                <a:ext cx="2095" cy="278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C11A9F" w14:textId="77777777" w:rsidR="000F7A0C" w:rsidRPr="00BB4827" w:rsidRDefault="000F7A0C" w:rsidP="00BB4827">
                                  <w:pPr>
                                    <w:rPr>
                                      <w:b/>
                                      <w:color w:val="595959" w:themeColor="text1" w:themeTint="A6"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color w:val="595959" w:themeColor="text1" w:themeTint="A6"/>
                                      <w:sz w:val="24"/>
                                    </w:rPr>
                                    <w:t>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70" name="Rectangle 110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906" y="11144"/>
                                <a:ext cx="2096" cy="278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6EF426D" w14:textId="77777777" w:rsidR="000F7A0C" w:rsidRPr="00BB4827" w:rsidRDefault="000F7A0C" w:rsidP="00BB4827">
                                  <w:pPr>
                                    <w:rPr>
                                      <w:b/>
                                      <w:color w:val="595959" w:themeColor="text1" w:themeTint="A6"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color w:val="595959" w:themeColor="text1" w:themeTint="A6"/>
                                      <w:sz w:val="24"/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grpSp>
                        <wpg:grpSp>
                          <wpg:cNvPr id="71" name="Group 76"/>
                          <wpg:cNvGrpSpPr>
                            <a:grpSpLocks/>
                          </wpg:cNvGrpSpPr>
                          <wpg:grpSpPr bwMode="auto">
                            <a:xfrm>
                              <a:off x="0" y="12668"/>
                              <a:ext cx="29451" cy="10420"/>
                              <a:chOff x="0" y="0"/>
                              <a:chExt cx="29451" cy="10420"/>
                            </a:xfrm>
                          </wpg:grpSpPr>
                          <wps:wsp>
                            <wps:cNvPr id="72" name="Rectangle 109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5431" y="0"/>
                                <a:ext cx="2096" cy="278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4F1EF9" w14:textId="77777777" w:rsidR="000F7A0C" w:rsidRPr="00BB4827" w:rsidRDefault="000F7A0C" w:rsidP="00BB4827">
                                  <w:pPr>
                                    <w:rPr>
                                      <w:b/>
                                      <w:color w:val="595959" w:themeColor="text1" w:themeTint="A6"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color w:val="595959" w:themeColor="text1" w:themeTint="A6"/>
                                      <w:sz w:val="24"/>
                                    </w:rPr>
                                    <w:t>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g:grpSp>
                            <wpg:cNvPr id="74" name="Group 74"/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1619"/>
                                <a:ext cx="29451" cy="8801"/>
                                <a:chOff x="0" y="0"/>
                                <a:chExt cx="29451" cy="8801"/>
                              </a:xfrm>
                            </wpg:grpSpPr>
                            <wpg:grpSp>
                              <wpg:cNvPr id="75" name="Group 1206"/>
                              <wpg:cNvGrpSpPr>
                                <a:grpSpLocks/>
                              </wpg:cNvGrpSpPr>
                              <wpg:grpSpPr bwMode="auto">
                                <a:xfrm rot="-7959943">
                                  <a:off x="22174" y="1523"/>
                                  <a:ext cx="5868" cy="8687"/>
                                  <a:chOff x="-103" y="-87"/>
                                  <a:chExt cx="4345" cy="5917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76" name="docshape3206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2762" y="4857"/>
                                    <a:ext cx="1479" cy="97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pic:spPr>
                              </pic:pic>
                              <wps:wsp>
                                <wps:cNvPr id="77" name="docshape320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-103" y="-87"/>
                                    <a:ext cx="3688" cy="5364"/>
                                  </a:xfrm>
                                  <a:custGeom>
                                    <a:avLst/>
                                    <a:gdLst>
                                      <a:gd name="T0" fmla="*/ 2540 w 581"/>
                                      <a:gd name="T1" fmla="*/ 1046480 h 845"/>
                                      <a:gd name="T2" fmla="*/ 295910 w 581"/>
                                      <a:gd name="T3" fmla="*/ 1575435 h 845"/>
                                      <a:gd name="T4" fmla="*/ 308610 w 581"/>
                                      <a:gd name="T5" fmla="*/ 1570990 h 845"/>
                                      <a:gd name="T6" fmla="*/ 62230 w 581"/>
                                      <a:gd name="T7" fmla="*/ 1130300 h 845"/>
                                      <a:gd name="T8" fmla="*/ 2540 w 581"/>
                                      <a:gd name="T9" fmla="*/ 1046480 h 845"/>
                                      <a:gd name="T10" fmla="*/ 12700 w 581"/>
                                      <a:gd name="T11" fmla="*/ 1042035 h 845"/>
                                      <a:gd name="T12" fmla="*/ 62230 w 581"/>
                                      <a:gd name="T13" fmla="*/ 1130300 h 845"/>
                                      <a:gd name="T14" fmla="*/ 358140 w 581"/>
                                      <a:gd name="T15" fmla="*/ 1544955 h 845"/>
                                      <a:gd name="T16" fmla="*/ 368300 w 581"/>
                                      <a:gd name="T17" fmla="*/ 1537335 h 845"/>
                                      <a:gd name="T18" fmla="*/ 12700 w 581"/>
                                      <a:gd name="T19" fmla="*/ 1042035 h 845"/>
                                      <a:gd name="T20" fmla="*/ 12700 w 581"/>
                                      <a:gd name="T21" fmla="*/ 1042035 h 845"/>
                                      <a:gd name="T22" fmla="*/ 2540 w 581"/>
                                      <a:gd name="T23" fmla="*/ 1046480 h 845"/>
                                      <a:gd name="T24" fmla="*/ 62230 w 581"/>
                                      <a:gd name="T25" fmla="*/ 1130300 h 845"/>
                                      <a:gd name="T26" fmla="*/ 12700 w 581"/>
                                      <a:gd name="T27" fmla="*/ 1042035 h 845"/>
                                      <a:gd name="T28" fmla="*/ 10160 w 581"/>
                                      <a:gd name="T29" fmla="*/ 1039495 h 845"/>
                                      <a:gd name="T30" fmla="*/ 2540 w 581"/>
                                      <a:gd name="T31" fmla="*/ 1039495 h 845"/>
                                      <a:gd name="T32" fmla="*/ 2540 w 581"/>
                                      <a:gd name="T33" fmla="*/ 1042035 h 845"/>
                                      <a:gd name="T34" fmla="*/ 0 w 581"/>
                                      <a:gd name="T35" fmla="*/ 1042035 h 845"/>
                                      <a:gd name="T36" fmla="*/ 0 w 581"/>
                                      <a:gd name="T37" fmla="*/ 1043940 h 845"/>
                                      <a:gd name="T38" fmla="*/ 2540 w 581"/>
                                      <a:gd name="T39" fmla="*/ 1046480 h 845"/>
                                      <a:gd name="T40" fmla="*/ 12700 w 581"/>
                                      <a:gd name="T41" fmla="*/ 1042035 h 845"/>
                                      <a:gd name="T42" fmla="*/ 10160 w 581"/>
                                      <a:gd name="T43" fmla="*/ 1039495 h 845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60000 65536"/>
                                      <a:gd name="T58" fmla="*/ 0 60000 65536"/>
                                      <a:gd name="T59" fmla="*/ 0 60000 65536"/>
                                      <a:gd name="T60" fmla="*/ 0 60000 65536"/>
                                      <a:gd name="T61" fmla="*/ 0 60000 65536"/>
                                      <a:gd name="T62" fmla="*/ 0 60000 65536"/>
                                      <a:gd name="T63" fmla="*/ 0 60000 65536"/>
                                      <a:gd name="T64" fmla="*/ 0 60000 65536"/>
                                      <a:gd name="T65" fmla="*/ 0 60000 65536"/>
                                    </a:gdLst>
                                    <a:ahLst/>
                                    <a:cxnLst>
                                      <a:cxn ang="T44">
                                        <a:pos x="T0" y="T1"/>
                                      </a:cxn>
                                      <a:cxn ang="T45">
                                        <a:pos x="T2" y="T3"/>
                                      </a:cxn>
                                      <a:cxn ang="T46">
                                        <a:pos x="T4" y="T5"/>
                                      </a:cxn>
                                      <a:cxn ang="T47">
                                        <a:pos x="T6" y="T7"/>
                                      </a:cxn>
                                      <a:cxn ang="T48">
                                        <a:pos x="T8" y="T9"/>
                                      </a:cxn>
                                      <a:cxn ang="T49">
                                        <a:pos x="T10" y="T11"/>
                                      </a:cxn>
                                      <a:cxn ang="T50">
                                        <a:pos x="T12" y="T13"/>
                                      </a:cxn>
                                      <a:cxn ang="T51">
                                        <a:pos x="T14" y="T15"/>
                                      </a:cxn>
                                      <a:cxn ang="T52">
                                        <a:pos x="T16" y="T17"/>
                                      </a:cxn>
                                      <a:cxn ang="T53">
                                        <a:pos x="T18" y="T19"/>
                                      </a:cxn>
                                      <a:cxn ang="T54">
                                        <a:pos x="T20" y="T21"/>
                                      </a:cxn>
                                      <a:cxn ang="T55">
                                        <a:pos x="T22" y="T23"/>
                                      </a:cxn>
                                      <a:cxn ang="T56">
                                        <a:pos x="T24" y="T25"/>
                                      </a:cxn>
                                      <a:cxn ang="T57">
                                        <a:pos x="T26" y="T27"/>
                                      </a:cxn>
                                      <a:cxn ang="T58">
                                        <a:pos x="T28" y="T29"/>
                                      </a:cxn>
                                      <a:cxn ang="T59">
                                        <a:pos x="T30" y="T31"/>
                                      </a:cxn>
                                      <a:cxn ang="T60">
                                        <a:pos x="T32" y="T33"/>
                                      </a:cxn>
                                      <a:cxn ang="T61">
                                        <a:pos x="T34" y="T35"/>
                                      </a:cxn>
                                      <a:cxn ang="T62">
                                        <a:pos x="T36" y="T37"/>
                                      </a:cxn>
                                      <a:cxn ang="T63">
                                        <a:pos x="T38" y="T39"/>
                                      </a:cxn>
                                      <a:cxn ang="T64">
                                        <a:pos x="T40" y="T41"/>
                                      </a:cxn>
                                      <a:cxn ang="T65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581" h="845">
                                        <a:moveTo>
                                          <a:pt x="4" y="11"/>
                                        </a:moveTo>
                                        <a:lnTo>
                                          <a:pt x="466" y="844"/>
                                        </a:lnTo>
                                        <a:lnTo>
                                          <a:pt x="486" y="837"/>
                                        </a:lnTo>
                                        <a:lnTo>
                                          <a:pt x="98" y="143"/>
                                        </a:lnTo>
                                        <a:lnTo>
                                          <a:pt x="4" y="11"/>
                                        </a:lnTo>
                                        <a:close/>
                                        <a:moveTo>
                                          <a:pt x="20" y="4"/>
                                        </a:moveTo>
                                        <a:lnTo>
                                          <a:pt x="98" y="143"/>
                                        </a:lnTo>
                                        <a:lnTo>
                                          <a:pt x="564" y="796"/>
                                        </a:lnTo>
                                        <a:lnTo>
                                          <a:pt x="580" y="784"/>
                                        </a:lnTo>
                                        <a:lnTo>
                                          <a:pt x="20" y="4"/>
                                        </a:lnTo>
                                        <a:close/>
                                        <a:moveTo>
                                          <a:pt x="20" y="4"/>
                                        </a:moveTo>
                                        <a:lnTo>
                                          <a:pt x="4" y="11"/>
                                        </a:lnTo>
                                        <a:lnTo>
                                          <a:pt x="98" y="143"/>
                                        </a:lnTo>
                                        <a:lnTo>
                                          <a:pt x="20" y="4"/>
                                        </a:lnTo>
                                        <a:close/>
                                        <a:moveTo>
                                          <a:pt x="16" y="0"/>
                                        </a:moveTo>
                                        <a:lnTo>
                                          <a:pt x="4" y="0"/>
                                        </a:lnTo>
                                        <a:lnTo>
                                          <a:pt x="4" y="4"/>
                                        </a:lnTo>
                                        <a:lnTo>
                                          <a:pt x="0" y="4"/>
                                        </a:lnTo>
                                        <a:lnTo>
                                          <a:pt x="0" y="7"/>
                                        </a:lnTo>
                                        <a:lnTo>
                                          <a:pt x="4" y="11"/>
                                        </a:lnTo>
                                        <a:lnTo>
                                          <a:pt x="20" y="4"/>
                                        </a:lnTo>
                                        <a:lnTo>
                                          <a:pt x="16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000000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78" name="Group 64"/>
                              <wpg:cNvGrpSpPr>
                                <a:grpSpLocks/>
                              </wpg:cNvGrpSpPr>
                              <wpg:grpSpPr bwMode="auto">
                                <a:xfrm rot="-7959943">
                                  <a:off x="1409" y="857"/>
                                  <a:ext cx="5868" cy="8686"/>
                                  <a:chOff x="-103" y="-87"/>
                                  <a:chExt cx="4345" cy="5917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79" name="docshape3206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2762" y="4857"/>
                                    <a:ext cx="1479" cy="97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pic:spPr>
                              </pic:pic>
                              <wps:wsp>
                                <wps:cNvPr id="80" name="docshape320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-103" y="-87"/>
                                    <a:ext cx="3688" cy="5364"/>
                                  </a:xfrm>
                                  <a:custGeom>
                                    <a:avLst/>
                                    <a:gdLst>
                                      <a:gd name="T0" fmla="*/ 2540 w 581"/>
                                      <a:gd name="T1" fmla="*/ 1046480 h 845"/>
                                      <a:gd name="T2" fmla="*/ 295910 w 581"/>
                                      <a:gd name="T3" fmla="*/ 1575435 h 845"/>
                                      <a:gd name="T4" fmla="*/ 308610 w 581"/>
                                      <a:gd name="T5" fmla="*/ 1570990 h 845"/>
                                      <a:gd name="T6" fmla="*/ 62230 w 581"/>
                                      <a:gd name="T7" fmla="*/ 1130300 h 845"/>
                                      <a:gd name="T8" fmla="*/ 2540 w 581"/>
                                      <a:gd name="T9" fmla="*/ 1046480 h 845"/>
                                      <a:gd name="T10" fmla="*/ 12700 w 581"/>
                                      <a:gd name="T11" fmla="*/ 1042035 h 845"/>
                                      <a:gd name="T12" fmla="*/ 62230 w 581"/>
                                      <a:gd name="T13" fmla="*/ 1130300 h 845"/>
                                      <a:gd name="T14" fmla="*/ 358140 w 581"/>
                                      <a:gd name="T15" fmla="*/ 1544955 h 845"/>
                                      <a:gd name="T16" fmla="*/ 368300 w 581"/>
                                      <a:gd name="T17" fmla="*/ 1537335 h 845"/>
                                      <a:gd name="T18" fmla="*/ 12700 w 581"/>
                                      <a:gd name="T19" fmla="*/ 1042035 h 845"/>
                                      <a:gd name="T20" fmla="*/ 12700 w 581"/>
                                      <a:gd name="T21" fmla="*/ 1042035 h 845"/>
                                      <a:gd name="T22" fmla="*/ 2540 w 581"/>
                                      <a:gd name="T23" fmla="*/ 1046480 h 845"/>
                                      <a:gd name="T24" fmla="*/ 62230 w 581"/>
                                      <a:gd name="T25" fmla="*/ 1130300 h 845"/>
                                      <a:gd name="T26" fmla="*/ 12700 w 581"/>
                                      <a:gd name="T27" fmla="*/ 1042035 h 845"/>
                                      <a:gd name="T28" fmla="*/ 10160 w 581"/>
                                      <a:gd name="T29" fmla="*/ 1039495 h 845"/>
                                      <a:gd name="T30" fmla="*/ 2540 w 581"/>
                                      <a:gd name="T31" fmla="*/ 1039495 h 845"/>
                                      <a:gd name="T32" fmla="*/ 2540 w 581"/>
                                      <a:gd name="T33" fmla="*/ 1042035 h 845"/>
                                      <a:gd name="T34" fmla="*/ 0 w 581"/>
                                      <a:gd name="T35" fmla="*/ 1042035 h 845"/>
                                      <a:gd name="T36" fmla="*/ 0 w 581"/>
                                      <a:gd name="T37" fmla="*/ 1043940 h 845"/>
                                      <a:gd name="T38" fmla="*/ 2540 w 581"/>
                                      <a:gd name="T39" fmla="*/ 1046480 h 845"/>
                                      <a:gd name="T40" fmla="*/ 12700 w 581"/>
                                      <a:gd name="T41" fmla="*/ 1042035 h 845"/>
                                      <a:gd name="T42" fmla="*/ 10160 w 581"/>
                                      <a:gd name="T43" fmla="*/ 1039495 h 845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60000 65536"/>
                                      <a:gd name="T58" fmla="*/ 0 60000 65536"/>
                                      <a:gd name="T59" fmla="*/ 0 60000 65536"/>
                                      <a:gd name="T60" fmla="*/ 0 60000 65536"/>
                                      <a:gd name="T61" fmla="*/ 0 60000 65536"/>
                                      <a:gd name="T62" fmla="*/ 0 60000 65536"/>
                                      <a:gd name="T63" fmla="*/ 0 60000 65536"/>
                                      <a:gd name="T64" fmla="*/ 0 60000 65536"/>
                                      <a:gd name="T65" fmla="*/ 0 60000 65536"/>
                                    </a:gdLst>
                                    <a:ahLst/>
                                    <a:cxnLst>
                                      <a:cxn ang="T44">
                                        <a:pos x="T0" y="T1"/>
                                      </a:cxn>
                                      <a:cxn ang="T45">
                                        <a:pos x="T2" y="T3"/>
                                      </a:cxn>
                                      <a:cxn ang="T46">
                                        <a:pos x="T4" y="T5"/>
                                      </a:cxn>
                                      <a:cxn ang="T47">
                                        <a:pos x="T6" y="T7"/>
                                      </a:cxn>
                                      <a:cxn ang="T48">
                                        <a:pos x="T8" y="T9"/>
                                      </a:cxn>
                                      <a:cxn ang="T49">
                                        <a:pos x="T10" y="T11"/>
                                      </a:cxn>
                                      <a:cxn ang="T50">
                                        <a:pos x="T12" y="T13"/>
                                      </a:cxn>
                                      <a:cxn ang="T51">
                                        <a:pos x="T14" y="T15"/>
                                      </a:cxn>
                                      <a:cxn ang="T52">
                                        <a:pos x="T16" y="T17"/>
                                      </a:cxn>
                                      <a:cxn ang="T53">
                                        <a:pos x="T18" y="T19"/>
                                      </a:cxn>
                                      <a:cxn ang="T54">
                                        <a:pos x="T20" y="T21"/>
                                      </a:cxn>
                                      <a:cxn ang="T55">
                                        <a:pos x="T22" y="T23"/>
                                      </a:cxn>
                                      <a:cxn ang="T56">
                                        <a:pos x="T24" y="T25"/>
                                      </a:cxn>
                                      <a:cxn ang="T57">
                                        <a:pos x="T26" y="T27"/>
                                      </a:cxn>
                                      <a:cxn ang="T58">
                                        <a:pos x="T28" y="T29"/>
                                      </a:cxn>
                                      <a:cxn ang="T59">
                                        <a:pos x="T30" y="T31"/>
                                      </a:cxn>
                                      <a:cxn ang="T60">
                                        <a:pos x="T32" y="T33"/>
                                      </a:cxn>
                                      <a:cxn ang="T61">
                                        <a:pos x="T34" y="T35"/>
                                      </a:cxn>
                                      <a:cxn ang="T62">
                                        <a:pos x="T36" y="T37"/>
                                      </a:cxn>
                                      <a:cxn ang="T63">
                                        <a:pos x="T38" y="T39"/>
                                      </a:cxn>
                                      <a:cxn ang="T64">
                                        <a:pos x="T40" y="T41"/>
                                      </a:cxn>
                                      <a:cxn ang="T65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581" h="845">
                                        <a:moveTo>
                                          <a:pt x="4" y="11"/>
                                        </a:moveTo>
                                        <a:lnTo>
                                          <a:pt x="466" y="844"/>
                                        </a:lnTo>
                                        <a:lnTo>
                                          <a:pt x="486" y="837"/>
                                        </a:lnTo>
                                        <a:lnTo>
                                          <a:pt x="98" y="143"/>
                                        </a:lnTo>
                                        <a:lnTo>
                                          <a:pt x="4" y="11"/>
                                        </a:lnTo>
                                        <a:close/>
                                        <a:moveTo>
                                          <a:pt x="20" y="4"/>
                                        </a:moveTo>
                                        <a:lnTo>
                                          <a:pt x="98" y="143"/>
                                        </a:lnTo>
                                        <a:lnTo>
                                          <a:pt x="564" y="796"/>
                                        </a:lnTo>
                                        <a:lnTo>
                                          <a:pt x="580" y="784"/>
                                        </a:lnTo>
                                        <a:lnTo>
                                          <a:pt x="20" y="4"/>
                                        </a:lnTo>
                                        <a:close/>
                                        <a:moveTo>
                                          <a:pt x="20" y="4"/>
                                        </a:moveTo>
                                        <a:lnTo>
                                          <a:pt x="4" y="11"/>
                                        </a:lnTo>
                                        <a:lnTo>
                                          <a:pt x="98" y="143"/>
                                        </a:lnTo>
                                        <a:lnTo>
                                          <a:pt x="20" y="4"/>
                                        </a:lnTo>
                                        <a:close/>
                                        <a:moveTo>
                                          <a:pt x="16" y="0"/>
                                        </a:moveTo>
                                        <a:lnTo>
                                          <a:pt x="4" y="0"/>
                                        </a:lnTo>
                                        <a:lnTo>
                                          <a:pt x="4" y="4"/>
                                        </a:lnTo>
                                        <a:lnTo>
                                          <a:pt x="0" y="4"/>
                                        </a:lnTo>
                                        <a:lnTo>
                                          <a:pt x="0" y="7"/>
                                        </a:lnTo>
                                        <a:lnTo>
                                          <a:pt x="4" y="11"/>
                                        </a:lnTo>
                                        <a:lnTo>
                                          <a:pt x="20" y="4"/>
                                        </a:lnTo>
                                        <a:lnTo>
                                          <a:pt x="16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000000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1" name="Group 67"/>
                              <wpg:cNvGrpSpPr>
                                <a:grpSpLocks/>
                              </wpg:cNvGrpSpPr>
                              <wpg:grpSpPr bwMode="auto">
                                <a:xfrm rot="-10406706">
                                  <a:off x="9601" y="0"/>
                                  <a:ext cx="5867" cy="8686"/>
                                  <a:chOff x="-103" y="-87"/>
                                  <a:chExt cx="4345" cy="5917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82" name="docshape3206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2762" y="4857"/>
                                    <a:ext cx="1479" cy="97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pic:spPr>
                              </pic:pic>
                              <wps:wsp>
                                <wps:cNvPr id="83" name="docshape320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-103" y="-87"/>
                                    <a:ext cx="3688" cy="5364"/>
                                  </a:xfrm>
                                  <a:custGeom>
                                    <a:avLst/>
                                    <a:gdLst>
                                      <a:gd name="T0" fmla="*/ 2540 w 581"/>
                                      <a:gd name="T1" fmla="*/ 1046480 h 845"/>
                                      <a:gd name="T2" fmla="*/ 295910 w 581"/>
                                      <a:gd name="T3" fmla="*/ 1575435 h 845"/>
                                      <a:gd name="T4" fmla="*/ 308610 w 581"/>
                                      <a:gd name="T5" fmla="*/ 1570990 h 845"/>
                                      <a:gd name="T6" fmla="*/ 62230 w 581"/>
                                      <a:gd name="T7" fmla="*/ 1130300 h 845"/>
                                      <a:gd name="T8" fmla="*/ 2540 w 581"/>
                                      <a:gd name="T9" fmla="*/ 1046480 h 845"/>
                                      <a:gd name="T10" fmla="*/ 12700 w 581"/>
                                      <a:gd name="T11" fmla="*/ 1042035 h 845"/>
                                      <a:gd name="T12" fmla="*/ 62230 w 581"/>
                                      <a:gd name="T13" fmla="*/ 1130300 h 845"/>
                                      <a:gd name="T14" fmla="*/ 358140 w 581"/>
                                      <a:gd name="T15" fmla="*/ 1544955 h 845"/>
                                      <a:gd name="T16" fmla="*/ 368300 w 581"/>
                                      <a:gd name="T17" fmla="*/ 1537335 h 845"/>
                                      <a:gd name="T18" fmla="*/ 12700 w 581"/>
                                      <a:gd name="T19" fmla="*/ 1042035 h 845"/>
                                      <a:gd name="T20" fmla="*/ 12700 w 581"/>
                                      <a:gd name="T21" fmla="*/ 1042035 h 845"/>
                                      <a:gd name="T22" fmla="*/ 2540 w 581"/>
                                      <a:gd name="T23" fmla="*/ 1046480 h 845"/>
                                      <a:gd name="T24" fmla="*/ 62230 w 581"/>
                                      <a:gd name="T25" fmla="*/ 1130300 h 845"/>
                                      <a:gd name="T26" fmla="*/ 12700 w 581"/>
                                      <a:gd name="T27" fmla="*/ 1042035 h 845"/>
                                      <a:gd name="T28" fmla="*/ 10160 w 581"/>
                                      <a:gd name="T29" fmla="*/ 1039495 h 845"/>
                                      <a:gd name="T30" fmla="*/ 2540 w 581"/>
                                      <a:gd name="T31" fmla="*/ 1039495 h 845"/>
                                      <a:gd name="T32" fmla="*/ 2540 w 581"/>
                                      <a:gd name="T33" fmla="*/ 1042035 h 845"/>
                                      <a:gd name="T34" fmla="*/ 0 w 581"/>
                                      <a:gd name="T35" fmla="*/ 1042035 h 845"/>
                                      <a:gd name="T36" fmla="*/ 0 w 581"/>
                                      <a:gd name="T37" fmla="*/ 1043940 h 845"/>
                                      <a:gd name="T38" fmla="*/ 2540 w 581"/>
                                      <a:gd name="T39" fmla="*/ 1046480 h 845"/>
                                      <a:gd name="T40" fmla="*/ 12700 w 581"/>
                                      <a:gd name="T41" fmla="*/ 1042035 h 845"/>
                                      <a:gd name="T42" fmla="*/ 10160 w 581"/>
                                      <a:gd name="T43" fmla="*/ 1039495 h 845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60000 65536"/>
                                      <a:gd name="T58" fmla="*/ 0 60000 65536"/>
                                      <a:gd name="T59" fmla="*/ 0 60000 65536"/>
                                      <a:gd name="T60" fmla="*/ 0 60000 65536"/>
                                      <a:gd name="T61" fmla="*/ 0 60000 65536"/>
                                      <a:gd name="T62" fmla="*/ 0 60000 65536"/>
                                      <a:gd name="T63" fmla="*/ 0 60000 65536"/>
                                      <a:gd name="T64" fmla="*/ 0 60000 65536"/>
                                      <a:gd name="T65" fmla="*/ 0 60000 65536"/>
                                    </a:gdLst>
                                    <a:ahLst/>
                                    <a:cxnLst>
                                      <a:cxn ang="T44">
                                        <a:pos x="T0" y="T1"/>
                                      </a:cxn>
                                      <a:cxn ang="T45">
                                        <a:pos x="T2" y="T3"/>
                                      </a:cxn>
                                      <a:cxn ang="T46">
                                        <a:pos x="T4" y="T5"/>
                                      </a:cxn>
                                      <a:cxn ang="T47">
                                        <a:pos x="T6" y="T7"/>
                                      </a:cxn>
                                      <a:cxn ang="T48">
                                        <a:pos x="T8" y="T9"/>
                                      </a:cxn>
                                      <a:cxn ang="T49">
                                        <a:pos x="T10" y="T11"/>
                                      </a:cxn>
                                      <a:cxn ang="T50">
                                        <a:pos x="T12" y="T13"/>
                                      </a:cxn>
                                      <a:cxn ang="T51">
                                        <a:pos x="T14" y="T15"/>
                                      </a:cxn>
                                      <a:cxn ang="T52">
                                        <a:pos x="T16" y="T17"/>
                                      </a:cxn>
                                      <a:cxn ang="T53">
                                        <a:pos x="T18" y="T19"/>
                                      </a:cxn>
                                      <a:cxn ang="T54">
                                        <a:pos x="T20" y="T21"/>
                                      </a:cxn>
                                      <a:cxn ang="T55">
                                        <a:pos x="T22" y="T23"/>
                                      </a:cxn>
                                      <a:cxn ang="T56">
                                        <a:pos x="T24" y="T25"/>
                                      </a:cxn>
                                      <a:cxn ang="T57">
                                        <a:pos x="T26" y="T27"/>
                                      </a:cxn>
                                      <a:cxn ang="T58">
                                        <a:pos x="T28" y="T29"/>
                                      </a:cxn>
                                      <a:cxn ang="T59">
                                        <a:pos x="T30" y="T31"/>
                                      </a:cxn>
                                      <a:cxn ang="T60">
                                        <a:pos x="T32" y="T33"/>
                                      </a:cxn>
                                      <a:cxn ang="T61">
                                        <a:pos x="T34" y="T35"/>
                                      </a:cxn>
                                      <a:cxn ang="T62">
                                        <a:pos x="T36" y="T37"/>
                                      </a:cxn>
                                      <a:cxn ang="T63">
                                        <a:pos x="T38" y="T39"/>
                                      </a:cxn>
                                      <a:cxn ang="T64">
                                        <a:pos x="T40" y="T41"/>
                                      </a:cxn>
                                      <a:cxn ang="T65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581" h="845">
                                        <a:moveTo>
                                          <a:pt x="4" y="11"/>
                                        </a:moveTo>
                                        <a:lnTo>
                                          <a:pt x="466" y="844"/>
                                        </a:lnTo>
                                        <a:lnTo>
                                          <a:pt x="486" y="837"/>
                                        </a:lnTo>
                                        <a:lnTo>
                                          <a:pt x="98" y="143"/>
                                        </a:lnTo>
                                        <a:lnTo>
                                          <a:pt x="4" y="11"/>
                                        </a:lnTo>
                                        <a:close/>
                                        <a:moveTo>
                                          <a:pt x="20" y="4"/>
                                        </a:moveTo>
                                        <a:lnTo>
                                          <a:pt x="98" y="143"/>
                                        </a:lnTo>
                                        <a:lnTo>
                                          <a:pt x="564" y="796"/>
                                        </a:lnTo>
                                        <a:lnTo>
                                          <a:pt x="580" y="784"/>
                                        </a:lnTo>
                                        <a:lnTo>
                                          <a:pt x="20" y="4"/>
                                        </a:lnTo>
                                        <a:close/>
                                        <a:moveTo>
                                          <a:pt x="20" y="4"/>
                                        </a:moveTo>
                                        <a:lnTo>
                                          <a:pt x="4" y="11"/>
                                        </a:lnTo>
                                        <a:lnTo>
                                          <a:pt x="98" y="143"/>
                                        </a:lnTo>
                                        <a:lnTo>
                                          <a:pt x="20" y="4"/>
                                        </a:lnTo>
                                        <a:close/>
                                        <a:moveTo>
                                          <a:pt x="16" y="0"/>
                                        </a:moveTo>
                                        <a:lnTo>
                                          <a:pt x="4" y="0"/>
                                        </a:lnTo>
                                        <a:lnTo>
                                          <a:pt x="4" y="4"/>
                                        </a:lnTo>
                                        <a:lnTo>
                                          <a:pt x="0" y="4"/>
                                        </a:lnTo>
                                        <a:lnTo>
                                          <a:pt x="0" y="7"/>
                                        </a:lnTo>
                                        <a:lnTo>
                                          <a:pt x="4" y="11"/>
                                        </a:lnTo>
                                        <a:lnTo>
                                          <a:pt x="20" y="4"/>
                                        </a:lnTo>
                                        <a:lnTo>
                                          <a:pt x="16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000000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4" name="Group 70"/>
                              <wpg:cNvGrpSpPr>
                                <a:grpSpLocks/>
                              </wpg:cNvGrpSpPr>
                              <wpg:grpSpPr bwMode="auto">
                                <a:xfrm rot="-7876277">
                                  <a:off x="15221" y="-96"/>
                                  <a:ext cx="5867" cy="8687"/>
                                  <a:chOff x="-103" y="-87"/>
                                  <a:chExt cx="4345" cy="5917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85" name="docshape3206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2762" y="4857"/>
                                    <a:ext cx="1479" cy="97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pic:spPr>
                              </pic:pic>
                              <wps:wsp>
                                <wps:cNvPr id="86" name="docshape320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-103" y="-87"/>
                                    <a:ext cx="3688" cy="5364"/>
                                  </a:xfrm>
                                  <a:custGeom>
                                    <a:avLst/>
                                    <a:gdLst>
                                      <a:gd name="T0" fmla="*/ 2540 w 581"/>
                                      <a:gd name="T1" fmla="*/ 1046480 h 845"/>
                                      <a:gd name="T2" fmla="*/ 295910 w 581"/>
                                      <a:gd name="T3" fmla="*/ 1575435 h 845"/>
                                      <a:gd name="T4" fmla="*/ 308610 w 581"/>
                                      <a:gd name="T5" fmla="*/ 1570990 h 845"/>
                                      <a:gd name="T6" fmla="*/ 62230 w 581"/>
                                      <a:gd name="T7" fmla="*/ 1130300 h 845"/>
                                      <a:gd name="T8" fmla="*/ 2540 w 581"/>
                                      <a:gd name="T9" fmla="*/ 1046480 h 845"/>
                                      <a:gd name="T10" fmla="*/ 12700 w 581"/>
                                      <a:gd name="T11" fmla="*/ 1042035 h 845"/>
                                      <a:gd name="T12" fmla="*/ 62230 w 581"/>
                                      <a:gd name="T13" fmla="*/ 1130300 h 845"/>
                                      <a:gd name="T14" fmla="*/ 358140 w 581"/>
                                      <a:gd name="T15" fmla="*/ 1544955 h 845"/>
                                      <a:gd name="T16" fmla="*/ 368300 w 581"/>
                                      <a:gd name="T17" fmla="*/ 1537335 h 845"/>
                                      <a:gd name="T18" fmla="*/ 12700 w 581"/>
                                      <a:gd name="T19" fmla="*/ 1042035 h 845"/>
                                      <a:gd name="T20" fmla="*/ 12700 w 581"/>
                                      <a:gd name="T21" fmla="*/ 1042035 h 845"/>
                                      <a:gd name="T22" fmla="*/ 2540 w 581"/>
                                      <a:gd name="T23" fmla="*/ 1046480 h 845"/>
                                      <a:gd name="T24" fmla="*/ 62230 w 581"/>
                                      <a:gd name="T25" fmla="*/ 1130300 h 845"/>
                                      <a:gd name="T26" fmla="*/ 12700 w 581"/>
                                      <a:gd name="T27" fmla="*/ 1042035 h 845"/>
                                      <a:gd name="T28" fmla="*/ 10160 w 581"/>
                                      <a:gd name="T29" fmla="*/ 1039495 h 845"/>
                                      <a:gd name="T30" fmla="*/ 2540 w 581"/>
                                      <a:gd name="T31" fmla="*/ 1039495 h 845"/>
                                      <a:gd name="T32" fmla="*/ 2540 w 581"/>
                                      <a:gd name="T33" fmla="*/ 1042035 h 845"/>
                                      <a:gd name="T34" fmla="*/ 0 w 581"/>
                                      <a:gd name="T35" fmla="*/ 1042035 h 845"/>
                                      <a:gd name="T36" fmla="*/ 0 w 581"/>
                                      <a:gd name="T37" fmla="*/ 1043940 h 845"/>
                                      <a:gd name="T38" fmla="*/ 2540 w 581"/>
                                      <a:gd name="T39" fmla="*/ 1046480 h 845"/>
                                      <a:gd name="T40" fmla="*/ 12700 w 581"/>
                                      <a:gd name="T41" fmla="*/ 1042035 h 845"/>
                                      <a:gd name="T42" fmla="*/ 10160 w 581"/>
                                      <a:gd name="T43" fmla="*/ 1039495 h 845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60000 65536"/>
                                      <a:gd name="T58" fmla="*/ 0 60000 65536"/>
                                      <a:gd name="T59" fmla="*/ 0 60000 65536"/>
                                      <a:gd name="T60" fmla="*/ 0 60000 65536"/>
                                      <a:gd name="T61" fmla="*/ 0 60000 65536"/>
                                      <a:gd name="T62" fmla="*/ 0 60000 65536"/>
                                      <a:gd name="T63" fmla="*/ 0 60000 65536"/>
                                      <a:gd name="T64" fmla="*/ 0 60000 65536"/>
                                      <a:gd name="T65" fmla="*/ 0 60000 65536"/>
                                    </a:gdLst>
                                    <a:ahLst/>
                                    <a:cxnLst>
                                      <a:cxn ang="T44">
                                        <a:pos x="T0" y="T1"/>
                                      </a:cxn>
                                      <a:cxn ang="T45">
                                        <a:pos x="T2" y="T3"/>
                                      </a:cxn>
                                      <a:cxn ang="T46">
                                        <a:pos x="T4" y="T5"/>
                                      </a:cxn>
                                      <a:cxn ang="T47">
                                        <a:pos x="T6" y="T7"/>
                                      </a:cxn>
                                      <a:cxn ang="T48">
                                        <a:pos x="T8" y="T9"/>
                                      </a:cxn>
                                      <a:cxn ang="T49">
                                        <a:pos x="T10" y="T11"/>
                                      </a:cxn>
                                      <a:cxn ang="T50">
                                        <a:pos x="T12" y="T13"/>
                                      </a:cxn>
                                      <a:cxn ang="T51">
                                        <a:pos x="T14" y="T15"/>
                                      </a:cxn>
                                      <a:cxn ang="T52">
                                        <a:pos x="T16" y="T17"/>
                                      </a:cxn>
                                      <a:cxn ang="T53">
                                        <a:pos x="T18" y="T19"/>
                                      </a:cxn>
                                      <a:cxn ang="T54">
                                        <a:pos x="T20" y="T21"/>
                                      </a:cxn>
                                      <a:cxn ang="T55">
                                        <a:pos x="T22" y="T23"/>
                                      </a:cxn>
                                      <a:cxn ang="T56">
                                        <a:pos x="T24" y="T25"/>
                                      </a:cxn>
                                      <a:cxn ang="T57">
                                        <a:pos x="T26" y="T27"/>
                                      </a:cxn>
                                      <a:cxn ang="T58">
                                        <a:pos x="T28" y="T29"/>
                                      </a:cxn>
                                      <a:cxn ang="T59">
                                        <a:pos x="T30" y="T31"/>
                                      </a:cxn>
                                      <a:cxn ang="T60">
                                        <a:pos x="T32" y="T33"/>
                                      </a:cxn>
                                      <a:cxn ang="T61">
                                        <a:pos x="T34" y="T35"/>
                                      </a:cxn>
                                      <a:cxn ang="T62">
                                        <a:pos x="T36" y="T37"/>
                                      </a:cxn>
                                      <a:cxn ang="T63">
                                        <a:pos x="T38" y="T39"/>
                                      </a:cxn>
                                      <a:cxn ang="T64">
                                        <a:pos x="T40" y="T41"/>
                                      </a:cxn>
                                      <a:cxn ang="T65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581" h="845">
                                        <a:moveTo>
                                          <a:pt x="4" y="11"/>
                                        </a:moveTo>
                                        <a:lnTo>
                                          <a:pt x="466" y="844"/>
                                        </a:lnTo>
                                        <a:lnTo>
                                          <a:pt x="486" y="837"/>
                                        </a:lnTo>
                                        <a:lnTo>
                                          <a:pt x="98" y="143"/>
                                        </a:lnTo>
                                        <a:lnTo>
                                          <a:pt x="4" y="11"/>
                                        </a:lnTo>
                                        <a:close/>
                                        <a:moveTo>
                                          <a:pt x="20" y="4"/>
                                        </a:moveTo>
                                        <a:lnTo>
                                          <a:pt x="98" y="143"/>
                                        </a:lnTo>
                                        <a:lnTo>
                                          <a:pt x="564" y="796"/>
                                        </a:lnTo>
                                        <a:lnTo>
                                          <a:pt x="580" y="784"/>
                                        </a:lnTo>
                                        <a:lnTo>
                                          <a:pt x="20" y="4"/>
                                        </a:lnTo>
                                        <a:close/>
                                        <a:moveTo>
                                          <a:pt x="20" y="4"/>
                                        </a:moveTo>
                                        <a:lnTo>
                                          <a:pt x="4" y="11"/>
                                        </a:lnTo>
                                        <a:lnTo>
                                          <a:pt x="98" y="143"/>
                                        </a:lnTo>
                                        <a:lnTo>
                                          <a:pt x="20" y="4"/>
                                        </a:lnTo>
                                        <a:close/>
                                        <a:moveTo>
                                          <a:pt x="16" y="0"/>
                                        </a:moveTo>
                                        <a:lnTo>
                                          <a:pt x="4" y="0"/>
                                        </a:lnTo>
                                        <a:lnTo>
                                          <a:pt x="4" y="4"/>
                                        </a:lnTo>
                                        <a:lnTo>
                                          <a:pt x="0" y="4"/>
                                        </a:lnTo>
                                        <a:lnTo>
                                          <a:pt x="0" y="7"/>
                                        </a:lnTo>
                                        <a:lnTo>
                                          <a:pt x="4" y="11"/>
                                        </a:lnTo>
                                        <a:lnTo>
                                          <a:pt x="20" y="4"/>
                                        </a:lnTo>
                                        <a:lnTo>
                                          <a:pt x="16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000000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1C4FF0" id="Group 78" o:spid="_x0000_s1045" style="position:absolute;left:0;text-align:left;margin-left:69.75pt;margin-top:12.3pt;width:231.9pt;height:190.5pt;z-index:251869184" coordsize="29451,279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">
                <v:shape id="Block Arc 1080" o:spid="_x0000_s1046" style="position:absolute;left:9715;top:571;width:11144;height:27337;visibility:visible;mso-wrap-style:square;v-text-anchor:middle" coordsize="1114425,27336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" adj="-11796480,,5400" path="m,1366838c,611954,249473,,557213,v307740,,557213,611954,557213,1366838l835819,1366838c835819,765825,711083,278607,557213,278607v-153870,,-278606,487218,-278606,1088231l,1366838xe" fillcolor="white [3212]" strokecolor="black [3213]" strokeweight="1pt">
                  <v:stroke joinstyle="miter"/>
                  <v:formulas/>
                  <v:path arrowok="t" o:connecttype="custom" o:connectlocs="0,13669;5572,0;11144,13669;8358,13669;5572,2786;2786,13669;0,13669" o:connectangles="0,0,0,0,0,0,0" textboxrect="0,0,1114425,2733675"/>
                  <v:textbox>
                    <w:txbxContent>
                      <w:p w14:paraId="62E250E3" w14:textId="77777777" w:rsidR="000F7A0C" w:rsidRDefault="000F7A0C" w:rsidP="00B94288">
                        <w:pPr>
                          <w:jc w:val="center"/>
                        </w:pPr>
                      </w:p>
                    </w:txbxContent>
                  </v:textbox>
                </v:shape>
                <v:group id="Group 77" o:spid="_x0000_s1047" style="position:absolute;width:29451;height:23088" coordsize="29451,230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rect id="Rectangle 1078" o:spid="_x0000_s1048" style="position:absolute;left:4191;width:2762;height:150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" fillcolor="white [3201]" strokecolor="black [3200]" strokeweight="1pt">
                    <v:textbox>
                      <w:txbxContent>
                        <w:p w14:paraId="58B1798F" w14:textId="77777777" w:rsidR="000F7A0C" w:rsidRDefault="000F7A0C" w:rsidP="00B94288"/>
                      </w:txbxContent>
                    </v:textbox>
                  </v:rect>
                  <v:group id="Group 75" o:spid="_x0000_s1049" style="position:absolute;left:4572;width:23145;height:15621" coordsize="23145,1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oyIxQAAANs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">
                    <v:rect id="Rectangle 1079" o:spid="_x0000_s1050" style="position:absolute;left:20383;width:2762;height:156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" strokeweight="1pt">
                      <v:textbox>
                        <w:txbxContent>
                          <w:p w14:paraId="7F6E10B0" w14:textId="77777777" w:rsidR="000F7A0C" w:rsidRDefault="000F7A0C" w:rsidP="00B94288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  <v:rect id="Rectangle 1098" o:spid="_x0000_s1051" style="position:absolute;top:11906;width:2095;height:27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" strokecolor="white" strokeweight="1pt">
                      <v:textbox>
                        <w:txbxContent>
                          <w:p w14:paraId="0E53B86B" w14:textId="77777777" w:rsidR="000F7A0C" w:rsidRPr="00BB4827" w:rsidRDefault="000F7A0C" w:rsidP="00BB4827">
                            <w:pPr>
                              <w:rPr>
                                <w:b/>
                                <w:color w:val="595959" w:themeColor="text1" w:themeTint="A6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595959" w:themeColor="text1" w:themeTint="A6"/>
                                <w:sz w:val="24"/>
                              </w:rPr>
                              <w:t>X</w:t>
                            </w:r>
                          </w:p>
                        </w:txbxContent>
                      </v:textbox>
                    </v:rect>
                    <v:rect id="Rectangle 1099" o:spid="_x0000_s1052" style="position:absolute;left:5715;top:11239;width:2095;height: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" strokecolor="white" strokeweight="1pt">
                      <v:textbox>
                        <w:txbxContent>
                          <w:p w14:paraId="0DC11A9F" w14:textId="77777777" w:rsidR="000F7A0C" w:rsidRPr="00BB4827" w:rsidRDefault="000F7A0C" w:rsidP="00BB4827">
                            <w:pPr>
                              <w:rPr>
                                <w:b/>
                                <w:color w:val="595959" w:themeColor="text1" w:themeTint="A6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595959" w:themeColor="text1" w:themeTint="A6"/>
                                <w:sz w:val="24"/>
                              </w:rPr>
                              <w:t>N</w:t>
                            </w:r>
                          </w:p>
                        </w:txbxContent>
                      </v:textbox>
                    </v:rect>
                    <v:rect id="Rectangle 1100" o:spid="_x0000_s1053" style="position:absolute;left:13906;top:11144;width:2096;height:27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" strokecolor="white" strokeweight="1pt">
                      <v:textbox>
                        <w:txbxContent>
                          <w:p w14:paraId="26EF426D" w14:textId="77777777" w:rsidR="000F7A0C" w:rsidRPr="00BB4827" w:rsidRDefault="000F7A0C" w:rsidP="00BB4827">
                            <w:pPr>
                              <w:rPr>
                                <w:b/>
                                <w:color w:val="595959" w:themeColor="text1" w:themeTint="A6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595959" w:themeColor="text1" w:themeTint="A6"/>
                                <w:sz w:val="24"/>
                              </w:rPr>
                              <w:t>S</w:t>
                            </w:r>
                          </w:p>
                        </w:txbxContent>
                      </v:textbox>
                    </v:rect>
                  </v:group>
                  <v:group id="Group 76" o:spid="_x0000_s1054" style="position:absolute;top:12668;width:29451;height:10420" coordsize="29451,10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  <v:rect id="Rectangle 1096" o:spid="_x0000_s1055" style="position:absolute;left:25431;width:2096;height:27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" fillcolor="white [3212]" strokecolor="white [3212]" strokeweight="1pt">
                      <v:textbox>
                        <w:txbxContent>
                          <w:p w14:paraId="3D4F1EF9" w14:textId="77777777" w:rsidR="000F7A0C" w:rsidRPr="00BB4827" w:rsidRDefault="000F7A0C" w:rsidP="00BB4827">
                            <w:pPr>
                              <w:rPr>
                                <w:b/>
                                <w:color w:val="595959" w:themeColor="text1" w:themeTint="A6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595959" w:themeColor="text1" w:themeTint="A6"/>
                                <w:sz w:val="24"/>
                              </w:rPr>
                              <w:t>Y</w:t>
                            </w:r>
                          </w:p>
                        </w:txbxContent>
                      </v:textbox>
                    </v:rect>
                    <v:group id="Group 74" o:spid="_x0000_s1056" style="position:absolute;top:1619;width:29451;height:8801" coordsize="29451,8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      <v:group id="Group 1206" o:spid="_x0000_s1057" style="position:absolute;left:22174;top:1523;width:5868;height:8687;rotation:-8694380fd" coordorigin="-103,-87" coordsize="4345,5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"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docshape3206" o:spid="_x0000_s1058" type="#_x0000_t75" style="position:absolute;left:2762;top:4857;width:1479;height:9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">
                          <v:imagedata r:id="rId10" o:title=""/>
                        </v:shape>
                        <v:shape id="docshape3207" o:spid="_x0000_s1059" style="position:absolute;left:-103;top:-87;width:3688;height:5364;visibility:visible;mso-wrap-style:square;v-text-anchor:top" coordsize="581,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" path="m4,11l466,844r20,-7l98,143,4,11xm20,4l98,143,564,796r16,-12l20,4xm20,4l4,11,98,143,20,4xm16,l4,r,4l,4,,7r4,4l20,4,16,xe" fillcolor="black" stroked="f">
                          <v:path arrowok="t" o:connecttype="custom" o:connectlocs="16123,6642981;1878341,10000750;1958956,9972533;395016,7175064;16123,6642981;80615,6614764;395016,7175064;2273357,9807265;2337849,9758893;80615,6614764;80615,6614764;16123,6642981;395016,7175064;80615,6614764;64492,6598640;16123,6598640;16123,6614764;0,6614764;0,6626857;16123,6642981;80615,6614764;64492,6598640" o:connectangles="0,0,0,0,0,0,0,0,0,0,0,0,0,0,0,0,0,0,0,0,0,0"/>
                        </v:shape>
                      </v:group>
                      <v:group id="Group 64" o:spid="_x0000_s1060" style="position:absolute;left:1409;top:857;width:5868;height:8686;rotation:-8694380fd" coordorigin="-103,-87" coordsize="4345,5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">
                        <v:shape id="docshape3206" o:spid="_x0000_s1061" type="#_x0000_t75" style="position:absolute;left:2762;top:4857;width:1479;height:9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">
                          <v:imagedata r:id="rId10" o:title=""/>
                        </v:shape>
                        <v:shape id="docshape3207" o:spid="_x0000_s1062" style="position:absolute;left:-103;top:-87;width:3688;height:5364;visibility:visible;mso-wrap-style:square;v-text-anchor:top" coordsize="581,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" path="m4,11l466,844r20,-7l98,143,4,11xm20,4l98,143,564,796r16,-12l20,4xm20,4l4,11,98,143,20,4xm16,l4,r,4l,4,,7r4,4l20,4,16,xe" fillcolor="black" stroked="f">
                          <v:path arrowok="t" o:connecttype="custom" o:connectlocs="16123,6642981;1878341,10000750;1958956,9972533;395016,7175064;16123,6642981;80615,6614764;395016,7175064;2273357,9807265;2337849,9758893;80615,6614764;80615,6614764;16123,6642981;395016,7175064;80615,6614764;64492,6598640;16123,6598640;16123,6614764;0,6614764;0,6626857;16123,6642981;80615,6614764;64492,6598640" o:connectangles="0,0,0,0,0,0,0,0,0,0,0,0,0,0,0,0,0,0,0,0,0,0"/>
                        </v:shape>
                      </v:group>
                      <v:group id="Group 67" o:spid="_x0000_s1063" style="position:absolute;left:9601;width:5867;height:8686;rotation:-11366898fd" coordorigin="-103,-87" coordsize="4345,5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">
                        <v:shape id="docshape3206" o:spid="_x0000_s1064" type="#_x0000_t75" style="position:absolute;left:2762;top:4857;width:1479;height:9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">
                          <v:imagedata r:id="rId10" o:title=""/>
                        </v:shape>
                        <v:shape id="docshape3207" o:spid="_x0000_s1065" style="position:absolute;left:-103;top:-87;width:3688;height:5364;visibility:visible;mso-wrap-style:square;v-text-anchor:top" coordsize="581,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" path="m4,11l466,844r20,-7l98,143,4,11xm20,4l98,143,564,796r16,-12l20,4xm20,4l4,11,98,143,20,4xm16,l4,r,4l,4,,7r4,4l20,4,16,xe" fillcolor="black" stroked="f">
                          <v:path arrowok="t" o:connecttype="custom" o:connectlocs="16123,6642981;1878341,10000750;1958956,9972533;395016,7175064;16123,6642981;80615,6614764;395016,7175064;2273357,9807265;2337849,9758893;80615,6614764;80615,6614764;16123,6642981;395016,7175064;80615,6614764;64492,6598640;16123,6598640;16123,6614764;0,6614764;0,6626857;16123,6642981;80615,6614764;64492,6598640" o:connectangles="0,0,0,0,0,0,0,0,0,0,0,0,0,0,0,0,0,0,0,0,0,0"/>
                        </v:shape>
                      </v:group>
                      <v:group id="Group 70" o:spid="_x0000_s1066" style="position:absolute;left:15221;top:-96;width:5867;height:8687;rotation:-8602995fd" coordorigin="-103,-87" coordsize="4345,5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">
                        <v:shape id="docshape3206" o:spid="_x0000_s1067" type="#_x0000_t75" style="position:absolute;left:2762;top:4857;width:1479;height:9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">
                          <v:imagedata r:id="rId10" o:title=""/>
                        </v:shape>
                        <v:shape id="docshape3207" o:spid="_x0000_s1068" style="position:absolute;left:-103;top:-87;width:3688;height:5364;visibility:visible;mso-wrap-style:square;v-text-anchor:top" coordsize="581,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" path="m4,11l466,844r20,-7l98,143,4,11xm20,4l98,143,564,796r16,-12l20,4xm20,4l4,11,98,143,20,4xm16,l4,r,4l,4,,7r4,4l20,4,16,xe" fillcolor="black" stroked="f">
                          <v:path arrowok="t" o:connecttype="custom" o:connectlocs="16123,6642981;1878341,10000750;1958956,9972533;395016,7175064;16123,6642981;80615,6614764;395016,7175064;2273357,9807265;2337849,9758893;80615,6614764;80615,6614764;16123,6642981;395016,7175064;80615,6614764;64492,6598640;16123,6598640;16123,6614764;0,6614764;0,6626857;16123,6642981;80615,6614764;64492,6598640" o:connectangles="0,0,0,0,0,0,0,0,0,0,0,0,0,0,0,0,0,0,0,0,0,0"/>
                        </v:shape>
                      </v:group>
                    </v:group>
                  </v:group>
                </v:group>
              </v:group>
            </w:pict>
          </mc:Fallback>
        </mc:AlternateContent>
      </w:r>
    </w:p>
    <w:p w14:paraId="52ADD147" w14:textId="77777777" w:rsidR="00EE1786" w:rsidRDefault="00EE1786" w:rsidP="00F75E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1426C6D" w14:textId="77777777" w:rsidR="00EE1786" w:rsidRDefault="00EE1786" w:rsidP="00F75E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C46976C" w14:textId="77777777" w:rsidR="00EE1786" w:rsidRPr="00E81375" w:rsidRDefault="009D45C7" w:rsidP="00F75E9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E81375">
        <w:rPr>
          <w:rFonts w:ascii="Times New Roman" w:hAnsi="Times New Roman" w:cs="Times New Roman"/>
          <w:b/>
          <w:bCs/>
          <w:sz w:val="24"/>
          <w:szCs w:val="24"/>
        </w:rPr>
        <w:t>Fig 3</w:t>
      </w:r>
    </w:p>
    <w:p w14:paraId="5B2BCD98" w14:textId="77777777" w:rsidR="00EE1786" w:rsidRDefault="00EE1786" w:rsidP="00F75E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A7B255F" w14:textId="77777777" w:rsidR="00EE1786" w:rsidRDefault="00EE1786" w:rsidP="00F75E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1558F98" w14:textId="77777777" w:rsidR="00EE1786" w:rsidRDefault="00EE1786" w:rsidP="00F75E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A728B24" w14:textId="56C9CDBE" w:rsidR="006A514A" w:rsidRDefault="00240760" w:rsidP="006A514A">
      <w:pPr>
        <w:pStyle w:val="ListParagraph"/>
        <w:ind w:left="6480" w:firstLine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B338F6B" wp14:editId="4885B79F">
                <wp:simplePos x="0" y="0"/>
                <wp:positionH relativeFrom="column">
                  <wp:posOffset>3486150</wp:posOffset>
                </wp:positionH>
                <wp:positionV relativeFrom="paragraph">
                  <wp:posOffset>803910</wp:posOffset>
                </wp:positionV>
                <wp:extent cx="1133475" cy="38100"/>
                <wp:effectExtent l="0" t="0" r="9525" b="0"/>
                <wp:wrapNone/>
                <wp:docPr id="1102" name="Straight Connector 1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133475" cy="381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BE225D" id="Straight Connector 1102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4.5pt,63.3pt" to="363.75pt,6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" strokecolor="windowText" strokeweight=".5pt">
                <v:stroke joinstyle="miter"/>
                <o:lock v:ext="edit" shapetype="f"/>
              </v:line>
            </w:pict>
          </mc:Fallback>
        </mc:AlternateContent>
      </w:r>
    </w:p>
    <w:p w14:paraId="4750C483" w14:textId="77777777" w:rsidR="00EE1786" w:rsidRPr="006A514A" w:rsidRDefault="00EE1786" w:rsidP="006A514A">
      <w:pPr>
        <w:rPr>
          <w:rFonts w:ascii="Times New Roman" w:hAnsi="Times New Roman" w:cs="Times New Roman"/>
          <w:sz w:val="24"/>
          <w:szCs w:val="24"/>
        </w:rPr>
      </w:pPr>
    </w:p>
    <w:p w14:paraId="008FA6AB" w14:textId="77777777" w:rsidR="009D45C7" w:rsidRDefault="009D45C7" w:rsidP="009D45C7">
      <w:pPr>
        <w:pStyle w:val="ListParagraph"/>
        <w:tabs>
          <w:tab w:val="left" w:pos="74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ails</w:t>
      </w:r>
    </w:p>
    <w:p w14:paraId="21F98FC4" w14:textId="77777777" w:rsidR="009D45C7" w:rsidRDefault="009D45C7" w:rsidP="009D45C7">
      <w:pPr>
        <w:pStyle w:val="ListParagraph"/>
        <w:tabs>
          <w:tab w:val="left" w:pos="7350"/>
        </w:tabs>
        <w:rPr>
          <w:rFonts w:ascii="Times New Roman" w:hAnsi="Times New Roman" w:cs="Times New Roman"/>
          <w:sz w:val="24"/>
          <w:szCs w:val="24"/>
        </w:rPr>
      </w:pPr>
    </w:p>
    <w:p w14:paraId="7E0D1B08" w14:textId="77777777" w:rsidR="009D45C7" w:rsidRDefault="009D45C7" w:rsidP="00302082">
      <w:pPr>
        <w:pStyle w:val="ListParagraph"/>
        <w:tabs>
          <w:tab w:val="left" w:pos="7440"/>
        </w:tabs>
        <w:rPr>
          <w:rFonts w:ascii="Times New Roman" w:hAnsi="Times New Roman" w:cs="Times New Roman"/>
          <w:sz w:val="24"/>
          <w:szCs w:val="24"/>
        </w:rPr>
      </w:pPr>
    </w:p>
    <w:p w14:paraId="1A7A5FD0" w14:textId="6E055A14" w:rsidR="00EE1786" w:rsidRDefault="00EE1786" w:rsidP="00302082">
      <w:pPr>
        <w:pStyle w:val="ListParagraph"/>
        <w:tabs>
          <w:tab w:val="left" w:pos="7440"/>
        </w:tabs>
        <w:rPr>
          <w:rFonts w:ascii="Times New Roman" w:hAnsi="Times New Roman" w:cs="Times New Roman"/>
          <w:sz w:val="24"/>
          <w:szCs w:val="24"/>
        </w:rPr>
      </w:pPr>
    </w:p>
    <w:p w14:paraId="63BA6DE0" w14:textId="77777777" w:rsidR="00F75E98" w:rsidRDefault="00316878" w:rsidP="00C509C4">
      <w:pPr>
        <w:pStyle w:val="ListParagraph"/>
        <w:tabs>
          <w:tab w:val="left" w:pos="3465"/>
        </w:tabs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</w:t>
      </w:r>
      <w:r w:rsidR="001F525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.</w:t>
      </w:r>
      <w:r w:rsidR="006A514A">
        <w:rPr>
          <w:rFonts w:ascii="Times New Roman" w:hAnsi="Times New Roman" w:cs="Times New Roman"/>
          <w:sz w:val="24"/>
          <w:szCs w:val="24"/>
        </w:rPr>
        <w:tab/>
      </w:r>
    </w:p>
    <w:p w14:paraId="021616E0" w14:textId="77777777" w:rsidR="0053325F" w:rsidRDefault="0053325F" w:rsidP="003168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4784374" w14:textId="77777777" w:rsidR="003E571F" w:rsidRDefault="00316878" w:rsidP="00C509C4">
      <w:pPr>
        <w:pStyle w:val="ListParagraph"/>
        <w:tabs>
          <w:tab w:val="left" w:pos="3465"/>
        </w:tabs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</w:t>
      </w:r>
      <w:r w:rsidR="001F525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</w:p>
    <w:p w14:paraId="7043D3C6" w14:textId="3215DCAC" w:rsidR="00316878" w:rsidRDefault="00316878" w:rsidP="00562B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former</w:t>
      </w:r>
      <w:r w:rsidR="00F62FEA">
        <w:rPr>
          <w:rFonts w:ascii="Times New Roman" w:hAnsi="Times New Roman" w:cs="Times New Roman"/>
          <w:sz w:val="24"/>
          <w:szCs w:val="24"/>
        </w:rPr>
        <w:t xml:space="preserve"> in fig 4 is used to operate a 9V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.</w:t>
      </w:r>
      <w:r w:rsidR="00663468">
        <w:rPr>
          <w:rFonts w:ascii="Times New Roman" w:hAnsi="Times New Roman" w:cs="Times New Roman"/>
          <w:sz w:val="24"/>
          <w:szCs w:val="24"/>
        </w:rPr>
        <w:t>c.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aving machine. Determine the number of turns in the primary coil.</w:t>
      </w:r>
      <w:r w:rsidR="002F4832">
        <w:rPr>
          <w:rFonts w:ascii="Times New Roman" w:hAnsi="Times New Roman" w:cs="Times New Roman"/>
          <w:sz w:val="24"/>
          <w:szCs w:val="24"/>
        </w:rPr>
        <w:tab/>
      </w:r>
      <w:r w:rsidR="00AA3E1D">
        <w:rPr>
          <w:rFonts w:ascii="Times New Roman" w:hAnsi="Times New Roman" w:cs="Times New Roman"/>
          <w:sz w:val="24"/>
          <w:szCs w:val="24"/>
        </w:rPr>
        <w:tab/>
      </w:r>
      <w:r w:rsidR="00AA3E1D">
        <w:rPr>
          <w:rFonts w:ascii="Times New Roman" w:hAnsi="Times New Roman" w:cs="Times New Roman"/>
          <w:sz w:val="24"/>
          <w:szCs w:val="24"/>
        </w:rPr>
        <w:tab/>
      </w:r>
      <w:r w:rsidR="00AA3E1D">
        <w:rPr>
          <w:rFonts w:ascii="Times New Roman" w:hAnsi="Times New Roman" w:cs="Times New Roman"/>
          <w:sz w:val="24"/>
          <w:szCs w:val="24"/>
        </w:rPr>
        <w:tab/>
      </w:r>
      <w:r w:rsidR="00AA3E1D">
        <w:rPr>
          <w:rFonts w:ascii="Times New Roman" w:hAnsi="Times New Roman" w:cs="Times New Roman"/>
          <w:sz w:val="24"/>
          <w:szCs w:val="24"/>
        </w:rPr>
        <w:tab/>
      </w:r>
      <w:r w:rsidR="00AA3E1D">
        <w:rPr>
          <w:rFonts w:ascii="Times New Roman" w:hAnsi="Times New Roman" w:cs="Times New Roman"/>
          <w:sz w:val="24"/>
          <w:szCs w:val="24"/>
        </w:rPr>
        <w:tab/>
      </w:r>
      <w:r w:rsidR="00AA3E1D">
        <w:rPr>
          <w:rFonts w:ascii="Times New Roman" w:hAnsi="Times New Roman" w:cs="Times New Roman"/>
          <w:sz w:val="24"/>
          <w:szCs w:val="24"/>
        </w:rPr>
        <w:tab/>
      </w:r>
      <w:r w:rsidR="00AA3E1D">
        <w:rPr>
          <w:rFonts w:ascii="Times New Roman" w:hAnsi="Times New Roman" w:cs="Times New Roman"/>
          <w:sz w:val="24"/>
          <w:szCs w:val="24"/>
        </w:rPr>
        <w:tab/>
      </w:r>
      <w:r w:rsidR="00AA3E1D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="002F4832" w:rsidRPr="00562BF2">
        <w:rPr>
          <w:rFonts w:ascii="Times New Roman" w:hAnsi="Times New Roman" w:cs="Times New Roman"/>
          <w:sz w:val="24"/>
          <w:szCs w:val="24"/>
        </w:rPr>
        <w:t>(1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2F4832" w:rsidRPr="00562BF2">
        <w:rPr>
          <w:rFonts w:ascii="Times New Roman" w:hAnsi="Times New Roman" w:cs="Times New Roman"/>
          <w:sz w:val="24"/>
          <w:szCs w:val="24"/>
        </w:rPr>
        <w:t>)</w:t>
      </w:r>
    </w:p>
    <w:p w14:paraId="7520500F" w14:textId="7F0FB5D1" w:rsidR="00562BF2" w:rsidRPr="00F52A3C" w:rsidRDefault="00F52A3C" w:rsidP="00F52A3C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F52A3C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961344" behindDoc="0" locked="0" layoutInCell="1" allowOverlap="1" wp14:anchorId="18BF17ED" wp14:editId="4CE22647">
                <wp:simplePos x="0" y="0"/>
                <wp:positionH relativeFrom="column">
                  <wp:posOffset>904875</wp:posOffset>
                </wp:positionH>
                <wp:positionV relativeFrom="paragraph">
                  <wp:posOffset>90805</wp:posOffset>
                </wp:positionV>
                <wp:extent cx="5290185" cy="1524000"/>
                <wp:effectExtent l="0" t="0" r="24765" b="19050"/>
                <wp:wrapNone/>
                <wp:docPr id="1225" name="Group 12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90185" cy="1524000"/>
                          <a:chOff x="0" y="0"/>
                          <a:chExt cx="5290185" cy="1677035"/>
                        </a:xfrm>
                      </wpg:grpSpPr>
                      <wps:wsp>
                        <wps:cNvPr id="73" name="Rectangle 73"/>
                        <wps:cNvSpPr>
                          <a:spLocks/>
                        </wps:cNvSpPr>
                        <wps:spPr>
                          <a:xfrm>
                            <a:off x="4867275" y="447675"/>
                            <a:ext cx="422910" cy="334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AE67B65" w14:textId="77777777" w:rsidR="000F7A0C" w:rsidRDefault="000F7A0C" w:rsidP="00927DE1">
                              <w:pPr>
                                <w:jc w:val="center"/>
                              </w:pPr>
                              <w:r>
                                <w:t>9V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224" name="Group 1224"/>
                        <wpg:cNvGrpSpPr/>
                        <wpg:grpSpPr>
                          <a:xfrm>
                            <a:off x="0" y="0"/>
                            <a:ext cx="4932045" cy="1677035"/>
                            <a:chOff x="0" y="0"/>
                            <a:chExt cx="4932045" cy="1677035"/>
                          </a:xfrm>
                        </wpg:grpSpPr>
                        <wpg:grpSp>
                          <wpg:cNvPr id="1223" name="Group 1223"/>
                          <wpg:cNvGrpSpPr/>
                          <wpg:grpSpPr>
                            <a:xfrm>
                              <a:off x="523875" y="0"/>
                              <a:ext cx="4408170" cy="1677035"/>
                              <a:chOff x="0" y="0"/>
                              <a:chExt cx="4408170" cy="1677035"/>
                            </a:xfrm>
                          </wpg:grpSpPr>
                          <wpg:grpSp>
                            <wpg:cNvPr id="1046" name="Group 1035"/>
                            <wpg:cNvGrpSpPr>
                              <a:grpSpLocks/>
                            </wpg:cNvGrpSpPr>
                            <wpg:grpSpPr>
                              <a:xfrm>
                                <a:off x="38100" y="0"/>
                                <a:ext cx="4370070" cy="1677035"/>
                                <a:chOff x="0" y="0"/>
                                <a:chExt cx="4370326" cy="1677327"/>
                              </a:xfrm>
                            </wpg:grpSpPr>
                            <wpg:grpSp>
                              <wpg:cNvPr id="1047" name="Group 1029"/>
                              <wpg:cNvGrpSpPr/>
                              <wpg:grpSpPr>
                                <a:xfrm>
                                  <a:off x="0" y="0"/>
                                  <a:ext cx="4370326" cy="1677327"/>
                                  <a:chOff x="0" y="13824"/>
                                  <a:chExt cx="4370326" cy="1677327"/>
                                </a:xfrm>
                              </wpg:grpSpPr>
                              <wpg:grpSp>
                                <wpg:cNvPr id="1048" name="Group 7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115949" y="13824"/>
                                    <a:ext cx="4254377" cy="1677327"/>
                                    <a:chOff x="3811" y="-805"/>
                                    <a:chExt cx="5711" cy="1820"/>
                                  </a:xfrm>
                                </wpg:grpSpPr>
                                <wps:wsp>
                                  <wps:cNvPr id="1049" name="Freeform 3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119" y="-805"/>
                                      <a:ext cx="3188" cy="1820"/>
                                    </a:xfrm>
                                    <a:custGeom>
                                      <a:avLst/>
                                      <a:gdLst>
                                        <a:gd name="T0" fmla="+- 0 5119 5119"/>
                                        <a:gd name="T1" fmla="*/ T0 w 3188"/>
                                        <a:gd name="T2" fmla="+- 0 1015 -805"/>
                                        <a:gd name="T3" fmla="*/ 1015 h 1820"/>
                                        <a:gd name="T4" fmla="+- 0 8307 5119"/>
                                        <a:gd name="T5" fmla="*/ T4 w 3188"/>
                                        <a:gd name="T6" fmla="+- 0 1015 -805"/>
                                        <a:gd name="T7" fmla="*/ 1015 h 1820"/>
                                        <a:gd name="T8" fmla="+- 0 8307 5119"/>
                                        <a:gd name="T9" fmla="*/ T8 w 3188"/>
                                        <a:gd name="T10" fmla="+- 0 -805 -805"/>
                                        <a:gd name="T11" fmla="*/ -805 h 1820"/>
                                        <a:gd name="T12" fmla="+- 0 5119 5119"/>
                                        <a:gd name="T13" fmla="*/ T12 w 3188"/>
                                        <a:gd name="T14" fmla="+- 0 -805 -805"/>
                                        <a:gd name="T15" fmla="*/ -805 h 1820"/>
                                        <a:gd name="T16" fmla="+- 0 5119 5119"/>
                                        <a:gd name="T17" fmla="*/ T16 w 3188"/>
                                        <a:gd name="T18" fmla="+- 0 1015 -805"/>
                                        <a:gd name="T19" fmla="*/ 1015 h 1820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</a:cxnLst>
                                      <a:rect l="0" t="0" r="r" b="b"/>
                                      <a:pathLst>
                                        <a:path w="3188" h="1820">
                                          <a:moveTo>
                                            <a:pt x="0" y="1820"/>
                                          </a:moveTo>
                                          <a:lnTo>
                                            <a:pt x="3188" y="1820"/>
                                          </a:lnTo>
                                          <a:lnTo>
                                            <a:pt x="3188" y="0"/>
                                          </a:lnTo>
                                          <a:lnTo>
                                            <a:pt x="0" y="0"/>
                                          </a:lnTo>
                                          <a:lnTo>
                                            <a:pt x="0" y="182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noFill/>
                                    <a:ln w="1905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50" name="Freeform 4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613" y="-453"/>
                                      <a:ext cx="2195" cy="1125"/>
                                    </a:xfrm>
                                    <a:custGeom>
                                      <a:avLst/>
                                      <a:gdLst>
                                        <a:gd name="T0" fmla="+- 0 5613 5613"/>
                                        <a:gd name="T1" fmla="*/ T0 w 2195"/>
                                        <a:gd name="T2" fmla="+- 0 672 -453"/>
                                        <a:gd name="T3" fmla="*/ 672 h 1125"/>
                                        <a:gd name="T4" fmla="+- 0 7808 5613"/>
                                        <a:gd name="T5" fmla="*/ T4 w 2195"/>
                                        <a:gd name="T6" fmla="+- 0 672 -453"/>
                                        <a:gd name="T7" fmla="*/ 672 h 1125"/>
                                        <a:gd name="T8" fmla="+- 0 7808 5613"/>
                                        <a:gd name="T9" fmla="*/ T8 w 2195"/>
                                        <a:gd name="T10" fmla="+- 0 -453 -453"/>
                                        <a:gd name="T11" fmla="*/ -453 h 1125"/>
                                        <a:gd name="T12" fmla="+- 0 5613 5613"/>
                                        <a:gd name="T13" fmla="*/ T12 w 2195"/>
                                        <a:gd name="T14" fmla="+- 0 -453 -453"/>
                                        <a:gd name="T15" fmla="*/ -453 h 1125"/>
                                        <a:gd name="T16" fmla="+- 0 5613 5613"/>
                                        <a:gd name="T17" fmla="*/ T16 w 2195"/>
                                        <a:gd name="T18" fmla="+- 0 672 -453"/>
                                        <a:gd name="T19" fmla="*/ 672 h 1125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</a:cxnLst>
                                      <a:rect l="0" t="0" r="r" b="b"/>
                                      <a:pathLst>
                                        <a:path w="2195" h="1125">
                                          <a:moveTo>
                                            <a:pt x="0" y="1125"/>
                                          </a:moveTo>
                                          <a:lnTo>
                                            <a:pt x="2195" y="1125"/>
                                          </a:lnTo>
                                          <a:lnTo>
                                            <a:pt x="2195" y="0"/>
                                          </a:lnTo>
                                          <a:lnTo>
                                            <a:pt x="0" y="0"/>
                                          </a:lnTo>
                                          <a:lnTo>
                                            <a:pt x="0" y="1125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FFFFFF"/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51" name="Freeform 5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613" y="-453"/>
                                      <a:ext cx="2195" cy="1125"/>
                                    </a:xfrm>
                                    <a:custGeom>
                                      <a:avLst/>
                                      <a:gdLst>
                                        <a:gd name="T0" fmla="+- 0 5613 5613"/>
                                        <a:gd name="T1" fmla="*/ T0 w 2195"/>
                                        <a:gd name="T2" fmla="+- 0 672 -453"/>
                                        <a:gd name="T3" fmla="*/ 672 h 1125"/>
                                        <a:gd name="T4" fmla="+- 0 7808 5613"/>
                                        <a:gd name="T5" fmla="*/ T4 w 2195"/>
                                        <a:gd name="T6" fmla="+- 0 672 -453"/>
                                        <a:gd name="T7" fmla="*/ 672 h 1125"/>
                                        <a:gd name="T8" fmla="+- 0 7808 5613"/>
                                        <a:gd name="T9" fmla="*/ T8 w 2195"/>
                                        <a:gd name="T10" fmla="+- 0 -453 -453"/>
                                        <a:gd name="T11" fmla="*/ -453 h 1125"/>
                                        <a:gd name="T12" fmla="+- 0 5613 5613"/>
                                        <a:gd name="T13" fmla="*/ T12 w 2195"/>
                                        <a:gd name="T14" fmla="+- 0 -453 -453"/>
                                        <a:gd name="T15" fmla="*/ -453 h 1125"/>
                                        <a:gd name="T16" fmla="+- 0 5613 5613"/>
                                        <a:gd name="T17" fmla="*/ T16 w 2195"/>
                                        <a:gd name="T18" fmla="+- 0 672 -453"/>
                                        <a:gd name="T19" fmla="*/ 672 h 1125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</a:cxnLst>
                                      <a:rect l="0" t="0" r="r" b="b"/>
                                      <a:pathLst>
                                        <a:path w="2195" h="1125">
                                          <a:moveTo>
                                            <a:pt x="0" y="1125"/>
                                          </a:moveTo>
                                          <a:lnTo>
                                            <a:pt x="2195" y="1125"/>
                                          </a:lnTo>
                                          <a:lnTo>
                                            <a:pt x="2195" y="0"/>
                                          </a:lnTo>
                                          <a:lnTo>
                                            <a:pt x="0" y="0"/>
                                          </a:lnTo>
                                          <a:lnTo>
                                            <a:pt x="0" y="1125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noFill/>
                                    <a:ln w="1905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52" name="Freeform 6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7740" y="-211"/>
                                      <a:ext cx="641" cy="170"/>
                                    </a:xfrm>
                                    <a:custGeom>
                                      <a:avLst/>
                                      <a:gdLst>
                                        <a:gd name="T0" fmla="+- 0 8310 7740"/>
                                        <a:gd name="T1" fmla="*/ T0 w 641"/>
                                        <a:gd name="T2" fmla="+- 0 -211 -211"/>
                                        <a:gd name="T3" fmla="*/ -211 h 170"/>
                                        <a:gd name="T4" fmla="+- 0 8327 7740"/>
                                        <a:gd name="T5" fmla="*/ T4 w 641"/>
                                        <a:gd name="T6" fmla="+- 0 -209 -211"/>
                                        <a:gd name="T7" fmla="*/ -209 h 170"/>
                                        <a:gd name="T8" fmla="+- 0 8343 7740"/>
                                        <a:gd name="T9" fmla="*/ T8 w 641"/>
                                        <a:gd name="T10" fmla="+- 0 -207 -211"/>
                                        <a:gd name="T11" fmla="*/ -207 h 170"/>
                                        <a:gd name="T12" fmla="+- 0 8357 7740"/>
                                        <a:gd name="T13" fmla="*/ T12 w 641"/>
                                        <a:gd name="T14" fmla="+- 0 -205 -211"/>
                                        <a:gd name="T15" fmla="*/ -205 h 170"/>
                                        <a:gd name="T16" fmla="+- 0 8368 7740"/>
                                        <a:gd name="T17" fmla="*/ T16 w 641"/>
                                        <a:gd name="T18" fmla="+- 0 -203 -211"/>
                                        <a:gd name="T19" fmla="*/ -203 h 170"/>
                                        <a:gd name="T20" fmla="+- 0 8382 7740"/>
                                        <a:gd name="T21" fmla="*/ T20 w 641"/>
                                        <a:gd name="T22" fmla="+- 0 -197 -211"/>
                                        <a:gd name="T23" fmla="*/ -197 h 170"/>
                                        <a:gd name="T24" fmla="+- 0 8381 7740"/>
                                        <a:gd name="T25" fmla="*/ T24 w 641"/>
                                        <a:gd name="T26" fmla="+- 0 -194 -211"/>
                                        <a:gd name="T27" fmla="*/ -194 h 170"/>
                                        <a:gd name="T28" fmla="+- 0 8363 7740"/>
                                        <a:gd name="T29" fmla="*/ T28 w 641"/>
                                        <a:gd name="T30" fmla="+- 0 -185 -211"/>
                                        <a:gd name="T31" fmla="*/ -185 h 170"/>
                                        <a:gd name="T32" fmla="+- 0 8344 7740"/>
                                        <a:gd name="T33" fmla="*/ T32 w 641"/>
                                        <a:gd name="T34" fmla="+- 0 -179 -211"/>
                                        <a:gd name="T35" fmla="*/ -179 h 170"/>
                                        <a:gd name="T36" fmla="+- 0 8320 7740"/>
                                        <a:gd name="T37" fmla="*/ T36 w 641"/>
                                        <a:gd name="T38" fmla="+- 0 -173 -211"/>
                                        <a:gd name="T39" fmla="*/ -173 h 170"/>
                                        <a:gd name="T40" fmla="+- 0 8301 7740"/>
                                        <a:gd name="T41" fmla="*/ T40 w 641"/>
                                        <a:gd name="T42" fmla="+- 0 -169 -211"/>
                                        <a:gd name="T43" fmla="*/ -169 h 170"/>
                                        <a:gd name="T44" fmla="+- 0 8278 7740"/>
                                        <a:gd name="T45" fmla="*/ T44 w 641"/>
                                        <a:gd name="T46" fmla="+- 0 -165 -211"/>
                                        <a:gd name="T47" fmla="*/ -165 h 170"/>
                                        <a:gd name="T48" fmla="+- 0 8252 7740"/>
                                        <a:gd name="T49" fmla="*/ T48 w 641"/>
                                        <a:gd name="T50" fmla="+- 0 -161 -211"/>
                                        <a:gd name="T51" fmla="*/ -161 h 170"/>
                                        <a:gd name="T52" fmla="+- 0 8223 7740"/>
                                        <a:gd name="T53" fmla="*/ T52 w 641"/>
                                        <a:gd name="T54" fmla="+- 0 -156 -211"/>
                                        <a:gd name="T55" fmla="*/ -156 h 170"/>
                                        <a:gd name="T56" fmla="+- 0 8192 7740"/>
                                        <a:gd name="T57" fmla="*/ T56 w 641"/>
                                        <a:gd name="T58" fmla="+- 0 -151 -211"/>
                                        <a:gd name="T59" fmla="*/ -151 h 170"/>
                                        <a:gd name="T60" fmla="+- 0 8159 7740"/>
                                        <a:gd name="T61" fmla="*/ T60 w 641"/>
                                        <a:gd name="T62" fmla="+- 0 -145 -211"/>
                                        <a:gd name="T63" fmla="*/ -145 h 170"/>
                                        <a:gd name="T64" fmla="+- 0 8125 7740"/>
                                        <a:gd name="T65" fmla="*/ T64 w 641"/>
                                        <a:gd name="T66" fmla="+- 0 -140 -211"/>
                                        <a:gd name="T67" fmla="*/ -140 h 170"/>
                                        <a:gd name="T68" fmla="+- 0 8090 7740"/>
                                        <a:gd name="T69" fmla="*/ T68 w 641"/>
                                        <a:gd name="T70" fmla="+- 0 -134 -211"/>
                                        <a:gd name="T71" fmla="*/ -134 h 170"/>
                                        <a:gd name="T72" fmla="+- 0 8055 7740"/>
                                        <a:gd name="T73" fmla="*/ T72 w 641"/>
                                        <a:gd name="T74" fmla="+- 0 -129 -211"/>
                                        <a:gd name="T75" fmla="*/ -129 h 170"/>
                                        <a:gd name="T76" fmla="+- 0 8020 7740"/>
                                        <a:gd name="T77" fmla="*/ T76 w 641"/>
                                        <a:gd name="T78" fmla="+- 0 -123 -211"/>
                                        <a:gd name="T79" fmla="*/ -123 h 170"/>
                                        <a:gd name="T80" fmla="+- 0 7985 7740"/>
                                        <a:gd name="T81" fmla="*/ T80 w 641"/>
                                        <a:gd name="T82" fmla="+- 0 -117 -211"/>
                                        <a:gd name="T83" fmla="*/ -117 h 170"/>
                                        <a:gd name="T84" fmla="+- 0 7951 7740"/>
                                        <a:gd name="T85" fmla="*/ T84 w 641"/>
                                        <a:gd name="T86" fmla="+- 0 -112 -211"/>
                                        <a:gd name="T87" fmla="*/ -112 h 170"/>
                                        <a:gd name="T88" fmla="+- 0 7918 7740"/>
                                        <a:gd name="T89" fmla="*/ T88 w 641"/>
                                        <a:gd name="T90" fmla="+- 0 -107 -211"/>
                                        <a:gd name="T91" fmla="*/ -107 h 170"/>
                                        <a:gd name="T92" fmla="+- 0 7887 7740"/>
                                        <a:gd name="T93" fmla="*/ T92 w 641"/>
                                        <a:gd name="T94" fmla="+- 0 -101 -211"/>
                                        <a:gd name="T95" fmla="*/ -101 h 170"/>
                                        <a:gd name="T96" fmla="+- 0 7858 7740"/>
                                        <a:gd name="T97" fmla="*/ T96 w 641"/>
                                        <a:gd name="T98" fmla="+- 0 -96 -211"/>
                                        <a:gd name="T99" fmla="*/ -96 h 170"/>
                                        <a:gd name="T100" fmla="+- 0 7832 7740"/>
                                        <a:gd name="T101" fmla="*/ T100 w 641"/>
                                        <a:gd name="T102" fmla="+- 0 -92 -211"/>
                                        <a:gd name="T103" fmla="*/ -92 h 170"/>
                                        <a:gd name="T104" fmla="+- 0 7809 7740"/>
                                        <a:gd name="T105" fmla="*/ T104 w 641"/>
                                        <a:gd name="T106" fmla="+- 0 -87 -211"/>
                                        <a:gd name="T107" fmla="*/ -87 h 170"/>
                                        <a:gd name="T108" fmla="+- 0 7790 7740"/>
                                        <a:gd name="T109" fmla="*/ T108 w 641"/>
                                        <a:gd name="T110" fmla="+- 0 -83 -211"/>
                                        <a:gd name="T111" fmla="*/ -83 h 170"/>
                                        <a:gd name="T112" fmla="+- 0 7774 7740"/>
                                        <a:gd name="T113" fmla="*/ T112 w 641"/>
                                        <a:gd name="T114" fmla="+- 0 -80 -211"/>
                                        <a:gd name="T115" fmla="*/ -80 h 170"/>
                                        <a:gd name="T116" fmla="+- 0 7754 7740"/>
                                        <a:gd name="T117" fmla="*/ T116 w 641"/>
                                        <a:gd name="T118" fmla="+- 0 -73 -211"/>
                                        <a:gd name="T119" fmla="*/ -73 h 170"/>
                                        <a:gd name="T120" fmla="+- 0 7743 7740"/>
                                        <a:gd name="T121" fmla="*/ T120 w 641"/>
                                        <a:gd name="T122" fmla="+- 0 -68 -211"/>
                                        <a:gd name="T123" fmla="*/ -68 h 170"/>
                                        <a:gd name="T124" fmla="+- 0 7740 7740"/>
                                        <a:gd name="T125" fmla="*/ T124 w 641"/>
                                        <a:gd name="T126" fmla="+- 0 -63 -211"/>
                                        <a:gd name="T127" fmla="*/ -63 h 170"/>
                                        <a:gd name="T128" fmla="+- 0 7743 7740"/>
                                        <a:gd name="T129" fmla="*/ T128 w 641"/>
                                        <a:gd name="T130" fmla="+- 0 -58 -211"/>
                                        <a:gd name="T131" fmla="*/ -58 h 170"/>
                                        <a:gd name="T132" fmla="+- 0 7751 7740"/>
                                        <a:gd name="T133" fmla="*/ T132 w 641"/>
                                        <a:gd name="T134" fmla="+- 0 -54 -211"/>
                                        <a:gd name="T135" fmla="*/ -54 h 170"/>
                                        <a:gd name="T136" fmla="+- 0 7762 7740"/>
                                        <a:gd name="T137" fmla="*/ T136 w 641"/>
                                        <a:gd name="T138" fmla="+- 0 -51 -211"/>
                                        <a:gd name="T139" fmla="*/ -51 h 170"/>
                                        <a:gd name="T140" fmla="+- 0 7773 7740"/>
                                        <a:gd name="T141" fmla="*/ T140 w 641"/>
                                        <a:gd name="T142" fmla="+- 0 -48 -211"/>
                                        <a:gd name="T143" fmla="*/ -48 h 170"/>
                                        <a:gd name="T144" fmla="+- 0 7785 7740"/>
                                        <a:gd name="T145" fmla="*/ T144 w 641"/>
                                        <a:gd name="T146" fmla="+- 0 -45 -211"/>
                                        <a:gd name="T147" fmla="*/ -45 h 170"/>
                                        <a:gd name="T148" fmla="+- 0 7794 7740"/>
                                        <a:gd name="T149" fmla="*/ T148 w 641"/>
                                        <a:gd name="T150" fmla="+- 0 -43 -211"/>
                                        <a:gd name="T151" fmla="*/ -43 h 170"/>
                                        <a:gd name="T152" fmla="+- 0 7799 7740"/>
                                        <a:gd name="T153" fmla="*/ T152 w 641"/>
                                        <a:gd name="T154" fmla="+- 0 -41 -211"/>
                                        <a:gd name="T155" fmla="*/ -41 h 170"/>
                                        <a:gd name="T156" fmla="+- 0 7800 7740"/>
                                        <a:gd name="T157" fmla="*/ T156 w 641"/>
                                        <a:gd name="T158" fmla="+- 0 -41 -211"/>
                                        <a:gd name="T159" fmla="*/ -41 h 170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  <a:cxn ang="0">
                                          <a:pos x="T29" y="T31"/>
                                        </a:cxn>
                                        <a:cxn ang="0">
                                          <a:pos x="T33" y="T35"/>
                                        </a:cxn>
                                        <a:cxn ang="0">
                                          <a:pos x="T37" y="T39"/>
                                        </a:cxn>
                                        <a:cxn ang="0">
                                          <a:pos x="T41" y="T43"/>
                                        </a:cxn>
                                        <a:cxn ang="0">
                                          <a:pos x="T45" y="T47"/>
                                        </a:cxn>
                                        <a:cxn ang="0">
                                          <a:pos x="T49" y="T51"/>
                                        </a:cxn>
                                        <a:cxn ang="0">
                                          <a:pos x="T53" y="T55"/>
                                        </a:cxn>
                                        <a:cxn ang="0">
                                          <a:pos x="T57" y="T59"/>
                                        </a:cxn>
                                        <a:cxn ang="0">
                                          <a:pos x="T61" y="T63"/>
                                        </a:cxn>
                                        <a:cxn ang="0">
                                          <a:pos x="T65" y="T67"/>
                                        </a:cxn>
                                        <a:cxn ang="0">
                                          <a:pos x="T69" y="T71"/>
                                        </a:cxn>
                                        <a:cxn ang="0">
                                          <a:pos x="T73" y="T75"/>
                                        </a:cxn>
                                        <a:cxn ang="0">
                                          <a:pos x="T77" y="T79"/>
                                        </a:cxn>
                                        <a:cxn ang="0">
                                          <a:pos x="T81" y="T83"/>
                                        </a:cxn>
                                        <a:cxn ang="0">
                                          <a:pos x="T85" y="T87"/>
                                        </a:cxn>
                                        <a:cxn ang="0">
                                          <a:pos x="T89" y="T91"/>
                                        </a:cxn>
                                        <a:cxn ang="0">
                                          <a:pos x="T93" y="T95"/>
                                        </a:cxn>
                                        <a:cxn ang="0">
                                          <a:pos x="T97" y="T99"/>
                                        </a:cxn>
                                        <a:cxn ang="0">
                                          <a:pos x="T101" y="T103"/>
                                        </a:cxn>
                                        <a:cxn ang="0">
                                          <a:pos x="T105" y="T107"/>
                                        </a:cxn>
                                        <a:cxn ang="0">
                                          <a:pos x="T109" y="T111"/>
                                        </a:cxn>
                                        <a:cxn ang="0">
                                          <a:pos x="T113" y="T115"/>
                                        </a:cxn>
                                        <a:cxn ang="0">
                                          <a:pos x="T117" y="T119"/>
                                        </a:cxn>
                                        <a:cxn ang="0">
                                          <a:pos x="T121" y="T123"/>
                                        </a:cxn>
                                        <a:cxn ang="0">
                                          <a:pos x="T125" y="T127"/>
                                        </a:cxn>
                                        <a:cxn ang="0">
                                          <a:pos x="T129" y="T131"/>
                                        </a:cxn>
                                        <a:cxn ang="0">
                                          <a:pos x="T133" y="T135"/>
                                        </a:cxn>
                                        <a:cxn ang="0">
                                          <a:pos x="T137" y="T139"/>
                                        </a:cxn>
                                        <a:cxn ang="0">
                                          <a:pos x="T141" y="T143"/>
                                        </a:cxn>
                                        <a:cxn ang="0">
                                          <a:pos x="T145" y="T147"/>
                                        </a:cxn>
                                        <a:cxn ang="0">
                                          <a:pos x="T149" y="T151"/>
                                        </a:cxn>
                                        <a:cxn ang="0">
                                          <a:pos x="T153" y="T155"/>
                                        </a:cxn>
                                        <a:cxn ang="0">
                                          <a:pos x="T157" y="T159"/>
                                        </a:cxn>
                                      </a:cxnLst>
                                      <a:rect l="0" t="0" r="r" b="b"/>
                                      <a:pathLst>
                                        <a:path w="641" h="170">
                                          <a:moveTo>
                                            <a:pt x="570" y="0"/>
                                          </a:moveTo>
                                          <a:lnTo>
                                            <a:pt x="587" y="2"/>
                                          </a:lnTo>
                                          <a:lnTo>
                                            <a:pt x="603" y="4"/>
                                          </a:lnTo>
                                          <a:lnTo>
                                            <a:pt x="617" y="6"/>
                                          </a:lnTo>
                                          <a:lnTo>
                                            <a:pt x="628" y="8"/>
                                          </a:lnTo>
                                          <a:lnTo>
                                            <a:pt x="642" y="14"/>
                                          </a:lnTo>
                                          <a:lnTo>
                                            <a:pt x="641" y="17"/>
                                          </a:lnTo>
                                          <a:lnTo>
                                            <a:pt x="623" y="26"/>
                                          </a:lnTo>
                                          <a:lnTo>
                                            <a:pt x="604" y="32"/>
                                          </a:lnTo>
                                          <a:lnTo>
                                            <a:pt x="580" y="38"/>
                                          </a:lnTo>
                                          <a:lnTo>
                                            <a:pt x="561" y="42"/>
                                          </a:lnTo>
                                          <a:lnTo>
                                            <a:pt x="538" y="46"/>
                                          </a:lnTo>
                                          <a:lnTo>
                                            <a:pt x="512" y="50"/>
                                          </a:lnTo>
                                          <a:lnTo>
                                            <a:pt x="483" y="55"/>
                                          </a:lnTo>
                                          <a:lnTo>
                                            <a:pt x="452" y="60"/>
                                          </a:lnTo>
                                          <a:lnTo>
                                            <a:pt x="419" y="66"/>
                                          </a:lnTo>
                                          <a:lnTo>
                                            <a:pt x="385" y="71"/>
                                          </a:lnTo>
                                          <a:lnTo>
                                            <a:pt x="350" y="77"/>
                                          </a:lnTo>
                                          <a:lnTo>
                                            <a:pt x="315" y="82"/>
                                          </a:lnTo>
                                          <a:lnTo>
                                            <a:pt x="280" y="88"/>
                                          </a:lnTo>
                                          <a:lnTo>
                                            <a:pt x="245" y="94"/>
                                          </a:lnTo>
                                          <a:lnTo>
                                            <a:pt x="211" y="99"/>
                                          </a:lnTo>
                                          <a:lnTo>
                                            <a:pt x="178" y="104"/>
                                          </a:lnTo>
                                          <a:lnTo>
                                            <a:pt x="147" y="110"/>
                                          </a:lnTo>
                                          <a:lnTo>
                                            <a:pt x="118" y="115"/>
                                          </a:lnTo>
                                          <a:lnTo>
                                            <a:pt x="92" y="119"/>
                                          </a:lnTo>
                                          <a:lnTo>
                                            <a:pt x="69" y="124"/>
                                          </a:lnTo>
                                          <a:lnTo>
                                            <a:pt x="50" y="128"/>
                                          </a:lnTo>
                                          <a:lnTo>
                                            <a:pt x="34" y="131"/>
                                          </a:lnTo>
                                          <a:lnTo>
                                            <a:pt x="14" y="138"/>
                                          </a:lnTo>
                                          <a:lnTo>
                                            <a:pt x="3" y="143"/>
                                          </a:lnTo>
                                          <a:lnTo>
                                            <a:pt x="0" y="148"/>
                                          </a:lnTo>
                                          <a:lnTo>
                                            <a:pt x="3" y="153"/>
                                          </a:lnTo>
                                          <a:lnTo>
                                            <a:pt x="11" y="157"/>
                                          </a:lnTo>
                                          <a:lnTo>
                                            <a:pt x="22" y="160"/>
                                          </a:lnTo>
                                          <a:lnTo>
                                            <a:pt x="33" y="163"/>
                                          </a:lnTo>
                                          <a:lnTo>
                                            <a:pt x="45" y="166"/>
                                          </a:lnTo>
                                          <a:lnTo>
                                            <a:pt x="54" y="168"/>
                                          </a:lnTo>
                                          <a:lnTo>
                                            <a:pt x="59" y="170"/>
                                          </a:lnTo>
                                          <a:lnTo>
                                            <a:pt x="60" y="17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587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53" name="Freeform 7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7762" y="81"/>
                                      <a:ext cx="638" cy="172"/>
                                    </a:xfrm>
                                    <a:custGeom>
                                      <a:avLst/>
                                      <a:gdLst>
                                        <a:gd name="T0" fmla="+- 0 8329 7762"/>
                                        <a:gd name="T1" fmla="*/ T0 w 638"/>
                                        <a:gd name="T2" fmla="+- 0 81 81"/>
                                        <a:gd name="T3" fmla="*/ 81 h 172"/>
                                        <a:gd name="T4" fmla="+- 0 8345 7762"/>
                                        <a:gd name="T5" fmla="*/ T4 w 638"/>
                                        <a:gd name="T6" fmla="+- 0 83 81"/>
                                        <a:gd name="T7" fmla="*/ 83 h 172"/>
                                        <a:gd name="T8" fmla="+- 0 8361 7762"/>
                                        <a:gd name="T9" fmla="*/ T8 w 638"/>
                                        <a:gd name="T10" fmla="+- 0 85 81"/>
                                        <a:gd name="T11" fmla="*/ 85 h 172"/>
                                        <a:gd name="T12" fmla="+- 0 8375 7762"/>
                                        <a:gd name="T13" fmla="*/ T12 w 638"/>
                                        <a:gd name="T14" fmla="+- 0 87 81"/>
                                        <a:gd name="T15" fmla="*/ 87 h 172"/>
                                        <a:gd name="T16" fmla="+- 0 8387 7762"/>
                                        <a:gd name="T17" fmla="*/ T16 w 638"/>
                                        <a:gd name="T18" fmla="+- 0 89 81"/>
                                        <a:gd name="T19" fmla="*/ 89 h 172"/>
                                        <a:gd name="T20" fmla="+- 0 8400 7762"/>
                                        <a:gd name="T21" fmla="*/ T20 w 638"/>
                                        <a:gd name="T22" fmla="+- 0 95 81"/>
                                        <a:gd name="T23" fmla="*/ 95 h 172"/>
                                        <a:gd name="T24" fmla="+- 0 8400 7762"/>
                                        <a:gd name="T25" fmla="*/ T24 w 638"/>
                                        <a:gd name="T26" fmla="+- 0 99 81"/>
                                        <a:gd name="T27" fmla="*/ 99 h 172"/>
                                        <a:gd name="T28" fmla="+- 0 8381 7762"/>
                                        <a:gd name="T29" fmla="*/ T28 w 638"/>
                                        <a:gd name="T30" fmla="+- 0 108 81"/>
                                        <a:gd name="T31" fmla="*/ 108 h 172"/>
                                        <a:gd name="T32" fmla="+- 0 8361 7762"/>
                                        <a:gd name="T33" fmla="*/ T32 w 638"/>
                                        <a:gd name="T34" fmla="+- 0 114 81"/>
                                        <a:gd name="T35" fmla="*/ 114 h 172"/>
                                        <a:gd name="T36" fmla="+- 0 8339 7762"/>
                                        <a:gd name="T37" fmla="*/ T36 w 638"/>
                                        <a:gd name="T38" fmla="+- 0 119 81"/>
                                        <a:gd name="T39" fmla="*/ 119 h 172"/>
                                        <a:gd name="T40" fmla="+- 0 8319 7762"/>
                                        <a:gd name="T41" fmla="*/ T40 w 638"/>
                                        <a:gd name="T42" fmla="+- 0 123 81"/>
                                        <a:gd name="T43" fmla="*/ 123 h 172"/>
                                        <a:gd name="T44" fmla="+- 0 8297 7762"/>
                                        <a:gd name="T45" fmla="*/ T44 w 638"/>
                                        <a:gd name="T46" fmla="+- 0 127 81"/>
                                        <a:gd name="T47" fmla="*/ 127 h 172"/>
                                        <a:gd name="T48" fmla="+- 0 8271 7762"/>
                                        <a:gd name="T49" fmla="*/ T48 w 638"/>
                                        <a:gd name="T50" fmla="+- 0 132 81"/>
                                        <a:gd name="T51" fmla="*/ 132 h 172"/>
                                        <a:gd name="T52" fmla="+- 0 8242 7762"/>
                                        <a:gd name="T53" fmla="*/ T52 w 638"/>
                                        <a:gd name="T54" fmla="+- 0 137 81"/>
                                        <a:gd name="T55" fmla="*/ 137 h 172"/>
                                        <a:gd name="T56" fmla="+- 0 8211 7762"/>
                                        <a:gd name="T57" fmla="*/ T56 w 638"/>
                                        <a:gd name="T58" fmla="+- 0 142 81"/>
                                        <a:gd name="T59" fmla="*/ 142 h 172"/>
                                        <a:gd name="T60" fmla="+- 0 8179 7762"/>
                                        <a:gd name="T61" fmla="*/ T60 w 638"/>
                                        <a:gd name="T62" fmla="+- 0 148 81"/>
                                        <a:gd name="T63" fmla="*/ 148 h 172"/>
                                        <a:gd name="T64" fmla="+- 0 8145 7762"/>
                                        <a:gd name="T65" fmla="*/ T64 w 638"/>
                                        <a:gd name="T66" fmla="+- 0 153 81"/>
                                        <a:gd name="T67" fmla="*/ 153 h 172"/>
                                        <a:gd name="T68" fmla="+- 0 8110 7762"/>
                                        <a:gd name="T69" fmla="*/ T68 w 638"/>
                                        <a:gd name="T70" fmla="+- 0 159 81"/>
                                        <a:gd name="T71" fmla="*/ 159 h 172"/>
                                        <a:gd name="T72" fmla="+- 0 8075 7762"/>
                                        <a:gd name="T73" fmla="*/ T72 w 638"/>
                                        <a:gd name="T74" fmla="+- 0 164 81"/>
                                        <a:gd name="T75" fmla="*/ 164 h 172"/>
                                        <a:gd name="T76" fmla="+- 0 8040 7762"/>
                                        <a:gd name="T77" fmla="*/ T76 w 638"/>
                                        <a:gd name="T78" fmla="+- 0 170 81"/>
                                        <a:gd name="T79" fmla="*/ 170 h 172"/>
                                        <a:gd name="T80" fmla="+- 0 8005 7762"/>
                                        <a:gd name="T81" fmla="*/ T80 w 638"/>
                                        <a:gd name="T82" fmla="+- 0 176 81"/>
                                        <a:gd name="T83" fmla="*/ 176 h 172"/>
                                        <a:gd name="T84" fmla="+- 0 7971 7762"/>
                                        <a:gd name="T85" fmla="*/ T84 w 638"/>
                                        <a:gd name="T86" fmla="+- 0 181 81"/>
                                        <a:gd name="T87" fmla="*/ 181 h 172"/>
                                        <a:gd name="T88" fmla="+- 0 7939 7762"/>
                                        <a:gd name="T89" fmla="*/ T88 w 638"/>
                                        <a:gd name="T90" fmla="+- 0 187 81"/>
                                        <a:gd name="T91" fmla="*/ 187 h 172"/>
                                        <a:gd name="T92" fmla="+- 0 7908 7762"/>
                                        <a:gd name="T93" fmla="*/ T92 w 638"/>
                                        <a:gd name="T94" fmla="+- 0 192 81"/>
                                        <a:gd name="T95" fmla="*/ 192 h 172"/>
                                        <a:gd name="T96" fmla="+- 0 7879 7762"/>
                                        <a:gd name="T97" fmla="*/ T96 w 638"/>
                                        <a:gd name="T98" fmla="+- 0 197 81"/>
                                        <a:gd name="T99" fmla="*/ 197 h 172"/>
                                        <a:gd name="T100" fmla="+- 0 7853 7762"/>
                                        <a:gd name="T101" fmla="*/ T100 w 638"/>
                                        <a:gd name="T102" fmla="+- 0 202 81"/>
                                        <a:gd name="T103" fmla="*/ 202 h 172"/>
                                        <a:gd name="T104" fmla="+- 0 7831 7762"/>
                                        <a:gd name="T105" fmla="*/ T104 w 638"/>
                                        <a:gd name="T106" fmla="+- 0 206 81"/>
                                        <a:gd name="T107" fmla="*/ 206 h 172"/>
                                        <a:gd name="T108" fmla="+- 0 7811 7762"/>
                                        <a:gd name="T109" fmla="*/ T108 w 638"/>
                                        <a:gd name="T110" fmla="+- 0 210 81"/>
                                        <a:gd name="T111" fmla="*/ 210 h 172"/>
                                        <a:gd name="T112" fmla="+- 0 7796 7762"/>
                                        <a:gd name="T113" fmla="*/ T112 w 638"/>
                                        <a:gd name="T114" fmla="+- 0 214 81"/>
                                        <a:gd name="T115" fmla="*/ 214 h 172"/>
                                        <a:gd name="T116" fmla="+- 0 7775 7762"/>
                                        <a:gd name="T117" fmla="*/ T116 w 638"/>
                                        <a:gd name="T118" fmla="+- 0 220 81"/>
                                        <a:gd name="T119" fmla="*/ 220 h 172"/>
                                        <a:gd name="T120" fmla="+- 0 7765 7762"/>
                                        <a:gd name="T121" fmla="*/ T120 w 638"/>
                                        <a:gd name="T122" fmla="+- 0 226 81"/>
                                        <a:gd name="T123" fmla="*/ 226 h 172"/>
                                        <a:gd name="T124" fmla="+- 0 7762 7762"/>
                                        <a:gd name="T125" fmla="*/ T124 w 638"/>
                                        <a:gd name="T126" fmla="+- 0 231 81"/>
                                        <a:gd name="T127" fmla="*/ 231 h 172"/>
                                        <a:gd name="T128" fmla="+- 0 7765 7762"/>
                                        <a:gd name="T129" fmla="*/ T128 w 638"/>
                                        <a:gd name="T130" fmla="+- 0 235 81"/>
                                        <a:gd name="T131" fmla="*/ 235 h 172"/>
                                        <a:gd name="T132" fmla="+- 0 7773 7762"/>
                                        <a:gd name="T133" fmla="*/ T132 w 638"/>
                                        <a:gd name="T134" fmla="+- 0 240 81"/>
                                        <a:gd name="T135" fmla="*/ 240 h 172"/>
                                        <a:gd name="T136" fmla="+- 0 7784 7762"/>
                                        <a:gd name="T137" fmla="*/ T136 w 638"/>
                                        <a:gd name="T138" fmla="+- 0 243 81"/>
                                        <a:gd name="T139" fmla="*/ 243 h 172"/>
                                        <a:gd name="T140" fmla="+- 0 7795 7762"/>
                                        <a:gd name="T141" fmla="*/ T140 w 638"/>
                                        <a:gd name="T142" fmla="+- 0 246 81"/>
                                        <a:gd name="T143" fmla="*/ 246 h 172"/>
                                        <a:gd name="T144" fmla="+- 0 7807 7762"/>
                                        <a:gd name="T145" fmla="*/ T144 w 638"/>
                                        <a:gd name="T146" fmla="+- 0 249 81"/>
                                        <a:gd name="T147" fmla="*/ 249 h 172"/>
                                        <a:gd name="T148" fmla="+- 0 7816 7762"/>
                                        <a:gd name="T149" fmla="*/ T148 w 638"/>
                                        <a:gd name="T150" fmla="+- 0 251 81"/>
                                        <a:gd name="T151" fmla="*/ 251 h 172"/>
                                        <a:gd name="T152" fmla="+- 0 7821 7762"/>
                                        <a:gd name="T153" fmla="*/ T152 w 638"/>
                                        <a:gd name="T154" fmla="+- 0 253 81"/>
                                        <a:gd name="T155" fmla="*/ 253 h 172"/>
                                        <a:gd name="T156" fmla="+- 0 7821 7762"/>
                                        <a:gd name="T157" fmla="*/ T156 w 638"/>
                                        <a:gd name="T158" fmla="+- 0 253 81"/>
                                        <a:gd name="T159" fmla="*/ 253 h 172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  <a:cxn ang="0">
                                          <a:pos x="T29" y="T31"/>
                                        </a:cxn>
                                        <a:cxn ang="0">
                                          <a:pos x="T33" y="T35"/>
                                        </a:cxn>
                                        <a:cxn ang="0">
                                          <a:pos x="T37" y="T39"/>
                                        </a:cxn>
                                        <a:cxn ang="0">
                                          <a:pos x="T41" y="T43"/>
                                        </a:cxn>
                                        <a:cxn ang="0">
                                          <a:pos x="T45" y="T47"/>
                                        </a:cxn>
                                        <a:cxn ang="0">
                                          <a:pos x="T49" y="T51"/>
                                        </a:cxn>
                                        <a:cxn ang="0">
                                          <a:pos x="T53" y="T55"/>
                                        </a:cxn>
                                        <a:cxn ang="0">
                                          <a:pos x="T57" y="T59"/>
                                        </a:cxn>
                                        <a:cxn ang="0">
                                          <a:pos x="T61" y="T63"/>
                                        </a:cxn>
                                        <a:cxn ang="0">
                                          <a:pos x="T65" y="T67"/>
                                        </a:cxn>
                                        <a:cxn ang="0">
                                          <a:pos x="T69" y="T71"/>
                                        </a:cxn>
                                        <a:cxn ang="0">
                                          <a:pos x="T73" y="T75"/>
                                        </a:cxn>
                                        <a:cxn ang="0">
                                          <a:pos x="T77" y="T79"/>
                                        </a:cxn>
                                        <a:cxn ang="0">
                                          <a:pos x="T81" y="T83"/>
                                        </a:cxn>
                                        <a:cxn ang="0">
                                          <a:pos x="T85" y="T87"/>
                                        </a:cxn>
                                        <a:cxn ang="0">
                                          <a:pos x="T89" y="T91"/>
                                        </a:cxn>
                                        <a:cxn ang="0">
                                          <a:pos x="T93" y="T95"/>
                                        </a:cxn>
                                        <a:cxn ang="0">
                                          <a:pos x="T97" y="T99"/>
                                        </a:cxn>
                                        <a:cxn ang="0">
                                          <a:pos x="T101" y="T103"/>
                                        </a:cxn>
                                        <a:cxn ang="0">
                                          <a:pos x="T105" y="T107"/>
                                        </a:cxn>
                                        <a:cxn ang="0">
                                          <a:pos x="T109" y="T111"/>
                                        </a:cxn>
                                        <a:cxn ang="0">
                                          <a:pos x="T113" y="T115"/>
                                        </a:cxn>
                                        <a:cxn ang="0">
                                          <a:pos x="T117" y="T119"/>
                                        </a:cxn>
                                        <a:cxn ang="0">
                                          <a:pos x="T121" y="T123"/>
                                        </a:cxn>
                                        <a:cxn ang="0">
                                          <a:pos x="T125" y="T127"/>
                                        </a:cxn>
                                        <a:cxn ang="0">
                                          <a:pos x="T129" y="T131"/>
                                        </a:cxn>
                                        <a:cxn ang="0">
                                          <a:pos x="T133" y="T135"/>
                                        </a:cxn>
                                        <a:cxn ang="0">
                                          <a:pos x="T137" y="T139"/>
                                        </a:cxn>
                                        <a:cxn ang="0">
                                          <a:pos x="T141" y="T143"/>
                                        </a:cxn>
                                        <a:cxn ang="0">
                                          <a:pos x="T145" y="T147"/>
                                        </a:cxn>
                                        <a:cxn ang="0">
                                          <a:pos x="T149" y="T151"/>
                                        </a:cxn>
                                        <a:cxn ang="0">
                                          <a:pos x="T153" y="T155"/>
                                        </a:cxn>
                                        <a:cxn ang="0">
                                          <a:pos x="T157" y="T159"/>
                                        </a:cxn>
                                      </a:cxnLst>
                                      <a:rect l="0" t="0" r="r" b="b"/>
                                      <a:pathLst>
                                        <a:path w="638" h="172">
                                          <a:moveTo>
                                            <a:pt x="567" y="0"/>
                                          </a:moveTo>
                                          <a:lnTo>
                                            <a:pt x="583" y="2"/>
                                          </a:lnTo>
                                          <a:lnTo>
                                            <a:pt x="599" y="4"/>
                                          </a:lnTo>
                                          <a:lnTo>
                                            <a:pt x="613" y="6"/>
                                          </a:lnTo>
                                          <a:lnTo>
                                            <a:pt x="625" y="8"/>
                                          </a:lnTo>
                                          <a:lnTo>
                                            <a:pt x="638" y="14"/>
                                          </a:lnTo>
                                          <a:lnTo>
                                            <a:pt x="638" y="18"/>
                                          </a:lnTo>
                                          <a:lnTo>
                                            <a:pt x="619" y="27"/>
                                          </a:lnTo>
                                          <a:lnTo>
                                            <a:pt x="599" y="33"/>
                                          </a:lnTo>
                                          <a:lnTo>
                                            <a:pt x="577" y="38"/>
                                          </a:lnTo>
                                          <a:lnTo>
                                            <a:pt x="557" y="42"/>
                                          </a:lnTo>
                                          <a:lnTo>
                                            <a:pt x="535" y="46"/>
                                          </a:lnTo>
                                          <a:lnTo>
                                            <a:pt x="509" y="51"/>
                                          </a:lnTo>
                                          <a:lnTo>
                                            <a:pt x="480" y="56"/>
                                          </a:lnTo>
                                          <a:lnTo>
                                            <a:pt x="449" y="61"/>
                                          </a:lnTo>
                                          <a:lnTo>
                                            <a:pt x="417" y="67"/>
                                          </a:lnTo>
                                          <a:lnTo>
                                            <a:pt x="383" y="72"/>
                                          </a:lnTo>
                                          <a:lnTo>
                                            <a:pt x="348" y="78"/>
                                          </a:lnTo>
                                          <a:lnTo>
                                            <a:pt x="313" y="83"/>
                                          </a:lnTo>
                                          <a:lnTo>
                                            <a:pt x="278" y="89"/>
                                          </a:lnTo>
                                          <a:lnTo>
                                            <a:pt x="243" y="95"/>
                                          </a:lnTo>
                                          <a:lnTo>
                                            <a:pt x="209" y="100"/>
                                          </a:lnTo>
                                          <a:lnTo>
                                            <a:pt x="177" y="106"/>
                                          </a:lnTo>
                                          <a:lnTo>
                                            <a:pt x="146" y="111"/>
                                          </a:lnTo>
                                          <a:lnTo>
                                            <a:pt x="117" y="116"/>
                                          </a:lnTo>
                                          <a:lnTo>
                                            <a:pt x="91" y="121"/>
                                          </a:lnTo>
                                          <a:lnTo>
                                            <a:pt x="69" y="125"/>
                                          </a:lnTo>
                                          <a:lnTo>
                                            <a:pt x="49" y="129"/>
                                          </a:lnTo>
                                          <a:lnTo>
                                            <a:pt x="34" y="133"/>
                                          </a:lnTo>
                                          <a:lnTo>
                                            <a:pt x="13" y="139"/>
                                          </a:lnTo>
                                          <a:lnTo>
                                            <a:pt x="3" y="145"/>
                                          </a:lnTo>
                                          <a:lnTo>
                                            <a:pt x="0" y="150"/>
                                          </a:lnTo>
                                          <a:lnTo>
                                            <a:pt x="3" y="154"/>
                                          </a:lnTo>
                                          <a:lnTo>
                                            <a:pt x="11" y="159"/>
                                          </a:lnTo>
                                          <a:lnTo>
                                            <a:pt x="22" y="162"/>
                                          </a:lnTo>
                                          <a:lnTo>
                                            <a:pt x="33" y="165"/>
                                          </a:lnTo>
                                          <a:lnTo>
                                            <a:pt x="45" y="168"/>
                                          </a:lnTo>
                                          <a:lnTo>
                                            <a:pt x="54" y="170"/>
                                          </a:lnTo>
                                          <a:lnTo>
                                            <a:pt x="59" y="172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587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54" name="Freeform 8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7752" y="372"/>
                                      <a:ext cx="647" cy="169"/>
                                    </a:xfrm>
                                    <a:custGeom>
                                      <a:avLst/>
                                      <a:gdLst>
                                        <a:gd name="T0" fmla="+- 0 8327 7752"/>
                                        <a:gd name="T1" fmla="*/ T0 w 647"/>
                                        <a:gd name="T2" fmla="+- 0 372 372"/>
                                        <a:gd name="T3" fmla="*/ 372 h 169"/>
                                        <a:gd name="T4" fmla="+- 0 8344 7752"/>
                                        <a:gd name="T5" fmla="*/ T4 w 647"/>
                                        <a:gd name="T6" fmla="+- 0 374 372"/>
                                        <a:gd name="T7" fmla="*/ 374 h 169"/>
                                        <a:gd name="T8" fmla="+- 0 8360 7752"/>
                                        <a:gd name="T9" fmla="*/ T8 w 647"/>
                                        <a:gd name="T10" fmla="+- 0 376 372"/>
                                        <a:gd name="T11" fmla="*/ 376 h 169"/>
                                        <a:gd name="T12" fmla="+- 0 8374 7752"/>
                                        <a:gd name="T13" fmla="*/ T12 w 647"/>
                                        <a:gd name="T14" fmla="+- 0 378 372"/>
                                        <a:gd name="T15" fmla="*/ 378 h 169"/>
                                        <a:gd name="T16" fmla="+- 0 8386 7752"/>
                                        <a:gd name="T17" fmla="*/ T16 w 647"/>
                                        <a:gd name="T18" fmla="+- 0 380 372"/>
                                        <a:gd name="T19" fmla="*/ 380 h 169"/>
                                        <a:gd name="T20" fmla="+- 0 8399 7752"/>
                                        <a:gd name="T21" fmla="*/ T20 w 647"/>
                                        <a:gd name="T22" fmla="+- 0 385 372"/>
                                        <a:gd name="T23" fmla="*/ 385 h 169"/>
                                        <a:gd name="T24" fmla="+- 0 8399 7752"/>
                                        <a:gd name="T25" fmla="*/ T24 w 647"/>
                                        <a:gd name="T26" fmla="+- 0 389 372"/>
                                        <a:gd name="T27" fmla="*/ 389 h 169"/>
                                        <a:gd name="T28" fmla="+- 0 8394 7752"/>
                                        <a:gd name="T29" fmla="*/ T28 w 647"/>
                                        <a:gd name="T30" fmla="+- 0 393 372"/>
                                        <a:gd name="T31" fmla="*/ 393 h 169"/>
                                        <a:gd name="T32" fmla="+- 0 8382 7752"/>
                                        <a:gd name="T33" fmla="*/ T32 w 647"/>
                                        <a:gd name="T34" fmla="+- 0 398 372"/>
                                        <a:gd name="T35" fmla="*/ 398 h 169"/>
                                        <a:gd name="T36" fmla="+- 0 8363 7752"/>
                                        <a:gd name="T37" fmla="*/ T36 w 647"/>
                                        <a:gd name="T38" fmla="+- 0 403 372"/>
                                        <a:gd name="T39" fmla="*/ 403 h 169"/>
                                        <a:gd name="T40" fmla="+- 0 8337 7752"/>
                                        <a:gd name="T41" fmla="*/ T40 w 647"/>
                                        <a:gd name="T42" fmla="+- 0 409 372"/>
                                        <a:gd name="T43" fmla="*/ 409 h 169"/>
                                        <a:gd name="T44" fmla="+- 0 8318 7752"/>
                                        <a:gd name="T45" fmla="*/ T44 w 647"/>
                                        <a:gd name="T46" fmla="+- 0 413 372"/>
                                        <a:gd name="T47" fmla="*/ 413 h 169"/>
                                        <a:gd name="T48" fmla="+- 0 8295 7752"/>
                                        <a:gd name="T49" fmla="*/ T48 w 647"/>
                                        <a:gd name="T50" fmla="+- 0 418 372"/>
                                        <a:gd name="T51" fmla="*/ 418 h 169"/>
                                        <a:gd name="T52" fmla="+- 0 8268 7752"/>
                                        <a:gd name="T53" fmla="*/ T52 w 647"/>
                                        <a:gd name="T54" fmla="+- 0 422 372"/>
                                        <a:gd name="T55" fmla="*/ 422 h 169"/>
                                        <a:gd name="T56" fmla="+- 0 8239 7752"/>
                                        <a:gd name="T57" fmla="*/ T56 w 647"/>
                                        <a:gd name="T58" fmla="+- 0 427 372"/>
                                        <a:gd name="T59" fmla="*/ 427 h 169"/>
                                        <a:gd name="T60" fmla="+- 0 8208 7752"/>
                                        <a:gd name="T61" fmla="*/ T60 w 647"/>
                                        <a:gd name="T62" fmla="+- 0 432 372"/>
                                        <a:gd name="T63" fmla="*/ 432 h 169"/>
                                        <a:gd name="T64" fmla="+- 0 8175 7752"/>
                                        <a:gd name="T65" fmla="*/ T64 w 647"/>
                                        <a:gd name="T66" fmla="+- 0 437 372"/>
                                        <a:gd name="T67" fmla="*/ 437 h 169"/>
                                        <a:gd name="T68" fmla="+- 0 8141 7752"/>
                                        <a:gd name="T69" fmla="*/ T68 w 647"/>
                                        <a:gd name="T70" fmla="+- 0 443 372"/>
                                        <a:gd name="T71" fmla="*/ 443 h 169"/>
                                        <a:gd name="T72" fmla="+- 0 8106 7752"/>
                                        <a:gd name="T73" fmla="*/ T72 w 647"/>
                                        <a:gd name="T74" fmla="+- 0 448 372"/>
                                        <a:gd name="T75" fmla="*/ 448 h 169"/>
                                        <a:gd name="T76" fmla="+- 0 8070 7752"/>
                                        <a:gd name="T77" fmla="*/ T76 w 647"/>
                                        <a:gd name="T78" fmla="+- 0 454 372"/>
                                        <a:gd name="T79" fmla="*/ 454 h 169"/>
                                        <a:gd name="T80" fmla="+- 0 8034 7752"/>
                                        <a:gd name="T81" fmla="*/ T80 w 647"/>
                                        <a:gd name="T82" fmla="+- 0 459 372"/>
                                        <a:gd name="T83" fmla="*/ 459 h 169"/>
                                        <a:gd name="T84" fmla="+- 0 7999 7752"/>
                                        <a:gd name="T85" fmla="*/ T84 w 647"/>
                                        <a:gd name="T86" fmla="+- 0 465 372"/>
                                        <a:gd name="T87" fmla="*/ 465 h 169"/>
                                        <a:gd name="T88" fmla="+- 0 7965 7752"/>
                                        <a:gd name="T89" fmla="*/ T88 w 647"/>
                                        <a:gd name="T90" fmla="+- 0 470 372"/>
                                        <a:gd name="T91" fmla="*/ 470 h 169"/>
                                        <a:gd name="T92" fmla="+- 0 7932 7752"/>
                                        <a:gd name="T93" fmla="*/ T92 w 647"/>
                                        <a:gd name="T94" fmla="+- 0 476 372"/>
                                        <a:gd name="T95" fmla="*/ 476 h 169"/>
                                        <a:gd name="T96" fmla="+- 0 7901 7752"/>
                                        <a:gd name="T97" fmla="*/ T96 w 647"/>
                                        <a:gd name="T98" fmla="+- 0 481 372"/>
                                        <a:gd name="T99" fmla="*/ 481 h 169"/>
                                        <a:gd name="T100" fmla="+- 0 7872 7752"/>
                                        <a:gd name="T101" fmla="*/ T100 w 647"/>
                                        <a:gd name="T102" fmla="+- 0 486 372"/>
                                        <a:gd name="T103" fmla="*/ 486 h 169"/>
                                        <a:gd name="T104" fmla="+- 0 7845 7752"/>
                                        <a:gd name="T105" fmla="*/ T104 w 647"/>
                                        <a:gd name="T106" fmla="+- 0 491 372"/>
                                        <a:gd name="T107" fmla="*/ 491 h 169"/>
                                        <a:gd name="T108" fmla="+- 0 7822 7752"/>
                                        <a:gd name="T109" fmla="*/ T108 w 647"/>
                                        <a:gd name="T110" fmla="+- 0 495 372"/>
                                        <a:gd name="T111" fmla="*/ 495 h 169"/>
                                        <a:gd name="T112" fmla="+- 0 7803 7752"/>
                                        <a:gd name="T113" fmla="*/ T112 w 647"/>
                                        <a:gd name="T114" fmla="+- 0 499 372"/>
                                        <a:gd name="T115" fmla="*/ 499 h 169"/>
                                        <a:gd name="T116" fmla="+- 0 7787 7752"/>
                                        <a:gd name="T117" fmla="*/ T116 w 647"/>
                                        <a:gd name="T118" fmla="+- 0 503 372"/>
                                        <a:gd name="T119" fmla="*/ 503 h 169"/>
                                        <a:gd name="T120" fmla="+- 0 7767 7752"/>
                                        <a:gd name="T121" fmla="*/ T120 w 647"/>
                                        <a:gd name="T122" fmla="+- 0 509 372"/>
                                        <a:gd name="T123" fmla="*/ 509 h 169"/>
                                        <a:gd name="T124" fmla="+- 0 7756 7752"/>
                                        <a:gd name="T125" fmla="*/ T124 w 647"/>
                                        <a:gd name="T126" fmla="+- 0 514 372"/>
                                        <a:gd name="T127" fmla="*/ 514 h 169"/>
                                        <a:gd name="T128" fmla="+- 0 7752 7752"/>
                                        <a:gd name="T129" fmla="*/ T128 w 647"/>
                                        <a:gd name="T130" fmla="+- 0 519 372"/>
                                        <a:gd name="T131" fmla="*/ 519 h 169"/>
                                        <a:gd name="T132" fmla="+- 0 7756 7752"/>
                                        <a:gd name="T133" fmla="*/ T132 w 647"/>
                                        <a:gd name="T134" fmla="+- 0 524 372"/>
                                        <a:gd name="T135" fmla="*/ 524 h 169"/>
                                        <a:gd name="T136" fmla="+- 0 7763 7752"/>
                                        <a:gd name="T137" fmla="*/ T136 w 647"/>
                                        <a:gd name="T138" fmla="+- 0 528 372"/>
                                        <a:gd name="T139" fmla="*/ 528 h 169"/>
                                        <a:gd name="T140" fmla="+- 0 7774 7752"/>
                                        <a:gd name="T141" fmla="*/ T140 w 647"/>
                                        <a:gd name="T142" fmla="+- 0 531 372"/>
                                        <a:gd name="T143" fmla="*/ 531 h 169"/>
                                        <a:gd name="T144" fmla="+- 0 7786 7752"/>
                                        <a:gd name="T145" fmla="*/ T144 w 647"/>
                                        <a:gd name="T146" fmla="+- 0 534 372"/>
                                        <a:gd name="T147" fmla="*/ 534 h 169"/>
                                        <a:gd name="T148" fmla="+- 0 7797 7752"/>
                                        <a:gd name="T149" fmla="*/ T148 w 647"/>
                                        <a:gd name="T150" fmla="+- 0 537 372"/>
                                        <a:gd name="T151" fmla="*/ 537 h 169"/>
                                        <a:gd name="T152" fmla="+- 0 7806 7752"/>
                                        <a:gd name="T153" fmla="*/ T152 w 647"/>
                                        <a:gd name="T154" fmla="+- 0 539 372"/>
                                        <a:gd name="T155" fmla="*/ 539 h 169"/>
                                        <a:gd name="T156" fmla="+- 0 7812 7752"/>
                                        <a:gd name="T157" fmla="*/ T156 w 647"/>
                                        <a:gd name="T158" fmla="+- 0 540 372"/>
                                        <a:gd name="T159" fmla="*/ 540 h 169"/>
                                        <a:gd name="T160" fmla="+- 0 7813 7752"/>
                                        <a:gd name="T161" fmla="*/ T160 w 647"/>
                                        <a:gd name="T162" fmla="+- 0 541 372"/>
                                        <a:gd name="T163" fmla="*/ 541 h 169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  <a:cxn ang="0">
                                          <a:pos x="T29" y="T31"/>
                                        </a:cxn>
                                        <a:cxn ang="0">
                                          <a:pos x="T33" y="T35"/>
                                        </a:cxn>
                                        <a:cxn ang="0">
                                          <a:pos x="T37" y="T39"/>
                                        </a:cxn>
                                        <a:cxn ang="0">
                                          <a:pos x="T41" y="T43"/>
                                        </a:cxn>
                                        <a:cxn ang="0">
                                          <a:pos x="T45" y="T47"/>
                                        </a:cxn>
                                        <a:cxn ang="0">
                                          <a:pos x="T49" y="T51"/>
                                        </a:cxn>
                                        <a:cxn ang="0">
                                          <a:pos x="T53" y="T55"/>
                                        </a:cxn>
                                        <a:cxn ang="0">
                                          <a:pos x="T57" y="T59"/>
                                        </a:cxn>
                                        <a:cxn ang="0">
                                          <a:pos x="T61" y="T63"/>
                                        </a:cxn>
                                        <a:cxn ang="0">
                                          <a:pos x="T65" y="T67"/>
                                        </a:cxn>
                                        <a:cxn ang="0">
                                          <a:pos x="T69" y="T71"/>
                                        </a:cxn>
                                        <a:cxn ang="0">
                                          <a:pos x="T73" y="T75"/>
                                        </a:cxn>
                                        <a:cxn ang="0">
                                          <a:pos x="T77" y="T79"/>
                                        </a:cxn>
                                        <a:cxn ang="0">
                                          <a:pos x="T81" y="T83"/>
                                        </a:cxn>
                                        <a:cxn ang="0">
                                          <a:pos x="T85" y="T87"/>
                                        </a:cxn>
                                        <a:cxn ang="0">
                                          <a:pos x="T89" y="T91"/>
                                        </a:cxn>
                                        <a:cxn ang="0">
                                          <a:pos x="T93" y="T95"/>
                                        </a:cxn>
                                        <a:cxn ang="0">
                                          <a:pos x="T97" y="T99"/>
                                        </a:cxn>
                                        <a:cxn ang="0">
                                          <a:pos x="T101" y="T103"/>
                                        </a:cxn>
                                        <a:cxn ang="0">
                                          <a:pos x="T105" y="T107"/>
                                        </a:cxn>
                                        <a:cxn ang="0">
                                          <a:pos x="T109" y="T111"/>
                                        </a:cxn>
                                        <a:cxn ang="0">
                                          <a:pos x="T113" y="T115"/>
                                        </a:cxn>
                                        <a:cxn ang="0">
                                          <a:pos x="T117" y="T119"/>
                                        </a:cxn>
                                        <a:cxn ang="0">
                                          <a:pos x="T121" y="T123"/>
                                        </a:cxn>
                                        <a:cxn ang="0">
                                          <a:pos x="T125" y="T127"/>
                                        </a:cxn>
                                        <a:cxn ang="0">
                                          <a:pos x="T129" y="T131"/>
                                        </a:cxn>
                                        <a:cxn ang="0">
                                          <a:pos x="T133" y="T135"/>
                                        </a:cxn>
                                        <a:cxn ang="0">
                                          <a:pos x="T137" y="T139"/>
                                        </a:cxn>
                                        <a:cxn ang="0">
                                          <a:pos x="T141" y="T143"/>
                                        </a:cxn>
                                        <a:cxn ang="0">
                                          <a:pos x="T145" y="T147"/>
                                        </a:cxn>
                                        <a:cxn ang="0">
                                          <a:pos x="T149" y="T151"/>
                                        </a:cxn>
                                        <a:cxn ang="0">
                                          <a:pos x="T153" y="T155"/>
                                        </a:cxn>
                                        <a:cxn ang="0">
                                          <a:pos x="T157" y="T159"/>
                                        </a:cxn>
                                        <a:cxn ang="0">
                                          <a:pos x="T161" y="T163"/>
                                        </a:cxn>
                                      </a:cxnLst>
                                      <a:rect l="0" t="0" r="r" b="b"/>
                                      <a:pathLst>
                                        <a:path w="647" h="169">
                                          <a:moveTo>
                                            <a:pt x="575" y="0"/>
                                          </a:moveTo>
                                          <a:lnTo>
                                            <a:pt x="592" y="2"/>
                                          </a:lnTo>
                                          <a:lnTo>
                                            <a:pt x="608" y="4"/>
                                          </a:lnTo>
                                          <a:lnTo>
                                            <a:pt x="622" y="6"/>
                                          </a:lnTo>
                                          <a:lnTo>
                                            <a:pt x="634" y="8"/>
                                          </a:lnTo>
                                          <a:lnTo>
                                            <a:pt x="647" y="13"/>
                                          </a:lnTo>
                                          <a:lnTo>
                                            <a:pt x="647" y="17"/>
                                          </a:lnTo>
                                          <a:lnTo>
                                            <a:pt x="642" y="21"/>
                                          </a:lnTo>
                                          <a:lnTo>
                                            <a:pt x="630" y="26"/>
                                          </a:lnTo>
                                          <a:lnTo>
                                            <a:pt x="611" y="31"/>
                                          </a:lnTo>
                                          <a:lnTo>
                                            <a:pt x="585" y="37"/>
                                          </a:lnTo>
                                          <a:lnTo>
                                            <a:pt x="566" y="41"/>
                                          </a:lnTo>
                                          <a:lnTo>
                                            <a:pt x="543" y="46"/>
                                          </a:lnTo>
                                          <a:lnTo>
                                            <a:pt x="516" y="50"/>
                                          </a:lnTo>
                                          <a:lnTo>
                                            <a:pt x="487" y="55"/>
                                          </a:lnTo>
                                          <a:lnTo>
                                            <a:pt x="456" y="60"/>
                                          </a:lnTo>
                                          <a:lnTo>
                                            <a:pt x="423" y="65"/>
                                          </a:lnTo>
                                          <a:lnTo>
                                            <a:pt x="389" y="71"/>
                                          </a:lnTo>
                                          <a:lnTo>
                                            <a:pt x="354" y="76"/>
                                          </a:lnTo>
                                          <a:lnTo>
                                            <a:pt x="318" y="82"/>
                                          </a:lnTo>
                                          <a:lnTo>
                                            <a:pt x="282" y="87"/>
                                          </a:lnTo>
                                          <a:lnTo>
                                            <a:pt x="247" y="93"/>
                                          </a:lnTo>
                                          <a:lnTo>
                                            <a:pt x="213" y="98"/>
                                          </a:lnTo>
                                          <a:lnTo>
                                            <a:pt x="180" y="104"/>
                                          </a:lnTo>
                                          <a:lnTo>
                                            <a:pt x="149" y="109"/>
                                          </a:lnTo>
                                          <a:lnTo>
                                            <a:pt x="120" y="114"/>
                                          </a:lnTo>
                                          <a:lnTo>
                                            <a:pt x="93" y="119"/>
                                          </a:lnTo>
                                          <a:lnTo>
                                            <a:pt x="70" y="123"/>
                                          </a:lnTo>
                                          <a:lnTo>
                                            <a:pt x="51" y="127"/>
                                          </a:lnTo>
                                          <a:lnTo>
                                            <a:pt x="35" y="131"/>
                                          </a:lnTo>
                                          <a:lnTo>
                                            <a:pt x="15" y="137"/>
                                          </a:lnTo>
                                          <a:lnTo>
                                            <a:pt x="4" y="142"/>
                                          </a:lnTo>
                                          <a:lnTo>
                                            <a:pt x="0" y="147"/>
                                          </a:lnTo>
                                          <a:lnTo>
                                            <a:pt x="4" y="152"/>
                                          </a:lnTo>
                                          <a:lnTo>
                                            <a:pt x="11" y="156"/>
                                          </a:lnTo>
                                          <a:lnTo>
                                            <a:pt x="22" y="159"/>
                                          </a:lnTo>
                                          <a:lnTo>
                                            <a:pt x="34" y="162"/>
                                          </a:lnTo>
                                          <a:lnTo>
                                            <a:pt x="45" y="165"/>
                                          </a:lnTo>
                                          <a:lnTo>
                                            <a:pt x="54" y="167"/>
                                          </a:lnTo>
                                          <a:lnTo>
                                            <a:pt x="60" y="168"/>
                                          </a:lnTo>
                                          <a:lnTo>
                                            <a:pt x="61" y="169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587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55" name="Freeform 9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7769" y="-433"/>
                                      <a:ext cx="632" cy="129"/>
                                    </a:xfrm>
                                    <a:custGeom>
                                      <a:avLst/>
                                      <a:gdLst>
                                        <a:gd name="T0" fmla="+- 0 7814 7769"/>
                                        <a:gd name="T1" fmla="*/ T0 w 632"/>
                                        <a:gd name="T2" fmla="+- 0 -305 -433"/>
                                        <a:gd name="T3" fmla="*/ -305 h 129"/>
                                        <a:gd name="T4" fmla="+- 0 7791 7769"/>
                                        <a:gd name="T5" fmla="*/ T4 w 632"/>
                                        <a:gd name="T6" fmla="+- 0 -304 -433"/>
                                        <a:gd name="T7" fmla="*/ -304 h 129"/>
                                        <a:gd name="T8" fmla="+- 0 7782 7769"/>
                                        <a:gd name="T9" fmla="*/ T8 w 632"/>
                                        <a:gd name="T10" fmla="+- 0 -313 -433"/>
                                        <a:gd name="T11" fmla="*/ -313 h 129"/>
                                        <a:gd name="T12" fmla="+- 0 7782 7769"/>
                                        <a:gd name="T13" fmla="*/ T12 w 632"/>
                                        <a:gd name="T14" fmla="+- 0 -314 -433"/>
                                        <a:gd name="T15" fmla="*/ -314 h 129"/>
                                        <a:gd name="T16" fmla="+- 0 7781 7769"/>
                                        <a:gd name="T17" fmla="*/ T16 w 632"/>
                                        <a:gd name="T18" fmla="+- 0 -320 -433"/>
                                        <a:gd name="T19" fmla="*/ -320 h 129"/>
                                        <a:gd name="T20" fmla="+- 0 7777 7769"/>
                                        <a:gd name="T21" fmla="*/ T20 w 632"/>
                                        <a:gd name="T22" fmla="+- 0 -327 -433"/>
                                        <a:gd name="T23" fmla="*/ -327 h 129"/>
                                        <a:gd name="T24" fmla="+- 0 7773 7769"/>
                                        <a:gd name="T25" fmla="*/ T24 w 632"/>
                                        <a:gd name="T26" fmla="+- 0 -335 -433"/>
                                        <a:gd name="T27" fmla="*/ -335 h 129"/>
                                        <a:gd name="T28" fmla="+- 0 7769 7769"/>
                                        <a:gd name="T29" fmla="*/ T28 w 632"/>
                                        <a:gd name="T30" fmla="+- 0 -344 -433"/>
                                        <a:gd name="T31" fmla="*/ -344 h 129"/>
                                        <a:gd name="T32" fmla="+- 0 7783 7769"/>
                                        <a:gd name="T33" fmla="*/ T32 w 632"/>
                                        <a:gd name="T34" fmla="+- 0 -372 -433"/>
                                        <a:gd name="T35" fmla="*/ -372 h 129"/>
                                        <a:gd name="T36" fmla="+- 0 7803 7769"/>
                                        <a:gd name="T37" fmla="*/ T36 w 632"/>
                                        <a:gd name="T38" fmla="+- 0 -381 -433"/>
                                        <a:gd name="T39" fmla="*/ -381 h 129"/>
                                        <a:gd name="T40" fmla="+- 0 7830 7769"/>
                                        <a:gd name="T41" fmla="*/ T40 w 632"/>
                                        <a:gd name="T42" fmla="+- 0 -387 -433"/>
                                        <a:gd name="T43" fmla="*/ -387 h 129"/>
                                        <a:gd name="T44" fmla="+- 0 7865 7769"/>
                                        <a:gd name="T45" fmla="*/ T44 w 632"/>
                                        <a:gd name="T46" fmla="+- 0 -393 -433"/>
                                        <a:gd name="T47" fmla="*/ -393 h 129"/>
                                        <a:gd name="T48" fmla="+- 0 7885 7769"/>
                                        <a:gd name="T49" fmla="*/ T48 w 632"/>
                                        <a:gd name="T50" fmla="+- 0 -396 -433"/>
                                        <a:gd name="T51" fmla="*/ -396 h 129"/>
                                        <a:gd name="T52" fmla="+- 0 7907 7769"/>
                                        <a:gd name="T53" fmla="*/ T52 w 632"/>
                                        <a:gd name="T54" fmla="+- 0 -398 -433"/>
                                        <a:gd name="T55" fmla="*/ -398 h 129"/>
                                        <a:gd name="T56" fmla="+- 0 7930 7769"/>
                                        <a:gd name="T57" fmla="*/ T56 w 632"/>
                                        <a:gd name="T58" fmla="+- 0 -401 -433"/>
                                        <a:gd name="T59" fmla="*/ -401 h 129"/>
                                        <a:gd name="T60" fmla="+- 0 7955 7769"/>
                                        <a:gd name="T61" fmla="*/ T60 w 632"/>
                                        <a:gd name="T62" fmla="+- 0 -403 -433"/>
                                        <a:gd name="T63" fmla="*/ -403 h 129"/>
                                        <a:gd name="T64" fmla="+- 0 7981 7769"/>
                                        <a:gd name="T65" fmla="*/ T64 w 632"/>
                                        <a:gd name="T66" fmla="+- 0 -406 -433"/>
                                        <a:gd name="T67" fmla="*/ -406 h 129"/>
                                        <a:gd name="T68" fmla="+- 0 8008 7769"/>
                                        <a:gd name="T69" fmla="*/ T68 w 632"/>
                                        <a:gd name="T70" fmla="+- 0 -408 -433"/>
                                        <a:gd name="T71" fmla="*/ -408 h 129"/>
                                        <a:gd name="T72" fmla="+- 0 8037 7769"/>
                                        <a:gd name="T73" fmla="*/ T72 w 632"/>
                                        <a:gd name="T74" fmla="+- 0 -410 -433"/>
                                        <a:gd name="T75" fmla="*/ -410 h 129"/>
                                        <a:gd name="T76" fmla="+- 0 8067 7769"/>
                                        <a:gd name="T77" fmla="*/ T76 w 632"/>
                                        <a:gd name="T78" fmla="+- 0 -412 -433"/>
                                        <a:gd name="T79" fmla="*/ -412 h 129"/>
                                        <a:gd name="T80" fmla="+- 0 8097 7769"/>
                                        <a:gd name="T81" fmla="*/ T80 w 632"/>
                                        <a:gd name="T82" fmla="+- 0 -415 -433"/>
                                        <a:gd name="T83" fmla="*/ -415 h 129"/>
                                        <a:gd name="T84" fmla="+- 0 8129 7769"/>
                                        <a:gd name="T85" fmla="*/ T84 w 632"/>
                                        <a:gd name="T86" fmla="+- 0 -417 -433"/>
                                        <a:gd name="T87" fmla="*/ -417 h 129"/>
                                        <a:gd name="T88" fmla="+- 0 8161 7769"/>
                                        <a:gd name="T89" fmla="*/ T88 w 632"/>
                                        <a:gd name="T90" fmla="+- 0 -419 -433"/>
                                        <a:gd name="T91" fmla="*/ -419 h 129"/>
                                        <a:gd name="T92" fmla="+- 0 8194 7769"/>
                                        <a:gd name="T93" fmla="*/ T92 w 632"/>
                                        <a:gd name="T94" fmla="+- 0 -421 -433"/>
                                        <a:gd name="T95" fmla="*/ -421 h 129"/>
                                        <a:gd name="T96" fmla="+- 0 8228 7769"/>
                                        <a:gd name="T97" fmla="*/ T96 w 632"/>
                                        <a:gd name="T98" fmla="+- 0 -423 -433"/>
                                        <a:gd name="T99" fmla="*/ -423 h 129"/>
                                        <a:gd name="T100" fmla="+- 0 8262 7769"/>
                                        <a:gd name="T101" fmla="*/ T100 w 632"/>
                                        <a:gd name="T102" fmla="+- 0 -425 -433"/>
                                        <a:gd name="T103" fmla="*/ -425 h 129"/>
                                        <a:gd name="T104" fmla="+- 0 8296 7769"/>
                                        <a:gd name="T105" fmla="*/ T104 w 632"/>
                                        <a:gd name="T106" fmla="+- 0 -427 -433"/>
                                        <a:gd name="T107" fmla="*/ -427 h 129"/>
                                        <a:gd name="T108" fmla="+- 0 8331 7769"/>
                                        <a:gd name="T109" fmla="*/ T108 w 632"/>
                                        <a:gd name="T110" fmla="+- 0 -429 -433"/>
                                        <a:gd name="T111" fmla="*/ -429 h 129"/>
                                        <a:gd name="T112" fmla="+- 0 8366 7769"/>
                                        <a:gd name="T113" fmla="*/ T112 w 632"/>
                                        <a:gd name="T114" fmla="+- 0 -431 -433"/>
                                        <a:gd name="T115" fmla="*/ -431 h 129"/>
                                        <a:gd name="T116" fmla="+- 0 8401 7769"/>
                                        <a:gd name="T117" fmla="*/ T116 w 632"/>
                                        <a:gd name="T118" fmla="+- 0 -433 -433"/>
                                        <a:gd name="T119" fmla="*/ -433 h 129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  <a:cxn ang="0">
                                          <a:pos x="T29" y="T31"/>
                                        </a:cxn>
                                        <a:cxn ang="0">
                                          <a:pos x="T33" y="T35"/>
                                        </a:cxn>
                                        <a:cxn ang="0">
                                          <a:pos x="T37" y="T39"/>
                                        </a:cxn>
                                        <a:cxn ang="0">
                                          <a:pos x="T41" y="T43"/>
                                        </a:cxn>
                                        <a:cxn ang="0">
                                          <a:pos x="T45" y="T47"/>
                                        </a:cxn>
                                        <a:cxn ang="0">
                                          <a:pos x="T49" y="T51"/>
                                        </a:cxn>
                                        <a:cxn ang="0">
                                          <a:pos x="T53" y="T55"/>
                                        </a:cxn>
                                        <a:cxn ang="0">
                                          <a:pos x="T57" y="T59"/>
                                        </a:cxn>
                                        <a:cxn ang="0">
                                          <a:pos x="T61" y="T63"/>
                                        </a:cxn>
                                        <a:cxn ang="0">
                                          <a:pos x="T65" y="T67"/>
                                        </a:cxn>
                                        <a:cxn ang="0">
                                          <a:pos x="T69" y="T71"/>
                                        </a:cxn>
                                        <a:cxn ang="0">
                                          <a:pos x="T73" y="T75"/>
                                        </a:cxn>
                                        <a:cxn ang="0">
                                          <a:pos x="T77" y="T79"/>
                                        </a:cxn>
                                        <a:cxn ang="0">
                                          <a:pos x="T81" y="T83"/>
                                        </a:cxn>
                                        <a:cxn ang="0">
                                          <a:pos x="T85" y="T87"/>
                                        </a:cxn>
                                        <a:cxn ang="0">
                                          <a:pos x="T89" y="T91"/>
                                        </a:cxn>
                                        <a:cxn ang="0">
                                          <a:pos x="T93" y="T95"/>
                                        </a:cxn>
                                        <a:cxn ang="0">
                                          <a:pos x="T97" y="T99"/>
                                        </a:cxn>
                                        <a:cxn ang="0">
                                          <a:pos x="T101" y="T103"/>
                                        </a:cxn>
                                        <a:cxn ang="0">
                                          <a:pos x="T105" y="T107"/>
                                        </a:cxn>
                                        <a:cxn ang="0">
                                          <a:pos x="T109" y="T111"/>
                                        </a:cxn>
                                        <a:cxn ang="0">
                                          <a:pos x="T113" y="T115"/>
                                        </a:cxn>
                                        <a:cxn ang="0">
                                          <a:pos x="T117" y="T119"/>
                                        </a:cxn>
                                      </a:cxnLst>
                                      <a:rect l="0" t="0" r="r" b="b"/>
                                      <a:pathLst>
                                        <a:path w="632" h="129">
                                          <a:moveTo>
                                            <a:pt x="45" y="128"/>
                                          </a:moveTo>
                                          <a:lnTo>
                                            <a:pt x="22" y="129"/>
                                          </a:lnTo>
                                          <a:lnTo>
                                            <a:pt x="13" y="120"/>
                                          </a:lnTo>
                                          <a:lnTo>
                                            <a:pt x="13" y="119"/>
                                          </a:lnTo>
                                          <a:lnTo>
                                            <a:pt x="12" y="113"/>
                                          </a:lnTo>
                                          <a:lnTo>
                                            <a:pt x="8" y="106"/>
                                          </a:lnTo>
                                          <a:lnTo>
                                            <a:pt x="4" y="98"/>
                                          </a:lnTo>
                                          <a:lnTo>
                                            <a:pt x="0" y="89"/>
                                          </a:lnTo>
                                          <a:lnTo>
                                            <a:pt x="14" y="61"/>
                                          </a:lnTo>
                                          <a:lnTo>
                                            <a:pt x="34" y="52"/>
                                          </a:lnTo>
                                          <a:lnTo>
                                            <a:pt x="61" y="46"/>
                                          </a:lnTo>
                                          <a:lnTo>
                                            <a:pt x="96" y="40"/>
                                          </a:lnTo>
                                          <a:lnTo>
                                            <a:pt x="116" y="37"/>
                                          </a:lnTo>
                                          <a:lnTo>
                                            <a:pt x="138" y="35"/>
                                          </a:lnTo>
                                          <a:lnTo>
                                            <a:pt x="161" y="32"/>
                                          </a:lnTo>
                                          <a:lnTo>
                                            <a:pt x="186" y="30"/>
                                          </a:lnTo>
                                          <a:lnTo>
                                            <a:pt x="212" y="27"/>
                                          </a:lnTo>
                                          <a:lnTo>
                                            <a:pt x="239" y="25"/>
                                          </a:lnTo>
                                          <a:lnTo>
                                            <a:pt x="268" y="23"/>
                                          </a:lnTo>
                                          <a:lnTo>
                                            <a:pt x="298" y="21"/>
                                          </a:lnTo>
                                          <a:lnTo>
                                            <a:pt x="328" y="18"/>
                                          </a:lnTo>
                                          <a:lnTo>
                                            <a:pt x="360" y="16"/>
                                          </a:lnTo>
                                          <a:lnTo>
                                            <a:pt x="392" y="14"/>
                                          </a:lnTo>
                                          <a:lnTo>
                                            <a:pt x="425" y="12"/>
                                          </a:lnTo>
                                          <a:lnTo>
                                            <a:pt x="459" y="10"/>
                                          </a:lnTo>
                                          <a:lnTo>
                                            <a:pt x="493" y="8"/>
                                          </a:lnTo>
                                          <a:lnTo>
                                            <a:pt x="527" y="6"/>
                                          </a:lnTo>
                                          <a:lnTo>
                                            <a:pt x="562" y="4"/>
                                          </a:lnTo>
                                          <a:lnTo>
                                            <a:pt x="597" y="2"/>
                                          </a:lnTo>
                                          <a:lnTo>
                                            <a:pt x="63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905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56" name="Freeform 10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8321" y="548"/>
                                      <a:ext cx="1019" cy="2"/>
                                    </a:xfrm>
                                    <a:custGeom>
                                      <a:avLst/>
                                      <a:gdLst>
                                        <a:gd name="T0" fmla="+- 0 9340 8321"/>
                                        <a:gd name="T1" fmla="*/ T0 w 1019"/>
                                        <a:gd name="T2" fmla="+- 0 550 548"/>
                                        <a:gd name="T3" fmla="*/ 550 h 2"/>
                                        <a:gd name="T4" fmla="+- 0 8321 8321"/>
                                        <a:gd name="T5" fmla="*/ T4 w 1019"/>
                                        <a:gd name="T6" fmla="+- 0 548 548"/>
                                        <a:gd name="T7" fmla="*/ 548 h 2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</a:cxnLst>
                                      <a:rect l="0" t="0" r="r" b="b"/>
                                      <a:pathLst>
                                        <a:path w="1019" h="2">
                                          <a:moveTo>
                                            <a:pt x="1019" y="2"/>
                                          </a:moveTo>
                                          <a:lnTo>
                                            <a:pt x="0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905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57" name="Freeform 11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8321" y="-433"/>
                                      <a:ext cx="1019" cy="1"/>
                                    </a:xfrm>
                                    <a:custGeom>
                                      <a:avLst/>
                                      <a:gdLst>
                                        <a:gd name="T0" fmla="+- 0 8321 8321"/>
                                        <a:gd name="T1" fmla="*/ T0 w 1019"/>
                                        <a:gd name="T2" fmla="+- 0 -432 -433"/>
                                        <a:gd name="T3" fmla="*/ -432 h 1"/>
                                        <a:gd name="T4" fmla="+- 0 9340 8321"/>
                                        <a:gd name="T5" fmla="*/ T4 w 1019"/>
                                        <a:gd name="T6" fmla="+- 0 -433 -433"/>
                                        <a:gd name="T7" fmla="*/ -433 h 1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</a:cxnLst>
                                      <a:rect l="0" t="0" r="r" b="b"/>
                                      <a:pathLst>
                                        <a:path w="1019" h="1">
                                          <a:moveTo>
                                            <a:pt x="0" y="1"/>
                                          </a:moveTo>
                                          <a:lnTo>
                                            <a:pt x="1019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905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60" name="Freeform 12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825" y="-342"/>
                                      <a:ext cx="1268" cy="1"/>
                                    </a:xfrm>
                                    <a:custGeom>
                                      <a:avLst/>
                                      <a:gdLst>
                                        <a:gd name="T0" fmla="+- 0 3825 3825"/>
                                        <a:gd name="T1" fmla="*/ T0 w 1268"/>
                                        <a:gd name="T2" fmla="+- 0 -342 -342"/>
                                        <a:gd name="T3" fmla="*/ -342 h 1"/>
                                        <a:gd name="T4" fmla="+- 0 5093 3825"/>
                                        <a:gd name="T5" fmla="*/ T4 w 1268"/>
                                        <a:gd name="T6" fmla="+- 0 -341 -342"/>
                                        <a:gd name="T7" fmla="*/ -341 h 1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</a:cxnLst>
                                      <a:rect l="0" t="0" r="r" b="b"/>
                                      <a:pathLst>
                                        <a:path w="1268" h="1">
                                          <a:moveTo>
                                            <a:pt x="0" y="0"/>
                                          </a:moveTo>
                                          <a:lnTo>
                                            <a:pt x="1268" y="1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905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61" name="Freeform 13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811" y="632"/>
                                      <a:ext cx="1282" cy="1"/>
                                    </a:xfrm>
                                    <a:custGeom>
                                      <a:avLst/>
                                      <a:gdLst>
                                        <a:gd name="T0" fmla="+- 0 5093 3811"/>
                                        <a:gd name="T1" fmla="*/ T0 w 1282"/>
                                        <a:gd name="T2" fmla="+- 0 632 632"/>
                                        <a:gd name="T3" fmla="*/ 632 h 1"/>
                                        <a:gd name="T4" fmla="+- 0 3811 3811"/>
                                        <a:gd name="T5" fmla="*/ T4 w 1282"/>
                                        <a:gd name="T6" fmla="+- 0 633 632"/>
                                        <a:gd name="T7" fmla="*/ 633 h 1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</a:cxnLst>
                                      <a:rect l="0" t="0" r="r" b="b"/>
                                      <a:pathLst>
                                        <a:path w="1282" h="1">
                                          <a:moveTo>
                                            <a:pt x="1282" y="0"/>
                                          </a:moveTo>
                                          <a:lnTo>
                                            <a:pt x="0" y="1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905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63" name="Freeform 14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9324" y="-426"/>
                                      <a:ext cx="2" cy="265"/>
                                    </a:xfrm>
                                    <a:custGeom>
                                      <a:avLst/>
                                      <a:gdLst>
                                        <a:gd name="T0" fmla="+- 0 9324 9324"/>
                                        <a:gd name="T1" fmla="*/ T0 w 2"/>
                                        <a:gd name="T2" fmla="+- 0 -426 -426"/>
                                        <a:gd name="T3" fmla="*/ -426 h 265"/>
                                        <a:gd name="T4" fmla="+- 0 9326 9324"/>
                                        <a:gd name="T5" fmla="*/ T4 w 2"/>
                                        <a:gd name="T6" fmla="+- 0 -161 -426"/>
                                        <a:gd name="T7" fmla="*/ -161 h 265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</a:cxnLst>
                                      <a:rect l="0" t="0" r="r" b="b"/>
                                      <a:pathLst>
                                        <a:path w="2" h="265">
                                          <a:moveTo>
                                            <a:pt x="0" y="0"/>
                                          </a:moveTo>
                                          <a:lnTo>
                                            <a:pt x="2" y="265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587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64" name="Freeform 15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9312" y="201"/>
                                      <a:ext cx="1" cy="342"/>
                                    </a:xfrm>
                                    <a:custGeom>
                                      <a:avLst/>
                                      <a:gdLst>
                                        <a:gd name="T0" fmla="+- 0 9312 9312"/>
                                        <a:gd name="T1" fmla="*/ T0 w 1"/>
                                        <a:gd name="T2" fmla="+- 0 543 201"/>
                                        <a:gd name="T3" fmla="*/ 543 h 342"/>
                                        <a:gd name="T4" fmla="+- 0 9313 9312"/>
                                        <a:gd name="T5" fmla="*/ T4 w 1"/>
                                        <a:gd name="T6" fmla="+- 0 201 201"/>
                                        <a:gd name="T7" fmla="*/ 201 h 342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</a:cxnLst>
                                      <a:rect l="0" t="0" r="r" b="b"/>
                                      <a:pathLst>
                                        <a:path w="1" h="342">
                                          <a:moveTo>
                                            <a:pt x="0" y="342"/>
                                          </a:moveTo>
                                          <a:lnTo>
                                            <a:pt x="1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587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65" name="Freeform 16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825" y="-333"/>
                                      <a:ext cx="0" cy="379"/>
                                    </a:xfrm>
                                    <a:custGeom>
                                      <a:avLst/>
                                      <a:gdLst>
                                        <a:gd name="T0" fmla="+- 0 -333 -333"/>
                                        <a:gd name="T1" fmla="*/ -333 h 379"/>
                                        <a:gd name="T2" fmla="+- 0 46 -333"/>
                                        <a:gd name="T3" fmla="*/ 46 h 379"/>
                                      </a:gdLst>
                                      <a:ahLst/>
                                      <a:cxnLst>
                                        <a:cxn ang="0">
                                          <a:pos x="0" y="T1"/>
                                        </a:cxn>
                                        <a:cxn ang="0">
                                          <a:pos x="0" y="T3"/>
                                        </a:cxn>
                                      </a:cxnLst>
                                      <a:rect l="0" t="0" r="r" b="b"/>
                                      <a:pathLst>
                                        <a:path h="379">
                                          <a:moveTo>
                                            <a:pt x="0" y="0"/>
                                          </a:moveTo>
                                          <a:lnTo>
                                            <a:pt x="0" y="379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905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66" name="Freeform 17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811" y="210"/>
                                      <a:ext cx="2" cy="417"/>
                                    </a:xfrm>
                                    <a:custGeom>
                                      <a:avLst/>
                                      <a:gdLst>
                                        <a:gd name="T0" fmla="+- 0 3811 3811"/>
                                        <a:gd name="T1" fmla="*/ T0 w 2"/>
                                        <a:gd name="T2" fmla="+- 0 627 210"/>
                                        <a:gd name="T3" fmla="*/ 627 h 417"/>
                                        <a:gd name="T4" fmla="+- 0 3813 3811"/>
                                        <a:gd name="T5" fmla="*/ T4 w 2"/>
                                        <a:gd name="T6" fmla="+- 0 210 210"/>
                                        <a:gd name="T7" fmla="*/ 210 h 417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</a:cxnLst>
                                      <a:rect l="0" t="0" r="r" b="b"/>
                                      <a:pathLst>
                                        <a:path w="2" h="417">
                                          <a:moveTo>
                                            <a:pt x="0" y="417"/>
                                          </a:moveTo>
                                          <a:lnTo>
                                            <a:pt x="2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905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67" name="Freeform 18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9036" y="-175"/>
                                      <a:ext cx="486" cy="448"/>
                                    </a:xfrm>
                                    <a:custGeom>
                                      <a:avLst/>
                                      <a:gdLst>
                                        <a:gd name="T0" fmla="+- 0 9255 9036"/>
                                        <a:gd name="T1" fmla="*/ T0 w 486"/>
                                        <a:gd name="T2" fmla="+- 0 -174 -175"/>
                                        <a:gd name="T3" fmla="*/ -174 h 448"/>
                                        <a:gd name="T4" fmla="+- 0 9209 9036"/>
                                        <a:gd name="T5" fmla="*/ T4 w 486"/>
                                        <a:gd name="T6" fmla="+- 0 -165 -175"/>
                                        <a:gd name="T7" fmla="*/ -165 h 448"/>
                                        <a:gd name="T8" fmla="+- 0 9166 9036"/>
                                        <a:gd name="T9" fmla="*/ T8 w 486"/>
                                        <a:gd name="T10" fmla="+- 0 -149 -175"/>
                                        <a:gd name="T11" fmla="*/ -149 h 448"/>
                                        <a:gd name="T12" fmla="+- 0 9128 9036"/>
                                        <a:gd name="T13" fmla="*/ T12 w 486"/>
                                        <a:gd name="T14" fmla="+- 0 -127 -175"/>
                                        <a:gd name="T15" fmla="*/ -127 h 448"/>
                                        <a:gd name="T16" fmla="+- 0 9096 9036"/>
                                        <a:gd name="T17" fmla="*/ T16 w 486"/>
                                        <a:gd name="T18" fmla="+- 0 -98 -175"/>
                                        <a:gd name="T19" fmla="*/ -98 h 448"/>
                                        <a:gd name="T20" fmla="+- 0 9069 9036"/>
                                        <a:gd name="T21" fmla="*/ T20 w 486"/>
                                        <a:gd name="T22" fmla="+- 0 -64 -175"/>
                                        <a:gd name="T23" fmla="*/ -64 h 448"/>
                                        <a:gd name="T24" fmla="+- 0 9050 9036"/>
                                        <a:gd name="T25" fmla="*/ T24 w 486"/>
                                        <a:gd name="T26" fmla="+- 0 -26 -175"/>
                                        <a:gd name="T27" fmla="*/ -26 h 448"/>
                                        <a:gd name="T28" fmla="+- 0 9039 9036"/>
                                        <a:gd name="T29" fmla="*/ T28 w 486"/>
                                        <a:gd name="T30" fmla="+- 0 16 -175"/>
                                        <a:gd name="T31" fmla="*/ 16 h 448"/>
                                        <a:gd name="T32" fmla="+- 0 9036 9036"/>
                                        <a:gd name="T33" fmla="*/ T32 w 486"/>
                                        <a:gd name="T34" fmla="+- 0 49 -175"/>
                                        <a:gd name="T35" fmla="*/ 49 h 448"/>
                                        <a:gd name="T36" fmla="+- 0 9041 9036"/>
                                        <a:gd name="T37" fmla="*/ T36 w 486"/>
                                        <a:gd name="T38" fmla="+- 0 93 -175"/>
                                        <a:gd name="T39" fmla="*/ 93 h 448"/>
                                        <a:gd name="T40" fmla="+- 0 9054 9036"/>
                                        <a:gd name="T41" fmla="*/ T40 w 486"/>
                                        <a:gd name="T42" fmla="+- 0 134 -175"/>
                                        <a:gd name="T43" fmla="*/ 134 h 448"/>
                                        <a:gd name="T44" fmla="+- 0 9075 9036"/>
                                        <a:gd name="T45" fmla="*/ T44 w 486"/>
                                        <a:gd name="T46" fmla="+- 0 171 -175"/>
                                        <a:gd name="T47" fmla="*/ 171 h 448"/>
                                        <a:gd name="T48" fmla="+- 0 9103 9036"/>
                                        <a:gd name="T49" fmla="*/ T48 w 486"/>
                                        <a:gd name="T50" fmla="+- 0 204 -175"/>
                                        <a:gd name="T51" fmla="*/ 204 h 448"/>
                                        <a:gd name="T52" fmla="+- 0 9137 9036"/>
                                        <a:gd name="T53" fmla="*/ T52 w 486"/>
                                        <a:gd name="T54" fmla="+- 0 231 -175"/>
                                        <a:gd name="T55" fmla="*/ 231 h 448"/>
                                        <a:gd name="T56" fmla="+- 0 9176 9036"/>
                                        <a:gd name="T57" fmla="*/ T56 w 486"/>
                                        <a:gd name="T58" fmla="+- 0 252 -175"/>
                                        <a:gd name="T59" fmla="*/ 252 h 448"/>
                                        <a:gd name="T60" fmla="+- 0 9220 9036"/>
                                        <a:gd name="T61" fmla="*/ T60 w 486"/>
                                        <a:gd name="T62" fmla="+- 0 266 -175"/>
                                        <a:gd name="T63" fmla="*/ 266 h 448"/>
                                        <a:gd name="T64" fmla="+- 0 9266 9036"/>
                                        <a:gd name="T65" fmla="*/ T64 w 486"/>
                                        <a:gd name="T66" fmla="+- 0 273 -175"/>
                                        <a:gd name="T67" fmla="*/ 273 h 448"/>
                                        <a:gd name="T68" fmla="+- 0 9303 9036"/>
                                        <a:gd name="T69" fmla="*/ T68 w 486"/>
                                        <a:gd name="T70" fmla="+- 0 272 -175"/>
                                        <a:gd name="T71" fmla="*/ 272 h 448"/>
                                        <a:gd name="T72" fmla="+- 0 9349 9036"/>
                                        <a:gd name="T73" fmla="*/ T72 w 486"/>
                                        <a:gd name="T74" fmla="+- 0 264 -175"/>
                                        <a:gd name="T75" fmla="*/ 264 h 448"/>
                                        <a:gd name="T76" fmla="+- 0 9392 9036"/>
                                        <a:gd name="T77" fmla="*/ T76 w 486"/>
                                        <a:gd name="T78" fmla="+- 0 248 -175"/>
                                        <a:gd name="T79" fmla="*/ 248 h 448"/>
                                        <a:gd name="T80" fmla="+- 0 9430 9036"/>
                                        <a:gd name="T81" fmla="*/ T80 w 486"/>
                                        <a:gd name="T82" fmla="+- 0 225 -175"/>
                                        <a:gd name="T83" fmla="*/ 225 h 448"/>
                                        <a:gd name="T84" fmla="+- 0 9462 9036"/>
                                        <a:gd name="T85" fmla="*/ T84 w 486"/>
                                        <a:gd name="T86" fmla="+- 0 196 -175"/>
                                        <a:gd name="T87" fmla="*/ 196 h 448"/>
                                        <a:gd name="T88" fmla="+- 0 9489 9036"/>
                                        <a:gd name="T89" fmla="*/ T88 w 486"/>
                                        <a:gd name="T90" fmla="+- 0 163 -175"/>
                                        <a:gd name="T91" fmla="*/ 163 h 448"/>
                                        <a:gd name="T92" fmla="+- 0 9508 9036"/>
                                        <a:gd name="T93" fmla="*/ T92 w 486"/>
                                        <a:gd name="T94" fmla="+- 0 124 -175"/>
                                        <a:gd name="T95" fmla="*/ 124 h 448"/>
                                        <a:gd name="T96" fmla="+- 0 9519 9036"/>
                                        <a:gd name="T97" fmla="*/ T96 w 486"/>
                                        <a:gd name="T98" fmla="+- 0 83 -175"/>
                                        <a:gd name="T99" fmla="*/ 83 h 448"/>
                                        <a:gd name="T100" fmla="+- 0 9522 9036"/>
                                        <a:gd name="T101" fmla="*/ T100 w 486"/>
                                        <a:gd name="T102" fmla="+- 0 49 -175"/>
                                        <a:gd name="T103" fmla="*/ 49 h 448"/>
                                        <a:gd name="T104" fmla="+- 0 9517 9036"/>
                                        <a:gd name="T105" fmla="*/ T104 w 486"/>
                                        <a:gd name="T106" fmla="+- 0 5 -175"/>
                                        <a:gd name="T107" fmla="*/ 5 h 448"/>
                                        <a:gd name="T108" fmla="+- 0 9504 9036"/>
                                        <a:gd name="T109" fmla="*/ T108 w 486"/>
                                        <a:gd name="T110" fmla="+- 0 -36 -175"/>
                                        <a:gd name="T111" fmla="*/ -36 h 448"/>
                                        <a:gd name="T112" fmla="+- 0 9483 9036"/>
                                        <a:gd name="T113" fmla="*/ T112 w 486"/>
                                        <a:gd name="T114" fmla="+- 0 -73 -175"/>
                                        <a:gd name="T115" fmla="*/ -73 h 448"/>
                                        <a:gd name="T116" fmla="+- 0 9455 9036"/>
                                        <a:gd name="T117" fmla="*/ T116 w 486"/>
                                        <a:gd name="T118" fmla="+- 0 -105 -175"/>
                                        <a:gd name="T119" fmla="*/ -105 h 448"/>
                                        <a:gd name="T120" fmla="+- 0 9421 9036"/>
                                        <a:gd name="T121" fmla="*/ T120 w 486"/>
                                        <a:gd name="T122" fmla="+- 0 -133 -175"/>
                                        <a:gd name="T123" fmla="*/ -133 h 448"/>
                                        <a:gd name="T124" fmla="+- 0 9382 9036"/>
                                        <a:gd name="T125" fmla="*/ T124 w 486"/>
                                        <a:gd name="T126" fmla="+- 0 -154 -175"/>
                                        <a:gd name="T127" fmla="*/ -154 h 448"/>
                                        <a:gd name="T128" fmla="+- 0 9338 9036"/>
                                        <a:gd name="T129" fmla="*/ T128 w 486"/>
                                        <a:gd name="T130" fmla="+- 0 -168 -175"/>
                                        <a:gd name="T131" fmla="*/ -168 h 448"/>
                                        <a:gd name="T132" fmla="+- 0 9292 9036"/>
                                        <a:gd name="T133" fmla="*/ T132 w 486"/>
                                        <a:gd name="T134" fmla="+- 0 -175 -175"/>
                                        <a:gd name="T135" fmla="*/ -175 h 448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  <a:cxn ang="0">
                                          <a:pos x="T29" y="T31"/>
                                        </a:cxn>
                                        <a:cxn ang="0">
                                          <a:pos x="T33" y="T35"/>
                                        </a:cxn>
                                        <a:cxn ang="0">
                                          <a:pos x="T37" y="T39"/>
                                        </a:cxn>
                                        <a:cxn ang="0">
                                          <a:pos x="T41" y="T43"/>
                                        </a:cxn>
                                        <a:cxn ang="0">
                                          <a:pos x="T45" y="T47"/>
                                        </a:cxn>
                                        <a:cxn ang="0">
                                          <a:pos x="T49" y="T51"/>
                                        </a:cxn>
                                        <a:cxn ang="0">
                                          <a:pos x="T53" y="T55"/>
                                        </a:cxn>
                                        <a:cxn ang="0">
                                          <a:pos x="T57" y="T59"/>
                                        </a:cxn>
                                        <a:cxn ang="0">
                                          <a:pos x="T61" y="T63"/>
                                        </a:cxn>
                                        <a:cxn ang="0">
                                          <a:pos x="T65" y="T67"/>
                                        </a:cxn>
                                        <a:cxn ang="0">
                                          <a:pos x="T69" y="T71"/>
                                        </a:cxn>
                                        <a:cxn ang="0">
                                          <a:pos x="T73" y="T75"/>
                                        </a:cxn>
                                        <a:cxn ang="0">
                                          <a:pos x="T77" y="T79"/>
                                        </a:cxn>
                                        <a:cxn ang="0">
                                          <a:pos x="T81" y="T83"/>
                                        </a:cxn>
                                        <a:cxn ang="0">
                                          <a:pos x="T85" y="T87"/>
                                        </a:cxn>
                                        <a:cxn ang="0">
                                          <a:pos x="T89" y="T91"/>
                                        </a:cxn>
                                        <a:cxn ang="0">
                                          <a:pos x="T93" y="T95"/>
                                        </a:cxn>
                                        <a:cxn ang="0">
                                          <a:pos x="T97" y="T99"/>
                                        </a:cxn>
                                        <a:cxn ang="0">
                                          <a:pos x="T101" y="T103"/>
                                        </a:cxn>
                                        <a:cxn ang="0">
                                          <a:pos x="T105" y="T107"/>
                                        </a:cxn>
                                        <a:cxn ang="0">
                                          <a:pos x="T109" y="T111"/>
                                        </a:cxn>
                                        <a:cxn ang="0">
                                          <a:pos x="T113" y="T115"/>
                                        </a:cxn>
                                        <a:cxn ang="0">
                                          <a:pos x="T117" y="T119"/>
                                        </a:cxn>
                                        <a:cxn ang="0">
                                          <a:pos x="T121" y="T123"/>
                                        </a:cxn>
                                        <a:cxn ang="0">
                                          <a:pos x="T125" y="T127"/>
                                        </a:cxn>
                                        <a:cxn ang="0">
                                          <a:pos x="T129" y="T131"/>
                                        </a:cxn>
                                        <a:cxn ang="0">
                                          <a:pos x="T133" y="T135"/>
                                        </a:cxn>
                                      </a:cxnLst>
                                      <a:rect l="0" t="0" r="r" b="b"/>
                                      <a:pathLst>
                                        <a:path w="486" h="448">
                                          <a:moveTo>
                                            <a:pt x="243" y="0"/>
                                          </a:moveTo>
                                          <a:lnTo>
                                            <a:pt x="219" y="1"/>
                                          </a:lnTo>
                                          <a:lnTo>
                                            <a:pt x="196" y="4"/>
                                          </a:lnTo>
                                          <a:lnTo>
                                            <a:pt x="173" y="10"/>
                                          </a:lnTo>
                                          <a:lnTo>
                                            <a:pt x="151" y="17"/>
                                          </a:lnTo>
                                          <a:lnTo>
                                            <a:pt x="130" y="26"/>
                                          </a:lnTo>
                                          <a:lnTo>
                                            <a:pt x="111" y="36"/>
                                          </a:lnTo>
                                          <a:lnTo>
                                            <a:pt x="92" y="48"/>
                                          </a:lnTo>
                                          <a:lnTo>
                                            <a:pt x="75" y="62"/>
                                          </a:lnTo>
                                          <a:lnTo>
                                            <a:pt x="60" y="77"/>
                                          </a:lnTo>
                                          <a:lnTo>
                                            <a:pt x="46" y="93"/>
                                          </a:lnTo>
                                          <a:lnTo>
                                            <a:pt x="33" y="111"/>
                                          </a:lnTo>
                                          <a:lnTo>
                                            <a:pt x="23" y="129"/>
                                          </a:lnTo>
                                          <a:lnTo>
                                            <a:pt x="14" y="149"/>
                                          </a:lnTo>
                                          <a:lnTo>
                                            <a:pt x="7" y="169"/>
                                          </a:lnTo>
                                          <a:lnTo>
                                            <a:pt x="3" y="191"/>
                                          </a:lnTo>
                                          <a:lnTo>
                                            <a:pt x="0" y="212"/>
                                          </a:lnTo>
                                          <a:lnTo>
                                            <a:pt x="0" y="224"/>
                                          </a:lnTo>
                                          <a:lnTo>
                                            <a:pt x="1" y="246"/>
                                          </a:lnTo>
                                          <a:lnTo>
                                            <a:pt x="5" y="268"/>
                                          </a:lnTo>
                                          <a:lnTo>
                                            <a:pt x="10" y="289"/>
                                          </a:lnTo>
                                          <a:lnTo>
                                            <a:pt x="18" y="309"/>
                                          </a:lnTo>
                                          <a:lnTo>
                                            <a:pt x="28" y="328"/>
                                          </a:lnTo>
                                          <a:lnTo>
                                            <a:pt x="39" y="346"/>
                                          </a:lnTo>
                                          <a:lnTo>
                                            <a:pt x="52" y="363"/>
                                          </a:lnTo>
                                          <a:lnTo>
                                            <a:pt x="67" y="379"/>
                                          </a:lnTo>
                                          <a:lnTo>
                                            <a:pt x="83" y="393"/>
                                          </a:lnTo>
                                          <a:lnTo>
                                            <a:pt x="101" y="406"/>
                                          </a:lnTo>
                                          <a:lnTo>
                                            <a:pt x="120" y="417"/>
                                          </a:lnTo>
                                          <a:lnTo>
                                            <a:pt x="140" y="427"/>
                                          </a:lnTo>
                                          <a:lnTo>
                                            <a:pt x="161" y="435"/>
                                          </a:lnTo>
                                          <a:lnTo>
                                            <a:pt x="184" y="441"/>
                                          </a:lnTo>
                                          <a:lnTo>
                                            <a:pt x="207" y="446"/>
                                          </a:lnTo>
                                          <a:lnTo>
                                            <a:pt x="230" y="448"/>
                                          </a:lnTo>
                                          <a:lnTo>
                                            <a:pt x="243" y="448"/>
                                          </a:lnTo>
                                          <a:lnTo>
                                            <a:pt x="267" y="447"/>
                                          </a:lnTo>
                                          <a:lnTo>
                                            <a:pt x="290" y="444"/>
                                          </a:lnTo>
                                          <a:lnTo>
                                            <a:pt x="313" y="439"/>
                                          </a:lnTo>
                                          <a:lnTo>
                                            <a:pt x="335" y="432"/>
                                          </a:lnTo>
                                          <a:lnTo>
                                            <a:pt x="356" y="423"/>
                                          </a:lnTo>
                                          <a:lnTo>
                                            <a:pt x="375" y="412"/>
                                          </a:lnTo>
                                          <a:lnTo>
                                            <a:pt x="394" y="400"/>
                                          </a:lnTo>
                                          <a:lnTo>
                                            <a:pt x="411" y="386"/>
                                          </a:lnTo>
                                          <a:lnTo>
                                            <a:pt x="426" y="371"/>
                                          </a:lnTo>
                                          <a:lnTo>
                                            <a:pt x="440" y="355"/>
                                          </a:lnTo>
                                          <a:lnTo>
                                            <a:pt x="453" y="338"/>
                                          </a:lnTo>
                                          <a:lnTo>
                                            <a:pt x="463" y="319"/>
                                          </a:lnTo>
                                          <a:lnTo>
                                            <a:pt x="472" y="299"/>
                                          </a:lnTo>
                                          <a:lnTo>
                                            <a:pt x="479" y="279"/>
                                          </a:lnTo>
                                          <a:lnTo>
                                            <a:pt x="483" y="258"/>
                                          </a:lnTo>
                                          <a:lnTo>
                                            <a:pt x="486" y="236"/>
                                          </a:lnTo>
                                          <a:lnTo>
                                            <a:pt x="486" y="224"/>
                                          </a:lnTo>
                                          <a:lnTo>
                                            <a:pt x="485" y="202"/>
                                          </a:lnTo>
                                          <a:lnTo>
                                            <a:pt x="481" y="180"/>
                                          </a:lnTo>
                                          <a:lnTo>
                                            <a:pt x="476" y="159"/>
                                          </a:lnTo>
                                          <a:lnTo>
                                            <a:pt x="468" y="139"/>
                                          </a:lnTo>
                                          <a:lnTo>
                                            <a:pt x="458" y="120"/>
                                          </a:lnTo>
                                          <a:lnTo>
                                            <a:pt x="447" y="102"/>
                                          </a:lnTo>
                                          <a:lnTo>
                                            <a:pt x="434" y="85"/>
                                          </a:lnTo>
                                          <a:lnTo>
                                            <a:pt x="419" y="70"/>
                                          </a:lnTo>
                                          <a:lnTo>
                                            <a:pt x="403" y="55"/>
                                          </a:lnTo>
                                          <a:lnTo>
                                            <a:pt x="385" y="42"/>
                                          </a:lnTo>
                                          <a:lnTo>
                                            <a:pt x="366" y="31"/>
                                          </a:lnTo>
                                          <a:lnTo>
                                            <a:pt x="346" y="21"/>
                                          </a:lnTo>
                                          <a:lnTo>
                                            <a:pt x="325" y="13"/>
                                          </a:lnTo>
                                          <a:lnTo>
                                            <a:pt x="302" y="7"/>
                                          </a:lnTo>
                                          <a:lnTo>
                                            <a:pt x="279" y="3"/>
                                          </a:lnTo>
                                          <a:lnTo>
                                            <a:pt x="256" y="0"/>
                                          </a:lnTo>
                                          <a:lnTo>
                                            <a:pt x="24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FFFFFF"/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68" name="Freeform 19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9036" y="-41"/>
                                      <a:ext cx="399" cy="314"/>
                                    </a:xfrm>
                                    <a:custGeom>
                                      <a:avLst/>
                                      <a:gdLst>
                                        <a:gd name="T0" fmla="+- 0 9255 9036"/>
                                        <a:gd name="T1" fmla="*/ T0 w 486"/>
                                        <a:gd name="T2" fmla="+- 0 -174 -175"/>
                                        <a:gd name="T3" fmla="*/ -174 h 448"/>
                                        <a:gd name="T4" fmla="+- 0 9209 9036"/>
                                        <a:gd name="T5" fmla="*/ T4 w 486"/>
                                        <a:gd name="T6" fmla="+- 0 -165 -175"/>
                                        <a:gd name="T7" fmla="*/ -165 h 448"/>
                                        <a:gd name="T8" fmla="+- 0 9166 9036"/>
                                        <a:gd name="T9" fmla="*/ T8 w 486"/>
                                        <a:gd name="T10" fmla="+- 0 -149 -175"/>
                                        <a:gd name="T11" fmla="*/ -149 h 448"/>
                                        <a:gd name="T12" fmla="+- 0 9128 9036"/>
                                        <a:gd name="T13" fmla="*/ T12 w 486"/>
                                        <a:gd name="T14" fmla="+- 0 -127 -175"/>
                                        <a:gd name="T15" fmla="*/ -127 h 448"/>
                                        <a:gd name="T16" fmla="+- 0 9096 9036"/>
                                        <a:gd name="T17" fmla="*/ T16 w 486"/>
                                        <a:gd name="T18" fmla="+- 0 -98 -175"/>
                                        <a:gd name="T19" fmla="*/ -98 h 448"/>
                                        <a:gd name="T20" fmla="+- 0 9069 9036"/>
                                        <a:gd name="T21" fmla="*/ T20 w 486"/>
                                        <a:gd name="T22" fmla="+- 0 -64 -175"/>
                                        <a:gd name="T23" fmla="*/ -64 h 448"/>
                                        <a:gd name="T24" fmla="+- 0 9050 9036"/>
                                        <a:gd name="T25" fmla="*/ T24 w 486"/>
                                        <a:gd name="T26" fmla="+- 0 -26 -175"/>
                                        <a:gd name="T27" fmla="*/ -26 h 448"/>
                                        <a:gd name="T28" fmla="+- 0 9039 9036"/>
                                        <a:gd name="T29" fmla="*/ T28 w 486"/>
                                        <a:gd name="T30" fmla="+- 0 16 -175"/>
                                        <a:gd name="T31" fmla="*/ 16 h 448"/>
                                        <a:gd name="T32" fmla="+- 0 9036 9036"/>
                                        <a:gd name="T33" fmla="*/ T32 w 486"/>
                                        <a:gd name="T34" fmla="+- 0 49 -175"/>
                                        <a:gd name="T35" fmla="*/ 49 h 448"/>
                                        <a:gd name="T36" fmla="+- 0 9041 9036"/>
                                        <a:gd name="T37" fmla="*/ T36 w 486"/>
                                        <a:gd name="T38" fmla="+- 0 93 -175"/>
                                        <a:gd name="T39" fmla="*/ 93 h 448"/>
                                        <a:gd name="T40" fmla="+- 0 9054 9036"/>
                                        <a:gd name="T41" fmla="*/ T40 w 486"/>
                                        <a:gd name="T42" fmla="+- 0 134 -175"/>
                                        <a:gd name="T43" fmla="*/ 134 h 448"/>
                                        <a:gd name="T44" fmla="+- 0 9075 9036"/>
                                        <a:gd name="T45" fmla="*/ T44 w 486"/>
                                        <a:gd name="T46" fmla="+- 0 171 -175"/>
                                        <a:gd name="T47" fmla="*/ 171 h 448"/>
                                        <a:gd name="T48" fmla="+- 0 9103 9036"/>
                                        <a:gd name="T49" fmla="*/ T48 w 486"/>
                                        <a:gd name="T50" fmla="+- 0 204 -175"/>
                                        <a:gd name="T51" fmla="*/ 204 h 448"/>
                                        <a:gd name="T52" fmla="+- 0 9137 9036"/>
                                        <a:gd name="T53" fmla="*/ T52 w 486"/>
                                        <a:gd name="T54" fmla="+- 0 231 -175"/>
                                        <a:gd name="T55" fmla="*/ 231 h 448"/>
                                        <a:gd name="T56" fmla="+- 0 9176 9036"/>
                                        <a:gd name="T57" fmla="*/ T56 w 486"/>
                                        <a:gd name="T58" fmla="+- 0 252 -175"/>
                                        <a:gd name="T59" fmla="*/ 252 h 448"/>
                                        <a:gd name="T60" fmla="+- 0 9220 9036"/>
                                        <a:gd name="T61" fmla="*/ T60 w 486"/>
                                        <a:gd name="T62" fmla="+- 0 266 -175"/>
                                        <a:gd name="T63" fmla="*/ 266 h 448"/>
                                        <a:gd name="T64" fmla="+- 0 9266 9036"/>
                                        <a:gd name="T65" fmla="*/ T64 w 486"/>
                                        <a:gd name="T66" fmla="+- 0 273 -175"/>
                                        <a:gd name="T67" fmla="*/ 273 h 448"/>
                                        <a:gd name="T68" fmla="+- 0 9303 9036"/>
                                        <a:gd name="T69" fmla="*/ T68 w 486"/>
                                        <a:gd name="T70" fmla="+- 0 272 -175"/>
                                        <a:gd name="T71" fmla="*/ 272 h 448"/>
                                        <a:gd name="T72" fmla="+- 0 9349 9036"/>
                                        <a:gd name="T73" fmla="*/ T72 w 486"/>
                                        <a:gd name="T74" fmla="+- 0 264 -175"/>
                                        <a:gd name="T75" fmla="*/ 264 h 448"/>
                                        <a:gd name="T76" fmla="+- 0 9392 9036"/>
                                        <a:gd name="T77" fmla="*/ T76 w 486"/>
                                        <a:gd name="T78" fmla="+- 0 248 -175"/>
                                        <a:gd name="T79" fmla="*/ 248 h 448"/>
                                        <a:gd name="T80" fmla="+- 0 9430 9036"/>
                                        <a:gd name="T81" fmla="*/ T80 w 486"/>
                                        <a:gd name="T82" fmla="+- 0 225 -175"/>
                                        <a:gd name="T83" fmla="*/ 225 h 448"/>
                                        <a:gd name="T84" fmla="+- 0 9462 9036"/>
                                        <a:gd name="T85" fmla="*/ T84 w 486"/>
                                        <a:gd name="T86" fmla="+- 0 196 -175"/>
                                        <a:gd name="T87" fmla="*/ 196 h 448"/>
                                        <a:gd name="T88" fmla="+- 0 9489 9036"/>
                                        <a:gd name="T89" fmla="*/ T88 w 486"/>
                                        <a:gd name="T90" fmla="+- 0 163 -175"/>
                                        <a:gd name="T91" fmla="*/ 163 h 448"/>
                                        <a:gd name="T92" fmla="+- 0 9508 9036"/>
                                        <a:gd name="T93" fmla="*/ T92 w 486"/>
                                        <a:gd name="T94" fmla="+- 0 124 -175"/>
                                        <a:gd name="T95" fmla="*/ 124 h 448"/>
                                        <a:gd name="T96" fmla="+- 0 9519 9036"/>
                                        <a:gd name="T97" fmla="*/ T96 w 486"/>
                                        <a:gd name="T98" fmla="+- 0 83 -175"/>
                                        <a:gd name="T99" fmla="*/ 83 h 448"/>
                                        <a:gd name="T100" fmla="+- 0 9522 9036"/>
                                        <a:gd name="T101" fmla="*/ T100 w 486"/>
                                        <a:gd name="T102" fmla="+- 0 49 -175"/>
                                        <a:gd name="T103" fmla="*/ 49 h 448"/>
                                        <a:gd name="T104" fmla="+- 0 9517 9036"/>
                                        <a:gd name="T105" fmla="*/ T104 w 486"/>
                                        <a:gd name="T106" fmla="+- 0 5 -175"/>
                                        <a:gd name="T107" fmla="*/ 5 h 448"/>
                                        <a:gd name="T108" fmla="+- 0 9504 9036"/>
                                        <a:gd name="T109" fmla="*/ T108 w 486"/>
                                        <a:gd name="T110" fmla="+- 0 -36 -175"/>
                                        <a:gd name="T111" fmla="*/ -36 h 448"/>
                                        <a:gd name="T112" fmla="+- 0 9483 9036"/>
                                        <a:gd name="T113" fmla="*/ T112 w 486"/>
                                        <a:gd name="T114" fmla="+- 0 -73 -175"/>
                                        <a:gd name="T115" fmla="*/ -73 h 448"/>
                                        <a:gd name="T116" fmla="+- 0 9455 9036"/>
                                        <a:gd name="T117" fmla="*/ T116 w 486"/>
                                        <a:gd name="T118" fmla="+- 0 -105 -175"/>
                                        <a:gd name="T119" fmla="*/ -105 h 448"/>
                                        <a:gd name="T120" fmla="+- 0 9421 9036"/>
                                        <a:gd name="T121" fmla="*/ T120 w 486"/>
                                        <a:gd name="T122" fmla="+- 0 -133 -175"/>
                                        <a:gd name="T123" fmla="*/ -133 h 448"/>
                                        <a:gd name="T124" fmla="+- 0 9382 9036"/>
                                        <a:gd name="T125" fmla="*/ T124 w 486"/>
                                        <a:gd name="T126" fmla="+- 0 -154 -175"/>
                                        <a:gd name="T127" fmla="*/ -154 h 448"/>
                                        <a:gd name="T128" fmla="+- 0 9338 9036"/>
                                        <a:gd name="T129" fmla="*/ T128 w 486"/>
                                        <a:gd name="T130" fmla="+- 0 -168 -175"/>
                                        <a:gd name="T131" fmla="*/ -168 h 448"/>
                                        <a:gd name="T132" fmla="+- 0 9292 9036"/>
                                        <a:gd name="T133" fmla="*/ T132 w 486"/>
                                        <a:gd name="T134" fmla="+- 0 -175 -175"/>
                                        <a:gd name="T135" fmla="*/ -175 h 448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  <a:cxn ang="0">
                                          <a:pos x="T29" y="T31"/>
                                        </a:cxn>
                                        <a:cxn ang="0">
                                          <a:pos x="T33" y="T35"/>
                                        </a:cxn>
                                        <a:cxn ang="0">
                                          <a:pos x="T37" y="T39"/>
                                        </a:cxn>
                                        <a:cxn ang="0">
                                          <a:pos x="T41" y="T43"/>
                                        </a:cxn>
                                        <a:cxn ang="0">
                                          <a:pos x="T45" y="T47"/>
                                        </a:cxn>
                                        <a:cxn ang="0">
                                          <a:pos x="T49" y="T51"/>
                                        </a:cxn>
                                        <a:cxn ang="0">
                                          <a:pos x="T53" y="T55"/>
                                        </a:cxn>
                                        <a:cxn ang="0">
                                          <a:pos x="T57" y="T59"/>
                                        </a:cxn>
                                        <a:cxn ang="0">
                                          <a:pos x="T61" y="T63"/>
                                        </a:cxn>
                                        <a:cxn ang="0">
                                          <a:pos x="T65" y="T67"/>
                                        </a:cxn>
                                        <a:cxn ang="0">
                                          <a:pos x="T69" y="T71"/>
                                        </a:cxn>
                                        <a:cxn ang="0">
                                          <a:pos x="T73" y="T75"/>
                                        </a:cxn>
                                        <a:cxn ang="0">
                                          <a:pos x="T77" y="T79"/>
                                        </a:cxn>
                                        <a:cxn ang="0">
                                          <a:pos x="T81" y="T83"/>
                                        </a:cxn>
                                        <a:cxn ang="0">
                                          <a:pos x="T85" y="T87"/>
                                        </a:cxn>
                                        <a:cxn ang="0">
                                          <a:pos x="T89" y="T91"/>
                                        </a:cxn>
                                        <a:cxn ang="0">
                                          <a:pos x="T93" y="T95"/>
                                        </a:cxn>
                                        <a:cxn ang="0">
                                          <a:pos x="T97" y="T99"/>
                                        </a:cxn>
                                        <a:cxn ang="0">
                                          <a:pos x="T101" y="T103"/>
                                        </a:cxn>
                                        <a:cxn ang="0">
                                          <a:pos x="T105" y="T107"/>
                                        </a:cxn>
                                        <a:cxn ang="0">
                                          <a:pos x="T109" y="T111"/>
                                        </a:cxn>
                                        <a:cxn ang="0">
                                          <a:pos x="T113" y="T115"/>
                                        </a:cxn>
                                        <a:cxn ang="0">
                                          <a:pos x="T117" y="T119"/>
                                        </a:cxn>
                                        <a:cxn ang="0">
                                          <a:pos x="T121" y="T123"/>
                                        </a:cxn>
                                        <a:cxn ang="0">
                                          <a:pos x="T125" y="T127"/>
                                        </a:cxn>
                                        <a:cxn ang="0">
                                          <a:pos x="T129" y="T131"/>
                                        </a:cxn>
                                        <a:cxn ang="0">
                                          <a:pos x="T133" y="T135"/>
                                        </a:cxn>
                                      </a:cxnLst>
                                      <a:rect l="0" t="0" r="r" b="b"/>
                                      <a:pathLst>
                                        <a:path w="486" h="448">
                                          <a:moveTo>
                                            <a:pt x="243" y="0"/>
                                          </a:moveTo>
                                          <a:lnTo>
                                            <a:pt x="219" y="1"/>
                                          </a:lnTo>
                                          <a:lnTo>
                                            <a:pt x="196" y="4"/>
                                          </a:lnTo>
                                          <a:lnTo>
                                            <a:pt x="173" y="10"/>
                                          </a:lnTo>
                                          <a:lnTo>
                                            <a:pt x="151" y="17"/>
                                          </a:lnTo>
                                          <a:lnTo>
                                            <a:pt x="130" y="26"/>
                                          </a:lnTo>
                                          <a:lnTo>
                                            <a:pt x="111" y="36"/>
                                          </a:lnTo>
                                          <a:lnTo>
                                            <a:pt x="92" y="48"/>
                                          </a:lnTo>
                                          <a:lnTo>
                                            <a:pt x="75" y="62"/>
                                          </a:lnTo>
                                          <a:lnTo>
                                            <a:pt x="60" y="77"/>
                                          </a:lnTo>
                                          <a:lnTo>
                                            <a:pt x="46" y="93"/>
                                          </a:lnTo>
                                          <a:lnTo>
                                            <a:pt x="33" y="111"/>
                                          </a:lnTo>
                                          <a:lnTo>
                                            <a:pt x="23" y="129"/>
                                          </a:lnTo>
                                          <a:lnTo>
                                            <a:pt x="14" y="149"/>
                                          </a:lnTo>
                                          <a:lnTo>
                                            <a:pt x="7" y="169"/>
                                          </a:lnTo>
                                          <a:lnTo>
                                            <a:pt x="3" y="191"/>
                                          </a:lnTo>
                                          <a:lnTo>
                                            <a:pt x="0" y="212"/>
                                          </a:lnTo>
                                          <a:lnTo>
                                            <a:pt x="0" y="224"/>
                                          </a:lnTo>
                                          <a:lnTo>
                                            <a:pt x="1" y="246"/>
                                          </a:lnTo>
                                          <a:lnTo>
                                            <a:pt x="5" y="268"/>
                                          </a:lnTo>
                                          <a:lnTo>
                                            <a:pt x="10" y="289"/>
                                          </a:lnTo>
                                          <a:lnTo>
                                            <a:pt x="18" y="309"/>
                                          </a:lnTo>
                                          <a:lnTo>
                                            <a:pt x="28" y="328"/>
                                          </a:lnTo>
                                          <a:lnTo>
                                            <a:pt x="39" y="346"/>
                                          </a:lnTo>
                                          <a:lnTo>
                                            <a:pt x="52" y="363"/>
                                          </a:lnTo>
                                          <a:lnTo>
                                            <a:pt x="67" y="379"/>
                                          </a:lnTo>
                                          <a:lnTo>
                                            <a:pt x="83" y="393"/>
                                          </a:lnTo>
                                          <a:lnTo>
                                            <a:pt x="101" y="406"/>
                                          </a:lnTo>
                                          <a:lnTo>
                                            <a:pt x="120" y="417"/>
                                          </a:lnTo>
                                          <a:lnTo>
                                            <a:pt x="140" y="427"/>
                                          </a:lnTo>
                                          <a:lnTo>
                                            <a:pt x="161" y="435"/>
                                          </a:lnTo>
                                          <a:lnTo>
                                            <a:pt x="184" y="441"/>
                                          </a:lnTo>
                                          <a:lnTo>
                                            <a:pt x="207" y="446"/>
                                          </a:lnTo>
                                          <a:lnTo>
                                            <a:pt x="230" y="448"/>
                                          </a:lnTo>
                                          <a:lnTo>
                                            <a:pt x="243" y="448"/>
                                          </a:lnTo>
                                          <a:lnTo>
                                            <a:pt x="267" y="447"/>
                                          </a:lnTo>
                                          <a:lnTo>
                                            <a:pt x="290" y="444"/>
                                          </a:lnTo>
                                          <a:lnTo>
                                            <a:pt x="313" y="439"/>
                                          </a:lnTo>
                                          <a:lnTo>
                                            <a:pt x="335" y="432"/>
                                          </a:lnTo>
                                          <a:lnTo>
                                            <a:pt x="356" y="423"/>
                                          </a:lnTo>
                                          <a:lnTo>
                                            <a:pt x="375" y="412"/>
                                          </a:lnTo>
                                          <a:lnTo>
                                            <a:pt x="394" y="400"/>
                                          </a:lnTo>
                                          <a:lnTo>
                                            <a:pt x="411" y="386"/>
                                          </a:lnTo>
                                          <a:lnTo>
                                            <a:pt x="426" y="371"/>
                                          </a:lnTo>
                                          <a:lnTo>
                                            <a:pt x="440" y="355"/>
                                          </a:lnTo>
                                          <a:lnTo>
                                            <a:pt x="453" y="338"/>
                                          </a:lnTo>
                                          <a:lnTo>
                                            <a:pt x="463" y="319"/>
                                          </a:lnTo>
                                          <a:lnTo>
                                            <a:pt x="472" y="299"/>
                                          </a:lnTo>
                                          <a:lnTo>
                                            <a:pt x="479" y="279"/>
                                          </a:lnTo>
                                          <a:lnTo>
                                            <a:pt x="483" y="258"/>
                                          </a:lnTo>
                                          <a:lnTo>
                                            <a:pt x="486" y="236"/>
                                          </a:lnTo>
                                          <a:lnTo>
                                            <a:pt x="486" y="224"/>
                                          </a:lnTo>
                                          <a:lnTo>
                                            <a:pt x="485" y="202"/>
                                          </a:lnTo>
                                          <a:lnTo>
                                            <a:pt x="481" y="180"/>
                                          </a:lnTo>
                                          <a:lnTo>
                                            <a:pt x="476" y="159"/>
                                          </a:lnTo>
                                          <a:lnTo>
                                            <a:pt x="468" y="139"/>
                                          </a:lnTo>
                                          <a:lnTo>
                                            <a:pt x="458" y="120"/>
                                          </a:lnTo>
                                          <a:lnTo>
                                            <a:pt x="447" y="102"/>
                                          </a:lnTo>
                                          <a:lnTo>
                                            <a:pt x="434" y="85"/>
                                          </a:lnTo>
                                          <a:lnTo>
                                            <a:pt x="419" y="70"/>
                                          </a:lnTo>
                                          <a:lnTo>
                                            <a:pt x="403" y="55"/>
                                          </a:lnTo>
                                          <a:lnTo>
                                            <a:pt x="385" y="42"/>
                                          </a:lnTo>
                                          <a:lnTo>
                                            <a:pt x="366" y="31"/>
                                          </a:lnTo>
                                          <a:lnTo>
                                            <a:pt x="346" y="21"/>
                                          </a:lnTo>
                                          <a:lnTo>
                                            <a:pt x="325" y="13"/>
                                          </a:lnTo>
                                          <a:lnTo>
                                            <a:pt x="302" y="7"/>
                                          </a:lnTo>
                                          <a:lnTo>
                                            <a:pt x="279" y="3"/>
                                          </a:lnTo>
                                          <a:lnTo>
                                            <a:pt x="256" y="0"/>
                                          </a:lnTo>
                                          <a:lnTo>
                                            <a:pt x="24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noFill/>
                                    <a:ln w="1587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69" name="Freeform 20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059" y="388"/>
                                      <a:ext cx="640" cy="171"/>
                                    </a:xfrm>
                                    <a:custGeom>
                                      <a:avLst/>
                                      <a:gdLst>
                                        <a:gd name="T0" fmla="+- 0 5131 5059"/>
                                        <a:gd name="T1" fmla="*/ T0 w 640"/>
                                        <a:gd name="T2" fmla="+- 0 559 388"/>
                                        <a:gd name="T3" fmla="*/ 559 h 171"/>
                                        <a:gd name="T4" fmla="+- 0 5114 5059"/>
                                        <a:gd name="T5" fmla="*/ T4 w 640"/>
                                        <a:gd name="T6" fmla="+- 0 557 388"/>
                                        <a:gd name="T7" fmla="*/ 557 h 171"/>
                                        <a:gd name="T8" fmla="+- 0 5098 5059"/>
                                        <a:gd name="T9" fmla="*/ T8 w 640"/>
                                        <a:gd name="T10" fmla="+- 0 556 388"/>
                                        <a:gd name="T11" fmla="*/ 556 h 171"/>
                                        <a:gd name="T12" fmla="+- 0 5084 5059"/>
                                        <a:gd name="T13" fmla="*/ T12 w 640"/>
                                        <a:gd name="T14" fmla="+- 0 554 388"/>
                                        <a:gd name="T15" fmla="*/ 554 h 171"/>
                                        <a:gd name="T16" fmla="+- 0 5072 5059"/>
                                        <a:gd name="T17" fmla="*/ T16 w 640"/>
                                        <a:gd name="T18" fmla="+- 0 551 388"/>
                                        <a:gd name="T19" fmla="*/ 551 h 171"/>
                                        <a:gd name="T20" fmla="+- 0 5059 5059"/>
                                        <a:gd name="T21" fmla="*/ T20 w 640"/>
                                        <a:gd name="T22" fmla="+- 0 546 388"/>
                                        <a:gd name="T23" fmla="*/ 546 h 171"/>
                                        <a:gd name="T24" fmla="+- 0 5060 5059"/>
                                        <a:gd name="T25" fmla="*/ T24 w 640"/>
                                        <a:gd name="T26" fmla="+- 0 542 388"/>
                                        <a:gd name="T27" fmla="*/ 542 h 171"/>
                                        <a:gd name="T28" fmla="+- 0 5078 5059"/>
                                        <a:gd name="T29" fmla="*/ T28 w 640"/>
                                        <a:gd name="T30" fmla="+- 0 533 388"/>
                                        <a:gd name="T31" fmla="*/ 533 h 171"/>
                                        <a:gd name="T32" fmla="+- 0 5097 5059"/>
                                        <a:gd name="T33" fmla="*/ T32 w 640"/>
                                        <a:gd name="T34" fmla="+- 0 527 388"/>
                                        <a:gd name="T35" fmla="*/ 527 h 171"/>
                                        <a:gd name="T36" fmla="+- 0 5120 5059"/>
                                        <a:gd name="T37" fmla="*/ T36 w 640"/>
                                        <a:gd name="T38" fmla="+- 0 521 388"/>
                                        <a:gd name="T39" fmla="*/ 521 h 171"/>
                                        <a:gd name="T40" fmla="+- 0 5140 5059"/>
                                        <a:gd name="T41" fmla="*/ T40 w 640"/>
                                        <a:gd name="T42" fmla="+- 0 517 388"/>
                                        <a:gd name="T43" fmla="*/ 517 h 171"/>
                                        <a:gd name="T44" fmla="+- 0 5163 5059"/>
                                        <a:gd name="T45" fmla="*/ T44 w 640"/>
                                        <a:gd name="T46" fmla="+- 0 513 388"/>
                                        <a:gd name="T47" fmla="*/ 513 h 171"/>
                                        <a:gd name="T48" fmla="+- 0 5189 5059"/>
                                        <a:gd name="T49" fmla="*/ T48 w 640"/>
                                        <a:gd name="T50" fmla="+- 0 508 388"/>
                                        <a:gd name="T51" fmla="*/ 508 h 171"/>
                                        <a:gd name="T52" fmla="+- 0 5218 5059"/>
                                        <a:gd name="T53" fmla="*/ T52 w 640"/>
                                        <a:gd name="T54" fmla="+- 0 503 388"/>
                                        <a:gd name="T55" fmla="*/ 503 h 171"/>
                                        <a:gd name="T56" fmla="+- 0 5248 5059"/>
                                        <a:gd name="T57" fmla="*/ T56 w 640"/>
                                        <a:gd name="T58" fmla="+- 0 498 388"/>
                                        <a:gd name="T59" fmla="*/ 498 h 171"/>
                                        <a:gd name="T60" fmla="+- 0 5281 5059"/>
                                        <a:gd name="T61" fmla="*/ T60 w 640"/>
                                        <a:gd name="T62" fmla="+- 0 493 388"/>
                                        <a:gd name="T63" fmla="*/ 493 h 171"/>
                                        <a:gd name="T64" fmla="+- 0 5315 5059"/>
                                        <a:gd name="T65" fmla="*/ T64 w 640"/>
                                        <a:gd name="T66" fmla="+- 0 487 388"/>
                                        <a:gd name="T67" fmla="*/ 487 h 171"/>
                                        <a:gd name="T68" fmla="+- 0 5350 5059"/>
                                        <a:gd name="T69" fmla="*/ T68 w 640"/>
                                        <a:gd name="T70" fmla="+- 0 482 388"/>
                                        <a:gd name="T71" fmla="*/ 482 h 171"/>
                                        <a:gd name="T72" fmla="+- 0 5385 5059"/>
                                        <a:gd name="T73" fmla="*/ T72 w 640"/>
                                        <a:gd name="T74" fmla="+- 0 476 388"/>
                                        <a:gd name="T75" fmla="*/ 476 h 171"/>
                                        <a:gd name="T76" fmla="+- 0 5420 5059"/>
                                        <a:gd name="T77" fmla="*/ T76 w 640"/>
                                        <a:gd name="T78" fmla="+- 0 471 388"/>
                                        <a:gd name="T79" fmla="*/ 471 h 171"/>
                                        <a:gd name="T80" fmla="+- 0 5455 5059"/>
                                        <a:gd name="T81" fmla="*/ T80 w 640"/>
                                        <a:gd name="T82" fmla="+- 0 465 388"/>
                                        <a:gd name="T83" fmla="*/ 465 h 171"/>
                                        <a:gd name="T84" fmla="+- 0 5489 5059"/>
                                        <a:gd name="T85" fmla="*/ T84 w 640"/>
                                        <a:gd name="T86" fmla="+- 0 459 388"/>
                                        <a:gd name="T87" fmla="*/ 459 h 171"/>
                                        <a:gd name="T88" fmla="+- 0 5522 5059"/>
                                        <a:gd name="T89" fmla="*/ T88 w 640"/>
                                        <a:gd name="T90" fmla="+- 0 454 388"/>
                                        <a:gd name="T91" fmla="*/ 454 h 171"/>
                                        <a:gd name="T92" fmla="+- 0 5552 5059"/>
                                        <a:gd name="T93" fmla="*/ T92 w 640"/>
                                        <a:gd name="T94" fmla="+- 0 449 388"/>
                                        <a:gd name="T95" fmla="*/ 449 h 171"/>
                                        <a:gd name="T96" fmla="+- 0 5581 5059"/>
                                        <a:gd name="T97" fmla="*/ T96 w 640"/>
                                        <a:gd name="T98" fmla="+- 0 444 388"/>
                                        <a:gd name="T99" fmla="*/ 444 h 171"/>
                                        <a:gd name="T100" fmla="+- 0 5607 5059"/>
                                        <a:gd name="T101" fmla="*/ T100 w 640"/>
                                        <a:gd name="T102" fmla="+- 0 439 388"/>
                                        <a:gd name="T103" fmla="*/ 439 h 171"/>
                                        <a:gd name="T104" fmla="+- 0 5630 5059"/>
                                        <a:gd name="T105" fmla="*/ T104 w 640"/>
                                        <a:gd name="T106" fmla="+- 0 435 388"/>
                                        <a:gd name="T107" fmla="*/ 435 h 171"/>
                                        <a:gd name="T108" fmla="+- 0 5650 5059"/>
                                        <a:gd name="T109" fmla="*/ T108 w 640"/>
                                        <a:gd name="T110" fmla="+- 0 431 388"/>
                                        <a:gd name="T111" fmla="*/ 431 h 171"/>
                                        <a:gd name="T112" fmla="+- 0 5665 5059"/>
                                        <a:gd name="T113" fmla="*/ T112 w 640"/>
                                        <a:gd name="T114" fmla="+- 0 427 388"/>
                                        <a:gd name="T115" fmla="*/ 427 h 171"/>
                                        <a:gd name="T116" fmla="+- 0 5685 5059"/>
                                        <a:gd name="T117" fmla="*/ T116 w 640"/>
                                        <a:gd name="T118" fmla="+- 0 421 388"/>
                                        <a:gd name="T119" fmla="*/ 421 h 171"/>
                                        <a:gd name="T120" fmla="+- 0 5696 5059"/>
                                        <a:gd name="T121" fmla="*/ T120 w 640"/>
                                        <a:gd name="T122" fmla="+- 0 415 388"/>
                                        <a:gd name="T123" fmla="*/ 415 h 171"/>
                                        <a:gd name="T124" fmla="+- 0 5699 5059"/>
                                        <a:gd name="T125" fmla="*/ T124 w 640"/>
                                        <a:gd name="T126" fmla="+- 0 410 388"/>
                                        <a:gd name="T127" fmla="*/ 410 h 171"/>
                                        <a:gd name="T128" fmla="+- 0 5696 5059"/>
                                        <a:gd name="T129" fmla="*/ T128 w 640"/>
                                        <a:gd name="T130" fmla="+- 0 406 388"/>
                                        <a:gd name="T131" fmla="*/ 406 h 171"/>
                                        <a:gd name="T132" fmla="+- 0 5688 5059"/>
                                        <a:gd name="T133" fmla="*/ T132 w 640"/>
                                        <a:gd name="T134" fmla="+- 0 402 388"/>
                                        <a:gd name="T135" fmla="*/ 402 h 171"/>
                                        <a:gd name="T136" fmla="+- 0 5677 5059"/>
                                        <a:gd name="T137" fmla="*/ T136 w 640"/>
                                        <a:gd name="T138" fmla="+- 0 398 388"/>
                                        <a:gd name="T139" fmla="*/ 398 h 171"/>
                                        <a:gd name="T140" fmla="+- 0 5666 5059"/>
                                        <a:gd name="T141" fmla="*/ T140 w 640"/>
                                        <a:gd name="T142" fmla="+- 0 395 388"/>
                                        <a:gd name="T143" fmla="*/ 395 h 171"/>
                                        <a:gd name="T144" fmla="+- 0 5654 5059"/>
                                        <a:gd name="T145" fmla="*/ T144 w 640"/>
                                        <a:gd name="T146" fmla="+- 0 392 388"/>
                                        <a:gd name="T147" fmla="*/ 392 h 171"/>
                                        <a:gd name="T148" fmla="+- 0 5645 5059"/>
                                        <a:gd name="T149" fmla="*/ T148 w 640"/>
                                        <a:gd name="T150" fmla="+- 0 390 388"/>
                                        <a:gd name="T151" fmla="*/ 390 h 171"/>
                                        <a:gd name="T152" fmla="+- 0 5640 5059"/>
                                        <a:gd name="T153" fmla="*/ T152 w 640"/>
                                        <a:gd name="T154" fmla="+- 0 389 388"/>
                                        <a:gd name="T155" fmla="*/ 389 h 171"/>
                                        <a:gd name="T156" fmla="+- 0 5639 5059"/>
                                        <a:gd name="T157" fmla="*/ T156 w 640"/>
                                        <a:gd name="T158" fmla="+- 0 388 388"/>
                                        <a:gd name="T159" fmla="*/ 388 h 171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  <a:cxn ang="0">
                                          <a:pos x="T29" y="T31"/>
                                        </a:cxn>
                                        <a:cxn ang="0">
                                          <a:pos x="T33" y="T35"/>
                                        </a:cxn>
                                        <a:cxn ang="0">
                                          <a:pos x="T37" y="T39"/>
                                        </a:cxn>
                                        <a:cxn ang="0">
                                          <a:pos x="T41" y="T43"/>
                                        </a:cxn>
                                        <a:cxn ang="0">
                                          <a:pos x="T45" y="T47"/>
                                        </a:cxn>
                                        <a:cxn ang="0">
                                          <a:pos x="T49" y="T51"/>
                                        </a:cxn>
                                        <a:cxn ang="0">
                                          <a:pos x="T53" y="T55"/>
                                        </a:cxn>
                                        <a:cxn ang="0">
                                          <a:pos x="T57" y="T59"/>
                                        </a:cxn>
                                        <a:cxn ang="0">
                                          <a:pos x="T61" y="T63"/>
                                        </a:cxn>
                                        <a:cxn ang="0">
                                          <a:pos x="T65" y="T67"/>
                                        </a:cxn>
                                        <a:cxn ang="0">
                                          <a:pos x="T69" y="T71"/>
                                        </a:cxn>
                                        <a:cxn ang="0">
                                          <a:pos x="T73" y="T75"/>
                                        </a:cxn>
                                        <a:cxn ang="0">
                                          <a:pos x="T77" y="T79"/>
                                        </a:cxn>
                                        <a:cxn ang="0">
                                          <a:pos x="T81" y="T83"/>
                                        </a:cxn>
                                        <a:cxn ang="0">
                                          <a:pos x="T85" y="T87"/>
                                        </a:cxn>
                                        <a:cxn ang="0">
                                          <a:pos x="T89" y="T91"/>
                                        </a:cxn>
                                        <a:cxn ang="0">
                                          <a:pos x="T93" y="T95"/>
                                        </a:cxn>
                                        <a:cxn ang="0">
                                          <a:pos x="T97" y="T99"/>
                                        </a:cxn>
                                        <a:cxn ang="0">
                                          <a:pos x="T101" y="T103"/>
                                        </a:cxn>
                                        <a:cxn ang="0">
                                          <a:pos x="T105" y="T107"/>
                                        </a:cxn>
                                        <a:cxn ang="0">
                                          <a:pos x="T109" y="T111"/>
                                        </a:cxn>
                                        <a:cxn ang="0">
                                          <a:pos x="T113" y="T115"/>
                                        </a:cxn>
                                        <a:cxn ang="0">
                                          <a:pos x="T117" y="T119"/>
                                        </a:cxn>
                                        <a:cxn ang="0">
                                          <a:pos x="T121" y="T123"/>
                                        </a:cxn>
                                        <a:cxn ang="0">
                                          <a:pos x="T125" y="T127"/>
                                        </a:cxn>
                                        <a:cxn ang="0">
                                          <a:pos x="T129" y="T131"/>
                                        </a:cxn>
                                        <a:cxn ang="0">
                                          <a:pos x="T133" y="T135"/>
                                        </a:cxn>
                                        <a:cxn ang="0">
                                          <a:pos x="T137" y="T139"/>
                                        </a:cxn>
                                        <a:cxn ang="0">
                                          <a:pos x="T141" y="T143"/>
                                        </a:cxn>
                                        <a:cxn ang="0">
                                          <a:pos x="T145" y="T147"/>
                                        </a:cxn>
                                        <a:cxn ang="0">
                                          <a:pos x="T149" y="T151"/>
                                        </a:cxn>
                                        <a:cxn ang="0">
                                          <a:pos x="T153" y="T155"/>
                                        </a:cxn>
                                        <a:cxn ang="0">
                                          <a:pos x="T157" y="T159"/>
                                        </a:cxn>
                                      </a:cxnLst>
                                      <a:rect l="0" t="0" r="r" b="b"/>
                                      <a:pathLst>
                                        <a:path w="640" h="171">
                                          <a:moveTo>
                                            <a:pt x="72" y="171"/>
                                          </a:moveTo>
                                          <a:lnTo>
                                            <a:pt x="55" y="169"/>
                                          </a:lnTo>
                                          <a:lnTo>
                                            <a:pt x="39" y="168"/>
                                          </a:lnTo>
                                          <a:lnTo>
                                            <a:pt x="25" y="166"/>
                                          </a:lnTo>
                                          <a:lnTo>
                                            <a:pt x="13" y="163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1" y="154"/>
                                          </a:lnTo>
                                          <a:lnTo>
                                            <a:pt x="19" y="145"/>
                                          </a:lnTo>
                                          <a:lnTo>
                                            <a:pt x="38" y="139"/>
                                          </a:lnTo>
                                          <a:lnTo>
                                            <a:pt x="61" y="133"/>
                                          </a:lnTo>
                                          <a:lnTo>
                                            <a:pt x="81" y="129"/>
                                          </a:lnTo>
                                          <a:lnTo>
                                            <a:pt x="104" y="125"/>
                                          </a:lnTo>
                                          <a:lnTo>
                                            <a:pt x="130" y="120"/>
                                          </a:lnTo>
                                          <a:lnTo>
                                            <a:pt x="159" y="115"/>
                                          </a:lnTo>
                                          <a:lnTo>
                                            <a:pt x="189" y="110"/>
                                          </a:lnTo>
                                          <a:lnTo>
                                            <a:pt x="222" y="105"/>
                                          </a:lnTo>
                                          <a:lnTo>
                                            <a:pt x="256" y="99"/>
                                          </a:lnTo>
                                          <a:lnTo>
                                            <a:pt x="291" y="94"/>
                                          </a:lnTo>
                                          <a:lnTo>
                                            <a:pt x="326" y="88"/>
                                          </a:lnTo>
                                          <a:lnTo>
                                            <a:pt x="361" y="83"/>
                                          </a:lnTo>
                                          <a:lnTo>
                                            <a:pt x="396" y="77"/>
                                          </a:lnTo>
                                          <a:lnTo>
                                            <a:pt x="430" y="71"/>
                                          </a:lnTo>
                                          <a:lnTo>
                                            <a:pt x="463" y="66"/>
                                          </a:lnTo>
                                          <a:lnTo>
                                            <a:pt x="493" y="61"/>
                                          </a:lnTo>
                                          <a:lnTo>
                                            <a:pt x="522" y="56"/>
                                          </a:lnTo>
                                          <a:lnTo>
                                            <a:pt x="548" y="51"/>
                                          </a:lnTo>
                                          <a:lnTo>
                                            <a:pt x="571" y="47"/>
                                          </a:lnTo>
                                          <a:lnTo>
                                            <a:pt x="591" y="43"/>
                                          </a:lnTo>
                                          <a:lnTo>
                                            <a:pt x="606" y="39"/>
                                          </a:lnTo>
                                          <a:lnTo>
                                            <a:pt x="626" y="33"/>
                                          </a:lnTo>
                                          <a:lnTo>
                                            <a:pt x="637" y="27"/>
                                          </a:lnTo>
                                          <a:lnTo>
                                            <a:pt x="640" y="22"/>
                                          </a:lnTo>
                                          <a:lnTo>
                                            <a:pt x="637" y="18"/>
                                          </a:lnTo>
                                          <a:lnTo>
                                            <a:pt x="629" y="14"/>
                                          </a:lnTo>
                                          <a:lnTo>
                                            <a:pt x="618" y="10"/>
                                          </a:lnTo>
                                          <a:lnTo>
                                            <a:pt x="607" y="7"/>
                                          </a:lnTo>
                                          <a:lnTo>
                                            <a:pt x="595" y="4"/>
                                          </a:lnTo>
                                          <a:lnTo>
                                            <a:pt x="586" y="2"/>
                                          </a:lnTo>
                                          <a:lnTo>
                                            <a:pt x="581" y="1"/>
                                          </a:lnTo>
                                          <a:lnTo>
                                            <a:pt x="580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587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70" name="Freeform 21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059" y="238"/>
                                      <a:ext cx="640" cy="170"/>
                                    </a:xfrm>
                                    <a:custGeom>
                                      <a:avLst/>
                                      <a:gdLst>
                                        <a:gd name="T0" fmla="+- 0 5131 5059"/>
                                        <a:gd name="T1" fmla="*/ T0 w 640"/>
                                        <a:gd name="T2" fmla="+- 0 408 238"/>
                                        <a:gd name="T3" fmla="*/ 408 h 170"/>
                                        <a:gd name="T4" fmla="+- 0 5114 5059"/>
                                        <a:gd name="T5" fmla="*/ T4 w 640"/>
                                        <a:gd name="T6" fmla="+- 0 406 238"/>
                                        <a:gd name="T7" fmla="*/ 406 h 170"/>
                                        <a:gd name="T8" fmla="+- 0 5098 5059"/>
                                        <a:gd name="T9" fmla="*/ T8 w 640"/>
                                        <a:gd name="T10" fmla="+- 0 405 238"/>
                                        <a:gd name="T11" fmla="*/ 405 h 170"/>
                                        <a:gd name="T12" fmla="+- 0 5084 5059"/>
                                        <a:gd name="T13" fmla="*/ T12 w 640"/>
                                        <a:gd name="T14" fmla="+- 0 403 238"/>
                                        <a:gd name="T15" fmla="*/ 403 h 170"/>
                                        <a:gd name="T16" fmla="+- 0 5072 5059"/>
                                        <a:gd name="T17" fmla="*/ T16 w 640"/>
                                        <a:gd name="T18" fmla="+- 0 400 238"/>
                                        <a:gd name="T19" fmla="*/ 400 h 170"/>
                                        <a:gd name="T20" fmla="+- 0 5059 5059"/>
                                        <a:gd name="T21" fmla="*/ T20 w 640"/>
                                        <a:gd name="T22" fmla="+- 0 395 238"/>
                                        <a:gd name="T23" fmla="*/ 395 h 170"/>
                                        <a:gd name="T24" fmla="+- 0 5060 5059"/>
                                        <a:gd name="T25" fmla="*/ T24 w 640"/>
                                        <a:gd name="T26" fmla="+- 0 391 238"/>
                                        <a:gd name="T27" fmla="*/ 391 h 170"/>
                                        <a:gd name="T28" fmla="+- 0 5078 5059"/>
                                        <a:gd name="T29" fmla="*/ T28 w 640"/>
                                        <a:gd name="T30" fmla="+- 0 382 238"/>
                                        <a:gd name="T31" fmla="*/ 382 h 170"/>
                                        <a:gd name="T32" fmla="+- 0 5097 5059"/>
                                        <a:gd name="T33" fmla="*/ T32 w 640"/>
                                        <a:gd name="T34" fmla="+- 0 376 238"/>
                                        <a:gd name="T35" fmla="*/ 376 h 170"/>
                                        <a:gd name="T36" fmla="+- 0 5120 5059"/>
                                        <a:gd name="T37" fmla="*/ T36 w 640"/>
                                        <a:gd name="T38" fmla="+- 0 371 238"/>
                                        <a:gd name="T39" fmla="*/ 371 h 170"/>
                                        <a:gd name="T40" fmla="+- 0 5140 5059"/>
                                        <a:gd name="T41" fmla="*/ T40 w 640"/>
                                        <a:gd name="T42" fmla="+- 0 367 238"/>
                                        <a:gd name="T43" fmla="*/ 367 h 170"/>
                                        <a:gd name="T44" fmla="+- 0 5163 5059"/>
                                        <a:gd name="T45" fmla="*/ T44 w 640"/>
                                        <a:gd name="T46" fmla="+- 0 362 238"/>
                                        <a:gd name="T47" fmla="*/ 362 h 170"/>
                                        <a:gd name="T48" fmla="+- 0 5189 5059"/>
                                        <a:gd name="T49" fmla="*/ T48 w 640"/>
                                        <a:gd name="T50" fmla="+- 0 358 238"/>
                                        <a:gd name="T51" fmla="*/ 358 h 170"/>
                                        <a:gd name="T52" fmla="+- 0 5218 5059"/>
                                        <a:gd name="T53" fmla="*/ T52 w 640"/>
                                        <a:gd name="T54" fmla="+- 0 353 238"/>
                                        <a:gd name="T55" fmla="*/ 353 h 170"/>
                                        <a:gd name="T56" fmla="+- 0 5248 5059"/>
                                        <a:gd name="T57" fmla="*/ T56 w 640"/>
                                        <a:gd name="T58" fmla="+- 0 348 238"/>
                                        <a:gd name="T59" fmla="*/ 348 h 170"/>
                                        <a:gd name="T60" fmla="+- 0 5281 5059"/>
                                        <a:gd name="T61" fmla="*/ T60 w 640"/>
                                        <a:gd name="T62" fmla="+- 0 342 238"/>
                                        <a:gd name="T63" fmla="*/ 342 h 170"/>
                                        <a:gd name="T64" fmla="+- 0 5315 5059"/>
                                        <a:gd name="T65" fmla="*/ T64 w 640"/>
                                        <a:gd name="T66" fmla="+- 0 337 238"/>
                                        <a:gd name="T67" fmla="*/ 337 h 170"/>
                                        <a:gd name="T68" fmla="+- 0 5350 5059"/>
                                        <a:gd name="T69" fmla="*/ T68 w 640"/>
                                        <a:gd name="T70" fmla="+- 0 331 238"/>
                                        <a:gd name="T71" fmla="*/ 331 h 170"/>
                                        <a:gd name="T72" fmla="+- 0 5385 5059"/>
                                        <a:gd name="T73" fmla="*/ T72 w 640"/>
                                        <a:gd name="T74" fmla="+- 0 326 238"/>
                                        <a:gd name="T75" fmla="*/ 326 h 170"/>
                                        <a:gd name="T76" fmla="+- 0 5420 5059"/>
                                        <a:gd name="T77" fmla="*/ T76 w 640"/>
                                        <a:gd name="T78" fmla="+- 0 320 238"/>
                                        <a:gd name="T79" fmla="*/ 320 h 170"/>
                                        <a:gd name="T80" fmla="+- 0 5455 5059"/>
                                        <a:gd name="T81" fmla="*/ T80 w 640"/>
                                        <a:gd name="T82" fmla="+- 0 315 238"/>
                                        <a:gd name="T83" fmla="*/ 315 h 170"/>
                                        <a:gd name="T84" fmla="+- 0 5489 5059"/>
                                        <a:gd name="T85" fmla="*/ T84 w 640"/>
                                        <a:gd name="T86" fmla="+- 0 309 238"/>
                                        <a:gd name="T87" fmla="*/ 309 h 170"/>
                                        <a:gd name="T88" fmla="+- 0 5522 5059"/>
                                        <a:gd name="T89" fmla="*/ T88 w 640"/>
                                        <a:gd name="T90" fmla="+- 0 304 238"/>
                                        <a:gd name="T91" fmla="*/ 304 h 170"/>
                                        <a:gd name="T92" fmla="+- 0 5552 5059"/>
                                        <a:gd name="T93" fmla="*/ T92 w 640"/>
                                        <a:gd name="T94" fmla="+- 0 299 238"/>
                                        <a:gd name="T95" fmla="*/ 299 h 170"/>
                                        <a:gd name="T96" fmla="+- 0 5581 5059"/>
                                        <a:gd name="T97" fmla="*/ T96 w 640"/>
                                        <a:gd name="T98" fmla="+- 0 294 238"/>
                                        <a:gd name="T99" fmla="*/ 294 h 170"/>
                                        <a:gd name="T100" fmla="+- 0 5607 5059"/>
                                        <a:gd name="T101" fmla="*/ T100 w 640"/>
                                        <a:gd name="T102" fmla="+- 0 289 238"/>
                                        <a:gd name="T103" fmla="*/ 289 h 170"/>
                                        <a:gd name="T104" fmla="+- 0 5630 5059"/>
                                        <a:gd name="T105" fmla="*/ T104 w 640"/>
                                        <a:gd name="T106" fmla="+- 0 285 238"/>
                                        <a:gd name="T107" fmla="*/ 285 h 170"/>
                                        <a:gd name="T108" fmla="+- 0 5650 5059"/>
                                        <a:gd name="T109" fmla="*/ T108 w 640"/>
                                        <a:gd name="T110" fmla="+- 0 281 238"/>
                                        <a:gd name="T111" fmla="*/ 281 h 170"/>
                                        <a:gd name="T112" fmla="+- 0 5665 5059"/>
                                        <a:gd name="T113" fmla="*/ T112 w 640"/>
                                        <a:gd name="T114" fmla="+- 0 277 238"/>
                                        <a:gd name="T115" fmla="*/ 277 h 170"/>
                                        <a:gd name="T116" fmla="+- 0 5685 5059"/>
                                        <a:gd name="T117" fmla="*/ T116 w 640"/>
                                        <a:gd name="T118" fmla="+- 0 271 238"/>
                                        <a:gd name="T119" fmla="*/ 271 h 170"/>
                                        <a:gd name="T120" fmla="+- 0 5696 5059"/>
                                        <a:gd name="T121" fmla="*/ T120 w 640"/>
                                        <a:gd name="T122" fmla="+- 0 265 238"/>
                                        <a:gd name="T123" fmla="*/ 265 h 170"/>
                                        <a:gd name="T124" fmla="+- 0 5699 5059"/>
                                        <a:gd name="T125" fmla="*/ T124 w 640"/>
                                        <a:gd name="T126" fmla="+- 0 260 238"/>
                                        <a:gd name="T127" fmla="*/ 260 h 170"/>
                                        <a:gd name="T128" fmla="+- 0 5696 5059"/>
                                        <a:gd name="T129" fmla="*/ T128 w 640"/>
                                        <a:gd name="T130" fmla="+- 0 255 238"/>
                                        <a:gd name="T131" fmla="*/ 255 h 170"/>
                                        <a:gd name="T132" fmla="+- 0 5688 5059"/>
                                        <a:gd name="T133" fmla="*/ T132 w 640"/>
                                        <a:gd name="T134" fmla="+- 0 252 238"/>
                                        <a:gd name="T135" fmla="*/ 252 h 170"/>
                                        <a:gd name="T136" fmla="+- 0 5677 5059"/>
                                        <a:gd name="T137" fmla="*/ T136 w 640"/>
                                        <a:gd name="T138" fmla="+- 0 248 238"/>
                                        <a:gd name="T139" fmla="*/ 248 h 170"/>
                                        <a:gd name="T140" fmla="+- 0 5666 5059"/>
                                        <a:gd name="T141" fmla="*/ T140 w 640"/>
                                        <a:gd name="T142" fmla="+- 0 245 238"/>
                                        <a:gd name="T143" fmla="*/ 245 h 170"/>
                                        <a:gd name="T144" fmla="+- 0 5654 5059"/>
                                        <a:gd name="T145" fmla="*/ T144 w 640"/>
                                        <a:gd name="T146" fmla="+- 0 242 238"/>
                                        <a:gd name="T147" fmla="*/ 242 h 170"/>
                                        <a:gd name="T148" fmla="+- 0 5645 5059"/>
                                        <a:gd name="T149" fmla="*/ T148 w 640"/>
                                        <a:gd name="T150" fmla="+- 0 240 238"/>
                                        <a:gd name="T151" fmla="*/ 240 h 170"/>
                                        <a:gd name="T152" fmla="+- 0 5640 5059"/>
                                        <a:gd name="T153" fmla="*/ T152 w 640"/>
                                        <a:gd name="T154" fmla="+- 0 239 238"/>
                                        <a:gd name="T155" fmla="*/ 239 h 170"/>
                                        <a:gd name="T156" fmla="+- 0 5639 5059"/>
                                        <a:gd name="T157" fmla="*/ T156 w 640"/>
                                        <a:gd name="T158" fmla="+- 0 238 238"/>
                                        <a:gd name="T159" fmla="*/ 238 h 170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  <a:cxn ang="0">
                                          <a:pos x="T29" y="T31"/>
                                        </a:cxn>
                                        <a:cxn ang="0">
                                          <a:pos x="T33" y="T35"/>
                                        </a:cxn>
                                        <a:cxn ang="0">
                                          <a:pos x="T37" y="T39"/>
                                        </a:cxn>
                                        <a:cxn ang="0">
                                          <a:pos x="T41" y="T43"/>
                                        </a:cxn>
                                        <a:cxn ang="0">
                                          <a:pos x="T45" y="T47"/>
                                        </a:cxn>
                                        <a:cxn ang="0">
                                          <a:pos x="T49" y="T51"/>
                                        </a:cxn>
                                        <a:cxn ang="0">
                                          <a:pos x="T53" y="T55"/>
                                        </a:cxn>
                                        <a:cxn ang="0">
                                          <a:pos x="T57" y="T59"/>
                                        </a:cxn>
                                        <a:cxn ang="0">
                                          <a:pos x="T61" y="T63"/>
                                        </a:cxn>
                                        <a:cxn ang="0">
                                          <a:pos x="T65" y="T67"/>
                                        </a:cxn>
                                        <a:cxn ang="0">
                                          <a:pos x="T69" y="T71"/>
                                        </a:cxn>
                                        <a:cxn ang="0">
                                          <a:pos x="T73" y="T75"/>
                                        </a:cxn>
                                        <a:cxn ang="0">
                                          <a:pos x="T77" y="T79"/>
                                        </a:cxn>
                                        <a:cxn ang="0">
                                          <a:pos x="T81" y="T83"/>
                                        </a:cxn>
                                        <a:cxn ang="0">
                                          <a:pos x="T85" y="T87"/>
                                        </a:cxn>
                                        <a:cxn ang="0">
                                          <a:pos x="T89" y="T91"/>
                                        </a:cxn>
                                        <a:cxn ang="0">
                                          <a:pos x="T93" y="T95"/>
                                        </a:cxn>
                                        <a:cxn ang="0">
                                          <a:pos x="T97" y="T99"/>
                                        </a:cxn>
                                        <a:cxn ang="0">
                                          <a:pos x="T101" y="T103"/>
                                        </a:cxn>
                                        <a:cxn ang="0">
                                          <a:pos x="T105" y="T107"/>
                                        </a:cxn>
                                        <a:cxn ang="0">
                                          <a:pos x="T109" y="T111"/>
                                        </a:cxn>
                                        <a:cxn ang="0">
                                          <a:pos x="T113" y="T115"/>
                                        </a:cxn>
                                        <a:cxn ang="0">
                                          <a:pos x="T117" y="T119"/>
                                        </a:cxn>
                                        <a:cxn ang="0">
                                          <a:pos x="T121" y="T123"/>
                                        </a:cxn>
                                        <a:cxn ang="0">
                                          <a:pos x="T125" y="T127"/>
                                        </a:cxn>
                                        <a:cxn ang="0">
                                          <a:pos x="T129" y="T131"/>
                                        </a:cxn>
                                        <a:cxn ang="0">
                                          <a:pos x="T133" y="T135"/>
                                        </a:cxn>
                                        <a:cxn ang="0">
                                          <a:pos x="T137" y="T139"/>
                                        </a:cxn>
                                        <a:cxn ang="0">
                                          <a:pos x="T141" y="T143"/>
                                        </a:cxn>
                                        <a:cxn ang="0">
                                          <a:pos x="T145" y="T147"/>
                                        </a:cxn>
                                        <a:cxn ang="0">
                                          <a:pos x="T149" y="T151"/>
                                        </a:cxn>
                                        <a:cxn ang="0">
                                          <a:pos x="T153" y="T155"/>
                                        </a:cxn>
                                        <a:cxn ang="0">
                                          <a:pos x="T157" y="T159"/>
                                        </a:cxn>
                                      </a:cxnLst>
                                      <a:rect l="0" t="0" r="r" b="b"/>
                                      <a:pathLst>
                                        <a:path w="640" h="170">
                                          <a:moveTo>
                                            <a:pt x="72" y="170"/>
                                          </a:moveTo>
                                          <a:lnTo>
                                            <a:pt x="55" y="168"/>
                                          </a:lnTo>
                                          <a:lnTo>
                                            <a:pt x="39" y="167"/>
                                          </a:lnTo>
                                          <a:lnTo>
                                            <a:pt x="25" y="165"/>
                                          </a:lnTo>
                                          <a:lnTo>
                                            <a:pt x="13" y="162"/>
                                          </a:lnTo>
                                          <a:lnTo>
                                            <a:pt x="0" y="157"/>
                                          </a:lnTo>
                                          <a:lnTo>
                                            <a:pt x="1" y="153"/>
                                          </a:lnTo>
                                          <a:lnTo>
                                            <a:pt x="19" y="144"/>
                                          </a:lnTo>
                                          <a:lnTo>
                                            <a:pt x="38" y="138"/>
                                          </a:lnTo>
                                          <a:lnTo>
                                            <a:pt x="61" y="133"/>
                                          </a:lnTo>
                                          <a:lnTo>
                                            <a:pt x="81" y="129"/>
                                          </a:lnTo>
                                          <a:lnTo>
                                            <a:pt x="104" y="124"/>
                                          </a:lnTo>
                                          <a:lnTo>
                                            <a:pt x="130" y="120"/>
                                          </a:lnTo>
                                          <a:lnTo>
                                            <a:pt x="159" y="115"/>
                                          </a:lnTo>
                                          <a:lnTo>
                                            <a:pt x="189" y="110"/>
                                          </a:lnTo>
                                          <a:lnTo>
                                            <a:pt x="222" y="104"/>
                                          </a:lnTo>
                                          <a:lnTo>
                                            <a:pt x="256" y="99"/>
                                          </a:lnTo>
                                          <a:lnTo>
                                            <a:pt x="291" y="93"/>
                                          </a:lnTo>
                                          <a:lnTo>
                                            <a:pt x="326" y="88"/>
                                          </a:lnTo>
                                          <a:lnTo>
                                            <a:pt x="361" y="82"/>
                                          </a:lnTo>
                                          <a:lnTo>
                                            <a:pt x="396" y="77"/>
                                          </a:lnTo>
                                          <a:lnTo>
                                            <a:pt x="430" y="71"/>
                                          </a:lnTo>
                                          <a:lnTo>
                                            <a:pt x="463" y="66"/>
                                          </a:lnTo>
                                          <a:lnTo>
                                            <a:pt x="493" y="61"/>
                                          </a:lnTo>
                                          <a:lnTo>
                                            <a:pt x="522" y="56"/>
                                          </a:lnTo>
                                          <a:lnTo>
                                            <a:pt x="548" y="51"/>
                                          </a:lnTo>
                                          <a:lnTo>
                                            <a:pt x="571" y="47"/>
                                          </a:lnTo>
                                          <a:lnTo>
                                            <a:pt x="591" y="43"/>
                                          </a:lnTo>
                                          <a:lnTo>
                                            <a:pt x="606" y="39"/>
                                          </a:lnTo>
                                          <a:lnTo>
                                            <a:pt x="626" y="33"/>
                                          </a:lnTo>
                                          <a:lnTo>
                                            <a:pt x="637" y="27"/>
                                          </a:lnTo>
                                          <a:lnTo>
                                            <a:pt x="640" y="22"/>
                                          </a:lnTo>
                                          <a:lnTo>
                                            <a:pt x="637" y="17"/>
                                          </a:lnTo>
                                          <a:lnTo>
                                            <a:pt x="629" y="14"/>
                                          </a:lnTo>
                                          <a:lnTo>
                                            <a:pt x="618" y="10"/>
                                          </a:lnTo>
                                          <a:lnTo>
                                            <a:pt x="607" y="7"/>
                                          </a:lnTo>
                                          <a:lnTo>
                                            <a:pt x="595" y="4"/>
                                          </a:lnTo>
                                          <a:lnTo>
                                            <a:pt x="586" y="2"/>
                                          </a:lnTo>
                                          <a:lnTo>
                                            <a:pt x="581" y="1"/>
                                          </a:lnTo>
                                          <a:lnTo>
                                            <a:pt x="580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587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71" name="Freeform 22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048" y="90"/>
                                      <a:ext cx="641" cy="170"/>
                                    </a:xfrm>
                                    <a:custGeom>
                                      <a:avLst/>
                                      <a:gdLst>
                                        <a:gd name="T0" fmla="+- 0 5120 5048"/>
                                        <a:gd name="T1" fmla="*/ T0 w 641"/>
                                        <a:gd name="T2" fmla="+- 0 260 90"/>
                                        <a:gd name="T3" fmla="*/ 260 h 170"/>
                                        <a:gd name="T4" fmla="+- 0 5103 5048"/>
                                        <a:gd name="T5" fmla="*/ T4 w 641"/>
                                        <a:gd name="T6" fmla="+- 0 258 90"/>
                                        <a:gd name="T7" fmla="*/ 258 h 170"/>
                                        <a:gd name="T8" fmla="+- 0 5087 5048"/>
                                        <a:gd name="T9" fmla="*/ T8 w 641"/>
                                        <a:gd name="T10" fmla="+- 0 257 90"/>
                                        <a:gd name="T11" fmla="*/ 257 h 170"/>
                                        <a:gd name="T12" fmla="+- 0 5073 5048"/>
                                        <a:gd name="T13" fmla="*/ T12 w 641"/>
                                        <a:gd name="T14" fmla="+- 0 255 90"/>
                                        <a:gd name="T15" fmla="*/ 255 h 170"/>
                                        <a:gd name="T16" fmla="+- 0 5061 5048"/>
                                        <a:gd name="T17" fmla="*/ T16 w 641"/>
                                        <a:gd name="T18" fmla="+- 0 252 90"/>
                                        <a:gd name="T19" fmla="*/ 252 h 170"/>
                                        <a:gd name="T20" fmla="+- 0 5048 5048"/>
                                        <a:gd name="T21" fmla="*/ T20 w 641"/>
                                        <a:gd name="T22" fmla="+- 0 247 90"/>
                                        <a:gd name="T23" fmla="*/ 247 h 170"/>
                                        <a:gd name="T24" fmla="+- 0 5049 5048"/>
                                        <a:gd name="T25" fmla="*/ T24 w 641"/>
                                        <a:gd name="T26" fmla="+- 0 243 90"/>
                                        <a:gd name="T27" fmla="*/ 243 h 170"/>
                                        <a:gd name="T28" fmla="+- 0 5067 5048"/>
                                        <a:gd name="T29" fmla="*/ T28 w 641"/>
                                        <a:gd name="T30" fmla="+- 0 234 90"/>
                                        <a:gd name="T31" fmla="*/ 234 h 170"/>
                                        <a:gd name="T32" fmla="+- 0 5086 5048"/>
                                        <a:gd name="T33" fmla="*/ T32 w 641"/>
                                        <a:gd name="T34" fmla="+- 0 228 90"/>
                                        <a:gd name="T35" fmla="*/ 228 h 170"/>
                                        <a:gd name="T36" fmla="+- 0 5110 5048"/>
                                        <a:gd name="T37" fmla="*/ T36 w 641"/>
                                        <a:gd name="T38" fmla="+- 0 223 90"/>
                                        <a:gd name="T39" fmla="*/ 223 h 170"/>
                                        <a:gd name="T40" fmla="+- 0 5129 5048"/>
                                        <a:gd name="T41" fmla="*/ T40 w 641"/>
                                        <a:gd name="T42" fmla="+- 0 219 90"/>
                                        <a:gd name="T43" fmla="*/ 219 h 170"/>
                                        <a:gd name="T44" fmla="+- 0 5152 5048"/>
                                        <a:gd name="T45" fmla="*/ T44 w 641"/>
                                        <a:gd name="T46" fmla="+- 0 214 90"/>
                                        <a:gd name="T47" fmla="*/ 214 h 170"/>
                                        <a:gd name="T48" fmla="+- 0 5178 5048"/>
                                        <a:gd name="T49" fmla="*/ T48 w 641"/>
                                        <a:gd name="T50" fmla="+- 0 210 90"/>
                                        <a:gd name="T51" fmla="*/ 210 h 170"/>
                                        <a:gd name="T52" fmla="+- 0 5207 5048"/>
                                        <a:gd name="T53" fmla="*/ T52 w 641"/>
                                        <a:gd name="T54" fmla="+- 0 205 90"/>
                                        <a:gd name="T55" fmla="*/ 205 h 170"/>
                                        <a:gd name="T56" fmla="+- 0 5238 5048"/>
                                        <a:gd name="T57" fmla="*/ T56 w 641"/>
                                        <a:gd name="T58" fmla="+- 0 200 90"/>
                                        <a:gd name="T59" fmla="*/ 200 h 170"/>
                                        <a:gd name="T60" fmla="+- 0 5270 5048"/>
                                        <a:gd name="T61" fmla="*/ T60 w 641"/>
                                        <a:gd name="T62" fmla="+- 0 194 90"/>
                                        <a:gd name="T63" fmla="*/ 194 h 170"/>
                                        <a:gd name="T64" fmla="+- 0 5304 5048"/>
                                        <a:gd name="T65" fmla="*/ T64 w 641"/>
                                        <a:gd name="T66" fmla="+- 0 189 90"/>
                                        <a:gd name="T67" fmla="*/ 189 h 170"/>
                                        <a:gd name="T68" fmla="+- 0 5339 5048"/>
                                        <a:gd name="T69" fmla="*/ T68 w 641"/>
                                        <a:gd name="T70" fmla="+- 0 183 90"/>
                                        <a:gd name="T71" fmla="*/ 183 h 170"/>
                                        <a:gd name="T72" fmla="+- 0 5374 5048"/>
                                        <a:gd name="T73" fmla="*/ T72 w 641"/>
                                        <a:gd name="T74" fmla="+- 0 178 90"/>
                                        <a:gd name="T75" fmla="*/ 178 h 170"/>
                                        <a:gd name="T76" fmla="+- 0 5410 5048"/>
                                        <a:gd name="T77" fmla="*/ T76 w 641"/>
                                        <a:gd name="T78" fmla="+- 0 172 90"/>
                                        <a:gd name="T79" fmla="*/ 172 h 170"/>
                                        <a:gd name="T80" fmla="+- 0 5445 5048"/>
                                        <a:gd name="T81" fmla="*/ T80 w 641"/>
                                        <a:gd name="T82" fmla="+- 0 167 90"/>
                                        <a:gd name="T83" fmla="*/ 167 h 170"/>
                                        <a:gd name="T84" fmla="+- 0 5479 5048"/>
                                        <a:gd name="T85" fmla="*/ T84 w 641"/>
                                        <a:gd name="T86" fmla="+- 0 161 90"/>
                                        <a:gd name="T87" fmla="*/ 161 h 170"/>
                                        <a:gd name="T88" fmla="+- 0 5511 5048"/>
                                        <a:gd name="T89" fmla="*/ T88 w 641"/>
                                        <a:gd name="T90" fmla="+- 0 156 90"/>
                                        <a:gd name="T91" fmla="*/ 156 h 170"/>
                                        <a:gd name="T92" fmla="+- 0 5542 5048"/>
                                        <a:gd name="T93" fmla="*/ T92 w 641"/>
                                        <a:gd name="T94" fmla="+- 0 151 90"/>
                                        <a:gd name="T95" fmla="*/ 151 h 170"/>
                                        <a:gd name="T96" fmla="+- 0 5571 5048"/>
                                        <a:gd name="T97" fmla="*/ T96 w 641"/>
                                        <a:gd name="T98" fmla="+- 0 146 90"/>
                                        <a:gd name="T99" fmla="*/ 146 h 170"/>
                                        <a:gd name="T100" fmla="+- 0 5597 5048"/>
                                        <a:gd name="T101" fmla="*/ T100 w 641"/>
                                        <a:gd name="T102" fmla="+- 0 141 90"/>
                                        <a:gd name="T103" fmla="*/ 141 h 170"/>
                                        <a:gd name="T104" fmla="+- 0 5620 5048"/>
                                        <a:gd name="T105" fmla="*/ T104 w 641"/>
                                        <a:gd name="T106" fmla="+- 0 137 90"/>
                                        <a:gd name="T107" fmla="*/ 137 h 170"/>
                                        <a:gd name="T108" fmla="+- 0 5639 5048"/>
                                        <a:gd name="T109" fmla="*/ T108 w 641"/>
                                        <a:gd name="T110" fmla="+- 0 133 90"/>
                                        <a:gd name="T111" fmla="*/ 133 h 170"/>
                                        <a:gd name="T112" fmla="+- 0 5655 5048"/>
                                        <a:gd name="T113" fmla="*/ T112 w 641"/>
                                        <a:gd name="T114" fmla="+- 0 129 90"/>
                                        <a:gd name="T115" fmla="*/ 129 h 170"/>
                                        <a:gd name="T116" fmla="+- 0 5675 5048"/>
                                        <a:gd name="T117" fmla="*/ T116 w 641"/>
                                        <a:gd name="T118" fmla="+- 0 123 90"/>
                                        <a:gd name="T119" fmla="*/ 123 h 170"/>
                                        <a:gd name="T120" fmla="+- 0 5686 5048"/>
                                        <a:gd name="T121" fmla="*/ T120 w 641"/>
                                        <a:gd name="T122" fmla="+- 0 117 90"/>
                                        <a:gd name="T123" fmla="*/ 117 h 170"/>
                                        <a:gd name="T124" fmla="+- 0 5689 5048"/>
                                        <a:gd name="T125" fmla="*/ T124 w 641"/>
                                        <a:gd name="T126" fmla="+- 0 112 90"/>
                                        <a:gd name="T127" fmla="*/ 112 h 170"/>
                                        <a:gd name="T128" fmla="+- 0 5686 5048"/>
                                        <a:gd name="T129" fmla="*/ T128 w 641"/>
                                        <a:gd name="T130" fmla="+- 0 107 90"/>
                                        <a:gd name="T131" fmla="*/ 107 h 170"/>
                                        <a:gd name="T132" fmla="+- 0 5678 5048"/>
                                        <a:gd name="T133" fmla="*/ T132 w 641"/>
                                        <a:gd name="T134" fmla="+- 0 104 90"/>
                                        <a:gd name="T135" fmla="*/ 104 h 170"/>
                                        <a:gd name="T136" fmla="+- 0 5667 5048"/>
                                        <a:gd name="T137" fmla="*/ T136 w 641"/>
                                        <a:gd name="T138" fmla="+- 0 100 90"/>
                                        <a:gd name="T139" fmla="*/ 100 h 170"/>
                                        <a:gd name="T140" fmla="+- 0 5656 5048"/>
                                        <a:gd name="T141" fmla="*/ T140 w 641"/>
                                        <a:gd name="T142" fmla="+- 0 97 90"/>
                                        <a:gd name="T143" fmla="*/ 97 h 170"/>
                                        <a:gd name="T144" fmla="+- 0 5644 5048"/>
                                        <a:gd name="T145" fmla="*/ T144 w 641"/>
                                        <a:gd name="T146" fmla="+- 0 94 90"/>
                                        <a:gd name="T147" fmla="*/ 94 h 170"/>
                                        <a:gd name="T148" fmla="+- 0 5635 5048"/>
                                        <a:gd name="T149" fmla="*/ T148 w 641"/>
                                        <a:gd name="T150" fmla="+- 0 92 90"/>
                                        <a:gd name="T151" fmla="*/ 92 h 170"/>
                                        <a:gd name="T152" fmla="+- 0 5630 5048"/>
                                        <a:gd name="T153" fmla="*/ T152 w 641"/>
                                        <a:gd name="T154" fmla="+- 0 91 90"/>
                                        <a:gd name="T155" fmla="*/ 91 h 170"/>
                                        <a:gd name="T156" fmla="+- 0 5629 5048"/>
                                        <a:gd name="T157" fmla="*/ T156 w 641"/>
                                        <a:gd name="T158" fmla="+- 0 90 90"/>
                                        <a:gd name="T159" fmla="*/ 90 h 170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  <a:cxn ang="0">
                                          <a:pos x="T29" y="T31"/>
                                        </a:cxn>
                                        <a:cxn ang="0">
                                          <a:pos x="T33" y="T35"/>
                                        </a:cxn>
                                        <a:cxn ang="0">
                                          <a:pos x="T37" y="T39"/>
                                        </a:cxn>
                                        <a:cxn ang="0">
                                          <a:pos x="T41" y="T43"/>
                                        </a:cxn>
                                        <a:cxn ang="0">
                                          <a:pos x="T45" y="T47"/>
                                        </a:cxn>
                                        <a:cxn ang="0">
                                          <a:pos x="T49" y="T51"/>
                                        </a:cxn>
                                        <a:cxn ang="0">
                                          <a:pos x="T53" y="T55"/>
                                        </a:cxn>
                                        <a:cxn ang="0">
                                          <a:pos x="T57" y="T59"/>
                                        </a:cxn>
                                        <a:cxn ang="0">
                                          <a:pos x="T61" y="T63"/>
                                        </a:cxn>
                                        <a:cxn ang="0">
                                          <a:pos x="T65" y="T67"/>
                                        </a:cxn>
                                        <a:cxn ang="0">
                                          <a:pos x="T69" y="T71"/>
                                        </a:cxn>
                                        <a:cxn ang="0">
                                          <a:pos x="T73" y="T75"/>
                                        </a:cxn>
                                        <a:cxn ang="0">
                                          <a:pos x="T77" y="T79"/>
                                        </a:cxn>
                                        <a:cxn ang="0">
                                          <a:pos x="T81" y="T83"/>
                                        </a:cxn>
                                        <a:cxn ang="0">
                                          <a:pos x="T85" y="T87"/>
                                        </a:cxn>
                                        <a:cxn ang="0">
                                          <a:pos x="T89" y="T91"/>
                                        </a:cxn>
                                        <a:cxn ang="0">
                                          <a:pos x="T93" y="T95"/>
                                        </a:cxn>
                                        <a:cxn ang="0">
                                          <a:pos x="T97" y="T99"/>
                                        </a:cxn>
                                        <a:cxn ang="0">
                                          <a:pos x="T101" y="T103"/>
                                        </a:cxn>
                                        <a:cxn ang="0">
                                          <a:pos x="T105" y="T107"/>
                                        </a:cxn>
                                        <a:cxn ang="0">
                                          <a:pos x="T109" y="T111"/>
                                        </a:cxn>
                                        <a:cxn ang="0">
                                          <a:pos x="T113" y="T115"/>
                                        </a:cxn>
                                        <a:cxn ang="0">
                                          <a:pos x="T117" y="T119"/>
                                        </a:cxn>
                                        <a:cxn ang="0">
                                          <a:pos x="T121" y="T123"/>
                                        </a:cxn>
                                        <a:cxn ang="0">
                                          <a:pos x="T125" y="T127"/>
                                        </a:cxn>
                                        <a:cxn ang="0">
                                          <a:pos x="T129" y="T131"/>
                                        </a:cxn>
                                        <a:cxn ang="0">
                                          <a:pos x="T133" y="T135"/>
                                        </a:cxn>
                                        <a:cxn ang="0">
                                          <a:pos x="T137" y="T139"/>
                                        </a:cxn>
                                        <a:cxn ang="0">
                                          <a:pos x="T141" y="T143"/>
                                        </a:cxn>
                                        <a:cxn ang="0">
                                          <a:pos x="T145" y="T147"/>
                                        </a:cxn>
                                        <a:cxn ang="0">
                                          <a:pos x="T149" y="T151"/>
                                        </a:cxn>
                                        <a:cxn ang="0">
                                          <a:pos x="T153" y="T155"/>
                                        </a:cxn>
                                        <a:cxn ang="0">
                                          <a:pos x="T157" y="T159"/>
                                        </a:cxn>
                                      </a:cxnLst>
                                      <a:rect l="0" t="0" r="r" b="b"/>
                                      <a:pathLst>
                                        <a:path w="641" h="170">
                                          <a:moveTo>
                                            <a:pt x="72" y="170"/>
                                          </a:moveTo>
                                          <a:lnTo>
                                            <a:pt x="55" y="168"/>
                                          </a:lnTo>
                                          <a:lnTo>
                                            <a:pt x="39" y="167"/>
                                          </a:lnTo>
                                          <a:lnTo>
                                            <a:pt x="25" y="165"/>
                                          </a:lnTo>
                                          <a:lnTo>
                                            <a:pt x="13" y="162"/>
                                          </a:lnTo>
                                          <a:lnTo>
                                            <a:pt x="0" y="157"/>
                                          </a:lnTo>
                                          <a:lnTo>
                                            <a:pt x="1" y="153"/>
                                          </a:lnTo>
                                          <a:lnTo>
                                            <a:pt x="19" y="144"/>
                                          </a:lnTo>
                                          <a:lnTo>
                                            <a:pt x="38" y="138"/>
                                          </a:lnTo>
                                          <a:lnTo>
                                            <a:pt x="62" y="133"/>
                                          </a:lnTo>
                                          <a:lnTo>
                                            <a:pt x="81" y="129"/>
                                          </a:lnTo>
                                          <a:lnTo>
                                            <a:pt x="104" y="124"/>
                                          </a:lnTo>
                                          <a:lnTo>
                                            <a:pt x="130" y="120"/>
                                          </a:lnTo>
                                          <a:lnTo>
                                            <a:pt x="159" y="115"/>
                                          </a:lnTo>
                                          <a:lnTo>
                                            <a:pt x="190" y="110"/>
                                          </a:lnTo>
                                          <a:lnTo>
                                            <a:pt x="222" y="104"/>
                                          </a:lnTo>
                                          <a:lnTo>
                                            <a:pt x="256" y="99"/>
                                          </a:lnTo>
                                          <a:lnTo>
                                            <a:pt x="291" y="93"/>
                                          </a:lnTo>
                                          <a:lnTo>
                                            <a:pt x="326" y="88"/>
                                          </a:lnTo>
                                          <a:lnTo>
                                            <a:pt x="362" y="82"/>
                                          </a:lnTo>
                                          <a:lnTo>
                                            <a:pt x="397" y="77"/>
                                          </a:lnTo>
                                          <a:lnTo>
                                            <a:pt x="431" y="71"/>
                                          </a:lnTo>
                                          <a:lnTo>
                                            <a:pt x="463" y="66"/>
                                          </a:lnTo>
                                          <a:lnTo>
                                            <a:pt x="494" y="61"/>
                                          </a:lnTo>
                                          <a:lnTo>
                                            <a:pt x="523" y="56"/>
                                          </a:lnTo>
                                          <a:lnTo>
                                            <a:pt x="549" y="51"/>
                                          </a:lnTo>
                                          <a:lnTo>
                                            <a:pt x="572" y="47"/>
                                          </a:lnTo>
                                          <a:lnTo>
                                            <a:pt x="591" y="43"/>
                                          </a:lnTo>
                                          <a:lnTo>
                                            <a:pt x="607" y="39"/>
                                          </a:lnTo>
                                          <a:lnTo>
                                            <a:pt x="627" y="33"/>
                                          </a:lnTo>
                                          <a:lnTo>
                                            <a:pt x="638" y="27"/>
                                          </a:lnTo>
                                          <a:lnTo>
                                            <a:pt x="641" y="22"/>
                                          </a:lnTo>
                                          <a:lnTo>
                                            <a:pt x="638" y="17"/>
                                          </a:lnTo>
                                          <a:lnTo>
                                            <a:pt x="630" y="14"/>
                                          </a:lnTo>
                                          <a:lnTo>
                                            <a:pt x="619" y="10"/>
                                          </a:lnTo>
                                          <a:lnTo>
                                            <a:pt x="608" y="7"/>
                                          </a:lnTo>
                                          <a:lnTo>
                                            <a:pt x="596" y="4"/>
                                          </a:lnTo>
                                          <a:lnTo>
                                            <a:pt x="587" y="2"/>
                                          </a:lnTo>
                                          <a:lnTo>
                                            <a:pt x="582" y="1"/>
                                          </a:lnTo>
                                          <a:lnTo>
                                            <a:pt x="581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587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72" name="Freeform 23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038" y="-56"/>
                                      <a:ext cx="638" cy="172"/>
                                    </a:xfrm>
                                    <a:custGeom>
                                      <a:avLst/>
                                      <a:gdLst>
                                        <a:gd name="T0" fmla="+- 0 5109 5038"/>
                                        <a:gd name="T1" fmla="*/ T0 w 638"/>
                                        <a:gd name="T2" fmla="+- 0 116 -56"/>
                                        <a:gd name="T3" fmla="*/ 116 h 172"/>
                                        <a:gd name="T4" fmla="+- 0 5093 5038"/>
                                        <a:gd name="T5" fmla="*/ T4 w 638"/>
                                        <a:gd name="T6" fmla="+- 0 114 -56"/>
                                        <a:gd name="T7" fmla="*/ 114 h 172"/>
                                        <a:gd name="T8" fmla="+- 0 5077 5038"/>
                                        <a:gd name="T9" fmla="*/ T8 w 638"/>
                                        <a:gd name="T10" fmla="+- 0 113 -56"/>
                                        <a:gd name="T11" fmla="*/ 113 h 172"/>
                                        <a:gd name="T12" fmla="+- 0 5063 5038"/>
                                        <a:gd name="T13" fmla="*/ T12 w 638"/>
                                        <a:gd name="T14" fmla="+- 0 111 -56"/>
                                        <a:gd name="T15" fmla="*/ 111 h 172"/>
                                        <a:gd name="T16" fmla="+- 0 5051 5038"/>
                                        <a:gd name="T17" fmla="*/ T16 w 638"/>
                                        <a:gd name="T18" fmla="+- 0 108 -56"/>
                                        <a:gd name="T19" fmla="*/ 108 h 172"/>
                                        <a:gd name="T20" fmla="+- 0 5038 5038"/>
                                        <a:gd name="T21" fmla="*/ T20 w 638"/>
                                        <a:gd name="T22" fmla="+- 0 102 -56"/>
                                        <a:gd name="T23" fmla="*/ 102 h 172"/>
                                        <a:gd name="T24" fmla="+- 0 5038 5038"/>
                                        <a:gd name="T25" fmla="*/ T24 w 638"/>
                                        <a:gd name="T26" fmla="+- 0 99 -56"/>
                                        <a:gd name="T27" fmla="*/ 99 h 172"/>
                                        <a:gd name="T28" fmla="+- 0 5057 5038"/>
                                        <a:gd name="T29" fmla="*/ T28 w 638"/>
                                        <a:gd name="T30" fmla="+- 0 89 -56"/>
                                        <a:gd name="T31" fmla="*/ 89 h 172"/>
                                        <a:gd name="T32" fmla="+- 0 5077 5038"/>
                                        <a:gd name="T33" fmla="*/ T32 w 638"/>
                                        <a:gd name="T34" fmla="+- 0 84 -56"/>
                                        <a:gd name="T35" fmla="*/ 84 h 172"/>
                                        <a:gd name="T36" fmla="+- 0 5099 5038"/>
                                        <a:gd name="T37" fmla="*/ T36 w 638"/>
                                        <a:gd name="T38" fmla="+- 0 78 -56"/>
                                        <a:gd name="T39" fmla="*/ 78 h 172"/>
                                        <a:gd name="T40" fmla="+- 0 5119 5038"/>
                                        <a:gd name="T41" fmla="*/ T40 w 638"/>
                                        <a:gd name="T42" fmla="+- 0 74 -56"/>
                                        <a:gd name="T43" fmla="*/ 74 h 172"/>
                                        <a:gd name="T44" fmla="+- 0 5141 5038"/>
                                        <a:gd name="T45" fmla="*/ T44 w 638"/>
                                        <a:gd name="T46" fmla="+- 0 70 -56"/>
                                        <a:gd name="T47" fmla="*/ 70 h 172"/>
                                        <a:gd name="T48" fmla="+- 0 5167 5038"/>
                                        <a:gd name="T49" fmla="*/ T48 w 638"/>
                                        <a:gd name="T50" fmla="+- 0 65 -56"/>
                                        <a:gd name="T51" fmla="*/ 65 h 172"/>
                                        <a:gd name="T52" fmla="+- 0 5196 5038"/>
                                        <a:gd name="T53" fmla="*/ T52 w 638"/>
                                        <a:gd name="T54" fmla="+- 0 60 -56"/>
                                        <a:gd name="T55" fmla="*/ 60 h 172"/>
                                        <a:gd name="T56" fmla="+- 0 5227 5038"/>
                                        <a:gd name="T57" fmla="*/ T56 w 638"/>
                                        <a:gd name="T58" fmla="+- 0 55 -56"/>
                                        <a:gd name="T59" fmla="*/ 55 h 172"/>
                                        <a:gd name="T60" fmla="+- 0 5259 5038"/>
                                        <a:gd name="T61" fmla="*/ T60 w 638"/>
                                        <a:gd name="T62" fmla="+- 0 50 -56"/>
                                        <a:gd name="T63" fmla="*/ 50 h 172"/>
                                        <a:gd name="T64" fmla="+- 0 5293 5038"/>
                                        <a:gd name="T65" fmla="*/ T64 w 638"/>
                                        <a:gd name="T66" fmla="+- 0 44 -56"/>
                                        <a:gd name="T67" fmla="*/ 44 h 172"/>
                                        <a:gd name="T68" fmla="+- 0 5328 5038"/>
                                        <a:gd name="T69" fmla="*/ T68 w 638"/>
                                        <a:gd name="T70" fmla="+- 0 38 -56"/>
                                        <a:gd name="T71" fmla="*/ 38 h 172"/>
                                        <a:gd name="T72" fmla="+- 0 5363 5038"/>
                                        <a:gd name="T73" fmla="*/ T72 w 638"/>
                                        <a:gd name="T74" fmla="+- 0 33 -56"/>
                                        <a:gd name="T75" fmla="*/ 33 h 172"/>
                                        <a:gd name="T76" fmla="+- 0 5398 5038"/>
                                        <a:gd name="T77" fmla="*/ T76 w 638"/>
                                        <a:gd name="T78" fmla="+- 0 27 -56"/>
                                        <a:gd name="T79" fmla="*/ 27 h 172"/>
                                        <a:gd name="T80" fmla="+- 0 5433 5038"/>
                                        <a:gd name="T81" fmla="*/ T80 w 638"/>
                                        <a:gd name="T82" fmla="+- 0 22 -56"/>
                                        <a:gd name="T83" fmla="*/ 22 h 172"/>
                                        <a:gd name="T84" fmla="+- 0 5467 5038"/>
                                        <a:gd name="T85" fmla="*/ T84 w 638"/>
                                        <a:gd name="T86" fmla="+- 0 16 -56"/>
                                        <a:gd name="T87" fmla="*/ 16 h 172"/>
                                        <a:gd name="T88" fmla="+- 0 5499 5038"/>
                                        <a:gd name="T89" fmla="*/ T88 w 638"/>
                                        <a:gd name="T90" fmla="+- 0 11 -56"/>
                                        <a:gd name="T91" fmla="*/ 11 h 172"/>
                                        <a:gd name="T92" fmla="+- 0 5530 5038"/>
                                        <a:gd name="T93" fmla="*/ T92 w 638"/>
                                        <a:gd name="T94" fmla="+- 0 5 -56"/>
                                        <a:gd name="T95" fmla="*/ 5 h 172"/>
                                        <a:gd name="T96" fmla="+- 0 5559 5038"/>
                                        <a:gd name="T97" fmla="*/ T96 w 638"/>
                                        <a:gd name="T98" fmla="+- 0 0 -56"/>
                                        <a:gd name="T99" fmla="*/ 0 h 172"/>
                                        <a:gd name="T100" fmla="+- 0 5585 5038"/>
                                        <a:gd name="T101" fmla="*/ T100 w 638"/>
                                        <a:gd name="T102" fmla="+- 0 -4 -56"/>
                                        <a:gd name="T103" fmla="*/ -4 h 172"/>
                                        <a:gd name="T104" fmla="+- 0 5607 5038"/>
                                        <a:gd name="T105" fmla="*/ T104 w 638"/>
                                        <a:gd name="T106" fmla="+- 0 -9 -56"/>
                                        <a:gd name="T107" fmla="*/ -9 h 172"/>
                                        <a:gd name="T108" fmla="+- 0 5627 5038"/>
                                        <a:gd name="T109" fmla="*/ T108 w 638"/>
                                        <a:gd name="T110" fmla="+- 0 -13 -56"/>
                                        <a:gd name="T111" fmla="*/ -13 h 172"/>
                                        <a:gd name="T112" fmla="+- 0 5642 5038"/>
                                        <a:gd name="T113" fmla="*/ T112 w 638"/>
                                        <a:gd name="T114" fmla="+- 0 -16 -56"/>
                                        <a:gd name="T115" fmla="*/ -16 h 172"/>
                                        <a:gd name="T116" fmla="+- 0 5663 5038"/>
                                        <a:gd name="T117" fmla="*/ T116 w 638"/>
                                        <a:gd name="T118" fmla="+- 0 -23 -56"/>
                                        <a:gd name="T119" fmla="*/ -23 h 172"/>
                                        <a:gd name="T120" fmla="+- 0 5673 5038"/>
                                        <a:gd name="T121" fmla="*/ T120 w 638"/>
                                        <a:gd name="T122" fmla="+- 0 -29 -56"/>
                                        <a:gd name="T123" fmla="*/ -29 h 172"/>
                                        <a:gd name="T124" fmla="+- 0 5676 5038"/>
                                        <a:gd name="T125" fmla="*/ T124 w 638"/>
                                        <a:gd name="T126" fmla="+- 0 -34 -56"/>
                                        <a:gd name="T127" fmla="*/ -34 h 172"/>
                                        <a:gd name="T128" fmla="+- 0 5673 5038"/>
                                        <a:gd name="T129" fmla="*/ T128 w 638"/>
                                        <a:gd name="T130" fmla="+- 0 -38 -56"/>
                                        <a:gd name="T131" fmla="*/ -38 h 172"/>
                                        <a:gd name="T132" fmla="+- 0 5665 5038"/>
                                        <a:gd name="T133" fmla="*/ T132 w 638"/>
                                        <a:gd name="T134" fmla="+- 0 -42 -56"/>
                                        <a:gd name="T135" fmla="*/ -42 h 172"/>
                                        <a:gd name="T136" fmla="+- 0 5654 5038"/>
                                        <a:gd name="T137" fmla="*/ T136 w 638"/>
                                        <a:gd name="T138" fmla="+- 0 -46 -56"/>
                                        <a:gd name="T139" fmla="*/ -46 h 172"/>
                                        <a:gd name="T140" fmla="+- 0 5643 5038"/>
                                        <a:gd name="T141" fmla="*/ T140 w 638"/>
                                        <a:gd name="T142" fmla="+- 0 -49 -56"/>
                                        <a:gd name="T143" fmla="*/ -49 h 172"/>
                                        <a:gd name="T144" fmla="+- 0 5631 5038"/>
                                        <a:gd name="T145" fmla="*/ T144 w 638"/>
                                        <a:gd name="T146" fmla="+- 0 -51 -56"/>
                                        <a:gd name="T147" fmla="*/ -51 h 172"/>
                                        <a:gd name="T148" fmla="+- 0 5622 5038"/>
                                        <a:gd name="T149" fmla="*/ T148 w 638"/>
                                        <a:gd name="T150" fmla="+- 0 -54 -56"/>
                                        <a:gd name="T151" fmla="*/ -54 h 172"/>
                                        <a:gd name="T152" fmla="+- 0 5617 5038"/>
                                        <a:gd name="T153" fmla="*/ T152 w 638"/>
                                        <a:gd name="T154" fmla="+- 0 -55 -56"/>
                                        <a:gd name="T155" fmla="*/ -55 h 172"/>
                                        <a:gd name="T156" fmla="+- 0 5617 5038"/>
                                        <a:gd name="T157" fmla="*/ T156 w 638"/>
                                        <a:gd name="T158" fmla="+- 0 -56 -56"/>
                                        <a:gd name="T159" fmla="*/ -56 h 172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  <a:cxn ang="0">
                                          <a:pos x="T29" y="T31"/>
                                        </a:cxn>
                                        <a:cxn ang="0">
                                          <a:pos x="T33" y="T35"/>
                                        </a:cxn>
                                        <a:cxn ang="0">
                                          <a:pos x="T37" y="T39"/>
                                        </a:cxn>
                                        <a:cxn ang="0">
                                          <a:pos x="T41" y="T43"/>
                                        </a:cxn>
                                        <a:cxn ang="0">
                                          <a:pos x="T45" y="T47"/>
                                        </a:cxn>
                                        <a:cxn ang="0">
                                          <a:pos x="T49" y="T51"/>
                                        </a:cxn>
                                        <a:cxn ang="0">
                                          <a:pos x="T53" y="T55"/>
                                        </a:cxn>
                                        <a:cxn ang="0">
                                          <a:pos x="T57" y="T59"/>
                                        </a:cxn>
                                        <a:cxn ang="0">
                                          <a:pos x="T61" y="T63"/>
                                        </a:cxn>
                                        <a:cxn ang="0">
                                          <a:pos x="T65" y="T67"/>
                                        </a:cxn>
                                        <a:cxn ang="0">
                                          <a:pos x="T69" y="T71"/>
                                        </a:cxn>
                                        <a:cxn ang="0">
                                          <a:pos x="T73" y="T75"/>
                                        </a:cxn>
                                        <a:cxn ang="0">
                                          <a:pos x="T77" y="T79"/>
                                        </a:cxn>
                                        <a:cxn ang="0">
                                          <a:pos x="T81" y="T83"/>
                                        </a:cxn>
                                        <a:cxn ang="0">
                                          <a:pos x="T85" y="T87"/>
                                        </a:cxn>
                                        <a:cxn ang="0">
                                          <a:pos x="T89" y="T91"/>
                                        </a:cxn>
                                        <a:cxn ang="0">
                                          <a:pos x="T93" y="T95"/>
                                        </a:cxn>
                                        <a:cxn ang="0">
                                          <a:pos x="T97" y="T99"/>
                                        </a:cxn>
                                        <a:cxn ang="0">
                                          <a:pos x="T101" y="T103"/>
                                        </a:cxn>
                                        <a:cxn ang="0">
                                          <a:pos x="T105" y="T107"/>
                                        </a:cxn>
                                        <a:cxn ang="0">
                                          <a:pos x="T109" y="T111"/>
                                        </a:cxn>
                                        <a:cxn ang="0">
                                          <a:pos x="T113" y="T115"/>
                                        </a:cxn>
                                        <a:cxn ang="0">
                                          <a:pos x="T117" y="T119"/>
                                        </a:cxn>
                                        <a:cxn ang="0">
                                          <a:pos x="T121" y="T123"/>
                                        </a:cxn>
                                        <a:cxn ang="0">
                                          <a:pos x="T125" y="T127"/>
                                        </a:cxn>
                                        <a:cxn ang="0">
                                          <a:pos x="T129" y="T131"/>
                                        </a:cxn>
                                        <a:cxn ang="0">
                                          <a:pos x="T133" y="T135"/>
                                        </a:cxn>
                                        <a:cxn ang="0">
                                          <a:pos x="T137" y="T139"/>
                                        </a:cxn>
                                        <a:cxn ang="0">
                                          <a:pos x="T141" y="T143"/>
                                        </a:cxn>
                                        <a:cxn ang="0">
                                          <a:pos x="T145" y="T147"/>
                                        </a:cxn>
                                        <a:cxn ang="0">
                                          <a:pos x="T149" y="T151"/>
                                        </a:cxn>
                                        <a:cxn ang="0">
                                          <a:pos x="T153" y="T155"/>
                                        </a:cxn>
                                        <a:cxn ang="0">
                                          <a:pos x="T157" y="T159"/>
                                        </a:cxn>
                                      </a:cxnLst>
                                      <a:rect l="0" t="0" r="r" b="b"/>
                                      <a:pathLst>
                                        <a:path w="638" h="172">
                                          <a:moveTo>
                                            <a:pt x="71" y="172"/>
                                          </a:moveTo>
                                          <a:lnTo>
                                            <a:pt x="55" y="170"/>
                                          </a:lnTo>
                                          <a:lnTo>
                                            <a:pt x="39" y="169"/>
                                          </a:lnTo>
                                          <a:lnTo>
                                            <a:pt x="25" y="167"/>
                                          </a:lnTo>
                                          <a:lnTo>
                                            <a:pt x="13" y="164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0" y="155"/>
                                          </a:lnTo>
                                          <a:lnTo>
                                            <a:pt x="19" y="145"/>
                                          </a:lnTo>
                                          <a:lnTo>
                                            <a:pt x="39" y="140"/>
                                          </a:lnTo>
                                          <a:lnTo>
                                            <a:pt x="61" y="134"/>
                                          </a:lnTo>
                                          <a:lnTo>
                                            <a:pt x="81" y="130"/>
                                          </a:lnTo>
                                          <a:lnTo>
                                            <a:pt x="103" y="126"/>
                                          </a:lnTo>
                                          <a:lnTo>
                                            <a:pt x="129" y="121"/>
                                          </a:lnTo>
                                          <a:lnTo>
                                            <a:pt x="158" y="116"/>
                                          </a:lnTo>
                                          <a:lnTo>
                                            <a:pt x="189" y="111"/>
                                          </a:lnTo>
                                          <a:lnTo>
                                            <a:pt x="221" y="106"/>
                                          </a:lnTo>
                                          <a:lnTo>
                                            <a:pt x="255" y="100"/>
                                          </a:lnTo>
                                          <a:lnTo>
                                            <a:pt x="290" y="94"/>
                                          </a:lnTo>
                                          <a:lnTo>
                                            <a:pt x="325" y="89"/>
                                          </a:lnTo>
                                          <a:lnTo>
                                            <a:pt x="360" y="83"/>
                                          </a:lnTo>
                                          <a:lnTo>
                                            <a:pt x="395" y="78"/>
                                          </a:lnTo>
                                          <a:lnTo>
                                            <a:pt x="429" y="72"/>
                                          </a:lnTo>
                                          <a:lnTo>
                                            <a:pt x="461" y="67"/>
                                          </a:lnTo>
                                          <a:lnTo>
                                            <a:pt x="492" y="61"/>
                                          </a:lnTo>
                                          <a:lnTo>
                                            <a:pt x="521" y="56"/>
                                          </a:lnTo>
                                          <a:lnTo>
                                            <a:pt x="547" y="52"/>
                                          </a:lnTo>
                                          <a:lnTo>
                                            <a:pt x="569" y="47"/>
                                          </a:lnTo>
                                          <a:lnTo>
                                            <a:pt x="589" y="43"/>
                                          </a:lnTo>
                                          <a:lnTo>
                                            <a:pt x="604" y="40"/>
                                          </a:lnTo>
                                          <a:lnTo>
                                            <a:pt x="625" y="33"/>
                                          </a:lnTo>
                                          <a:lnTo>
                                            <a:pt x="635" y="27"/>
                                          </a:lnTo>
                                          <a:lnTo>
                                            <a:pt x="638" y="22"/>
                                          </a:lnTo>
                                          <a:lnTo>
                                            <a:pt x="635" y="18"/>
                                          </a:lnTo>
                                          <a:lnTo>
                                            <a:pt x="627" y="14"/>
                                          </a:lnTo>
                                          <a:lnTo>
                                            <a:pt x="616" y="10"/>
                                          </a:lnTo>
                                          <a:lnTo>
                                            <a:pt x="605" y="7"/>
                                          </a:lnTo>
                                          <a:lnTo>
                                            <a:pt x="593" y="5"/>
                                          </a:lnTo>
                                          <a:lnTo>
                                            <a:pt x="584" y="2"/>
                                          </a:lnTo>
                                          <a:lnTo>
                                            <a:pt x="579" y="1"/>
                                          </a:lnTo>
                                          <a:lnTo>
                                            <a:pt x="579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587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73" name="Freeform 24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038" y="-204"/>
                                      <a:ext cx="638" cy="169"/>
                                    </a:xfrm>
                                    <a:custGeom>
                                      <a:avLst/>
                                      <a:gdLst>
                                        <a:gd name="T0" fmla="+- 0 5109 5038"/>
                                        <a:gd name="T1" fmla="*/ T0 w 638"/>
                                        <a:gd name="T2" fmla="+- 0 -35 -204"/>
                                        <a:gd name="T3" fmla="*/ -35 h 169"/>
                                        <a:gd name="T4" fmla="+- 0 5093 5038"/>
                                        <a:gd name="T5" fmla="*/ T4 w 638"/>
                                        <a:gd name="T6" fmla="+- 0 -37 -204"/>
                                        <a:gd name="T7" fmla="*/ -37 h 169"/>
                                        <a:gd name="T8" fmla="+- 0 5077 5038"/>
                                        <a:gd name="T9" fmla="*/ T8 w 638"/>
                                        <a:gd name="T10" fmla="+- 0 -38 -204"/>
                                        <a:gd name="T11" fmla="*/ -38 h 169"/>
                                        <a:gd name="T12" fmla="+- 0 5063 5038"/>
                                        <a:gd name="T13" fmla="*/ T12 w 638"/>
                                        <a:gd name="T14" fmla="+- 0 -40 -204"/>
                                        <a:gd name="T15" fmla="*/ -40 h 169"/>
                                        <a:gd name="T16" fmla="+- 0 5051 5038"/>
                                        <a:gd name="T17" fmla="*/ T16 w 638"/>
                                        <a:gd name="T18" fmla="+- 0 -43 -204"/>
                                        <a:gd name="T19" fmla="*/ -43 h 169"/>
                                        <a:gd name="T20" fmla="+- 0 5038 5038"/>
                                        <a:gd name="T21" fmla="*/ T20 w 638"/>
                                        <a:gd name="T22" fmla="+- 0 -48 -204"/>
                                        <a:gd name="T23" fmla="*/ -48 h 169"/>
                                        <a:gd name="T24" fmla="+- 0 5038 5038"/>
                                        <a:gd name="T25" fmla="*/ T24 w 638"/>
                                        <a:gd name="T26" fmla="+- 0 -52 -204"/>
                                        <a:gd name="T27" fmla="*/ -52 h 169"/>
                                        <a:gd name="T28" fmla="+- 0 5057 5038"/>
                                        <a:gd name="T29" fmla="*/ T28 w 638"/>
                                        <a:gd name="T30" fmla="+- 0 -61 -204"/>
                                        <a:gd name="T31" fmla="*/ -61 h 169"/>
                                        <a:gd name="T32" fmla="+- 0 5077 5038"/>
                                        <a:gd name="T33" fmla="*/ T32 w 638"/>
                                        <a:gd name="T34" fmla="+- 0 -67 -204"/>
                                        <a:gd name="T35" fmla="*/ -67 h 169"/>
                                        <a:gd name="T36" fmla="+- 0 5099 5038"/>
                                        <a:gd name="T37" fmla="*/ T36 w 638"/>
                                        <a:gd name="T38" fmla="+- 0 -72 -204"/>
                                        <a:gd name="T39" fmla="*/ -72 h 169"/>
                                        <a:gd name="T40" fmla="+- 0 5119 5038"/>
                                        <a:gd name="T41" fmla="*/ T40 w 638"/>
                                        <a:gd name="T42" fmla="+- 0 -76 -204"/>
                                        <a:gd name="T43" fmla="*/ -76 h 169"/>
                                        <a:gd name="T44" fmla="+- 0 5141 5038"/>
                                        <a:gd name="T45" fmla="*/ T44 w 638"/>
                                        <a:gd name="T46" fmla="+- 0 -80 -204"/>
                                        <a:gd name="T47" fmla="*/ -80 h 169"/>
                                        <a:gd name="T48" fmla="+- 0 5167 5038"/>
                                        <a:gd name="T49" fmla="*/ T48 w 638"/>
                                        <a:gd name="T50" fmla="+- 0 -85 -204"/>
                                        <a:gd name="T51" fmla="*/ -85 h 169"/>
                                        <a:gd name="T52" fmla="+- 0 5196 5038"/>
                                        <a:gd name="T53" fmla="*/ T52 w 638"/>
                                        <a:gd name="T54" fmla="+- 0 -90 -204"/>
                                        <a:gd name="T55" fmla="*/ -90 h 169"/>
                                        <a:gd name="T56" fmla="+- 0 5227 5038"/>
                                        <a:gd name="T57" fmla="*/ T56 w 638"/>
                                        <a:gd name="T58" fmla="+- 0 -95 -204"/>
                                        <a:gd name="T59" fmla="*/ -95 h 169"/>
                                        <a:gd name="T60" fmla="+- 0 5259 5038"/>
                                        <a:gd name="T61" fmla="*/ T60 w 638"/>
                                        <a:gd name="T62" fmla="+- 0 -100 -204"/>
                                        <a:gd name="T63" fmla="*/ -100 h 169"/>
                                        <a:gd name="T64" fmla="+- 0 5293 5038"/>
                                        <a:gd name="T65" fmla="*/ T64 w 638"/>
                                        <a:gd name="T66" fmla="+- 0 -106 -204"/>
                                        <a:gd name="T67" fmla="*/ -106 h 169"/>
                                        <a:gd name="T68" fmla="+- 0 5328 5038"/>
                                        <a:gd name="T69" fmla="*/ T68 w 638"/>
                                        <a:gd name="T70" fmla="+- 0 -111 -204"/>
                                        <a:gd name="T71" fmla="*/ -111 h 169"/>
                                        <a:gd name="T72" fmla="+- 0 5363 5038"/>
                                        <a:gd name="T73" fmla="*/ T72 w 638"/>
                                        <a:gd name="T74" fmla="+- 0 -117 -204"/>
                                        <a:gd name="T75" fmla="*/ -117 h 169"/>
                                        <a:gd name="T76" fmla="+- 0 5398 5038"/>
                                        <a:gd name="T77" fmla="*/ T76 w 638"/>
                                        <a:gd name="T78" fmla="+- 0 -122 -204"/>
                                        <a:gd name="T79" fmla="*/ -122 h 169"/>
                                        <a:gd name="T80" fmla="+- 0 5433 5038"/>
                                        <a:gd name="T81" fmla="*/ T80 w 638"/>
                                        <a:gd name="T82" fmla="+- 0 -128 -204"/>
                                        <a:gd name="T83" fmla="*/ -128 h 169"/>
                                        <a:gd name="T84" fmla="+- 0 5467 5038"/>
                                        <a:gd name="T85" fmla="*/ T84 w 638"/>
                                        <a:gd name="T86" fmla="+- 0 -133 -204"/>
                                        <a:gd name="T87" fmla="*/ -133 h 169"/>
                                        <a:gd name="T88" fmla="+- 0 5499 5038"/>
                                        <a:gd name="T89" fmla="*/ T88 w 638"/>
                                        <a:gd name="T90" fmla="+- 0 -139 -204"/>
                                        <a:gd name="T91" fmla="*/ -139 h 169"/>
                                        <a:gd name="T92" fmla="+- 0 5530 5038"/>
                                        <a:gd name="T93" fmla="*/ T92 w 638"/>
                                        <a:gd name="T94" fmla="+- 0 -144 -204"/>
                                        <a:gd name="T95" fmla="*/ -144 h 169"/>
                                        <a:gd name="T96" fmla="+- 0 5559 5038"/>
                                        <a:gd name="T97" fmla="*/ T96 w 638"/>
                                        <a:gd name="T98" fmla="+- 0 -149 -204"/>
                                        <a:gd name="T99" fmla="*/ -149 h 169"/>
                                        <a:gd name="T100" fmla="+- 0 5585 5038"/>
                                        <a:gd name="T101" fmla="*/ T100 w 638"/>
                                        <a:gd name="T102" fmla="+- 0 -153 -204"/>
                                        <a:gd name="T103" fmla="*/ -153 h 169"/>
                                        <a:gd name="T104" fmla="+- 0 5607 5038"/>
                                        <a:gd name="T105" fmla="*/ T104 w 638"/>
                                        <a:gd name="T106" fmla="+- 0 -158 -204"/>
                                        <a:gd name="T107" fmla="*/ -158 h 169"/>
                                        <a:gd name="T108" fmla="+- 0 5627 5038"/>
                                        <a:gd name="T109" fmla="*/ T108 w 638"/>
                                        <a:gd name="T110" fmla="+- 0 -162 -204"/>
                                        <a:gd name="T111" fmla="*/ -162 h 169"/>
                                        <a:gd name="T112" fmla="+- 0 5642 5038"/>
                                        <a:gd name="T113" fmla="*/ T112 w 638"/>
                                        <a:gd name="T114" fmla="+- 0 -165 -204"/>
                                        <a:gd name="T115" fmla="*/ -165 h 169"/>
                                        <a:gd name="T116" fmla="+- 0 5663 5038"/>
                                        <a:gd name="T117" fmla="*/ T116 w 638"/>
                                        <a:gd name="T118" fmla="+- 0 -172 -204"/>
                                        <a:gd name="T119" fmla="*/ -172 h 169"/>
                                        <a:gd name="T120" fmla="+- 0 5673 5038"/>
                                        <a:gd name="T121" fmla="*/ T120 w 638"/>
                                        <a:gd name="T122" fmla="+- 0 -177 -204"/>
                                        <a:gd name="T123" fmla="*/ -177 h 169"/>
                                        <a:gd name="T124" fmla="+- 0 5676 5038"/>
                                        <a:gd name="T125" fmla="*/ T124 w 638"/>
                                        <a:gd name="T126" fmla="+- 0 -182 -204"/>
                                        <a:gd name="T127" fmla="*/ -182 h 169"/>
                                        <a:gd name="T128" fmla="+- 0 5673 5038"/>
                                        <a:gd name="T129" fmla="*/ T128 w 638"/>
                                        <a:gd name="T130" fmla="+- 0 -187 -204"/>
                                        <a:gd name="T131" fmla="*/ -187 h 169"/>
                                        <a:gd name="T132" fmla="+- 0 5665 5038"/>
                                        <a:gd name="T133" fmla="*/ T132 w 638"/>
                                        <a:gd name="T134" fmla="+- 0 -191 -204"/>
                                        <a:gd name="T135" fmla="*/ -191 h 169"/>
                                        <a:gd name="T136" fmla="+- 0 5654 5038"/>
                                        <a:gd name="T137" fmla="*/ T136 w 638"/>
                                        <a:gd name="T138" fmla="+- 0 -194 -204"/>
                                        <a:gd name="T139" fmla="*/ -194 h 169"/>
                                        <a:gd name="T140" fmla="+- 0 5643 5038"/>
                                        <a:gd name="T141" fmla="*/ T140 w 638"/>
                                        <a:gd name="T142" fmla="+- 0 -197 -204"/>
                                        <a:gd name="T143" fmla="*/ -197 h 169"/>
                                        <a:gd name="T144" fmla="+- 0 5631 5038"/>
                                        <a:gd name="T145" fmla="*/ T144 w 638"/>
                                        <a:gd name="T146" fmla="+- 0 -200 -204"/>
                                        <a:gd name="T147" fmla="*/ -200 h 169"/>
                                        <a:gd name="T148" fmla="+- 0 5622 5038"/>
                                        <a:gd name="T149" fmla="*/ T148 w 638"/>
                                        <a:gd name="T150" fmla="+- 0 -202 -204"/>
                                        <a:gd name="T151" fmla="*/ -202 h 169"/>
                                        <a:gd name="T152" fmla="+- 0 5617 5038"/>
                                        <a:gd name="T153" fmla="*/ T152 w 638"/>
                                        <a:gd name="T154" fmla="+- 0 -203 -204"/>
                                        <a:gd name="T155" fmla="*/ -203 h 169"/>
                                        <a:gd name="T156" fmla="+- 0 5617 5038"/>
                                        <a:gd name="T157" fmla="*/ T156 w 638"/>
                                        <a:gd name="T158" fmla="+- 0 -204 -204"/>
                                        <a:gd name="T159" fmla="*/ -204 h 169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  <a:cxn ang="0">
                                          <a:pos x="T29" y="T31"/>
                                        </a:cxn>
                                        <a:cxn ang="0">
                                          <a:pos x="T33" y="T35"/>
                                        </a:cxn>
                                        <a:cxn ang="0">
                                          <a:pos x="T37" y="T39"/>
                                        </a:cxn>
                                        <a:cxn ang="0">
                                          <a:pos x="T41" y="T43"/>
                                        </a:cxn>
                                        <a:cxn ang="0">
                                          <a:pos x="T45" y="T47"/>
                                        </a:cxn>
                                        <a:cxn ang="0">
                                          <a:pos x="T49" y="T51"/>
                                        </a:cxn>
                                        <a:cxn ang="0">
                                          <a:pos x="T53" y="T55"/>
                                        </a:cxn>
                                        <a:cxn ang="0">
                                          <a:pos x="T57" y="T59"/>
                                        </a:cxn>
                                        <a:cxn ang="0">
                                          <a:pos x="T61" y="T63"/>
                                        </a:cxn>
                                        <a:cxn ang="0">
                                          <a:pos x="T65" y="T67"/>
                                        </a:cxn>
                                        <a:cxn ang="0">
                                          <a:pos x="T69" y="T71"/>
                                        </a:cxn>
                                        <a:cxn ang="0">
                                          <a:pos x="T73" y="T75"/>
                                        </a:cxn>
                                        <a:cxn ang="0">
                                          <a:pos x="T77" y="T79"/>
                                        </a:cxn>
                                        <a:cxn ang="0">
                                          <a:pos x="T81" y="T83"/>
                                        </a:cxn>
                                        <a:cxn ang="0">
                                          <a:pos x="T85" y="T87"/>
                                        </a:cxn>
                                        <a:cxn ang="0">
                                          <a:pos x="T89" y="T91"/>
                                        </a:cxn>
                                        <a:cxn ang="0">
                                          <a:pos x="T93" y="T95"/>
                                        </a:cxn>
                                        <a:cxn ang="0">
                                          <a:pos x="T97" y="T99"/>
                                        </a:cxn>
                                        <a:cxn ang="0">
                                          <a:pos x="T101" y="T103"/>
                                        </a:cxn>
                                        <a:cxn ang="0">
                                          <a:pos x="T105" y="T107"/>
                                        </a:cxn>
                                        <a:cxn ang="0">
                                          <a:pos x="T109" y="T111"/>
                                        </a:cxn>
                                        <a:cxn ang="0">
                                          <a:pos x="T113" y="T115"/>
                                        </a:cxn>
                                        <a:cxn ang="0">
                                          <a:pos x="T117" y="T119"/>
                                        </a:cxn>
                                        <a:cxn ang="0">
                                          <a:pos x="T121" y="T123"/>
                                        </a:cxn>
                                        <a:cxn ang="0">
                                          <a:pos x="T125" y="T127"/>
                                        </a:cxn>
                                        <a:cxn ang="0">
                                          <a:pos x="T129" y="T131"/>
                                        </a:cxn>
                                        <a:cxn ang="0">
                                          <a:pos x="T133" y="T135"/>
                                        </a:cxn>
                                        <a:cxn ang="0">
                                          <a:pos x="T137" y="T139"/>
                                        </a:cxn>
                                        <a:cxn ang="0">
                                          <a:pos x="T141" y="T143"/>
                                        </a:cxn>
                                        <a:cxn ang="0">
                                          <a:pos x="T145" y="T147"/>
                                        </a:cxn>
                                        <a:cxn ang="0">
                                          <a:pos x="T149" y="T151"/>
                                        </a:cxn>
                                        <a:cxn ang="0">
                                          <a:pos x="T153" y="T155"/>
                                        </a:cxn>
                                        <a:cxn ang="0">
                                          <a:pos x="T157" y="T159"/>
                                        </a:cxn>
                                      </a:cxnLst>
                                      <a:rect l="0" t="0" r="r" b="b"/>
                                      <a:pathLst>
                                        <a:path w="638" h="169">
                                          <a:moveTo>
                                            <a:pt x="71" y="169"/>
                                          </a:moveTo>
                                          <a:lnTo>
                                            <a:pt x="55" y="167"/>
                                          </a:lnTo>
                                          <a:lnTo>
                                            <a:pt x="39" y="166"/>
                                          </a:lnTo>
                                          <a:lnTo>
                                            <a:pt x="25" y="164"/>
                                          </a:lnTo>
                                          <a:lnTo>
                                            <a:pt x="13" y="161"/>
                                          </a:lnTo>
                                          <a:lnTo>
                                            <a:pt x="0" y="156"/>
                                          </a:lnTo>
                                          <a:lnTo>
                                            <a:pt x="0" y="152"/>
                                          </a:lnTo>
                                          <a:lnTo>
                                            <a:pt x="19" y="143"/>
                                          </a:lnTo>
                                          <a:lnTo>
                                            <a:pt x="39" y="137"/>
                                          </a:lnTo>
                                          <a:lnTo>
                                            <a:pt x="61" y="132"/>
                                          </a:lnTo>
                                          <a:lnTo>
                                            <a:pt x="81" y="128"/>
                                          </a:lnTo>
                                          <a:lnTo>
                                            <a:pt x="103" y="124"/>
                                          </a:lnTo>
                                          <a:lnTo>
                                            <a:pt x="129" y="119"/>
                                          </a:lnTo>
                                          <a:lnTo>
                                            <a:pt x="158" y="114"/>
                                          </a:lnTo>
                                          <a:lnTo>
                                            <a:pt x="189" y="109"/>
                                          </a:lnTo>
                                          <a:lnTo>
                                            <a:pt x="221" y="104"/>
                                          </a:lnTo>
                                          <a:lnTo>
                                            <a:pt x="255" y="98"/>
                                          </a:lnTo>
                                          <a:lnTo>
                                            <a:pt x="290" y="93"/>
                                          </a:lnTo>
                                          <a:lnTo>
                                            <a:pt x="325" y="87"/>
                                          </a:lnTo>
                                          <a:lnTo>
                                            <a:pt x="360" y="82"/>
                                          </a:lnTo>
                                          <a:lnTo>
                                            <a:pt x="395" y="76"/>
                                          </a:lnTo>
                                          <a:lnTo>
                                            <a:pt x="429" y="71"/>
                                          </a:lnTo>
                                          <a:lnTo>
                                            <a:pt x="461" y="65"/>
                                          </a:lnTo>
                                          <a:lnTo>
                                            <a:pt x="492" y="60"/>
                                          </a:lnTo>
                                          <a:lnTo>
                                            <a:pt x="521" y="55"/>
                                          </a:lnTo>
                                          <a:lnTo>
                                            <a:pt x="547" y="51"/>
                                          </a:lnTo>
                                          <a:lnTo>
                                            <a:pt x="569" y="46"/>
                                          </a:lnTo>
                                          <a:lnTo>
                                            <a:pt x="589" y="42"/>
                                          </a:lnTo>
                                          <a:lnTo>
                                            <a:pt x="604" y="39"/>
                                          </a:lnTo>
                                          <a:lnTo>
                                            <a:pt x="625" y="32"/>
                                          </a:lnTo>
                                          <a:lnTo>
                                            <a:pt x="635" y="27"/>
                                          </a:lnTo>
                                          <a:lnTo>
                                            <a:pt x="638" y="22"/>
                                          </a:lnTo>
                                          <a:lnTo>
                                            <a:pt x="635" y="17"/>
                                          </a:lnTo>
                                          <a:lnTo>
                                            <a:pt x="627" y="13"/>
                                          </a:lnTo>
                                          <a:lnTo>
                                            <a:pt x="616" y="10"/>
                                          </a:lnTo>
                                          <a:lnTo>
                                            <a:pt x="605" y="7"/>
                                          </a:lnTo>
                                          <a:lnTo>
                                            <a:pt x="593" y="4"/>
                                          </a:lnTo>
                                          <a:lnTo>
                                            <a:pt x="584" y="2"/>
                                          </a:lnTo>
                                          <a:lnTo>
                                            <a:pt x="579" y="1"/>
                                          </a:lnTo>
                                          <a:lnTo>
                                            <a:pt x="579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587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74" name="Freeform 25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039" y="-345"/>
                                      <a:ext cx="647" cy="170"/>
                                    </a:xfrm>
                                    <a:custGeom>
                                      <a:avLst/>
                                      <a:gdLst>
                                        <a:gd name="T0" fmla="+- 0 5111 5039"/>
                                        <a:gd name="T1" fmla="*/ T0 w 647"/>
                                        <a:gd name="T2" fmla="+- 0 -175 -345"/>
                                        <a:gd name="T3" fmla="*/ -175 h 170"/>
                                        <a:gd name="T4" fmla="+- 0 5094 5039"/>
                                        <a:gd name="T5" fmla="*/ T4 w 647"/>
                                        <a:gd name="T6" fmla="+- 0 -177 -345"/>
                                        <a:gd name="T7" fmla="*/ -177 h 170"/>
                                        <a:gd name="T8" fmla="+- 0 5078 5039"/>
                                        <a:gd name="T9" fmla="*/ T8 w 647"/>
                                        <a:gd name="T10" fmla="+- 0 -178 -345"/>
                                        <a:gd name="T11" fmla="*/ -178 h 170"/>
                                        <a:gd name="T12" fmla="+- 0 5064 5039"/>
                                        <a:gd name="T13" fmla="*/ T12 w 647"/>
                                        <a:gd name="T14" fmla="+- 0 -180 -345"/>
                                        <a:gd name="T15" fmla="*/ -180 h 170"/>
                                        <a:gd name="T16" fmla="+- 0 5052 5039"/>
                                        <a:gd name="T17" fmla="*/ T16 w 647"/>
                                        <a:gd name="T18" fmla="+- 0 -183 -345"/>
                                        <a:gd name="T19" fmla="*/ -183 h 170"/>
                                        <a:gd name="T20" fmla="+- 0 5039 5039"/>
                                        <a:gd name="T21" fmla="*/ T20 w 647"/>
                                        <a:gd name="T22" fmla="+- 0 -188 -345"/>
                                        <a:gd name="T23" fmla="*/ -188 h 170"/>
                                        <a:gd name="T24" fmla="+- 0 5039 5039"/>
                                        <a:gd name="T25" fmla="*/ T24 w 647"/>
                                        <a:gd name="T26" fmla="+- 0 -192 -345"/>
                                        <a:gd name="T27" fmla="*/ -192 h 170"/>
                                        <a:gd name="T28" fmla="+- 0 5044 5039"/>
                                        <a:gd name="T29" fmla="*/ T28 w 647"/>
                                        <a:gd name="T30" fmla="+- 0 -196 -345"/>
                                        <a:gd name="T31" fmla="*/ -196 h 170"/>
                                        <a:gd name="T32" fmla="+- 0 5056 5039"/>
                                        <a:gd name="T33" fmla="*/ T32 w 647"/>
                                        <a:gd name="T34" fmla="+- 0 -201 -345"/>
                                        <a:gd name="T35" fmla="*/ -201 h 170"/>
                                        <a:gd name="T36" fmla="+- 0 5075 5039"/>
                                        <a:gd name="T37" fmla="*/ T36 w 647"/>
                                        <a:gd name="T38" fmla="+- 0 -206 -345"/>
                                        <a:gd name="T39" fmla="*/ -206 h 170"/>
                                        <a:gd name="T40" fmla="+- 0 5101 5039"/>
                                        <a:gd name="T41" fmla="*/ T40 w 647"/>
                                        <a:gd name="T42" fmla="+- 0 -212 -345"/>
                                        <a:gd name="T43" fmla="*/ -212 h 170"/>
                                        <a:gd name="T44" fmla="+- 0 5120 5039"/>
                                        <a:gd name="T45" fmla="*/ T44 w 647"/>
                                        <a:gd name="T46" fmla="+- 0 -216 -345"/>
                                        <a:gd name="T47" fmla="*/ -216 h 170"/>
                                        <a:gd name="T48" fmla="+- 0 5143 5039"/>
                                        <a:gd name="T49" fmla="*/ T48 w 647"/>
                                        <a:gd name="T50" fmla="+- 0 -221 -345"/>
                                        <a:gd name="T51" fmla="*/ -221 h 170"/>
                                        <a:gd name="T52" fmla="+- 0 5170 5039"/>
                                        <a:gd name="T53" fmla="*/ T52 w 647"/>
                                        <a:gd name="T54" fmla="+- 0 -225 -345"/>
                                        <a:gd name="T55" fmla="*/ -225 h 170"/>
                                        <a:gd name="T56" fmla="+- 0 5199 5039"/>
                                        <a:gd name="T57" fmla="*/ T56 w 647"/>
                                        <a:gd name="T58" fmla="+- 0 -230 -345"/>
                                        <a:gd name="T59" fmla="*/ -230 h 170"/>
                                        <a:gd name="T60" fmla="+- 0 5230 5039"/>
                                        <a:gd name="T61" fmla="*/ T60 w 647"/>
                                        <a:gd name="T62" fmla="+- 0 -235 -345"/>
                                        <a:gd name="T63" fmla="*/ -235 h 170"/>
                                        <a:gd name="T64" fmla="+- 0 5263 5039"/>
                                        <a:gd name="T65" fmla="*/ T64 w 647"/>
                                        <a:gd name="T66" fmla="+- 0 -241 -345"/>
                                        <a:gd name="T67" fmla="*/ -241 h 170"/>
                                        <a:gd name="T68" fmla="+- 0 5297 5039"/>
                                        <a:gd name="T69" fmla="*/ T68 w 647"/>
                                        <a:gd name="T70" fmla="+- 0 -246 -345"/>
                                        <a:gd name="T71" fmla="*/ -246 h 170"/>
                                        <a:gd name="T72" fmla="+- 0 5332 5039"/>
                                        <a:gd name="T73" fmla="*/ T72 w 647"/>
                                        <a:gd name="T74" fmla="+- 0 -252 -345"/>
                                        <a:gd name="T75" fmla="*/ -252 h 170"/>
                                        <a:gd name="T76" fmla="+- 0 5368 5039"/>
                                        <a:gd name="T77" fmla="*/ T76 w 647"/>
                                        <a:gd name="T78" fmla="+- 0 -257 -345"/>
                                        <a:gd name="T79" fmla="*/ -257 h 170"/>
                                        <a:gd name="T80" fmla="+- 0 5404 5039"/>
                                        <a:gd name="T81" fmla="*/ T80 w 647"/>
                                        <a:gd name="T82" fmla="+- 0 -263 -345"/>
                                        <a:gd name="T83" fmla="*/ -263 h 170"/>
                                        <a:gd name="T84" fmla="+- 0 5439 5039"/>
                                        <a:gd name="T85" fmla="*/ T84 w 647"/>
                                        <a:gd name="T86" fmla="+- 0 -268 -345"/>
                                        <a:gd name="T87" fmla="*/ -268 h 170"/>
                                        <a:gd name="T88" fmla="+- 0 5473 5039"/>
                                        <a:gd name="T89" fmla="*/ T88 w 647"/>
                                        <a:gd name="T90" fmla="+- 0 -274 -345"/>
                                        <a:gd name="T91" fmla="*/ -274 h 170"/>
                                        <a:gd name="T92" fmla="+- 0 5506 5039"/>
                                        <a:gd name="T93" fmla="*/ T92 w 647"/>
                                        <a:gd name="T94" fmla="+- 0 -279 -345"/>
                                        <a:gd name="T95" fmla="*/ -279 h 170"/>
                                        <a:gd name="T96" fmla="+- 0 5537 5039"/>
                                        <a:gd name="T97" fmla="*/ T96 w 647"/>
                                        <a:gd name="T98" fmla="+- 0 -284 -345"/>
                                        <a:gd name="T99" fmla="*/ -284 h 170"/>
                                        <a:gd name="T100" fmla="+- 0 5566 5039"/>
                                        <a:gd name="T101" fmla="*/ T100 w 647"/>
                                        <a:gd name="T102" fmla="+- 0 -289 -345"/>
                                        <a:gd name="T103" fmla="*/ -289 h 170"/>
                                        <a:gd name="T104" fmla="+- 0 5593 5039"/>
                                        <a:gd name="T105" fmla="*/ T104 w 647"/>
                                        <a:gd name="T106" fmla="+- 0 -294 -345"/>
                                        <a:gd name="T107" fmla="*/ -294 h 170"/>
                                        <a:gd name="T108" fmla="+- 0 5616 5039"/>
                                        <a:gd name="T109" fmla="*/ T108 w 647"/>
                                        <a:gd name="T110" fmla="+- 0 -298 -345"/>
                                        <a:gd name="T111" fmla="*/ -298 h 170"/>
                                        <a:gd name="T112" fmla="+- 0 5635 5039"/>
                                        <a:gd name="T113" fmla="*/ T112 w 647"/>
                                        <a:gd name="T114" fmla="+- 0 -302 -345"/>
                                        <a:gd name="T115" fmla="*/ -302 h 170"/>
                                        <a:gd name="T116" fmla="+- 0 5651 5039"/>
                                        <a:gd name="T117" fmla="*/ T116 w 647"/>
                                        <a:gd name="T118" fmla="+- 0 -306 -345"/>
                                        <a:gd name="T119" fmla="*/ -306 h 170"/>
                                        <a:gd name="T120" fmla="+- 0 5671 5039"/>
                                        <a:gd name="T121" fmla="*/ T120 w 647"/>
                                        <a:gd name="T122" fmla="+- 0 -312 -345"/>
                                        <a:gd name="T123" fmla="*/ -312 h 170"/>
                                        <a:gd name="T124" fmla="+- 0 5682 5039"/>
                                        <a:gd name="T125" fmla="*/ T124 w 647"/>
                                        <a:gd name="T126" fmla="+- 0 -318 -345"/>
                                        <a:gd name="T127" fmla="*/ -318 h 170"/>
                                        <a:gd name="T128" fmla="+- 0 5686 5039"/>
                                        <a:gd name="T129" fmla="*/ T128 w 647"/>
                                        <a:gd name="T130" fmla="+- 0 -323 -345"/>
                                        <a:gd name="T131" fmla="*/ -323 h 170"/>
                                        <a:gd name="T132" fmla="+- 0 5682 5039"/>
                                        <a:gd name="T133" fmla="*/ T132 w 647"/>
                                        <a:gd name="T134" fmla="+- 0 -327 -345"/>
                                        <a:gd name="T135" fmla="*/ -327 h 170"/>
                                        <a:gd name="T136" fmla="+- 0 5675 5039"/>
                                        <a:gd name="T137" fmla="*/ T136 w 647"/>
                                        <a:gd name="T138" fmla="+- 0 -331 -345"/>
                                        <a:gd name="T139" fmla="*/ -331 h 170"/>
                                        <a:gd name="T140" fmla="+- 0 5664 5039"/>
                                        <a:gd name="T141" fmla="*/ T140 w 647"/>
                                        <a:gd name="T142" fmla="+- 0 -335 -345"/>
                                        <a:gd name="T143" fmla="*/ -335 h 170"/>
                                        <a:gd name="T144" fmla="+- 0 5652 5039"/>
                                        <a:gd name="T145" fmla="*/ T144 w 647"/>
                                        <a:gd name="T146" fmla="+- 0 -338 -345"/>
                                        <a:gd name="T147" fmla="*/ -338 h 170"/>
                                        <a:gd name="T148" fmla="+- 0 5641 5039"/>
                                        <a:gd name="T149" fmla="*/ T148 w 647"/>
                                        <a:gd name="T150" fmla="+- 0 -340 -345"/>
                                        <a:gd name="T151" fmla="*/ -340 h 170"/>
                                        <a:gd name="T152" fmla="+- 0 5632 5039"/>
                                        <a:gd name="T153" fmla="*/ T152 w 647"/>
                                        <a:gd name="T154" fmla="+- 0 -342 -345"/>
                                        <a:gd name="T155" fmla="*/ -342 h 170"/>
                                        <a:gd name="T156" fmla="+- 0 5626 5039"/>
                                        <a:gd name="T157" fmla="*/ T156 w 647"/>
                                        <a:gd name="T158" fmla="+- 0 -344 -345"/>
                                        <a:gd name="T159" fmla="*/ -344 h 170"/>
                                        <a:gd name="T160" fmla="+- 0 5625 5039"/>
                                        <a:gd name="T161" fmla="*/ T160 w 647"/>
                                        <a:gd name="T162" fmla="+- 0 -345 -345"/>
                                        <a:gd name="T163" fmla="*/ -345 h 170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  <a:cxn ang="0">
                                          <a:pos x="T29" y="T31"/>
                                        </a:cxn>
                                        <a:cxn ang="0">
                                          <a:pos x="T33" y="T35"/>
                                        </a:cxn>
                                        <a:cxn ang="0">
                                          <a:pos x="T37" y="T39"/>
                                        </a:cxn>
                                        <a:cxn ang="0">
                                          <a:pos x="T41" y="T43"/>
                                        </a:cxn>
                                        <a:cxn ang="0">
                                          <a:pos x="T45" y="T47"/>
                                        </a:cxn>
                                        <a:cxn ang="0">
                                          <a:pos x="T49" y="T51"/>
                                        </a:cxn>
                                        <a:cxn ang="0">
                                          <a:pos x="T53" y="T55"/>
                                        </a:cxn>
                                        <a:cxn ang="0">
                                          <a:pos x="T57" y="T59"/>
                                        </a:cxn>
                                        <a:cxn ang="0">
                                          <a:pos x="T61" y="T63"/>
                                        </a:cxn>
                                        <a:cxn ang="0">
                                          <a:pos x="T65" y="T67"/>
                                        </a:cxn>
                                        <a:cxn ang="0">
                                          <a:pos x="T69" y="T71"/>
                                        </a:cxn>
                                        <a:cxn ang="0">
                                          <a:pos x="T73" y="T75"/>
                                        </a:cxn>
                                        <a:cxn ang="0">
                                          <a:pos x="T77" y="T79"/>
                                        </a:cxn>
                                        <a:cxn ang="0">
                                          <a:pos x="T81" y="T83"/>
                                        </a:cxn>
                                        <a:cxn ang="0">
                                          <a:pos x="T85" y="T87"/>
                                        </a:cxn>
                                        <a:cxn ang="0">
                                          <a:pos x="T89" y="T91"/>
                                        </a:cxn>
                                        <a:cxn ang="0">
                                          <a:pos x="T93" y="T95"/>
                                        </a:cxn>
                                        <a:cxn ang="0">
                                          <a:pos x="T97" y="T99"/>
                                        </a:cxn>
                                        <a:cxn ang="0">
                                          <a:pos x="T101" y="T103"/>
                                        </a:cxn>
                                        <a:cxn ang="0">
                                          <a:pos x="T105" y="T107"/>
                                        </a:cxn>
                                        <a:cxn ang="0">
                                          <a:pos x="T109" y="T111"/>
                                        </a:cxn>
                                        <a:cxn ang="0">
                                          <a:pos x="T113" y="T115"/>
                                        </a:cxn>
                                        <a:cxn ang="0">
                                          <a:pos x="T117" y="T119"/>
                                        </a:cxn>
                                        <a:cxn ang="0">
                                          <a:pos x="T121" y="T123"/>
                                        </a:cxn>
                                        <a:cxn ang="0">
                                          <a:pos x="T125" y="T127"/>
                                        </a:cxn>
                                        <a:cxn ang="0">
                                          <a:pos x="T129" y="T131"/>
                                        </a:cxn>
                                        <a:cxn ang="0">
                                          <a:pos x="T133" y="T135"/>
                                        </a:cxn>
                                        <a:cxn ang="0">
                                          <a:pos x="T137" y="T139"/>
                                        </a:cxn>
                                        <a:cxn ang="0">
                                          <a:pos x="T141" y="T143"/>
                                        </a:cxn>
                                        <a:cxn ang="0">
                                          <a:pos x="T145" y="T147"/>
                                        </a:cxn>
                                        <a:cxn ang="0">
                                          <a:pos x="T149" y="T151"/>
                                        </a:cxn>
                                        <a:cxn ang="0">
                                          <a:pos x="T153" y="T155"/>
                                        </a:cxn>
                                        <a:cxn ang="0">
                                          <a:pos x="T157" y="T159"/>
                                        </a:cxn>
                                        <a:cxn ang="0">
                                          <a:pos x="T161" y="T163"/>
                                        </a:cxn>
                                      </a:cxnLst>
                                      <a:rect l="0" t="0" r="r" b="b"/>
                                      <a:pathLst>
                                        <a:path w="647" h="170">
                                          <a:moveTo>
                                            <a:pt x="72" y="170"/>
                                          </a:moveTo>
                                          <a:lnTo>
                                            <a:pt x="55" y="168"/>
                                          </a:lnTo>
                                          <a:lnTo>
                                            <a:pt x="39" y="167"/>
                                          </a:lnTo>
                                          <a:lnTo>
                                            <a:pt x="25" y="165"/>
                                          </a:lnTo>
                                          <a:lnTo>
                                            <a:pt x="13" y="162"/>
                                          </a:lnTo>
                                          <a:lnTo>
                                            <a:pt x="0" y="157"/>
                                          </a:lnTo>
                                          <a:lnTo>
                                            <a:pt x="0" y="153"/>
                                          </a:lnTo>
                                          <a:lnTo>
                                            <a:pt x="5" y="149"/>
                                          </a:lnTo>
                                          <a:lnTo>
                                            <a:pt x="17" y="144"/>
                                          </a:lnTo>
                                          <a:lnTo>
                                            <a:pt x="36" y="139"/>
                                          </a:lnTo>
                                          <a:lnTo>
                                            <a:pt x="62" y="133"/>
                                          </a:lnTo>
                                          <a:lnTo>
                                            <a:pt x="81" y="129"/>
                                          </a:lnTo>
                                          <a:lnTo>
                                            <a:pt x="104" y="124"/>
                                          </a:lnTo>
                                          <a:lnTo>
                                            <a:pt x="131" y="120"/>
                                          </a:lnTo>
                                          <a:lnTo>
                                            <a:pt x="160" y="115"/>
                                          </a:lnTo>
                                          <a:lnTo>
                                            <a:pt x="191" y="110"/>
                                          </a:lnTo>
                                          <a:lnTo>
                                            <a:pt x="224" y="104"/>
                                          </a:lnTo>
                                          <a:lnTo>
                                            <a:pt x="258" y="99"/>
                                          </a:lnTo>
                                          <a:lnTo>
                                            <a:pt x="293" y="93"/>
                                          </a:lnTo>
                                          <a:lnTo>
                                            <a:pt x="329" y="88"/>
                                          </a:lnTo>
                                          <a:lnTo>
                                            <a:pt x="365" y="82"/>
                                          </a:lnTo>
                                          <a:lnTo>
                                            <a:pt x="400" y="77"/>
                                          </a:lnTo>
                                          <a:lnTo>
                                            <a:pt x="434" y="71"/>
                                          </a:lnTo>
                                          <a:lnTo>
                                            <a:pt x="467" y="66"/>
                                          </a:lnTo>
                                          <a:lnTo>
                                            <a:pt x="498" y="61"/>
                                          </a:lnTo>
                                          <a:lnTo>
                                            <a:pt x="527" y="56"/>
                                          </a:lnTo>
                                          <a:lnTo>
                                            <a:pt x="554" y="51"/>
                                          </a:lnTo>
                                          <a:lnTo>
                                            <a:pt x="577" y="47"/>
                                          </a:lnTo>
                                          <a:lnTo>
                                            <a:pt x="596" y="43"/>
                                          </a:lnTo>
                                          <a:lnTo>
                                            <a:pt x="612" y="39"/>
                                          </a:lnTo>
                                          <a:lnTo>
                                            <a:pt x="632" y="33"/>
                                          </a:lnTo>
                                          <a:lnTo>
                                            <a:pt x="643" y="27"/>
                                          </a:lnTo>
                                          <a:lnTo>
                                            <a:pt x="647" y="22"/>
                                          </a:lnTo>
                                          <a:lnTo>
                                            <a:pt x="643" y="18"/>
                                          </a:lnTo>
                                          <a:lnTo>
                                            <a:pt x="636" y="14"/>
                                          </a:lnTo>
                                          <a:lnTo>
                                            <a:pt x="625" y="10"/>
                                          </a:lnTo>
                                          <a:lnTo>
                                            <a:pt x="613" y="7"/>
                                          </a:lnTo>
                                          <a:lnTo>
                                            <a:pt x="602" y="5"/>
                                          </a:lnTo>
                                          <a:lnTo>
                                            <a:pt x="593" y="3"/>
                                          </a:lnTo>
                                          <a:lnTo>
                                            <a:pt x="587" y="1"/>
                                          </a:lnTo>
                                          <a:lnTo>
                                            <a:pt x="586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587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75" name="Freeform 26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037" y="502"/>
                                      <a:ext cx="634" cy="130"/>
                                    </a:xfrm>
                                    <a:custGeom>
                                      <a:avLst/>
                                      <a:gdLst>
                                        <a:gd name="T0" fmla="+- 0 5626 5037"/>
                                        <a:gd name="T1" fmla="*/ T0 w 634"/>
                                        <a:gd name="T2" fmla="+- 0 503 502"/>
                                        <a:gd name="T3" fmla="*/ 503 h 130"/>
                                        <a:gd name="T4" fmla="+- 0 5649 5037"/>
                                        <a:gd name="T5" fmla="*/ T4 w 634"/>
                                        <a:gd name="T6" fmla="+- 0 502 502"/>
                                        <a:gd name="T7" fmla="*/ 502 h 130"/>
                                        <a:gd name="T8" fmla="+- 0 5658 5037"/>
                                        <a:gd name="T9" fmla="*/ T8 w 634"/>
                                        <a:gd name="T10" fmla="+- 0 512 502"/>
                                        <a:gd name="T11" fmla="*/ 512 h 130"/>
                                        <a:gd name="T12" fmla="+- 0 5658 5037"/>
                                        <a:gd name="T13" fmla="*/ T12 w 634"/>
                                        <a:gd name="T14" fmla="+- 0 513 502"/>
                                        <a:gd name="T15" fmla="*/ 513 h 130"/>
                                        <a:gd name="T16" fmla="+- 0 5659 5037"/>
                                        <a:gd name="T17" fmla="*/ T16 w 634"/>
                                        <a:gd name="T18" fmla="+- 0 518 502"/>
                                        <a:gd name="T19" fmla="*/ 518 h 130"/>
                                        <a:gd name="T20" fmla="+- 0 5663 5037"/>
                                        <a:gd name="T21" fmla="*/ T20 w 634"/>
                                        <a:gd name="T22" fmla="+- 0 525 502"/>
                                        <a:gd name="T23" fmla="*/ 525 h 130"/>
                                        <a:gd name="T24" fmla="+- 0 5667 5037"/>
                                        <a:gd name="T25" fmla="*/ T24 w 634"/>
                                        <a:gd name="T26" fmla="+- 0 533 502"/>
                                        <a:gd name="T27" fmla="*/ 533 h 130"/>
                                        <a:gd name="T28" fmla="+- 0 5671 5037"/>
                                        <a:gd name="T29" fmla="*/ T28 w 634"/>
                                        <a:gd name="T30" fmla="+- 0 542 502"/>
                                        <a:gd name="T31" fmla="*/ 542 h 130"/>
                                        <a:gd name="T32" fmla="+- 0 5657 5037"/>
                                        <a:gd name="T33" fmla="*/ T32 w 634"/>
                                        <a:gd name="T34" fmla="+- 0 571 502"/>
                                        <a:gd name="T35" fmla="*/ 571 h 130"/>
                                        <a:gd name="T36" fmla="+- 0 5638 5037"/>
                                        <a:gd name="T37" fmla="*/ T36 w 634"/>
                                        <a:gd name="T38" fmla="+- 0 579 502"/>
                                        <a:gd name="T39" fmla="*/ 579 h 130"/>
                                        <a:gd name="T40" fmla="+- 0 5610 5037"/>
                                        <a:gd name="T41" fmla="*/ T40 w 634"/>
                                        <a:gd name="T42" fmla="+- 0 586 502"/>
                                        <a:gd name="T43" fmla="*/ 586 h 130"/>
                                        <a:gd name="T44" fmla="+- 0 5575 5037"/>
                                        <a:gd name="T45" fmla="*/ T44 w 634"/>
                                        <a:gd name="T46" fmla="+- 0 592 502"/>
                                        <a:gd name="T47" fmla="*/ 592 h 130"/>
                                        <a:gd name="T48" fmla="+- 0 5555 5037"/>
                                        <a:gd name="T49" fmla="*/ T48 w 634"/>
                                        <a:gd name="T50" fmla="+- 0 595 502"/>
                                        <a:gd name="T51" fmla="*/ 595 h 130"/>
                                        <a:gd name="T52" fmla="+- 0 5533 5037"/>
                                        <a:gd name="T53" fmla="*/ T52 w 634"/>
                                        <a:gd name="T54" fmla="+- 0 597 502"/>
                                        <a:gd name="T55" fmla="*/ 597 h 130"/>
                                        <a:gd name="T56" fmla="+- 0 5509 5037"/>
                                        <a:gd name="T57" fmla="*/ T56 w 634"/>
                                        <a:gd name="T58" fmla="+- 0 600 502"/>
                                        <a:gd name="T59" fmla="*/ 600 h 130"/>
                                        <a:gd name="T60" fmla="+- 0 5485 5037"/>
                                        <a:gd name="T61" fmla="*/ T60 w 634"/>
                                        <a:gd name="T62" fmla="+- 0 602 502"/>
                                        <a:gd name="T63" fmla="*/ 602 h 130"/>
                                        <a:gd name="T64" fmla="+- 0 5458 5037"/>
                                        <a:gd name="T65" fmla="*/ T64 w 634"/>
                                        <a:gd name="T66" fmla="+- 0 605 502"/>
                                        <a:gd name="T67" fmla="*/ 605 h 130"/>
                                        <a:gd name="T68" fmla="+- 0 5431 5037"/>
                                        <a:gd name="T69" fmla="*/ T68 w 634"/>
                                        <a:gd name="T70" fmla="+- 0 607 502"/>
                                        <a:gd name="T71" fmla="*/ 607 h 130"/>
                                        <a:gd name="T72" fmla="+- 0 5402 5037"/>
                                        <a:gd name="T73" fmla="*/ T72 w 634"/>
                                        <a:gd name="T74" fmla="+- 0 609 502"/>
                                        <a:gd name="T75" fmla="*/ 609 h 130"/>
                                        <a:gd name="T76" fmla="+- 0 5372 5037"/>
                                        <a:gd name="T77" fmla="*/ T76 w 634"/>
                                        <a:gd name="T78" fmla="+- 0 611 502"/>
                                        <a:gd name="T79" fmla="*/ 611 h 130"/>
                                        <a:gd name="T80" fmla="+- 0 5342 5037"/>
                                        <a:gd name="T81" fmla="*/ T80 w 634"/>
                                        <a:gd name="T82" fmla="+- 0 614 502"/>
                                        <a:gd name="T83" fmla="*/ 614 h 130"/>
                                        <a:gd name="T84" fmla="+- 0 5310 5037"/>
                                        <a:gd name="T85" fmla="*/ T84 w 634"/>
                                        <a:gd name="T86" fmla="+- 0 616 502"/>
                                        <a:gd name="T87" fmla="*/ 616 h 130"/>
                                        <a:gd name="T88" fmla="+- 0 5278 5037"/>
                                        <a:gd name="T89" fmla="*/ T88 w 634"/>
                                        <a:gd name="T90" fmla="+- 0 618 502"/>
                                        <a:gd name="T91" fmla="*/ 618 h 130"/>
                                        <a:gd name="T92" fmla="+- 0 5244 5037"/>
                                        <a:gd name="T93" fmla="*/ T92 w 634"/>
                                        <a:gd name="T94" fmla="+- 0 620 502"/>
                                        <a:gd name="T95" fmla="*/ 620 h 130"/>
                                        <a:gd name="T96" fmla="+- 0 5211 5037"/>
                                        <a:gd name="T97" fmla="*/ T96 w 634"/>
                                        <a:gd name="T98" fmla="+- 0 622 502"/>
                                        <a:gd name="T99" fmla="*/ 622 h 130"/>
                                        <a:gd name="T100" fmla="+- 0 5177 5037"/>
                                        <a:gd name="T101" fmla="*/ T100 w 634"/>
                                        <a:gd name="T102" fmla="+- 0 624 502"/>
                                        <a:gd name="T103" fmla="*/ 624 h 130"/>
                                        <a:gd name="T104" fmla="+- 0 5142 5037"/>
                                        <a:gd name="T105" fmla="*/ T104 w 634"/>
                                        <a:gd name="T106" fmla="+- 0 626 502"/>
                                        <a:gd name="T107" fmla="*/ 626 h 130"/>
                                        <a:gd name="T108" fmla="+- 0 5107 5037"/>
                                        <a:gd name="T109" fmla="*/ T108 w 634"/>
                                        <a:gd name="T110" fmla="+- 0 628 502"/>
                                        <a:gd name="T111" fmla="*/ 628 h 130"/>
                                        <a:gd name="T112" fmla="+- 0 5072 5037"/>
                                        <a:gd name="T113" fmla="*/ T112 w 634"/>
                                        <a:gd name="T114" fmla="+- 0 630 502"/>
                                        <a:gd name="T115" fmla="*/ 630 h 130"/>
                                        <a:gd name="T116" fmla="+- 0 5037 5037"/>
                                        <a:gd name="T117" fmla="*/ T116 w 634"/>
                                        <a:gd name="T118" fmla="+- 0 632 502"/>
                                        <a:gd name="T119" fmla="*/ 632 h 130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  <a:cxn ang="0">
                                          <a:pos x="T29" y="T31"/>
                                        </a:cxn>
                                        <a:cxn ang="0">
                                          <a:pos x="T33" y="T35"/>
                                        </a:cxn>
                                        <a:cxn ang="0">
                                          <a:pos x="T37" y="T39"/>
                                        </a:cxn>
                                        <a:cxn ang="0">
                                          <a:pos x="T41" y="T43"/>
                                        </a:cxn>
                                        <a:cxn ang="0">
                                          <a:pos x="T45" y="T47"/>
                                        </a:cxn>
                                        <a:cxn ang="0">
                                          <a:pos x="T49" y="T51"/>
                                        </a:cxn>
                                        <a:cxn ang="0">
                                          <a:pos x="T53" y="T55"/>
                                        </a:cxn>
                                        <a:cxn ang="0">
                                          <a:pos x="T57" y="T59"/>
                                        </a:cxn>
                                        <a:cxn ang="0">
                                          <a:pos x="T61" y="T63"/>
                                        </a:cxn>
                                        <a:cxn ang="0">
                                          <a:pos x="T65" y="T67"/>
                                        </a:cxn>
                                        <a:cxn ang="0">
                                          <a:pos x="T69" y="T71"/>
                                        </a:cxn>
                                        <a:cxn ang="0">
                                          <a:pos x="T73" y="T75"/>
                                        </a:cxn>
                                        <a:cxn ang="0">
                                          <a:pos x="T77" y="T79"/>
                                        </a:cxn>
                                        <a:cxn ang="0">
                                          <a:pos x="T81" y="T83"/>
                                        </a:cxn>
                                        <a:cxn ang="0">
                                          <a:pos x="T85" y="T87"/>
                                        </a:cxn>
                                        <a:cxn ang="0">
                                          <a:pos x="T89" y="T91"/>
                                        </a:cxn>
                                        <a:cxn ang="0">
                                          <a:pos x="T93" y="T95"/>
                                        </a:cxn>
                                        <a:cxn ang="0">
                                          <a:pos x="T97" y="T99"/>
                                        </a:cxn>
                                        <a:cxn ang="0">
                                          <a:pos x="T101" y="T103"/>
                                        </a:cxn>
                                        <a:cxn ang="0">
                                          <a:pos x="T105" y="T107"/>
                                        </a:cxn>
                                        <a:cxn ang="0">
                                          <a:pos x="T109" y="T111"/>
                                        </a:cxn>
                                        <a:cxn ang="0">
                                          <a:pos x="T113" y="T115"/>
                                        </a:cxn>
                                        <a:cxn ang="0">
                                          <a:pos x="T117" y="T119"/>
                                        </a:cxn>
                                      </a:cxnLst>
                                      <a:rect l="0" t="0" r="r" b="b"/>
                                      <a:pathLst>
                                        <a:path w="634" h="130">
                                          <a:moveTo>
                                            <a:pt x="589" y="1"/>
                                          </a:moveTo>
                                          <a:lnTo>
                                            <a:pt x="612" y="0"/>
                                          </a:lnTo>
                                          <a:lnTo>
                                            <a:pt x="621" y="10"/>
                                          </a:lnTo>
                                          <a:lnTo>
                                            <a:pt x="621" y="11"/>
                                          </a:lnTo>
                                          <a:lnTo>
                                            <a:pt x="622" y="16"/>
                                          </a:lnTo>
                                          <a:lnTo>
                                            <a:pt x="626" y="23"/>
                                          </a:lnTo>
                                          <a:lnTo>
                                            <a:pt x="630" y="31"/>
                                          </a:lnTo>
                                          <a:lnTo>
                                            <a:pt x="634" y="40"/>
                                          </a:lnTo>
                                          <a:lnTo>
                                            <a:pt x="620" y="69"/>
                                          </a:lnTo>
                                          <a:lnTo>
                                            <a:pt x="601" y="77"/>
                                          </a:lnTo>
                                          <a:lnTo>
                                            <a:pt x="573" y="84"/>
                                          </a:lnTo>
                                          <a:lnTo>
                                            <a:pt x="538" y="90"/>
                                          </a:lnTo>
                                          <a:lnTo>
                                            <a:pt x="518" y="93"/>
                                          </a:lnTo>
                                          <a:lnTo>
                                            <a:pt x="496" y="95"/>
                                          </a:lnTo>
                                          <a:lnTo>
                                            <a:pt x="472" y="98"/>
                                          </a:lnTo>
                                          <a:lnTo>
                                            <a:pt x="448" y="100"/>
                                          </a:lnTo>
                                          <a:lnTo>
                                            <a:pt x="421" y="103"/>
                                          </a:lnTo>
                                          <a:lnTo>
                                            <a:pt x="394" y="105"/>
                                          </a:lnTo>
                                          <a:lnTo>
                                            <a:pt x="365" y="107"/>
                                          </a:lnTo>
                                          <a:lnTo>
                                            <a:pt x="335" y="109"/>
                                          </a:lnTo>
                                          <a:lnTo>
                                            <a:pt x="305" y="112"/>
                                          </a:lnTo>
                                          <a:lnTo>
                                            <a:pt x="273" y="114"/>
                                          </a:lnTo>
                                          <a:lnTo>
                                            <a:pt x="241" y="116"/>
                                          </a:lnTo>
                                          <a:lnTo>
                                            <a:pt x="207" y="118"/>
                                          </a:lnTo>
                                          <a:lnTo>
                                            <a:pt x="174" y="120"/>
                                          </a:lnTo>
                                          <a:lnTo>
                                            <a:pt x="140" y="122"/>
                                          </a:lnTo>
                                          <a:lnTo>
                                            <a:pt x="105" y="124"/>
                                          </a:lnTo>
                                          <a:lnTo>
                                            <a:pt x="70" y="126"/>
                                          </a:lnTo>
                                          <a:lnTo>
                                            <a:pt x="35" y="128"/>
                                          </a:lnTo>
                                          <a:lnTo>
                                            <a:pt x="0" y="13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905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76" name="Freeform 27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397" y="201"/>
                                      <a:ext cx="235" cy="589"/>
                                    </a:xfrm>
                                    <a:custGeom>
                                      <a:avLst/>
                                      <a:gdLst>
                                        <a:gd name="T0" fmla="+- 0 6397 6397"/>
                                        <a:gd name="T1" fmla="*/ T0 w 235"/>
                                        <a:gd name="T2" fmla="+- 0 784 201"/>
                                        <a:gd name="T3" fmla="*/ 784 h 589"/>
                                        <a:gd name="T4" fmla="+- 0 6415 6397"/>
                                        <a:gd name="T5" fmla="*/ T4 w 235"/>
                                        <a:gd name="T6" fmla="+- 0 791 201"/>
                                        <a:gd name="T7" fmla="*/ 791 h 589"/>
                                        <a:gd name="T8" fmla="+- 0 6585 6397"/>
                                        <a:gd name="T9" fmla="*/ T8 w 235"/>
                                        <a:gd name="T10" fmla="+- 0 317 201"/>
                                        <a:gd name="T11" fmla="*/ 317 h 589"/>
                                        <a:gd name="T12" fmla="+- 0 6592 6397"/>
                                        <a:gd name="T13" fmla="*/ T12 w 235"/>
                                        <a:gd name="T14" fmla="+- 0 299 201"/>
                                        <a:gd name="T15" fmla="*/ 299 h 589"/>
                                        <a:gd name="T16" fmla="+- 0 6632 6397"/>
                                        <a:gd name="T17" fmla="*/ T16 w 235"/>
                                        <a:gd name="T18" fmla="+- 0 334 201"/>
                                        <a:gd name="T19" fmla="*/ 334 h 589"/>
                                        <a:gd name="T20" fmla="+- 0 6616 6397"/>
                                        <a:gd name="T21" fmla="*/ T20 w 235"/>
                                        <a:gd name="T22" fmla="+- 0 201 201"/>
                                        <a:gd name="T23" fmla="*/ 201 h 589"/>
                                        <a:gd name="T24" fmla="+- 0 6573 6397"/>
                                        <a:gd name="T25" fmla="*/ T24 w 235"/>
                                        <a:gd name="T26" fmla="+- 0 292 201"/>
                                        <a:gd name="T27" fmla="*/ 292 h 589"/>
                                        <a:gd name="T28" fmla="+- 0 6566 6397"/>
                                        <a:gd name="T29" fmla="*/ T28 w 235"/>
                                        <a:gd name="T30" fmla="+- 0 311 201"/>
                                        <a:gd name="T31" fmla="*/ 311 h 589"/>
                                        <a:gd name="T32" fmla="+- 0 6397 6397"/>
                                        <a:gd name="T33" fmla="*/ T32 w 235"/>
                                        <a:gd name="T34" fmla="+- 0 784 201"/>
                                        <a:gd name="T35" fmla="*/ 784 h 589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  <a:cxn ang="0">
                                          <a:pos x="T21" y="T23"/>
                                        </a:cxn>
                                        <a:cxn ang="0">
                                          <a:pos x="T25" y="T27"/>
                                        </a:cxn>
                                        <a:cxn ang="0">
                                          <a:pos x="T29" y="T31"/>
                                        </a:cxn>
                                        <a:cxn ang="0">
                                          <a:pos x="T33" y="T35"/>
                                        </a:cxn>
                                      </a:cxnLst>
                                      <a:rect l="0" t="0" r="r" b="b"/>
                                      <a:pathLst>
                                        <a:path w="235" h="589">
                                          <a:moveTo>
                                            <a:pt x="0" y="583"/>
                                          </a:moveTo>
                                          <a:lnTo>
                                            <a:pt x="18" y="590"/>
                                          </a:lnTo>
                                          <a:lnTo>
                                            <a:pt x="188" y="116"/>
                                          </a:lnTo>
                                          <a:lnTo>
                                            <a:pt x="195" y="98"/>
                                          </a:lnTo>
                                          <a:lnTo>
                                            <a:pt x="235" y="133"/>
                                          </a:lnTo>
                                          <a:lnTo>
                                            <a:pt x="219" y="0"/>
                                          </a:lnTo>
                                          <a:lnTo>
                                            <a:pt x="176" y="91"/>
                                          </a:lnTo>
                                          <a:lnTo>
                                            <a:pt x="169" y="110"/>
                                          </a:lnTo>
                                          <a:lnTo>
                                            <a:pt x="0" y="583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0000"/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77" name="Freeform 28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397" y="201"/>
                                      <a:ext cx="235" cy="589"/>
                                    </a:xfrm>
                                    <a:custGeom>
                                      <a:avLst/>
                                      <a:gdLst>
                                        <a:gd name="T0" fmla="+- 0 6573 6397"/>
                                        <a:gd name="T1" fmla="*/ T0 w 235"/>
                                        <a:gd name="T2" fmla="+- 0 292 201"/>
                                        <a:gd name="T3" fmla="*/ 292 h 589"/>
                                        <a:gd name="T4" fmla="+- 0 6616 6397"/>
                                        <a:gd name="T5" fmla="*/ T4 w 235"/>
                                        <a:gd name="T6" fmla="+- 0 201 201"/>
                                        <a:gd name="T7" fmla="*/ 201 h 589"/>
                                        <a:gd name="T8" fmla="+- 0 6519 6397"/>
                                        <a:gd name="T9" fmla="*/ T8 w 235"/>
                                        <a:gd name="T10" fmla="+- 0 294 201"/>
                                        <a:gd name="T11" fmla="*/ 294 h 589"/>
                                        <a:gd name="T12" fmla="+- 0 6566 6397"/>
                                        <a:gd name="T13" fmla="*/ T12 w 235"/>
                                        <a:gd name="T14" fmla="+- 0 311 201"/>
                                        <a:gd name="T15" fmla="*/ 311 h 589"/>
                                        <a:gd name="T16" fmla="+- 0 6573 6397"/>
                                        <a:gd name="T17" fmla="*/ T16 w 235"/>
                                        <a:gd name="T18" fmla="+- 0 292 201"/>
                                        <a:gd name="T19" fmla="*/ 292 h 589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  <a:cxn ang="0">
                                          <a:pos x="T17" y="T19"/>
                                        </a:cxn>
                                      </a:cxnLst>
                                      <a:rect l="0" t="0" r="r" b="b"/>
                                      <a:pathLst>
                                        <a:path w="235" h="589">
                                          <a:moveTo>
                                            <a:pt x="176" y="91"/>
                                          </a:moveTo>
                                          <a:lnTo>
                                            <a:pt x="219" y="0"/>
                                          </a:lnTo>
                                          <a:lnTo>
                                            <a:pt x="122" y="93"/>
                                          </a:lnTo>
                                          <a:lnTo>
                                            <a:pt x="169" y="110"/>
                                          </a:lnTo>
                                          <a:lnTo>
                                            <a:pt x="176" y="91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0000"/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78" name="Freeform 29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397" y="201"/>
                                      <a:ext cx="235" cy="589"/>
                                    </a:xfrm>
                                    <a:custGeom>
                                      <a:avLst/>
                                      <a:gdLst>
                                        <a:gd name="T0" fmla="+- 0 6632 6397"/>
                                        <a:gd name="T1" fmla="*/ T0 w 235"/>
                                        <a:gd name="T2" fmla="+- 0 334 201"/>
                                        <a:gd name="T3" fmla="*/ 334 h 589"/>
                                        <a:gd name="T4" fmla="+- 0 6592 6397"/>
                                        <a:gd name="T5" fmla="*/ T4 w 235"/>
                                        <a:gd name="T6" fmla="+- 0 299 201"/>
                                        <a:gd name="T7" fmla="*/ 299 h 589"/>
                                        <a:gd name="T8" fmla="+- 0 6585 6397"/>
                                        <a:gd name="T9" fmla="*/ T8 w 235"/>
                                        <a:gd name="T10" fmla="+- 0 317 201"/>
                                        <a:gd name="T11" fmla="*/ 317 h 589"/>
                                        <a:gd name="T12" fmla="+- 0 6632 6397"/>
                                        <a:gd name="T13" fmla="*/ T12 w 235"/>
                                        <a:gd name="T14" fmla="+- 0 334 201"/>
                                        <a:gd name="T15" fmla="*/ 334 h 589"/>
                                      </a:gdLst>
                                      <a:ahLst/>
                                      <a:cxnLst>
                                        <a:cxn ang="0">
                                          <a:pos x="T1" y="T3"/>
                                        </a:cxn>
                                        <a:cxn ang="0">
                                          <a:pos x="T5" y="T7"/>
                                        </a:cxn>
                                        <a:cxn ang="0">
                                          <a:pos x="T9" y="T11"/>
                                        </a:cxn>
                                        <a:cxn ang="0">
                                          <a:pos x="T13" y="T15"/>
                                        </a:cxn>
                                      </a:cxnLst>
                                      <a:rect l="0" t="0" r="r" b="b"/>
                                      <a:pathLst>
                                        <a:path w="235" h="589">
                                          <a:moveTo>
                                            <a:pt x="235" y="133"/>
                                          </a:moveTo>
                                          <a:lnTo>
                                            <a:pt x="195" y="98"/>
                                          </a:lnTo>
                                          <a:lnTo>
                                            <a:pt x="188" y="116"/>
                                          </a:lnTo>
                                          <a:lnTo>
                                            <a:pt x="235" y="133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0000"/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s:wsp>
                                <wps:cNvPr id="1079" name="Oval 1028"/>
                                <wps:cNvSpPr/>
                                <wps:spPr>
                                  <a:xfrm>
                                    <a:off x="0" y="800100"/>
                                    <a:ext cx="190500" cy="151144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080" name="Rectangle 1032"/>
                              <wps:cNvSpPr/>
                              <wps:spPr>
                                <a:xfrm>
                                  <a:off x="2009775" y="752475"/>
                                  <a:ext cx="314325" cy="5810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81" name="Rectangle 1034"/>
                              <wps:cNvSpPr/>
                              <wps:spPr>
                                <a:xfrm>
                                  <a:off x="1924050" y="1381125"/>
                                  <a:ext cx="247650" cy="9239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222" name="Group 1222"/>
                            <wpg:cNvGrpSpPr/>
                            <wpg:grpSpPr>
                              <a:xfrm>
                                <a:off x="0" y="666750"/>
                                <a:ext cx="4345305" cy="386080"/>
                                <a:chOff x="0" y="0"/>
                                <a:chExt cx="4345305" cy="386080"/>
                              </a:xfrm>
                            </wpg:grpSpPr>
                            <wps:wsp>
                              <wps:cNvPr id="1255" name="Oval 27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114300"/>
                                  <a:ext cx="297180" cy="2717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CB475F0" w14:textId="77777777" w:rsidR="000F7A0C" w:rsidRDefault="000F7A0C" w:rsidP="00A9141F">
                                    <w:r>
                                      <w:t>͠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56" name="Oval 27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029075" y="0"/>
                                  <a:ext cx="316230" cy="32385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C502A5C" w14:textId="77777777" w:rsidR="000F7A0C" w:rsidRDefault="000F7A0C" w:rsidP="002562BD">
                                    <w:r>
                                      <w:t>͠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1044" name="Rectangle 1031"/>
                          <wps:cNvSpPr>
                            <a:spLocks/>
                          </wps:cNvSpPr>
                          <wps:spPr>
                            <a:xfrm>
                              <a:off x="0" y="523875"/>
                              <a:ext cx="632460" cy="716393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A875A69" w14:textId="02CE140F" w:rsidR="000F7A0C" w:rsidRPr="00365762" w:rsidRDefault="000F7A0C" w:rsidP="00365762">
                                <w:pPr>
                                  <w:jc w:val="center"/>
                                  <w:rPr>
                                    <w:color w:val="7F7F7F" w:themeColor="text1" w:themeTint="80"/>
                                  </w:rPr>
                                </w:pPr>
                                <w:r w:rsidRPr="00365762">
                                  <w:rPr>
                                    <w:rFonts w:ascii="Tahoma" w:eastAsia="Tahoma" w:hAnsi="Tahoma" w:cs="Tahoma"/>
                                    <w:b/>
                                    <w:color w:val="7F7F7F" w:themeColor="text1" w:themeTint="80"/>
                                    <w:spacing w:val="1"/>
                                  </w:rPr>
                                  <w:t>2</w:t>
                                </w:r>
                                <w:r w:rsidRPr="00365762">
                                  <w:rPr>
                                    <w:rFonts w:ascii="Tahoma" w:eastAsia="Tahoma" w:hAnsi="Tahoma" w:cs="Tahoma"/>
                                    <w:b/>
                                    <w:color w:val="7F7F7F" w:themeColor="text1" w:themeTint="80"/>
                                    <w:spacing w:val="-1"/>
                                  </w:rPr>
                                  <w:t>4</w:t>
                                </w:r>
                                <w:r w:rsidRPr="00365762">
                                  <w:rPr>
                                    <w:rFonts w:ascii="Tahoma" w:eastAsia="Tahoma" w:hAnsi="Tahoma" w:cs="Tahoma"/>
                                    <w:b/>
                                    <w:color w:val="7F7F7F" w:themeColor="text1" w:themeTint="80"/>
                                  </w:rPr>
                                  <w:t>0</w:t>
                                </w:r>
                                <w:r w:rsidR="006C7A68">
                                  <w:rPr>
                                    <w:rFonts w:ascii="Tahoma" w:eastAsia="Tahoma" w:hAnsi="Tahoma" w:cs="Tahoma"/>
                                    <w:b/>
                                    <w:color w:val="7F7F7F" w:themeColor="text1" w:themeTint="80"/>
                                  </w:rPr>
                                  <w:t>V</w:t>
                                </w:r>
                                <w:r w:rsidRPr="00365762">
                                  <w:rPr>
                                    <w:rFonts w:ascii="Tahoma" w:eastAsia="Tahoma" w:hAnsi="Tahoma" w:cs="Tahoma"/>
                                    <w:b/>
                                    <w:color w:val="7F7F7F" w:themeColor="text1" w:themeTint="80"/>
                                  </w:rPr>
                                  <w:t>V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BF17ED" id="Group 1225" o:spid="_x0000_s1069" style="position:absolute;left:0;text-align:left;margin-left:71.25pt;margin-top:7.15pt;width:416.55pt;height:120pt;z-index:251961344;mso-height-relative:margin" coordsize="52901,16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">
                <v:rect id="Rectangle 73" o:spid="_x0000_s1070" style="position:absolute;left:48672;top:4476;width:4229;height:33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" fillcolor="white [3201]" strokecolor="white [3212]" strokeweight="1pt">
                  <v:path arrowok="t"/>
                  <v:textbox>
                    <w:txbxContent>
                      <w:p w14:paraId="5AE67B65" w14:textId="77777777" w:rsidR="000F7A0C" w:rsidRDefault="000F7A0C" w:rsidP="00927DE1">
                        <w:pPr>
                          <w:jc w:val="center"/>
                        </w:pPr>
                        <w:r>
                          <w:t>9V</w:t>
                        </w:r>
                      </w:p>
                    </w:txbxContent>
                  </v:textbox>
                </v:rect>
                <v:group id="Group 1224" o:spid="_x0000_s1071" style="position:absolute;width:49320;height:16770" coordsize="49320,16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">
                  <v:group id="Group 1223" o:spid="_x0000_s1072" style="position:absolute;left:5238;width:44082;height:16770" coordsize="44081,16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">
                    <v:group id="Group 1035" o:spid="_x0000_s1073" style="position:absolute;left:381;width:43700;height:16770" coordsize="43703,167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e1M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oYwbPb8IJcvEPAAD//wMAUEsBAi0AFAAGAAgAAAAhANvh9svuAAAAhQEAABMAAAAAAAAAAAAA&#10;AAAAAAAAAFtDb250ZW50X1R5cGVzXS54bWxQSwECLQAUAAYACAAAACEAWvQsW78AAAAVAQAACwAA&#10;AAAAAAAAAAAAAAAfAQAAX3JlbHMvLnJlbHNQSwECLQAUAAYACAAAACEAGVXtTMMAAADdAAAADwAA&#10;AAAAAAAAAAAAAAAHAgAAZHJzL2Rvd25yZXYueG1sUEsFBgAAAAADAAMAtwAAAPcCAAAAAA==&#10;">
                      <v:group id="Group 1029" o:spid="_x0000_s1074" style="position:absolute;width:43703;height:16773" coordorigin=",138" coordsize="43703,167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GUjXxAAAAN0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6G0Ov9+EE+TqBwAA//8DAFBLAQItABQABgAIAAAAIQDb4fbL7gAAAIUBAAATAAAAAAAAAAAA&#10;AAAAAAAAAABbQ29udGVudF9UeXBlc10ueG1sUEsBAi0AFAAGAAgAAAAhAFr0LFu/AAAAFQEAAAsA&#10;AAAAAAAAAAAAAAAAHwEAAF9yZWxzLy5yZWxzUEsBAi0AFAAGAAgAAAAhAHYZSNfEAAAA3QAAAA8A&#10;AAAAAAAAAAAAAAAABwIAAGRycy9kb3ducmV2LnhtbFBLBQYAAAAAAwADALcAAAD4AgAAAAA=&#10;">
                        <v:group id="Group 7" o:spid="_x0000_s1075" style="position:absolute;left:1159;top:138;width:42544;height:16773" coordorigin="3811,-805" coordsize="5711,1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tyl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k7ngyjcygl7fAQAA//8DAFBLAQItABQABgAIAAAAIQDb4fbL7gAAAIUBAAATAAAAAAAA&#10;AAAAAAAAAAAAAABbQ29udGVudF9UeXBlc10ueG1sUEsBAi0AFAAGAAgAAAAhAFr0LFu/AAAAFQEA&#10;AAsAAAAAAAAAAAAAAAAAHwEAAF9yZWxzLy5yZWxzUEsBAi0AFAAGAAgAAAAhAAeG3KXHAAAA3QAA&#10;AA8AAAAAAAAAAAAAAAAABwIAAGRycy9kb3ducmV2LnhtbFBLBQYAAAAAAwADALcAAAD7AgAAAAA=&#10;">
                          <v:shape id="Freeform 3" o:spid="_x0000_s1076" style="position:absolute;left:5119;top:-805;width:3188;height:1820;visibility:visible;mso-wrap-style:square;v-text-anchor:top" coordsize="3188,1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" path="m,1820r3188,l3188,,,,,1820xe" filled="f" strokeweight="1.5pt">
                            <v:path arrowok="t" o:connecttype="custom" o:connectlocs="0,1015;3188,1015;3188,-805;0,-805;0,1015" o:connectangles="0,0,0,0,0"/>
                          </v:shape>
                          <v:shape id="Freeform 4" o:spid="_x0000_s1077" style="position:absolute;left:5613;top:-453;width:2195;height:1125;visibility:visible;mso-wrap-style:square;v-text-anchor:top" coordsize="2195,1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" path="m,1125r2195,l2195,,,,,1125xe" stroked="f">
                            <v:path arrowok="t" o:connecttype="custom" o:connectlocs="0,672;2195,672;2195,-453;0,-453;0,672" o:connectangles="0,0,0,0,0"/>
                          </v:shape>
                          <v:shape id="Freeform 5" o:spid="_x0000_s1078" style="position:absolute;left:5613;top:-453;width:2195;height:1125;visibility:visible;mso-wrap-style:square;v-text-anchor:top" coordsize="2195,1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" path="m,1125r2195,l2195,,,,,1125xe" filled="f" strokeweight="1.5pt">
                            <v:path arrowok="t" o:connecttype="custom" o:connectlocs="0,672;2195,672;2195,-453;0,-453;0,672" o:connectangles="0,0,0,0,0"/>
                          </v:shape>
                          <v:shape id="Freeform 6" o:spid="_x0000_s1079" style="position:absolute;left:7740;top:-211;width:641;height:170;visibility:visible;mso-wrap-style:square;v-text-anchor:top" coordsize="641,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" path="m570,r17,2l603,4r14,2l628,8r14,6l641,17r-18,9l604,32r-24,6l561,42r-23,4l512,50r-29,5l452,60r-33,6l385,71r-35,6l315,82r-35,6l245,94r-34,5l178,104r-31,6l118,115r-26,4l69,124r-19,4l34,131r-20,7l3,143,,148r3,5l11,157r11,3l33,163r12,3l54,168r5,2l60,170e" filled="f" strokeweight="1.25pt">
                            <v:path arrowok="t" o:connecttype="custom" o:connectlocs="570,-211;587,-209;603,-207;617,-205;628,-203;642,-197;641,-194;623,-185;604,-179;580,-173;561,-169;538,-165;512,-161;483,-156;452,-151;419,-145;385,-140;350,-134;315,-129;280,-123;245,-117;211,-112;178,-107;147,-101;118,-96;92,-92;69,-87;50,-83;34,-80;14,-73;3,-68;0,-63;3,-58;11,-54;22,-51;33,-48;45,-45;54,-43;59,-41;60,-41" o:connectangles="0,0,0,0,0,0,0,0,0,0,0,0,0,0,0,0,0,0,0,0,0,0,0,0,0,0,0,0,0,0,0,0,0,0,0,0,0,0,0,0"/>
                          </v:shape>
                          <v:shape id="Freeform 7" o:spid="_x0000_s1080" style="position:absolute;left:7762;top:81;width:638;height:172;visibility:visible;mso-wrap-style:square;v-text-anchor:top" coordsize="638,1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" path="m567,r16,2l599,4r14,2l625,8r13,6l638,18r-19,9l599,33r-22,5l557,42r-22,4l509,51r-29,5l449,61r-32,6l383,72r-35,6l313,83r-35,6l243,95r-34,5l177,106r-31,5l117,116r-26,5l69,125r-20,4l34,133r-21,6l3,145,,150r3,4l11,159r11,3l33,165r12,3l54,170r5,2e" filled="f" strokeweight="1.25pt">
                            <v:path arrowok="t" o:connecttype="custom" o:connectlocs="567,81;583,83;599,85;613,87;625,89;638,95;638,99;619,108;599,114;577,119;557,123;535,127;509,132;480,137;449,142;417,148;383,153;348,159;313,164;278,170;243,176;209,181;177,187;146,192;117,197;91,202;69,206;49,210;34,214;13,220;3,226;0,231;3,235;11,240;22,243;33,246;45,249;54,251;59,253;59,253" o:connectangles="0,0,0,0,0,0,0,0,0,0,0,0,0,0,0,0,0,0,0,0,0,0,0,0,0,0,0,0,0,0,0,0,0,0,0,0,0,0,0,0"/>
                          </v:shape>
                          <v:shape id="Freeform 8" o:spid="_x0000_s1081" style="position:absolute;left:7752;top:372;width:647;height:169;visibility:visible;mso-wrap-style:square;v-text-anchor:top" coordsize="647,1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" path="m575,r17,2l608,4r14,2l634,8r13,5l647,17r-5,4l630,26r-19,5l585,37r-19,4l543,46r-27,4l487,55r-31,5l423,65r-34,6l354,76r-36,6l282,87r-35,6l213,98r-33,6l149,109r-29,5l93,119r-23,4l51,127r-16,4l15,137,4,142,,147r4,5l11,156r11,3l34,162r11,3l54,167r6,1l61,169e" filled="f" strokeweight="1.25pt">
                            <v:path arrowok="t" o:connecttype="custom" o:connectlocs="575,372;592,374;608,376;622,378;634,380;647,385;647,389;642,393;630,398;611,403;585,409;566,413;543,418;516,422;487,427;456,432;423,437;389,443;354,448;318,454;282,459;247,465;213,470;180,476;149,481;120,486;93,491;70,495;51,499;35,503;15,509;4,514;0,519;4,524;11,528;22,531;34,534;45,537;54,539;60,540;61,541" o:connectangles="0,0,0,0,0,0,0,0,0,0,0,0,0,0,0,0,0,0,0,0,0,0,0,0,0,0,0,0,0,0,0,0,0,0,0,0,0,0,0,0,0"/>
                          </v:shape>
                          <v:shape id="Freeform 9" o:spid="_x0000_s1082" style="position:absolute;left:7769;top:-433;width:632;height:129;visibility:visible;mso-wrap-style:square;v-text-anchor:top" coordsize="632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" path="m45,128r-23,1l13,120r,-1l12,113,8,106,4,98,,89,14,61,34,52,61,46,96,40r20,-3l138,35r23,-3l186,30r26,-3l239,25r29,-2l298,21r30,-3l360,16r32,-2l425,12r34,-2l493,8,527,6,562,4,597,2,632,e" filled="f" strokeweight="1.5pt">
                            <v:path arrowok="t" o:connecttype="custom" o:connectlocs="45,-305;22,-304;13,-313;13,-314;12,-320;8,-327;4,-335;0,-344;14,-372;34,-381;61,-387;96,-393;116,-396;138,-398;161,-401;186,-403;212,-406;239,-408;268,-410;298,-412;328,-415;360,-417;392,-419;425,-421;459,-423;493,-425;527,-427;562,-429;597,-431;632,-433" o:connectangles="0,0,0,0,0,0,0,0,0,0,0,0,0,0,0,0,0,0,0,0,0,0,0,0,0,0,0,0,0,0"/>
                          </v:shape>
                          <v:shape id="Freeform 10" o:spid="_x0000_s1083" style="position:absolute;left:8321;top:548;width:1019;height:2;visibility:visible;mso-wrap-style:square;v-text-anchor:top" coordsize="10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" path="m1019,2l,e" filled="f" strokeweight="1.5pt">
                            <v:path arrowok="t" o:connecttype="custom" o:connectlocs="1019,550;0,548" o:connectangles="0,0"/>
                          </v:shape>
                          <v:shape id="Freeform 11" o:spid="_x0000_s1084" style="position:absolute;left:8321;top:-433;width:1019;height:1;visibility:visible;mso-wrap-style:square;v-text-anchor:top" coordsize="10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" path="m,1l1019,e" filled="f" strokeweight="1.5pt">
                            <v:path arrowok="t" o:connecttype="custom" o:connectlocs="0,-432;1019,-433" o:connectangles="0,0"/>
                          </v:shape>
                          <v:shape id="Freeform 12" o:spid="_x0000_s1085" style="position:absolute;left:3825;top:-342;width:1268;height:1;visibility:visible;mso-wrap-style:square;v-text-anchor:top" coordsize="1268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" path="m,l1268,1e" filled="f" strokeweight="1.5pt">
                            <v:path arrowok="t" o:connecttype="custom" o:connectlocs="0,-342;1268,-341" o:connectangles="0,0"/>
                          </v:shape>
                          <v:shape id="Freeform 13" o:spid="_x0000_s1086" style="position:absolute;left:3811;top:632;width:1282;height:1;visibility:visible;mso-wrap-style:square;v-text-anchor:top" coordsize="1282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" path="m1282,l,1e" filled="f" strokeweight="1.5pt">
                            <v:path arrowok="t" o:connecttype="custom" o:connectlocs="1282,632;0,633" o:connectangles="0,0"/>
                          </v:shape>
                          <v:shape id="Freeform 14" o:spid="_x0000_s1087" style="position:absolute;left:9324;top:-426;width:2;height:265;visibility:visible;mso-wrap-style:square;v-text-anchor:top" coordsize="2,2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" path="m,l2,265e" filled="f" strokeweight="1.25pt">
                            <v:path arrowok="t" o:connecttype="custom" o:connectlocs="0,-426;2,-161" o:connectangles="0,0"/>
                          </v:shape>
                          <v:shape id="Freeform 15" o:spid="_x0000_s1088" style="position:absolute;left:9312;top:201;width:1;height:342;visibility:visible;mso-wrap-style:square;v-text-anchor:top" coordsize="1,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" path="m,342l1,e" filled="f" strokeweight="1.25pt">
                            <v:path arrowok="t" o:connecttype="custom" o:connectlocs="0,543;1,201" o:connectangles="0,0"/>
                          </v:shape>
                          <v:shape id="Freeform 16" o:spid="_x0000_s1089" style="position:absolute;left:3825;top:-333;width:0;height:379;visibility:visible;mso-wrap-style:square;v-text-anchor:top" coordsize="0,3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" path="m,l,379e" filled="f" strokeweight="1.5pt">
                            <v:path arrowok="t" o:connecttype="custom" o:connectlocs="0,-333;0,46" o:connectangles="0,0"/>
                          </v:shape>
                          <v:shape id="Freeform 17" o:spid="_x0000_s1090" style="position:absolute;left:3811;top:210;width:2;height:417;visibility:visible;mso-wrap-style:square;v-text-anchor:top" coordsize="2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" path="m,417l2,e" filled="f" strokeweight="1.5pt">
                            <v:path arrowok="t" o:connecttype="custom" o:connectlocs="0,627;2,210" o:connectangles="0,0"/>
                          </v:shape>
                          <v:shape id="Freeform 18" o:spid="_x0000_s1091" style="position:absolute;left:9036;top:-175;width:486;height:448;visibility:visible;mso-wrap-style:square;v-text-anchor:top" coordsize="486,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" path="m243,l219,1,196,4r-23,6l151,17r-21,9l111,36,92,48,75,62,60,77,46,93,33,111,23,129r-9,20l7,169,3,191,,212r,12l1,246r4,22l10,289r8,20l28,328r11,18l52,363r15,16l83,393r18,13l120,417r20,10l161,435r23,6l207,446r23,2l243,448r24,-1l290,444r23,-5l335,432r21,-9l375,412r19,-12l411,386r15,-15l440,355r13,-17l463,319r9,-20l479,279r4,-21l486,236r,-12l485,202r-4,-22l476,159r-8,-20l458,120,447,102,434,85,419,70,403,55,385,42,366,31,346,21,325,13,302,7,279,3,256,,243,xe" stroked="f">
                            <v:path arrowok="t" o:connecttype="custom" o:connectlocs="219,-174;173,-165;130,-149;92,-127;60,-98;33,-64;14,-26;3,16;0,49;5,93;18,134;39,171;67,204;101,231;140,252;184,266;230,273;267,272;313,264;356,248;394,225;426,196;453,163;472,124;483,83;486,49;481,5;468,-36;447,-73;419,-105;385,-133;346,-154;302,-168;256,-175" o:connectangles="0,0,0,0,0,0,0,0,0,0,0,0,0,0,0,0,0,0,0,0,0,0,0,0,0,0,0,0,0,0,0,0,0,0"/>
                          </v:shape>
                          <v:shape id="Freeform 19" o:spid="_x0000_s1092" style="position:absolute;left:9036;top:-41;width:399;height:314;visibility:visible;mso-wrap-style:square;v-text-anchor:top" coordsize="486,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" path="m243,l219,1,196,4r-23,6l151,17r-21,9l111,36,92,48,75,62,60,77,46,93,33,111,23,129r-9,20l7,169,3,191,,212r,12l1,246r4,22l10,289r8,20l28,328r11,18l52,363r15,16l83,393r18,13l120,417r20,10l161,435r23,6l207,446r23,2l243,448r24,-1l290,444r23,-5l335,432r21,-9l375,412r19,-12l411,386r15,-15l440,355r13,-17l463,319r9,-20l479,279r4,-21l486,236r,-12l485,202r-4,-22l476,159r-8,-20l458,120,447,102,434,85,419,70,403,55,385,42,366,31,346,21,325,13,302,7,279,3,256,,243,xe" filled="f" strokeweight="1.25pt">
                            <v:path arrowok="t" o:connecttype="custom" o:connectlocs="180,-122;142,-116;107,-104;76,-89;49,-69;27,-45;11,-18;2,11;0,34;4,65;15,94;32,120;55,143;83,162;115,177;151,186;189,191;219,191;257,185;292,174;323,158;350,137;372,114;388,87;397,58;399,34;395,4;384,-25;367,-51;344,-74;316,-93;284,-108;248,-118;210,-123" o:connectangles="0,0,0,0,0,0,0,0,0,0,0,0,0,0,0,0,0,0,0,0,0,0,0,0,0,0,0,0,0,0,0,0,0,0"/>
                          </v:shape>
                          <v:shape id="Freeform 20" o:spid="_x0000_s1093" style="position:absolute;left:5059;top:388;width:640;height:171;visibility:visible;mso-wrap-style:square;v-text-anchor:top" coordsize="640,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" path="m72,171l55,169,39,168,25,166,13,163,,158r1,-4l19,145r19,-6l61,133r20,-4l104,125r26,-5l159,115r30,-5l222,105r34,-6l291,94r35,-6l361,83r35,-6l430,71r33,-5l493,61r29,-5l548,51r23,-4l591,43r15,-4l626,33r11,-6l640,22r-3,-4l629,14,618,10,607,7,595,4,586,2,581,1,580,e" filled="f" strokeweight="1.25pt">
                            <v:path arrowok="t" o:connecttype="custom" o:connectlocs="72,559;55,557;39,556;25,554;13,551;0,546;1,542;19,533;38,527;61,521;81,517;104,513;130,508;159,503;189,498;222,493;256,487;291,482;326,476;361,471;396,465;430,459;463,454;493,449;522,444;548,439;571,435;591,431;606,427;626,421;637,415;640,410;637,406;629,402;618,398;607,395;595,392;586,390;581,389;580,388" o:connectangles="0,0,0,0,0,0,0,0,0,0,0,0,0,0,0,0,0,0,0,0,0,0,0,0,0,0,0,0,0,0,0,0,0,0,0,0,0,0,0,0"/>
                          </v:shape>
                          <v:shape id="Freeform 21" o:spid="_x0000_s1094" style="position:absolute;left:5059;top:238;width:640;height:170;visibility:visible;mso-wrap-style:square;v-text-anchor:top" coordsize="640,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" path="m72,170l55,168,39,167,25,165,13,162,,157r1,-4l19,144r19,-6l61,133r20,-4l104,124r26,-4l159,115r30,-5l222,104r34,-5l291,93r35,-5l361,82r35,-5l430,71r33,-5l493,61r29,-5l548,51r23,-4l591,43r15,-4l626,33r11,-6l640,22r-3,-5l629,14,618,10,607,7,595,4,586,2,581,1,580,e" filled="f" strokeweight="1.25pt">
                            <v:path arrowok="t" o:connecttype="custom" o:connectlocs="72,408;55,406;39,405;25,403;13,400;0,395;1,391;19,382;38,376;61,371;81,367;104,362;130,358;159,353;189,348;222,342;256,337;291,331;326,326;361,320;396,315;430,309;463,304;493,299;522,294;548,289;571,285;591,281;606,277;626,271;637,265;640,260;637,255;629,252;618,248;607,245;595,242;586,240;581,239;580,238" o:connectangles="0,0,0,0,0,0,0,0,0,0,0,0,0,0,0,0,0,0,0,0,0,0,0,0,0,0,0,0,0,0,0,0,0,0,0,0,0,0,0,0"/>
                          </v:shape>
                          <v:shape id="Freeform 22" o:spid="_x0000_s1095" style="position:absolute;left:5048;top:90;width:641;height:170;visibility:visible;mso-wrap-style:square;v-text-anchor:top" coordsize="641,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" path="m72,170l55,168,39,167,25,165,13,162,,157r1,-4l19,144r19,-6l62,133r19,-4l104,124r26,-4l159,115r31,-5l222,104r34,-5l291,93r35,-5l362,82r35,-5l431,71r32,-5l494,61r29,-5l549,51r23,-4l591,43r16,-4l627,33r11,-6l641,22r-3,-5l630,14,619,10,608,7,596,4,587,2,582,1,581,e" filled="f" strokeweight="1.25pt">
                            <v:path arrowok="t" o:connecttype="custom" o:connectlocs="72,260;55,258;39,257;25,255;13,252;0,247;1,243;19,234;38,228;62,223;81,219;104,214;130,210;159,205;190,200;222,194;256,189;291,183;326,178;362,172;397,167;431,161;463,156;494,151;523,146;549,141;572,137;591,133;607,129;627,123;638,117;641,112;638,107;630,104;619,100;608,97;596,94;587,92;582,91;581,90" o:connectangles="0,0,0,0,0,0,0,0,0,0,0,0,0,0,0,0,0,0,0,0,0,0,0,0,0,0,0,0,0,0,0,0,0,0,0,0,0,0,0,0"/>
                          </v:shape>
                          <v:shape id="Freeform 23" o:spid="_x0000_s1096" style="position:absolute;left:5038;top:-56;width:638;height:172;visibility:visible;mso-wrap-style:square;v-text-anchor:top" coordsize="638,1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" path="m71,172l55,170,39,169,25,167,13,164,,158r,-3l19,145r20,-5l61,134r20,-4l103,126r26,-5l158,116r31,-5l221,106r34,-6l290,94r35,-5l360,83r35,-5l429,72r32,-5l492,61r29,-5l547,52r22,-5l589,43r15,-3l625,33r10,-6l638,22r-3,-4l627,14,616,10,605,7,593,5,584,2,579,1r,-1e" filled="f" strokeweight="1.25pt">
                            <v:path arrowok="t" o:connecttype="custom" o:connectlocs="71,116;55,114;39,113;25,111;13,108;0,102;0,99;19,89;39,84;61,78;81,74;103,70;129,65;158,60;189,55;221,50;255,44;290,38;325,33;360,27;395,22;429,16;461,11;492,5;521,0;547,-4;569,-9;589,-13;604,-16;625,-23;635,-29;638,-34;635,-38;627,-42;616,-46;605,-49;593,-51;584,-54;579,-55;579,-56" o:connectangles="0,0,0,0,0,0,0,0,0,0,0,0,0,0,0,0,0,0,0,0,0,0,0,0,0,0,0,0,0,0,0,0,0,0,0,0,0,0,0,0"/>
                          </v:shape>
                          <v:shape id="Freeform 24" o:spid="_x0000_s1097" style="position:absolute;left:5038;top:-204;width:638;height:169;visibility:visible;mso-wrap-style:square;v-text-anchor:top" coordsize="638,1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" path="m71,169l55,167,39,166,25,164,13,161,,156r,-4l19,143r20,-6l61,132r20,-4l103,124r26,-5l158,114r31,-5l221,104r34,-6l290,93r35,-6l360,82r35,-6l429,71r32,-6l492,60r29,-5l547,51r22,-5l589,42r15,-3l625,32r10,-5l638,22r-3,-5l627,13,616,10,605,7,593,4,584,2,579,1r,-1e" filled="f" strokeweight="1.25pt">
                            <v:path arrowok="t" o:connecttype="custom" o:connectlocs="71,-35;55,-37;39,-38;25,-40;13,-43;0,-48;0,-52;19,-61;39,-67;61,-72;81,-76;103,-80;129,-85;158,-90;189,-95;221,-100;255,-106;290,-111;325,-117;360,-122;395,-128;429,-133;461,-139;492,-144;521,-149;547,-153;569,-158;589,-162;604,-165;625,-172;635,-177;638,-182;635,-187;627,-191;616,-194;605,-197;593,-200;584,-202;579,-203;579,-204" o:connectangles="0,0,0,0,0,0,0,0,0,0,0,0,0,0,0,0,0,0,0,0,0,0,0,0,0,0,0,0,0,0,0,0,0,0,0,0,0,0,0,0"/>
                          </v:shape>
                          <v:shape id="Freeform 25" o:spid="_x0000_s1098" style="position:absolute;left:5039;top:-345;width:647;height:170;visibility:visible;mso-wrap-style:square;v-text-anchor:top" coordsize="647,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" path="m72,170l55,168,39,167,25,165,13,162,,157r,-4l5,149r12,-5l36,139r26,-6l81,129r23,-5l131,120r29,-5l191,110r33,-6l258,99r35,-6l329,88r36,-6l400,77r34,-6l467,66r31,-5l527,56r27,-5l577,47r19,-4l612,39r20,-6l643,27r4,-5l643,18r-7,-4l625,10,613,7,602,5,593,3,587,1,586,e" filled="f" strokeweight="1.25pt">
                            <v:path arrowok="t" o:connecttype="custom" o:connectlocs="72,-175;55,-177;39,-178;25,-180;13,-183;0,-188;0,-192;5,-196;17,-201;36,-206;62,-212;81,-216;104,-221;131,-225;160,-230;191,-235;224,-241;258,-246;293,-252;329,-257;365,-263;400,-268;434,-274;467,-279;498,-284;527,-289;554,-294;577,-298;596,-302;612,-306;632,-312;643,-318;647,-323;643,-327;636,-331;625,-335;613,-338;602,-340;593,-342;587,-344;586,-345" o:connectangles="0,0,0,0,0,0,0,0,0,0,0,0,0,0,0,0,0,0,0,0,0,0,0,0,0,0,0,0,0,0,0,0,0,0,0,0,0,0,0,0,0"/>
                          </v:shape>
                          <v:shape id="Freeform 26" o:spid="_x0000_s1099" style="position:absolute;left:5037;top:502;width:634;height:130;visibility:visible;mso-wrap-style:square;v-text-anchor:top" coordsize="634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" path="m589,1l612,r9,10l621,11r1,5l626,23r4,8l634,40,620,69r-19,8l573,84r-35,6l518,93r-22,2l472,98r-24,2l421,103r-27,2l365,107r-30,2l305,112r-32,2l241,116r-34,2l174,120r-34,2l105,124r-35,2l35,128,,130e" filled="f" strokeweight="1.5pt">
                            <v:path arrowok="t" o:connecttype="custom" o:connectlocs="589,503;612,502;621,512;621,513;622,518;626,525;630,533;634,542;620,571;601,579;573,586;538,592;518,595;496,597;472,600;448,602;421,605;394,607;365,609;335,611;305,614;273,616;241,618;207,620;174,622;140,624;105,626;70,628;35,630;0,632" o:connectangles="0,0,0,0,0,0,0,0,0,0,0,0,0,0,0,0,0,0,0,0,0,0,0,0,0,0,0,0,0,0"/>
                          </v:shape>
                          <v:shape id="Freeform 27" o:spid="_x0000_s1100" style="position:absolute;left:6397;top:201;width:235;height:589;visibility:visible;mso-wrap-style:square;v-text-anchor:top" coordsize="235,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" path="m,583r18,7l188,116r7,-18l235,133,219,,176,91r-7,19l,583xe" fillcolor="black" stroked="f">
                            <v:path arrowok="t" o:connecttype="custom" o:connectlocs="0,784;18,791;188,317;195,299;235,334;219,201;176,292;169,311;0,784" o:connectangles="0,0,0,0,0,0,0,0,0"/>
                          </v:shape>
                          <v:shape id="Freeform 28" o:spid="_x0000_s1101" style="position:absolute;left:6397;top:201;width:235;height:589;visibility:visible;mso-wrap-style:square;v-text-anchor:top" coordsize="235,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" path="m176,91l219,,122,93r47,17l176,91xe" fillcolor="black" stroked="f">
                            <v:path arrowok="t" o:connecttype="custom" o:connectlocs="176,292;219,201;122,294;169,311;176,292" o:connectangles="0,0,0,0,0"/>
                          </v:shape>
                          <v:shape id="Freeform 29" o:spid="_x0000_s1102" style="position:absolute;left:6397;top:201;width:235;height:589;visibility:visible;mso-wrap-style:square;v-text-anchor:top" coordsize="235,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" path="m235,133l195,98r-7,18l235,133xe" fillcolor="black" stroked="f">
                            <v:path arrowok="t" o:connecttype="custom" o:connectlocs="235,334;195,299;188,317;235,334" o:connectangles="0,0,0,0"/>
                          </v:shape>
                        </v:group>
                        <v:oval id="Oval 1028" o:spid="_x0000_s1103" style="position:absolute;top:8001;width:1905;height:15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" fillcolor="white [3201]" strokecolor="black [3200]" strokeweight="1pt">
                          <v:stroke joinstyle="miter"/>
                        </v:oval>
                      </v:group>
                      <v:rect id="Rectangle 1032" o:spid="_x0000_s1104" style="position:absolute;left:20097;top:7524;width:3144;height:58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" fillcolor="white [3212]" strokecolor="white [3212]" strokeweight="1pt"/>
                      <v:rect id="Rectangle 1034" o:spid="_x0000_s1105" style="position:absolute;left:19240;top:13811;width:2477;height:9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" fillcolor="white [3212]" strokecolor="white [3212]" strokeweight="1pt"/>
                    </v:group>
                    <v:group id="Group 1222" o:spid="_x0000_s1106" style="position:absolute;top:6667;width:43453;height:3861" coordsize="43453,3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">
                      <v:oval id="Oval 279" o:spid="_x0000_s1107" style="position:absolute;top:1143;width:2971;height:27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">
                        <v:textbox>
                          <w:txbxContent>
                            <w:p w14:paraId="7CB475F0" w14:textId="77777777" w:rsidR="000F7A0C" w:rsidRDefault="000F7A0C" w:rsidP="00A9141F">
                              <w:r>
                                <w:t>͠</w:t>
                              </w:r>
                            </w:p>
                          </w:txbxContent>
                        </v:textbox>
                      </v:oval>
                      <v:oval id="Oval 279" o:spid="_x0000_s1108" style="position:absolute;left:40290;width:3163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">
                        <v:textbox>
                          <w:txbxContent>
                            <w:p w14:paraId="6C502A5C" w14:textId="77777777" w:rsidR="000F7A0C" w:rsidRDefault="000F7A0C" w:rsidP="002562BD">
                              <w:r>
                                <w:t>͠</w:t>
                              </w:r>
                            </w:p>
                          </w:txbxContent>
                        </v:textbox>
                      </v:oval>
                    </v:group>
                  </v:group>
                  <v:rect id="Rectangle 1031" o:spid="_x0000_s1109" style="position:absolute;top:5238;width:6324;height:71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" fillcolor="white [3212]" strokecolor="white [3212]" strokeweight="1pt">
                    <v:path arrowok="t"/>
                    <v:textbox>
                      <w:txbxContent>
                        <w:p w14:paraId="6A875A69" w14:textId="02CE140F" w:rsidR="000F7A0C" w:rsidRPr="00365762" w:rsidRDefault="000F7A0C" w:rsidP="00365762">
                          <w:pPr>
                            <w:jc w:val="center"/>
                            <w:rPr>
                              <w:color w:val="7F7F7F" w:themeColor="text1" w:themeTint="80"/>
                            </w:rPr>
                          </w:pPr>
                          <w:r w:rsidRPr="00365762">
                            <w:rPr>
                              <w:rFonts w:ascii="Tahoma" w:eastAsia="Tahoma" w:hAnsi="Tahoma" w:cs="Tahoma"/>
                              <w:b/>
                              <w:color w:val="7F7F7F" w:themeColor="text1" w:themeTint="80"/>
                              <w:spacing w:val="1"/>
                            </w:rPr>
                            <w:t>2</w:t>
                          </w:r>
                          <w:r w:rsidRPr="00365762">
                            <w:rPr>
                              <w:rFonts w:ascii="Tahoma" w:eastAsia="Tahoma" w:hAnsi="Tahoma" w:cs="Tahoma"/>
                              <w:b/>
                              <w:color w:val="7F7F7F" w:themeColor="text1" w:themeTint="80"/>
                              <w:spacing w:val="-1"/>
                            </w:rPr>
                            <w:t>4</w:t>
                          </w:r>
                          <w:r w:rsidRPr="00365762">
                            <w:rPr>
                              <w:rFonts w:ascii="Tahoma" w:eastAsia="Tahoma" w:hAnsi="Tahoma" w:cs="Tahoma"/>
                              <w:b/>
                              <w:color w:val="7F7F7F" w:themeColor="text1" w:themeTint="80"/>
                            </w:rPr>
                            <w:t>0</w:t>
                          </w:r>
                          <w:r w:rsidR="006C7A68">
                            <w:rPr>
                              <w:rFonts w:ascii="Tahoma" w:eastAsia="Tahoma" w:hAnsi="Tahoma" w:cs="Tahoma"/>
                              <w:b/>
                              <w:color w:val="7F7F7F" w:themeColor="text1" w:themeTint="80"/>
                            </w:rPr>
                            <w:t>V</w:t>
                          </w:r>
                          <w:r w:rsidRPr="00365762">
                            <w:rPr>
                              <w:rFonts w:ascii="Tahoma" w:eastAsia="Tahoma" w:hAnsi="Tahoma" w:cs="Tahoma"/>
                              <w:b/>
                              <w:color w:val="7F7F7F" w:themeColor="text1" w:themeTint="80"/>
                            </w:rPr>
                            <w:t>V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F62FEA" w:rsidRPr="00F52A3C">
        <w:rPr>
          <w:rFonts w:ascii="Times New Roman" w:hAnsi="Times New Roman" w:cs="Times New Roman"/>
          <w:b/>
          <w:bCs/>
          <w:sz w:val="24"/>
          <w:szCs w:val="24"/>
        </w:rPr>
        <w:t>fig 4</w:t>
      </w:r>
    </w:p>
    <w:p w14:paraId="73AC3679" w14:textId="74BFC42B" w:rsidR="00562BF2" w:rsidRDefault="00240760" w:rsidP="00365762">
      <w:pPr>
        <w:tabs>
          <w:tab w:val="left" w:pos="739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ahoma" w:eastAsia="Tahoma" w:hAnsi="Tahoma" w:cs="Tahoma"/>
          <w:b/>
          <w:noProof/>
          <w:spacing w:val="1"/>
        </w:rPr>
        <mc:AlternateContent>
          <mc:Choice Requires="wps">
            <w:drawing>
              <wp:anchor distT="0" distB="0" distL="114300" distR="114300" simplePos="0" relativeHeight="252015616" behindDoc="0" locked="0" layoutInCell="1" allowOverlap="1" wp14:anchorId="77C840BF" wp14:editId="1AE351A1">
                <wp:simplePos x="0" y="0"/>
                <wp:positionH relativeFrom="column">
                  <wp:posOffset>4841875</wp:posOffset>
                </wp:positionH>
                <wp:positionV relativeFrom="paragraph">
                  <wp:posOffset>226695</wp:posOffset>
                </wp:positionV>
                <wp:extent cx="12065" cy="247650"/>
                <wp:effectExtent l="12700" t="18415" r="13335" b="10160"/>
                <wp:wrapNone/>
                <wp:docPr id="1045" name="AutoShape 4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65" cy="24765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863795" id="AutoShape 441" o:spid="_x0000_s1026" type="#_x0000_t32" style="position:absolute;margin-left:381.25pt;margin-top:17.85pt;width:.95pt;height:19.5pt;z-index:25201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" strokecolor="black [3200]" strokeweight="1.5pt">
                <v:shadow color="#868686"/>
              </v:shape>
            </w:pict>
          </mc:Fallback>
        </mc:AlternateContent>
      </w:r>
      <w:r w:rsidR="00365762">
        <w:rPr>
          <w:rFonts w:ascii="Times New Roman" w:hAnsi="Times New Roman" w:cs="Times New Roman"/>
          <w:sz w:val="24"/>
          <w:szCs w:val="24"/>
        </w:rPr>
        <w:tab/>
      </w:r>
    </w:p>
    <w:p w14:paraId="30B2B6DF" w14:textId="59EFBB86" w:rsidR="00562BF2" w:rsidRDefault="00562BF2" w:rsidP="00562BF2">
      <w:pPr>
        <w:tabs>
          <w:tab w:val="left" w:pos="643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52A3C">
        <w:rPr>
          <w:rFonts w:ascii="Times New Roman" w:hAnsi="Times New Roman" w:cs="Times New Roman"/>
          <w:sz w:val="24"/>
          <w:szCs w:val="24"/>
        </w:rPr>
        <w:t xml:space="preserve">  </w:t>
      </w:r>
      <w:r w:rsidR="00F52A3C">
        <w:rPr>
          <w:rFonts w:ascii="Times New Roman" w:hAnsi="Times New Roman" w:cs="Times New Roman"/>
          <w:sz w:val="24"/>
          <w:szCs w:val="24"/>
        </w:rPr>
        <w:tab/>
      </w:r>
      <w:r w:rsidR="00F52A3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60 turns</w:t>
      </w:r>
    </w:p>
    <w:p w14:paraId="531E46AD" w14:textId="77777777" w:rsidR="00562BF2" w:rsidRDefault="00562BF2" w:rsidP="00562BF2">
      <w:pPr>
        <w:tabs>
          <w:tab w:val="left" w:pos="6435"/>
        </w:tabs>
        <w:rPr>
          <w:rFonts w:ascii="Times New Roman" w:hAnsi="Times New Roman" w:cs="Times New Roman"/>
          <w:sz w:val="24"/>
          <w:szCs w:val="24"/>
        </w:rPr>
      </w:pPr>
    </w:p>
    <w:p w14:paraId="4B8A477E" w14:textId="77777777" w:rsidR="00562BF2" w:rsidRDefault="00562BF2" w:rsidP="00562BF2">
      <w:pPr>
        <w:rPr>
          <w:rFonts w:ascii="Times New Roman" w:hAnsi="Times New Roman" w:cs="Times New Roman"/>
          <w:sz w:val="24"/>
          <w:szCs w:val="24"/>
        </w:rPr>
      </w:pPr>
    </w:p>
    <w:p w14:paraId="0C97AD9F" w14:textId="4DBD8ED6" w:rsidR="003E2E32" w:rsidRDefault="003E2E32" w:rsidP="000968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 a reason why alpha practices in a cloud chamber cause short, </w:t>
      </w:r>
      <w:r w:rsidR="00F52A3C">
        <w:rPr>
          <w:rFonts w:ascii="Times New Roman" w:hAnsi="Times New Roman" w:cs="Times New Roman"/>
          <w:sz w:val="24"/>
          <w:szCs w:val="24"/>
        </w:rPr>
        <w:t>straight,</w:t>
      </w:r>
      <w:r>
        <w:rPr>
          <w:rFonts w:ascii="Times New Roman" w:hAnsi="Times New Roman" w:cs="Times New Roman"/>
          <w:sz w:val="24"/>
          <w:szCs w:val="24"/>
        </w:rPr>
        <w:t xml:space="preserve"> and thick tracks</w:t>
      </w:r>
      <w:r w:rsidR="006B5B68">
        <w:rPr>
          <w:rFonts w:ascii="Times New Roman" w:hAnsi="Times New Roman" w:cs="Times New Roman"/>
          <w:sz w:val="24"/>
          <w:szCs w:val="24"/>
        </w:rPr>
        <w:t>.</w:t>
      </w:r>
      <w:r w:rsidR="006B5B68">
        <w:rPr>
          <w:rFonts w:ascii="Times New Roman" w:hAnsi="Times New Roman" w:cs="Times New Roman"/>
          <w:sz w:val="24"/>
          <w:szCs w:val="24"/>
        </w:rPr>
        <w:tab/>
      </w:r>
      <w:r w:rsidR="006B5B68">
        <w:rPr>
          <w:rFonts w:ascii="Times New Roman" w:hAnsi="Times New Roman" w:cs="Times New Roman"/>
          <w:sz w:val="24"/>
          <w:szCs w:val="24"/>
        </w:rPr>
        <w:tab/>
      </w:r>
      <w:r w:rsidR="006B5B68">
        <w:rPr>
          <w:rFonts w:ascii="Times New Roman" w:hAnsi="Times New Roman" w:cs="Times New Roman"/>
          <w:sz w:val="24"/>
          <w:szCs w:val="24"/>
        </w:rPr>
        <w:tab/>
      </w:r>
      <w:r w:rsidR="006B5B68">
        <w:rPr>
          <w:rFonts w:ascii="Times New Roman" w:hAnsi="Times New Roman" w:cs="Times New Roman"/>
          <w:sz w:val="24"/>
          <w:szCs w:val="24"/>
        </w:rPr>
        <w:tab/>
      </w:r>
      <w:r w:rsidR="006B5B68">
        <w:rPr>
          <w:rFonts w:ascii="Times New Roman" w:hAnsi="Times New Roman" w:cs="Times New Roman"/>
          <w:sz w:val="24"/>
          <w:szCs w:val="24"/>
        </w:rPr>
        <w:tab/>
      </w:r>
      <w:r w:rsidR="006B5B68">
        <w:rPr>
          <w:rFonts w:ascii="Times New Roman" w:hAnsi="Times New Roman" w:cs="Times New Roman"/>
          <w:sz w:val="24"/>
          <w:szCs w:val="24"/>
        </w:rPr>
        <w:tab/>
      </w:r>
      <w:r w:rsidR="006B5B68">
        <w:rPr>
          <w:rFonts w:ascii="Times New Roman" w:hAnsi="Times New Roman" w:cs="Times New Roman"/>
          <w:sz w:val="24"/>
          <w:szCs w:val="24"/>
        </w:rPr>
        <w:tab/>
      </w:r>
      <w:r w:rsidR="006B5B68">
        <w:rPr>
          <w:rFonts w:ascii="Times New Roman" w:hAnsi="Times New Roman" w:cs="Times New Roman"/>
          <w:sz w:val="24"/>
          <w:szCs w:val="24"/>
        </w:rPr>
        <w:tab/>
      </w:r>
      <w:r w:rsidR="006B5B68">
        <w:rPr>
          <w:rFonts w:ascii="Times New Roman" w:hAnsi="Times New Roman" w:cs="Times New Roman"/>
          <w:sz w:val="24"/>
          <w:szCs w:val="24"/>
        </w:rPr>
        <w:tab/>
      </w:r>
      <w:r w:rsidR="006B5B68">
        <w:rPr>
          <w:rFonts w:ascii="Times New Roman" w:hAnsi="Times New Roman" w:cs="Times New Roman"/>
          <w:sz w:val="24"/>
          <w:szCs w:val="24"/>
        </w:rPr>
        <w:tab/>
      </w:r>
      <w:r w:rsidR="006B5B68">
        <w:rPr>
          <w:rFonts w:ascii="Times New Roman" w:hAnsi="Times New Roman" w:cs="Times New Roman"/>
          <w:sz w:val="24"/>
          <w:szCs w:val="24"/>
        </w:rPr>
        <w:tab/>
      </w:r>
      <w:r w:rsidR="006B5B68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="009D158D">
        <w:rPr>
          <w:rFonts w:ascii="Times New Roman" w:hAnsi="Times New Roman" w:cs="Times New Roman"/>
          <w:sz w:val="24"/>
          <w:szCs w:val="24"/>
        </w:rPr>
        <w:t>(1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9D158D">
        <w:rPr>
          <w:rFonts w:ascii="Times New Roman" w:hAnsi="Times New Roman" w:cs="Times New Roman"/>
          <w:sz w:val="24"/>
          <w:szCs w:val="24"/>
        </w:rPr>
        <w:t>)</w:t>
      </w:r>
    </w:p>
    <w:p w14:paraId="31EC65EF" w14:textId="1CBDECCC" w:rsidR="003E571F" w:rsidRDefault="005B66C9" w:rsidP="00C3709B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B66C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  <w:r w:rsidR="00F52A3C">
        <w:rPr>
          <w:rFonts w:ascii="Times New Roman" w:hAnsi="Times New Roman" w:cs="Times New Roman"/>
          <w:sz w:val="24"/>
          <w:szCs w:val="24"/>
        </w:rPr>
        <w:t>………………</w:t>
      </w:r>
      <w:r w:rsidRPr="005B66C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</w:t>
      </w:r>
    </w:p>
    <w:p w14:paraId="3D3218AA" w14:textId="77777777" w:rsidR="006B5B68" w:rsidRPr="003E571F" w:rsidRDefault="006B5B68" w:rsidP="00C3709B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50F4C01" w14:textId="07993CCB" w:rsidR="00D6562D" w:rsidRDefault="009D158D" w:rsidP="000968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(a) State the reason why the current produced by a simple cell falls rapidly when the cell is being used</w:t>
      </w:r>
      <w:r w:rsidR="003E571F">
        <w:rPr>
          <w:rFonts w:ascii="Times New Roman" w:hAnsi="Times New Roman" w:cs="Times New Roman"/>
          <w:sz w:val="24"/>
          <w:szCs w:val="24"/>
        </w:rPr>
        <w:tab/>
      </w:r>
      <w:r w:rsidR="003E571F">
        <w:rPr>
          <w:rFonts w:ascii="Times New Roman" w:hAnsi="Times New Roman" w:cs="Times New Roman"/>
          <w:sz w:val="24"/>
          <w:szCs w:val="24"/>
        </w:rPr>
        <w:tab/>
      </w:r>
      <w:r w:rsidR="003E571F">
        <w:rPr>
          <w:rFonts w:ascii="Times New Roman" w:hAnsi="Times New Roman" w:cs="Times New Roman"/>
          <w:sz w:val="24"/>
          <w:szCs w:val="24"/>
        </w:rPr>
        <w:tab/>
      </w:r>
      <w:r w:rsidR="003E571F">
        <w:rPr>
          <w:rFonts w:ascii="Times New Roman" w:hAnsi="Times New Roman" w:cs="Times New Roman"/>
          <w:sz w:val="24"/>
          <w:szCs w:val="24"/>
        </w:rPr>
        <w:tab/>
      </w:r>
      <w:r w:rsidR="003E571F">
        <w:rPr>
          <w:rFonts w:ascii="Times New Roman" w:hAnsi="Times New Roman" w:cs="Times New Roman"/>
          <w:sz w:val="24"/>
          <w:szCs w:val="24"/>
        </w:rPr>
        <w:tab/>
      </w:r>
      <w:r w:rsidR="003E571F">
        <w:rPr>
          <w:rFonts w:ascii="Times New Roman" w:hAnsi="Times New Roman" w:cs="Times New Roman"/>
          <w:sz w:val="24"/>
          <w:szCs w:val="24"/>
        </w:rPr>
        <w:tab/>
      </w:r>
      <w:r w:rsidR="003E571F">
        <w:rPr>
          <w:rFonts w:ascii="Times New Roman" w:hAnsi="Times New Roman" w:cs="Times New Roman"/>
          <w:sz w:val="24"/>
          <w:szCs w:val="24"/>
        </w:rPr>
        <w:tab/>
      </w:r>
      <w:r w:rsidR="003E571F">
        <w:rPr>
          <w:rFonts w:ascii="Times New Roman" w:hAnsi="Times New Roman" w:cs="Times New Roman"/>
          <w:sz w:val="24"/>
          <w:szCs w:val="24"/>
        </w:rPr>
        <w:tab/>
      </w:r>
      <w:r w:rsidR="003E571F">
        <w:rPr>
          <w:rFonts w:ascii="Times New Roman" w:hAnsi="Times New Roman" w:cs="Times New Roman"/>
          <w:sz w:val="24"/>
          <w:szCs w:val="24"/>
        </w:rPr>
        <w:tab/>
      </w:r>
      <w:r w:rsidR="003E571F">
        <w:rPr>
          <w:rFonts w:ascii="Times New Roman" w:hAnsi="Times New Roman" w:cs="Times New Roman"/>
          <w:sz w:val="24"/>
          <w:szCs w:val="24"/>
        </w:rPr>
        <w:tab/>
      </w:r>
      <w:r w:rsidR="006B5B68">
        <w:rPr>
          <w:rFonts w:ascii="Times New Roman" w:hAnsi="Times New Roman" w:cs="Times New Roman"/>
          <w:sz w:val="24"/>
          <w:szCs w:val="24"/>
        </w:rPr>
        <w:t xml:space="preserve"> </w:t>
      </w:r>
      <w:r w:rsidR="006B5B68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="00D6562D">
        <w:rPr>
          <w:rFonts w:ascii="Times New Roman" w:hAnsi="Times New Roman" w:cs="Times New Roman"/>
          <w:sz w:val="24"/>
          <w:szCs w:val="24"/>
        </w:rPr>
        <w:t>(1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D6562D">
        <w:rPr>
          <w:rFonts w:ascii="Times New Roman" w:hAnsi="Times New Roman" w:cs="Times New Roman"/>
          <w:sz w:val="24"/>
          <w:szCs w:val="24"/>
        </w:rPr>
        <w:t>)</w:t>
      </w:r>
    </w:p>
    <w:p w14:paraId="46E39575" w14:textId="6F9ED20C" w:rsidR="003E571F" w:rsidRPr="005B66C9" w:rsidRDefault="005B66C9" w:rsidP="001D7B2D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B66C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  <w:r w:rsidR="001D7B2D">
        <w:rPr>
          <w:rFonts w:ascii="Times New Roman" w:hAnsi="Times New Roman" w:cs="Times New Roman"/>
          <w:sz w:val="24"/>
          <w:szCs w:val="24"/>
        </w:rPr>
        <w:t>………………</w:t>
      </w:r>
      <w:r w:rsidRPr="005B66C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</w:t>
      </w:r>
      <w:r w:rsidR="006B5B68">
        <w:rPr>
          <w:rFonts w:ascii="Times New Roman" w:hAnsi="Times New Roman" w:cs="Times New Roman"/>
          <w:sz w:val="24"/>
          <w:szCs w:val="24"/>
        </w:rPr>
        <w:t>…</w:t>
      </w:r>
    </w:p>
    <w:p w14:paraId="23E99434" w14:textId="3AED0E18" w:rsidR="003E571F" w:rsidRPr="002A5C3C" w:rsidRDefault="00D6562D" w:rsidP="002A5C3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6562D">
        <w:rPr>
          <w:rFonts w:ascii="Times New Roman" w:hAnsi="Times New Roman" w:cs="Times New Roman"/>
          <w:sz w:val="24"/>
          <w:szCs w:val="24"/>
        </w:rPr>
        <w:t xml:space="preserve">(b) Give </w:t>
      </w:r>
      <w:r w:rsidR="005B66C9" w:rsidRPr="006B5B68">
        <w:rPr>
          <w:rFonts w:ascii="Times New Roman" w:hAnsi="Times New Roman" w:cs="Times New Roman"/>
          <w:b/>
          <w:bCs/>
          <w:sz w:val="24"/>
          <w:szCs w:val="24"/>
        </w:rPr>
        <w:t>two</w:t>
      </w:r>
      <w:r w:rsidR="005B66C9">
        <w:rPr>
          <w:rFonts w:ascii="Times New Roman" w:hAnsi="Times New Roman" w:cs="Times New Roman"/>
          <w:sz w:val="24"/>
          <w:szCs w:val="24"/>
        </w:rPr>
        <w:t xml:space="preserve"> </w:t>
      </w:r>
      <w:r w:rsidRPr="00D6562D">
        <w:rPr>
          <w:rFonts w:ascii="Times New Roman" w:hAnsi="Times New Roman" w:cs="Times New Roman"/>
          <w:sz w:val="24"/>
          <w:szCs w:val="24"/>
        </w:rPr>
        <w:t>advantage</w:t>
      </w:r>
      <w:r w:rsidR="00A627A5">
        <w:rPr>
          <w:rFonts w:ascii="Times New Roman" w:hAnsi="Times New Roman" w:cs="Times New Roman"/>
          <w:sz w:val="24"/>
          <w:szCs w:val="24"/>
        </w:rPr>
        <w:t>s</w:t>
      </w:r>
      <w:r w:rsidRPr="00D6562D">
        <w:rPr>
          <w:rFonts w:ascii="Times New Roman" w:hAnsi="Times New Roman" w:cs="Times New Roman"/>
          <w:sz w:val="24"/>
          <w:szCs w:val="24"/>
        </w:rPr>
        <w:t xml:space="preserve"> of lead acid accumulator over alkaline </w:t>
      </w:r>
      <w:r w:rsidR="00730FB5" w:rsidRPr="00D6562D">
        <w:rPr>
          <w:rFonts w:ascii="Times New Roman" w:hAnsi="Times New Roman" w:cs="Times New Roman"/>
          <w:sz w:val="24"/>
          <w:szCs w:val="24"/>
        </w:rPr>
        <w:t xml:space="preserve">accumulators </w:t>
      </w:r>
      <w:r w:rsidR="00730FB5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730FB5" w:rsidRPr="00D6562D">
        <w:rPr>
          <w:rFonts w:ascii="Times New Roman" w:hAnsi="Times New Roman" w:cs="Times New Roman"/>
          <w:sz w:val="24"/>
          <w:szCs w:val="24"/>
        </w:rPr>
        <w:t>(</w:t>
      </w:r>
      <w:r w:rsidRPr="00D6562D">
        <w:rPr>
          <w:rFonts w:ascii="Times New Roman" w:hAnsi="Times New Roman" w:cs="Times New Roman"/>
          <w:sz w:val="24"/>
          <w:szCs w:val="24"/>
        </w:rPr>
        <w:t>2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Pr="00D6562D">
        <w:rPr>
          <w:rFonts w:ascii="Times New Roman" w:hAnsi="Times New Roman" w:cs="Times New Roman"/>
          <w:sz w:val="24"/>
          <w:szCs w:val="24"/>
        </w:rPr>
        <w:t>s)</w:t>
      </w:r>
    </w:p>
    <w:p w14:paraId="255D5FAE" w14:textId="7DA59CC1" w:rsidR="006B5B68" w:rsidRPr="002A5C3C" w:rsidRDefault="002A5C3C" w:rsidP="006B5B68">
      <w:pPr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  <w:r w:rsidR="00730FB5">
        <w:rPr>
          <w:rFonts w:ascii="Times New Roman" w:hAnsi="Times New Roman" w:cs="Times New Roman"/>
          <w:sz w:val="24"/>
          <w:szCs w:val="24"/>
        </w:rPr>
        <w:t>……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</w:t>
      </w:r>
      <w:r w:rsidR="006B5B68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10AFB65F" w14:textId="4F9FB811" w:rsidR="00D6562D" w:rsidRDefault="004F08F6" w:rsidP="000968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ght travels through a glass of refractive index 1.50with </w:t>
      </w:r>
      <w:r w:rsidR="006709E5">
        <w:rPr>
          <w:rFonts w:ascii="Times New Roman" w:hAnsi="Times New Roman" w:cs="Times New Roman"/>
          <w:sz w:val="24"/>
          <w:szCs w:val="24"/>
        </w:rPr>
        <w:t>a speed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Pr="006B5B68">
        <w:rPr>
          <w:rFonts w:ascii="Times New Roman" w:hAnsi="Times New Roman" w:cs="Times New Roman"/>
          <w:b/>
          <w:bCs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 xml:space="preserve">. calculate the valve of </w:t>
      </w:r>
      <w:r w:rsidR="00C709C6" w:rsidRPr="006B5B68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C709C6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speed of light in air</w:t>
      </w:r>
      <w:r w:rsidR="006B5B6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=</w:t>
      </w:r>
      <w:r w:rsidR="006B5B6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3.0x10</w:t>
      </w:r>
      <w:r w:rsidRPr="004F08F6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>
        <w:rPr>
          <w:rFonts w:ascii="Times New Roman" w:hAnsi="Times New Roman" w:cs="Times New Roman"/>
          <w:sz w:val="24"/>
          <w:szCs w:val="24"/>
        </w:rPr>
        <w:t>ms</w:t>
      </w:r>
      <w:r w:rsidRPr="004F08F6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4F08F6">
        <w:rPr>
          <w:rFonts w:ascii="Times New Roman" w:hAnsi="Times New Roman" w:cs="Times New Roman"/>
          <w:sz w:val="24"/>
          <w:szCs w:val="24"/>
        </w:rPr>
        <w:t>)</w:t>
      </w:r>
      <w:r w:rsidR="002A5C3C">
        <w:rPr>
          <w:rFonts w:ascii="Times New Roman" w:hAnsi="Times New Roman" w:cs="Times New Roman"/>
          <w:sz w:val="24"/>
          <w:szCs w:val="24"/>
        </w:rPr>
        <w:tab/>
      </w:r>
      <w:r w:rsidR="002A5C3C">
        <w:rPr>
          <w:rFonts w:ascii="Times New Roman" w:hAnsi="Times New Roman" w:cs="Times New Roman"/>
          <w:sz w:val="24"/>
          <w:szCs w:val="24"/>
        </w:rPr>
        <w:tab/>
      </w:r>
      <w:r w:rsidR="002A5C3C">
        <w:rPr>
          <w:rFonts w:ascii="Times New Roman" w:hAnsi="Times New Roman" w:cs="Times New Roman"/>
          <w:sz w:val="24"/>
          <w:szCs w:val="24"/>
        </w:rPr>
        <w:tab/>
      </w:r>
      <w:r w:rsidR="002A5C3C">
        <w:rPr>
          <w:rFonts w:ascii="Times New Roman" w:hAnsi="Times New Roman" w:cs="Times New Roman"/>
          <w:sz w:val="24"/>
          <w:szCs w:val="24"/>
        </w:rPr>
        <w:tab/>
      </w:r>
      <w:r w:rsidR="002A5C3C">
        <w:rPr>
          <w:rFonts w:ascii="Times New Roman" w:hAnsi="Times New Roman" w:cs="Times New Roman"/>
          <w:sz w:val="24"/>
          <w:szCs w:val="24"/>
        </w:rPr>
        <w:tab/>
      </w:r>
      <w:r w:rsidR="006B5B68">
        <w:rPr>
          <w:rFonts w:ascii="Times New Roman" w:hAnsi="Times New Roman" w:cs="Times New Roman"/>
          <w:sz w:val="24"/>
          <w:szCs w:val="24"/>
        </w:rPr>
        <w:t xml:space="preserve">    </w:t>
      </w:r>
      <w:r w:rsidR="00C709C6">
        <w:rPr>
          <w:rFonts w:ascii="Times New Roman" w:hAnsi="Times New Roman" w:cs="Times New Roman"/>
          <w:sz w:val="24"/>
          <w:szCs w:val="24"/>
        </w:rPr>
        <w:tab/>
      </w:r>
      <w:r w:rsidR="00C709C6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FE2E3A">
        <w:rPr>
          <w:rFonts w:ascii="Times New Roman" w:hAnsi="Times New Roman" w:cs="Times New Roman"/>
          <w:sz w:val="24"/>
          <w:szCs w:val="24"/>
        </w:rPr>
        <w:t>(2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FE2E3A">
        <w:rPr>
          <w:rFonts w:ascii="Times New Roman" w:hAnsi="Times New Roman" w:cs="Times New Roman"/>
          <w:sz w:val="24"/>
          <w:szCs w:val="24"/>
        </w:rPr>
        <w:t>s)</w:t>
      </w:r>
    </w:p>
    <w:p w14:paraId="3FF409F1" w14:textId="28DFC11F" w:rsidR="00302082" w:rsidRPr="00732B38" w:rsidRDefault="00732B38" w:rsidP="00C709C6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32B38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</w:t>
      </w:r>
      <w:r w:rsidR="00C709C6">
        <w:rPr>
          <w:rFonts w:ascii="Times New Roman" w:hAnsi="Times New Roman" w:cs="Times New Roman"/>
          <w:sz w:val="24"/>
          <w:szCs w:val="24"/>
        </w:rPr>
        <w:t>………………………………</w:t>
      </w:r>
      <w:r>
        <w:rPr>
          <w:rFonts w:ascii="Times New Roman" w:hAnsi="Times New Roman" w:cs="Times New Roman"/>
          <w:sz w:val="24"/>
          <w:szCs w:val="24"/>
        </w:rPr>
        <w:t>……………</w:t>
      </w:r>
      <w:r w:rsidR="006B5B68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</w:t>
      </w:r>
    </w:p>
    <w:p w14:paraId="102E3B92" w14:textId="00AFDCBD" w:rsidR="008938E1" w:rsidRDefault="00FE2E3A" w:rsidP="004D2D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and explain the purpose of the split ring c</w:t>
      </w:r>
      <w:r w:rsidR="00BC08D4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mmutator in the working principle of a </w:t>
      </w:r>
      <w:proofErr w:type="spellStart"/>
      <w:r>
        <w:rPr>
          <w:rFonts w:ascii="Times New Roman" w:hAnsi="Times New Roman" w:cs="Times New Roman"/>
          <w:sz w:val="24"/>
          <w:szCs w:val="24"/>
        </w:rPr>
        <w:t>d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tor</w:t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842087">
        <w:rPr>
          <w:rFonts w:ascii="Times New Roman" w:hAnsi="Times New Roman" w:cs="Times New Roman"/>
          <w:sz w:val="24"/>
          <w:szCs w:val="24"/>
        </w:rPr>
        <w:tab/>
      </w:r>
      <w:r w:rsidR="00842087">
        <w:rPr>
          <w:rFonts w:ascii="Times New Roman" w:hAnsi="Times New Roman" w:cs="Times New Roman"/>
          <w:sz w:val="24"/>
          <w:szCs w:val="24"/>
        </w:rPr>
        <w:tab/>
      </w:r>
      <w:r w:rsidR="00842087">
        <w:rPr>
          <w:rFonts w:ascii="Times New Roman" w:hAnsi="Times New Roman" w:cs="Times New Roman"/>
          <w:sz w:val="24"/>
          <w:szCs w:val="24"/>
        </w:rPr>
        <w:tab/>
      </w:r>
      <w:r w:rsidR="00842087"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="006B5B68">
        <w:rPr>
          <w:rFonts w:ascii="Times New Roman" w:hAnsi="Times New Roman" w:cs="Times New Roman"/>
          <w:sz w:val="24"/>
          <w:szCs w:val="24"/>
        </w:rPr>
        <w:t xml:space="preserve">   (</w:t>
      </w:r>
      <w:r w:rsidR="009E26F1">
        <w:rPr>
          <w:rFonts w:ascii="Times New Roman" w:hAnsi="Times New Roman" w:cs="Times New Roman"/>
          <w:sz w:val="24"/>
          <w:szCs w:val="24"/>
        </w:rPr>
        <w:t>2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9E26F1">
        <w:rPr>
          <w:rFonts w:ascii="Times New Roman" w:hAnsi="Times New Roman" w:cs="Times New Roman"/>
          <w:sz w:val="24"/>
          <w:szCs w:val="24"/>
        </w:rPr>
        <w:t>s)</w:t>
      </w:r>
    </w:p>
    <w:p w14:paraId="58AFFB6C" w14:textId="1760D507" w:rsidR="00C418C7" w:rsidRDefault="002536F1" w:rsidP="00842087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2536F1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</w:t>
      </w:r>
      <w:r w:rsidR="00842087">
        <w:rPr>
          <w:rFonts w:ascii="Times New Roman" w:hAnsi="Times New Roman" w:cs="Times New Roman"/>
          <w:sz w:val="24"/>
          <w:szCs w:val="24"/>
        </w:rPr>
        <w:t>………………</w:t>
      </w:r>
      <w:r w:rsidRPr="002536F1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6B5B68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</w:t>
      </w:r>
    </w:p>
    <w:p w14:paraId="78D92D61" w14:textId="3EAED926" w:rsidR="006B5B68" w:rsidRDefault="006B5B68" w:rsidP="00842087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4CD6AD5" w14:textId="67885A06" w:rsidR="006B5B68" w:rsidRDefault="006B5B68" w:rsidP="00842087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4F2808D" w14:textId="77777777" w:rsidR="006B5B68" w:rsidRPr="002536F1" w:rsidRDefault="006B5B68" w:rsidP="00842087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24D3E97" w14:textId="113C8925" w:rsidR="00BC08D4" w:rsidRDefault="00BC08D4" w:rsidP="00842087">
      <w:pPr>
        <w:pStyle w:val="ListParagraph"/>
        <w:ind w:firstLine="720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ECTION B </w:t>
      </w:r>
      <w:r w:rsidRPr="00842087">
        <w:rPr>
          <w:rFonts w:ascii="Times New Roman" w:eastAsia="Times New Roman" w:hAnsi="Times New Roman" w:cs="Times New Roman"/>
          <w:bCs/>
          <w:sz w:val="24"/>
          <w:szCs w:val="24"/>
        </w:rPr>
        <w:t>(55</w:t>
      </w:r>
      <w:r w:rsidR="00B67349" w:rsidRPr="00842087">
        <w:rPr>
          <w:rFonts w:ascii="Times New Roman" w:eastAsia="Times New Roman" w:hAnsi="Times New Roman" w:cs="Times New Roman"/>
          <w:bCs/>
          <w:sz w:val="24"/>
          <w:szCs w:val="24"/>
        </w:rPr>
        <w:t xml:space="preserve"> MARK</w:t>
      </w:r>
      <w:r w:rsidRPr="00842087">
        <w:rPr>
          <w:rFonts w:ascii="Times New Roman" w:eastAsia="Times New Roman" w:hAnsi="Times New Roman" w:cs="Times New Roman"/>
          <w:bCs/>
          <w:sz w:val="24"/>
          <w:szCs w:val="24"/>
        </w:rPr>
        <w:t>S)</w:t>
      </w:r>
    </w:p>
    <w:p w14:paraId="5A660F9B" w14:textId="5390A6C3" w:rsidR="00C56FBA" w:rsidRPr="00C56FBA" w:rsidRDefault="00C56FBA" w:rsidP="00842087">
      <w:pPr>
        <w:pStyle w:val="ListParagraph"/>
        <w:ind w:firstLine="720"/>
        <w:jc w:val="center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lastRenderedPageBreak/>
        <w:t xml:space="preserve">Answer </w:t>
      </w:r>
      <w:r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all</w:t>
      </w:r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 the questions in this section in the spaces provided.</w:t>
      </w:r>
    </w:p>
    <w:p w14:paraId="18671753" w14:textId="077D2CD5" w:rsidR="00BC08D4" w:rsidRDefault="00BC08D4" w:rsidP="00AA3E1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 compound microscope, the focal length of the objective le</w:t>
      </w:r>
      <w:r w:rsidR="00C418C7">
        <w:rPr>
          <w:rFonts w:ascii="Times New Roman" w:hAnsi="Times New Roman" w:cs="Times New Roman"/>
          <w:sz w:val="24"/>
          <w:szCs w:val="24"/>
        </w:rPr>
        <w:t xml:space="preserve">ns </w:t>
      </w:r>
      <w:r w:rsidR="00C418C7" w:rsidRPr="0007227A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="00C418C7">
        <w:rPr>
          <w:rFonts w:ascii="Times New Roman" w:hAnsi="Times New Roman" w:cs="Times New Roman"/>
          <w:sz w:val="24"/>
          <w:szCs w:val="24"/>
        </w:rPr>
        <w:t xml:space="preserve"> is 3.0cm and that of the eye </w:t>
      </w:r>
      <w:r>
        <w:rPr>
          <w:rFonts w:ascii="Times New Roman" w:hAnsi="Times New Roman" w:cs="Times New Roman"/>
          <w:sz w:val="24"/>
          <w:szCs w:val="24"/>
        </w:rPr>
        <w:t xml:space="preserve">piece </w:t>
      </w:r>
      <w:r w:rsidRPr="0007227A">
        <w:rPr>
          <w:rFonts w:ascii="Times New Roman" w:hAnsi="Times New Roman" w:cs="Times New Roman"/>
          <w:b/>
          <w:bCs/>
          <w:sz w:val="24"/>
          <w:szCs w:val="24"/>
        </w:rPr>
        <w:t>lens E</w:t>
      </w:r>
      <w:r>
        <w:rPr>
          <w:rFonts w:ascii="Times New Roman" w:hAnsi="Times New Roman" w:cs="Times New Roman"/>
          <w:sz w:val="24"/>
          <w:szCs w:val="24"/>
        </w:rPr>
        <w:t xml:space="preserve"> is 4.0cm. they are placed 15cm apart and an object </w:t>
      </w:r>
      <w:r w:rsidRPr="0007227A">
        <w:rPr>
          <w:rFonts w:ascii="Times New Roman" w:hAnsi="Times New Roman" w:cs="Times New Roman"/>
          <w:b/>
          <w:bCs/>
          <w:sz w:val="24"/>
          <w:szCs w:val="24"/>
        </w:rPr>
        <w:t>OB</w:t>
      </w:r>
      <w:r>
        <w:rPr>
          <w:rFonts w:ascii="Times New Roman" w:hAnsi="Times New Roman" w:cs="Times New Roman"/>
          <w:sz w:val="24"/>
          <w:szCs w:val="24"/>
        </w:rPr>
        <w:t xml:space="preserve"> is placed 4.0cm from the objective lens as shown in figure 5.</w:t>
      </w:r>
    </w:p>
    <w:p w14:paraId="45F6975B" w14:textId="60ECB2D2" w:rsidR="008938E1" w:rsidRDefault="004E1B36" w:rsidP="004E1B3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2C43C3" wp14:editId="0AE881B5">
            <wp:extent cx="5259070" cy="2076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615" cy="207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79220" w14:textId="76A3F55D" w:rsidR="008938E1" w:rsidRPr="00FD41A0" w:rsidRDefault="001112A3" w:rsidP="008938E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D41A0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D41A0">
        <w:rPr>
          <w:rFonts w:ascii="Times New Roman" w:hAnsi="Times New Roman" w:cs="Times New Roman"/>
          <w:b/>
          <w:bCs/>
          <w:sz w:val="24"/>
          <w:szCs w:val="24"/>
        </w:rPr>
        <w:tab/>
        <w:t>Fig 5 (not to scale)</w:t>
      </w:r>
    </w:p>
    <w:p w14:paraId="58EDC92A" w14:textId="6B1E38A1" w:rsidR="00DA267E" w:rsidRDefault="00DA267E" w:rsidP="005E5B4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den>
        </m:f>
      </m:oMath>
      <w:r w:rsidR="00AA3E1D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>
        <w:rPr>
          <w:rFonts w:ascii="Times New Roman" w:hAnsi="Times New Roman" w:cs="Times New Roman"/>
          <w:sz w:val="24"/>
          <w:szCs w:val="24"/>
        </w:rPr>
        <w:t>+</w:t>
      </w:r>
      <w:r w:rsidR="00AA3E1D">
        <w:rPr>
          <w:rFonts w:ascii="Times New Roman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</m:t>
        </m:r>
      </m:oMath>
      <w:r>
        <w:rPr>
          <w:rFonts w:ascii="Times New Roman" w:hAnsi="Times New Roman" w:cs="Times New Roman"/>
          <w:sz w:val="24"/>
          <w:szCs w:val="24"/>
        </w:rPr>
        <w:t>find the position of the final image for each lens</w:t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AA3E1D">
        <w:rPr>
          <w:rFonts w:ascii="Times New Roman" w:hAnsi="Times New Roman" w:cs="Times New Roman"/>
          <w:sz w:val="24"/>
          <w:szCs w:val="24"/>
        </w:rPr>
        <w:t xml:space="preserve">        </w:t>
      </w:r>
      <w:r w:rsidR="00610C57">
        <w:rPr>
          <w:rFonts w:ascii="Times New Roman" w:hAnsi="Times New Roman" w:cs="Times New Roman"/>
          <w:sz w:val="24"/>
          <w:szCs w:val="24"/>
        </w:rPr>
        <w:t>(4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610C57">
        <w:rPr>
          <w:rFonts w:ascii="Times New Roman" w:hAnsi="Times New Roman" w:cs="Times New Roman"/>
          <w:sz w:val="24"/>
          <w:szCs w:val="24"/>
        </w:rPr>
        <w:t>s)</w:t>
      </w:r>
    </w:p>
    <w:p w14:paraId="354B2DB2" w14:textId="7E126B27" w:rsidR="008938E1" w:rsidRPr="008938E1" w:rsidRDefault="00D74AFF" w:rsidP="0007227A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74AF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  <w:r w:rsidRPr="005B66C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024CC8C" w14:textId="08260373" w:rsidR="00610C57" w:rsidRDefault="00610C57" w:rsidP="005E5B4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ulate the magnification produced by the arrangement of these lenses</w:t>
      </w:r>
      <w:r w:rsidR="0013559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(3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>
        <w:rPr>
          <w:rFonts w:ascii="Times New Roman" w:hAnsi="Times New Roman" w:cs="Times New Roman"/>
          <w:sz w:val="24"/>
          <w:szCs w:val="24"/>
        </w:rPr>
        <w:t>s)</w:t>
      </w:r>
    </w:p>
    <w:p w14:paraId="3EC7EA41" w14:textId="61ED2490" w:rsidR="00CF6263" w:rsidRPr="00D74AFF" w:rsidRDefault="00D74AFF" w:rsidP="0007227A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74AFF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  <w:r w:rsidRPr="005B66C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14:paraId="16729FD3" w14:textId="2A8487AB" w:rsidR="00CF6263" w:rsidRDefault="005E5B44" w:rsidP="00CF62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the size of final image viewed by the eye, if the size of the object </w:t>
      </w:r>
      <w:r w:rsidRPr="00114C10">
        <w:rPr>
          <w:rFonts w:ascii="Times New Roman" w:hAnsi="Times New Roman" w:cs="Times New Roman"/>
          <w:b/>
          <w:bCs/>
          <w:sz w:val="24"/>
          <w:szCs w:val="24"/>
        </w:rPr>
        <w:t>OB</w:t>
      </w:r>
      <w:r>
        <w:rPr>
          <w:rFonts w:ascii="Times New Roman" w:hAnsi="Times New Roman" w:cs="Times New Roman"/>
          <w:sz w:val="24"/>
          <w:szCs w:val="24"/>
        </w:rPr>
        <w:t xml:space="preserve"> is 1.0mm </w:t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58609E">
        <w:rPr>
          <w:rFonts w:ascii="Times New Roman" w:hAnsi="Times New Roman" w:cs="Times New Roman"/>
          <w:sz w:val="24"/>
          <w:szCs w:val="24"/>
        </w:rPr>
        <w:tab/>
      </w:r>
      <w:r w:rsidR="0058609E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>
        <w:rPr>
          <w:rFonts w:ascii="Times New Roman" w:hAnsi="Times New Roman" w:cs="Times New Roman"/>
          <w:sz w:val="24"/>
          <w:szCs w:val="24"/>
        </w:rPr>
        <w:t>(2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>
        <w:rPr>
          <w:rFonts w:ascii="Times New Roman" w:hAnsi="Times New Roman" w:cs="Times New Roman"/>
          <w:sz w:val="24"/>
          <w:szCs w:val="24"/>
        </w:rPr>
        <w:t>s)</w:t>
      </w:r>
    </w:p>
    <w:p w14:paraId="466A1DD2" w14:textId="6ED4A462" w:rsidR="00950997" w:rsidRPr="00950997" w:rsidRDefault="00950997" w:rsidP="0007227A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950997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  <w:r w:rsidR="0058609E">
        <w:rPr>
          <w:rFonts w:ascii="Times New Roman" w:hAnsi="Times New Roman" w:cs="Times New Roman"/>
          <w:sz w:val="24"/>
          <w:szCs w:val="24"/>
        </w:rPr>
        <w:t>……</w:t>
      </w:r>
    </w:p>
    <w:p w14:paraId="7006D5A8" w14:textId="77777777" w:rsidR="00B374EC" w:rsidRDefault="00B374EC" w:rsidP="000968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uniform resistance wire </w:t>
      </w:r>
      <w:r w:rsidRPr="001F1E22">
        <w:rPr>
          <w:rFonts w:ascii="Times New Roman" w:hAnsi="Times New Roman" w:cs="Times New Roman"/>
          <w:b/>
          <w:bCs/>
          <w:sz w:val="24"/>
          <w:szCs w:val="24"/>
        </w:rPr>
        <w:t>AB</w:t>
      </w:r>
      <w:r>
        <w:rPr>
          <w:rFonts w:ascii="Times New Roman" w:hAnsi="Times New Roman" w:cs="Times New Roman"/>
          <w:sz w:val="24"/>
          <w:szCs w:val="24"/>
        </w:rPr>
        <w:t xml:space="preserve"> has length 50cm and diameter 0.36mm. The resistivity of the metal of wire is 5.1 x 10</w:t>
      </w:r>
      <w:r w:rsidRPr="00B374EC">
        <w:rPr>
          <w:rFonts w:ascii="Times New Roman" w:hAnsi="Times New Roman" w:cs="Times New Roman"/>
          <w:sz w:val="24"/>
          <w:szCs w:val="24"/>
          <w:vertAlign w:val="superscript"/>
        </w:rPr>
        <w:t>-17</w:t>
      </w:r>
      <w:r w:rsidRPr="00B374EC">
        <w:rPr>
          <w:rFonts w:ascii="Times New Roman" w:hAnsi="Times New Roman" w:cs="Times New Roman"/>
          <w:sz w:val="24"/>
          <w:szCs w:val="24"/>
        </w:rPr>
        <w:t>Ωm</w:t>
      </w:r>
    </w:p>
    <w:p w14:paraId="513F7C1A" w14:textId="2162B8FB" w:rsidR="005E5B44" w:rsidRDefault="00B374EC" w:rsidP="009136A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the resistance of the </w:t>
      </w:r>
      <w:r w:rsidR="001F1E22">
        <w:rPr>
          <w:rFonts w:ascii="Times New Roman" w:hAnsi="Times New Roman" w:cs="Times New Roman"/>
          <w:sz w:val="24"/>
          <w:szCs w:val="24"/>
        </w:rPr>
        <w:t xml:space="preserve">wire </w:t>
      </w:r>
      <w:r w:rsidR="001F1E22" w:rsidRPr="001F1E22">
        <w:rPr>
          <w:rFonts w:ascii="Times New Roman" w:hAnsi="Times New Roman" w:cs="Times New Roman"/>
          <w:b/>
          <w:bCs/>
          <w:sz w:val="24"/>
          <w:szCs w:val="24"/>
        </w:rPr>
        <w:t>AB</w:t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13559E">
        <w:rPr>
          <w:rFonts w:ascii="Times New Roman" w:hAnsi="Times New Roman" w:cs="Times New Roman"/>
          <w:sz w:val="24"/>
          <w:szCs w:val="24"/>
        </w:rPr>
        <w:tab/>
      </w:r>
      <w:r w:rsidR="00C059C3">
        <w:rPr>
          <w:rFonts w:ascii="Times New Roman" w:hAnsi="Times New Roman" w:cs="Times New Roman"/>
          <w:sz w:val="24"/>
          <w:szCs w:val="24"/>
        </w:rPr>
        <w:t xml:space="preserve"> </w:t>
      </w:r>
      <w:r w:rsidR="001F1E22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C059C3">
        <w:rPr>
          <w:rFonts w:ascii="Times New Roman" w:hAnsi="Times New Roman" w:cs="Times New Roman"/>
          <w:sz w:val="24"/>
          <w:szCs w:val="24"/>
        </w:rPr>
        <w:t>(2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C059C3">
        <w:rPr>
          <w:rFonts w:ascii="Times New Roman" w:hAnsi="Times New Roman" w:cs="Times New Roman"/>
          <w:sz w:val="24"/>
          <w:szCs w:val="24"/>
        </w:rPr>
        <w:t>s)</w:t>
      </w:r>
    </w:p>
    <w:p w14:paraId="0B88C4D8" w14:textId="77777777" w:rsidR="00367963" w:rsidRPr="00367963" w:rsidRDefault="00C71D38" w:rsidP="001F1E22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C71D38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  <w:r w:rsidRPr="002536F1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8F44C51" w14:textId="77777777" w:rsidR="00C059C3" w:rsidRDefault="00C059C3" w:rsidP="009136A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wire </w:t>
      </w:r>
      <w:r w:rsidRPr="0033391A">
        <w:rPr>
          <w:rFonts w:ascii="Times New Roman" w:hAnsi="Times New Roman" w:cs="Times New Roman"/>
          <w:b/>
          <w:bCs/>
          <w:sz w:val="24"/>
          <w:szCs w:val="24"/>
        </w:rPr>
        <w:t>AB</w:t>
      </w:r>
      <w:r>
        <w:rPr>
          <w:rFonts w:ascii="Times New Roman" w:hAnsi="Times New Roman" w:cs="Times New Roman"/>
          <w:sz w:val="24"/>
          <w:szCs w:val="24"/>
        </w:rPr>
        <w:t xml:space="preserve"> is connected in series with a power supply </w:t>
      </w:r>
      <w:r w:rsidRPr="0033391A">
        <w:rPr>
          <w:rFonts w:ascii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and a resistance </w:t>
      </w:r>
      <w:r w:rsidRPr="0033391A">
        <w:rPr>
          <w:rFonts w:ascii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as shown in figure 6</w:t>
      </w:r>
    </w:p>
    <w:p w14:paraId="6F207B97" w14:textId="300529DA" w:rsidR="00367963" w:rsidRDefault="00240760" w:rsidP="00AA16C8">
      <w:pPr>
        <w:tabs>
          <w:tab w:val="left" w:pos="532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248AA833" wp14:editId="4E72D242">
                <wp:simplePos x="0" y="0"/>
                <wp:positionH relativeFrom="column">
                  <wp:posOffset>3276600</wp:posOffset>
                </wp:positionH>
                <wp:positionV relativeFrom="paragraph">
                  <wp:posOffset>272415</wp:posOffset>
                </wp:positionV>
                <wp:extent cx="238125" cy="247650"/>
                <wp:effectExtent l="0" t="0" r="9525" b="0"/>
                <wp:wrapNone/>
                <wp:docPr id="1085" name="Rectangle 10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8125" cy="2476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22BA42" id="Rectangle 1085" o:spid="_x0000_s1026" style="position:absolute;margin-left:258pt;margin-top:21.45pt;width:18.75pt;height:19.5pt;z-index:25194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" fillcolor="white [3201]" strokecolor="white [3212]" strokeweight="1pt">
                <v:path arrowok="t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706368" behindDoc="0" locked="0" layoutInCell="1" allowOverlap="1" wp14:anchorId="76636A6A" wp14:editId="25F903C5">
                <wp:simplePos x="0" y="0"/>
                <wp:positionH relativeFrom="column">
                  <wp:posOffset>3124199</wp:posOffset>
                </wp:positionH>
                <wp:positionV relativeFrom="paragraph">
                  <wp:posOffset>215265</wp:posOffset>
                </wp:positionV>
                <wp:extent cx="0" cy="361950"/>
                <wp:effectExtent l="0" t="0" r="19050" b="0"/>
                <wp:wrapNone/>
                <wp:docPr id="1126" name="Straight Connector 1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3619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7803BE" id="Straight Connector 1126" o:spid="_x0000_s1026" style="position:absolute;z-index:25170636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246pt,16.95pt" to="246pt,4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" strokecolor="black [3200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EF6660F" wp14:editId="5D127594">
                <wp:simplePos x="0" y="0"/>
                <wp:positionH relativeFrom="column">
                  <wp:posOffset>3533775</wp:posOffset>
                </wp:positionH>
                <wp:positionV relativeFrom="paragraph">
                  <wp:posOffset>205740</wp:posOffset>
                </wp:positionV>
                <wp:extent cx="9525" cy="333375"/>
                <wp:effectExtent l="0" t="0" r="9525" b="9525"/>
                <wp:wrapNone/>
                <wp:docPr id="1127" name="Straight Connector 1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9525" cy="3333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DF65E9" id="Straight Connector 1127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8.25pt,16.2pt" to="279pt,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" strokecolor="black [3200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DB6298A" wp14:editId="2835A6E1">
                <wp:simplePos x="0" y="0"/>
                <wp:positionH relativeFrom="column">
                  <wp:posOffset>3247390</wp:posOffset>
                </wp:positionH>
                <wp:positionV relativeFrom="paragraph">
                  <wp:posOffset>310515</wp:posOffset>
                </wp:positionV>
                <wp:extent cx="9525" cy="180975"/>
                <wp:effectExtent l="0" t="0" r="9525" b="9525"/>
                <wp:wrapNone/>
                <wp:docPr id="1131" name="Straight Connector 1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9525" cy="1809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BB715C" id="Straight Connector 1131" o:spid="_x0000_s1026" style="position:absolute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5.7pt,24.45pt" to="256.45pt,3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" strokecolor="black [3200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0644FAD" wp14:editId="2D4FBFBC">
                <wp:simplePos x="0" y="0"/>
                <wp:positionH relativeFrom="column">
                  <wp:posOffset>3133725</wp:posOffset>
                </wp:positionH>
                <wp:positionV relativeFrom="paragraph">
                  <wp:posOffset>319405</wp:posOffset>
                </wp:positionV>
                <wp:extent cx="114300" cy="180975"/>
                <wp:effectExtent l="0" t="0" r="0" b="9525"/>
                <wp:wrapNone/>
                <wp:docPr id="1130" name="Rounded Rectangle 1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809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F4E4F4" id="Rounded Rectangle 1130" o:spid="_x0000_s1026" style="position:absolute;margin-left:246.75pt;margin-top:25.15pt;width:9pt;height:14.2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" fillcolor="white [3212]" strokecolor="white [3212]" strokeweight="1pt">
                <v:stroke joinstyle="miter"/>
                <v:path arrowok="t"/>
              </v:round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35170B2" wp14:editId="677B5966">
                <wp:simplePos x="0" y="0"/>
                <wp:positionH relativeFrom="column">
                  <wp:posOffset>3714750</wp:posOffset>
                </wp:positionH>
                <wp:positionV relativeFrom="paragraph">
                  <wp:posOffset>300990</wp:posOffset>
                </wp:positionV>
                <wp:extent cx="9525" cy="171450"/>
                <wp:effectExtent l="0" t="0" r="9525" b="0"/>
                <wp:wrapNone/>
                <wp:docPr id="1129" name="Straight Connector 1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9525" cy="1714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79D966" id="Straight Connector 1129" o:spid="_x0000_s1026" style="position:absolute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2.5pt,23.7pt" to="293.25pt,3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" strokecolor="black [3200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65D3621" wp14:editId="0221908D">
                <wp:simplePos x="0" y="0"/>
                <wp:positionH relativeFrom="column">
                  <wp:posOffset>3562350</wp:posOffset>
                </wp:positionH>
                <wp:positionV relativeFrom="paragraph">
                  <wp:posOffset>310515</wp:posOffset>
                </wp:positionV>
                <wp:extent cx="161925" cy="180975"/>
                <wp:effectExtent l="0" t="0" r="9525" b="9525"/>
                <wp:wrapNone/>
                <wp:docPr id="1128" name="Rounded Rectangle 1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925" cy="180975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E26FD22" id="Rounded Rectangle 1128" o:spid="_x0000_s1026" style="position:absolute;margin-left:280.5pt;margin-top:24.45pt;width:12.75pt;height:14.2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" fillcolor="white [3201]" strokecolor="white [3212]" strokeweight="1pt">
                <v:stroke joinstyle="miter"/>
                <v:path arrowok="t"/>
              </v:roundrect>
            </w:pict>
          </mc:Fallback>
        </mc:AlternateContent>
      </w:r>
      <w:r w:rsidR="00AA16C8">
        <w:rPr>
          <w:rFonts w:ascii="Times New Roman" w:hAnsi="Times New Roman" w:cs="Times New Roman"/>
          <w:sz w:val="24"/>
          <w:szCs w:val="24"/>
        </w:rPr>
        <w:tab/>
        <w:t>E</w:t>
      </w:r>
    </w:p>
    <w:p w14:paraId="4C324A96" w14:textId="0E6AF99B" w:rsidR="00367963" w:rsidRDefault="00240760" w:rsidP="003679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0F26530" wp14:editId="5CB31350">
                <wp:simplePos x="0" y="0"/>
                <wp:positionH relativeFrom="column">
                  <wp:posOffset>1295400</wp:posOffset>
                </wp:positionH>
                <wp:positionV relativeFrom="paragraph">
                  <wp:posOffset>55245</wp:posOffset>
                </wp:positionV>
                <wp:extent cx="4114800" cy="1609725"/>
                <wp:effectExtent l="0" t="0" r="0" b="9525"/>
                <wp:wrapNone/>
                <wp:docPr id="1119" name="Rectangle 1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14800" cy="1609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3C8839A" w14:textId="77777777" w:rsidR="000F7A0C" w:rsidRDefault="000F7A0C" w:rsidP="0036796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F26530" id="Rectangle 1119" o:spid="_x0000_s1110" style="position:absolute;margin-left:102pt;margin-top:4.35pt;width:324pt;height:126.7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" fillcolor="window" strokecolor="windowText" strokeweight="1pt">
                <v:path arrowok="t"/>
                <v:textbox>
                  <w:txbxContent>
                    <w:p w14:paraId="33C8839A" w14:textId="77777777" w:rsidR="000F7A0C" w:rsidRDefault="000F7A0C" w:rsidP="0036796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965440" behindDoc="0" locked="0" layoutInCell="1" allowOverlap="1" wp14:anchorId="6E2083B4" wp14:editId="5CF8D6B4">
                <wp:simplePos x="0" y="0"/>
                <wp:positionH relativeFrom="column">
                  <wp:posOffset>3276600</wp:posOffset>
                </wp:positionH>
                <wp:positionV relativeFrom="paragraph">
                  <wp:posOffset>68579</wp:posOffset>
                </wp:positionV>
                <wp:extent cx="266700" cy="0"/>
                <wp:effectExtent l="0" t="0" r="0" b="0"/>
                <wp:wrapNone/>
                <wp:docPr id="1263" name="Straight Connector 12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6670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9FA8F3" id="Straight Connector 1263" o:spid="_x0000_s1026" style="position:absolute;z-index:2519654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58pt,5.4pt" to="279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" strokecolor="black [3200]" strokeweight=".5pt">
                <v:stroke dashstyle="3 1" joinstyle="miter"/>
                <o:lock v:ext="edit" shapetype="f"/>
              </v:line>
            </w:pict>
          </mc:Fallback>
        </mc:AlternateContent>
      </w:r>
    </w:p>
    <w:p w14:paraId="40644AB6" w14:textId="5596198C" w:rsidR="00367963" w:rsidRDefault="00240760" w:rsidP="003679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069831B" wp14:editId="5151A4C9">
                <wp:simplePos x="0" y="0"/>
                <wp:positionH relativeFrom="margin">
                  <wp:posOffset>4029075</wp:posOffset>
                </wp:positionH>
                <wp:positionV relativeFrom="paragraph">
                  <wp:posOffset>103505</wp:posOffset>
                </wp:positionV>
                <wp:extent cx="295275" cy="247650"/>
                <wp:effectExtent l="0" t="0" r="9525" b="0"/>
                <wp:wrapNone/>
                <wp:docPr id="1149" name="Rectangle 1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95275" cy="247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A6C461D" w14:textId="77777777" w:rsidR="000F7A0C" w:rsidRPr="00563D6A" w:rsidRDefault="000F7A0C" w:rsidP="00864AD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563D6A">
                              <w:rPr>
                                <w:color w:val="000000" w:themeColor="text1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69831B" id="Rectangle 1149" o:spid="_x0000_s1111" style="position:absolute;margin-left:317.25pt;margin-top:8.15pt;width:23.25pt;height:19.5pt;z-index:251743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" fillcolor="window" strokecolor="window" strokeweight="1pt">
                <v:path arrowok="t"/>
                <v:textbox>
                  <w:txbxContent>
                    <w:p w14:paraId="3A6C461D" w14:textId="77777777" w:rsidR="000F7A0C" w:rsidRPr="00563D6A" w:rsidRDefault="000F7A0C" w:rsidP="00864AD0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563D6A">
                        <w:rPr>
                          <w:color w:val="000000" w:themeColor="text1"/>
                        </w:rPr>
                        <w:t>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1AD78BC9" wp14:editId="442B945A">
                <wp:simplePos x="0" y="0"/>
                <wp:positionH relativeFrom="margin">
                  <wp:posOffset>2038350</wp:posOffset>
                </wp:positionH>
                <wp:positionV relativeFrom="paragraph">
                  <wp:posOffset>213995</wp:posOffset>
                </wp:positionV>
                <wp:extent cx="295275" cy="247650"/>
                <wp:effectExtent l="0" t="0" r="9525" b="0"/>
                <wp:wrapNone/>
                <wp:docPr id="1148" name="Rectangle 1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95275" cy="247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71694D" w14:textId="77777777" w:rsidR="000F7A0C" w:rsidRPr="00563D6A" w:rsidRDefault="000F7A0C" w:rsidP="0038599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563D6A">
                              <w:rPr>
                                <w:color w:val="000000" w:themeColor="text1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D78BC9" id="Rectangle 1148" o:spid="_x0000_s1112" style="position:absolute;margin-left:160.5pt;margin-top:16.85pt;width:23.25pt;height:19.5pt;z-index:25174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" fillcolor="window" strokecolor="window" strokeweight="1pt">
                <v:path arrowok="t"/>
                <v:textbox>
                  <w:txbxContent>
                    <w:p w14:paraId="0771694D" w14:textId="77777777" w:rsidR="000F7A0C" w:rsidRPr="00563D6A" w:rsidRDefault="000F7A0C" w:rsidP="0038599D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563D6A">
                        <w:rPr>
                          <w:color w:val="000000" w:themeColor="text1"/>
                        </w:rPr>
                        <w:t>B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A1A63ED" wp14:editId="56E718A9">
                <wp:simplePos x="0" y="0"/>
                <wp:positionH relativeFrom="margin">
                  <wp:posOffset>1514475</wp:posOffset>
                </wp:positionH>
                <wp:positionV relativeFrom="paragraph">
                  <wp:posOffset>186690</wp:posOffset>
                </wp:positionV>
                <wp:extent cx="295275" cy="247650"/>
                <wp:effectExtent l="0" t="0" r="9525" b="0"/>
                <wp:wrapNone/>
                <wp:docPr id="1147" name="Rectangle 1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95275" cy="247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chemeClr val="bg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37C9F1D" w14:textId="77777777" w:rsidR="000F7A0C" w:rsidRPr="00563D6A" w:rsidRDefault="000F7A0C" w:rsidP="0038599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563D6A">
                              <w:rPr>
                                <w:color w:val="000000" w:themeColor="text1"/>
                              </w:rPr>
                              <w:t>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1A63ED" id="Rectangle 1147" o:spid="_x0000_s1113" style="position:absolute;margin-left:119.25pt;margin-top:14.7pt;width:23.25pt;height:19.5pt;z-index:251739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" fillcolor="window" strokecolor="white [3212]" strokeweight="1pt">
                <v:path arrowok="t"/>
                <v:textbox>
                  <w:txbxContent>
                    <w:p w14:paraId="737C9F1D" w14:textId="77777777" w:rsidR="000F7A0C" w:rsidRPr="00563D6A" w:rsidRDefault="000F7A0C" w:rsidP="0038599D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563D6A">
                        <w:rPr>
                          <w:color w:val="000000" w:themeColor="text1"/>
                        </w:rPr>
                        <w:t>M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293095F" w14:textId="2700CE9A" w:rsidR="00367963" w:rsidRDefault="00240760" w:rsidP="00B2768B">
      <w:pPr>
        <w:tabs>
          <w:tab w:val="left" w:pos="184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17866FF" wp14:editId="7AA9EEAC">
                <wp:simplePos x="0" y="0"/>
                <wp:positionH relativeFrom="column">
                  <wp:posOffset>1218565</wp:posOffset>
                </wp:positionH>
                <wp:positionV relativeFrom="paragraph">
                  <wp:posOffset>201295</wp:posOffset>
                </wp:positionV>
                <wp:extent cx="4200525" cy="19050"/>
                <wp:effectExtent l="0" t="0" r="9525" b="0"/>
                <wp:wrapNone/>
                <wp:docPr id="1120" name="Straight Connector 1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4200525" cy="190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204C40" id="Straight Connector 1120" o:spid="_x0000_s1026" style="position:absolute;flip: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95pt,15.85pt" to="426.7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" strokecolor="windowText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3140DB1" wp14:editId="6436302C">
                <wp:simplePos x="0" y="0"/>
                <wp:positionH relativeFrom="column">
                  <wp:posOffset>1752600</wp:posOffset>
                </wp:positionH>
                <wp:positionV relativeFrom="paragraph">
                  <wp:posOffset>144145</wp:posOffset>
                </wp:positionV>
                <wp:extent cx="428625" cy="161925"/>
                <wp:effectExtent l="0" t="0" r="9525" b="9525"/>
                <wp:wrapNone/>
                <wp:docPr id="1121" name="Rectangle 1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2862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9B20A2" id="Rectangle 1121" o:spid="_x0000_s1026" style="position:absolute;margin-left:138pt;margin-top:11.35pt;width:33.75pt;height:12.7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" fillcolor="window" strokecolor="#41719c" strokeweight="1pt">
                <v:path arrowok="t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35E1CF5" wp14:editId="0DE2F336">
                <wp:simplePos x="0" y="0"/>
                <wp:positionH relativeFrom="column">
                  <wp:posOffset>3971925</wp:posOffset>
                </wp:positionH>
                <wp:positionV relativeFrom="paragraph">
                  <wp:posOffset>125095</wp:posOffset>
                </wp:positionV>
                <wp:extent cx="428625" cy="161925"/>
                <wp:effectExtent l="0" t="0" r="9525" b="9525"/>
                <wp:wrapNone/>
                <wp:docPr id="1122" name="Rectangle 1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2862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84E52B" id="Rectangle 1122" o:spid="_x0000_s1026" style="position:absolute;margin-left:312.75pt;margin-top:9.85pt;width:33.75pt;height:12.7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" fillcolor="window" strokecolor="black [3213]" strokeweight="1pt">
                <v:path arrowok="t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C89E527" wp14:editId="56990F52">
                <wp:simplePos x="0" y="0"/>
                <wp:positionH relativeFrom="column">
                  <wp:posOffset>1266825</wp:posOffset>
                </wp:positionH>
                <wp:positionV relativeFrom="paragraph">
                  <wp:posOffset>163195</wp:posOffset>
                </wp:positionV>
                <wp:extent cx="85725" cy="142875"/>
                <wp:effectExtent l="0" t="0" r="9525" b="9525"/>
                <wp:wrapNone/>
                <wp:docPr id="1145" name="Oval 1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5725" cy="142875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54809B2" id="Oval 1145" o:spid="_x0000_s1026" style="position:absolute;margin-left:99.75pt;margin-top:12.85pt;width:6.75pt;height:11.2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" fillcolor="black [3213]" strokecolor="black [3213]" strokeweight="1pt">
                <v:stroke joinstyle="miter"/>
                <v:path arrowok="t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128F6A3" wp14:editId="48ED992D">
                <wp:simplePos x="0" y="0"/>
                <wp:positionH relativeFrom="column">
                  <wp:posOffset>2190750</wp:posOffset>
                </wp:positionH>
                <wp:positionV relativeFrom="paragraph">
                  <wp:posOffset>144145</wp:posOffset>
                </wp:positionV>
                <wp:extent cx="85725" cy="142875"/>
                <wp:effectExtent l="0" t="0" r="9525" b="9525"/>
                <wp:wrapNone/>
                <wp:docPr id="1141" name="Oval 1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5725" cy="142875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6EA19D" id="Oval 1141" o:spid="_x0000_s1026" style="position:absolute;margin-left:172.5pt;margin-top:11.35pt;width:6.75pt;height:11.2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" fillcolor="black [3213]" strokecolor="black [3213]" strokeweight="1pt">
                <v:stroke joinstyle="miter"/>
                <v:path arrowok="t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B8AB397" wp14:editId="5E1A2BC3">
                <wp:simplePos x="0" y="0"/>
                <wp:positionH relativeFrom="column">
                  <wp:posOffset>1628775</wp:posOffset>
                </wp:positionH>
                <wp:positionV relativeFrom="paragraph">
                  <wp:posOffset>134620</wp:posOffset>
                </wp:positionV>
                <wp:extent cx="85725" cy="142875"/>
                <wp:effectExtent l="0" t="0" r="9525" b="9525"/>
                <wp:wrapNone/>
                <wp:docPr id="1140" name="Oval 1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5725" cy="142875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A49491" id="Oval 1140" o:spid="_x0000_s1026" style="position:absolute;margin-left:128.25pt;margin-top:10.6pt;width:6.75pt;height:11.2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" fillcolor="black [3213]" strokecolor="black [3213]" strokeweight="1pt">
                <v:stroke joinstyle="miter"/>
                <v:path arrowok="t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31882AC" wp14:editId="2D0DBE91">
                <wp:simplePos x="0" y="0"/>
                <wp:positionH relativeFrom="column">
                  <wp:posOffset>1304925</wp:posOffset>
                </wp:positionH>
                <wp:positionV relativeFrom="paragraph">
                  <wp:posOffset>220345</wp:posOffset>
                </wp:positionV>
                <wp:extent cx="971550" cy="9525"/>
                <wp:effectExtent l="0" t="0" r="0" b="9525"/>
                <wp:wrapNone/>
                <wp:docPr id="1136" name="Straight Connector 1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9715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54218E" id="Straight Connector 1136" o:spid="_x0000_s1026" style="position:absolute;flip: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75pt,17.35pt" to="179.2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" strokecolor="black [3200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717632" behindDoc="0" locked="0" layoutInCell="1" allowOverlap="1" wp14:anchorId="5E59B9A7" wp14:editId="03549BA5">
                <wp:simplePos x="0" y="0"/>
                <wp:positionH relativeFrom="column">
                  <wp:posOffset>1295399</wp:posOffset>
                </wp:positionH>
                <wp:positionV relativeFrom="paragraph">
                  <wp:posOffset>201295</wp:posOffset>
                </wp:positionV>
                <wp:extent cx="0" cy="247650"/>
                <wp:effectExtent l="0" t="0" r="19050" b="0"/>
                <wp:wrapNone/>
                <wp:docPr id="1135" name="Straight Connector 1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476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72ACC6" id="Straight Connector 1135" o:spid="_x0000_s1026" style="position:absolute;z-index:25171763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102pt,15.85pt" to="102pt,3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" strokecolor="black [3200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3342C37" wp14:editId="5FE3A9AF">
                <wp:simplePos x="0" y="0"/>
                <wp:positionH relativeFrom="column">
                  <wp:posOffset>1295400</wp:posOffset>
                </wp:positionH>
                <wp:positionV relativeFrom="paragraph">
                  <wp:posOffset>201295</wp:posOffset>
                </wp:positionV>
                <wp:extent cx="971550" cy="9525"/>
                <wp:effectExtent l="0" t="0" r="0" b="9525"/>
                <wp:wrapNone/>
                <wp:docPr id="1134" name="Straight Connector 1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9715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4C1D28" id="Straight Connector 1134" o:spid="_x0000_s1026" style="position:absolute;flip:y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pt,15.85pt" to="178.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" strokecolor="black [3200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390FDB6" wp14:editId="3BF186E1">
                <wp:simplePos x="0" y="0"/>
                <wp:positionH relativeFrom="column">
                  <wp:posOffset>1676400</wp:posOffset>
                </wp:positionH>
                <wp:positionV relativeFrom="paragraph">
                  <wp:posOffset>210820</wp:posOffset>
                </wp:positionV>
                <wp:extent cx="638175" cy="9525"/>
                <wp:effectExtent l="0" t="0" r="9525" b="9525"/>
                <wp:wrapNone/>
                <wp:docPr id="1133" name="Straight Connector 1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381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6D79FE" id="Straight Connector 1133" o:spid="_x0000_s1026" style="position:absolute;flip:y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2pt,16.6pt" to="182.25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" strokecolor="black [3200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C62371D" wp14:editId="3BD02A39">
                <wp:simplePos x="0" y="0"/>
                <wp:positionH relativeFrom="column">
                  <wp:posOffset>1743075</wp:posOffset>
                </wp:positionH>
                <wp:positionV relativeFrom="paragraph">
                  <wp:posOffset>96520</wp:posOffset>
                </wp:positionV>
                <wp:extent cx="523875" cy="285750"/>
                <wp:effectExtent l="0" t="0" r="9525" b="0"/>
                <wp:wrapNone/>
                <wp:docPr id="1132" name="Rectangle 1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23875" cy="2857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9BDCFE" id="Rectangle 1132" o:spid="_x0000_s1026" style="position:absolute;margin-left:137.25pt;margin-top:7.6pt;width:41.25pt;height:22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" fillcolor="white [3201]" strokecolor="white [3212]" strokeweight="1pt">
                <v:path arrowok="t"/>
              </v:rect>
            </w:pict>
          </mc:Fallback>
        </mc:AlternateContent>
      </w:r>
      <w:r w:rsidR="00B2768B">
        <w:rPr>
          <w:rFonts w:ascii="Times New Roman" w:hAnsi="Times New Roman" w:cs="Times New Roman"/>
          <w:sz w:val="24"/>
          <w:szCs w:val="24"/>
        </w:rPr>
        <w:tab/>
        <w:t>A</w:t>
      </w:r>
    </w:p>
    <w:p w14:paraId="3DDB78DF" w14:textId="4F056A46" w:rsidR="00367963" w:rsidRDefault="00240760" w:rsidP="003679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EE92115" wp14:editId="3BF0A74C">
                <wp:simplePos x="0" y="0"/>
                <wp:positionH relativeFrom="margin">
                  <wp:posOffset>3943350</wp:posOffset>
                </wp:positionH>
                <wp:positionV relativeFrom="paragraph">
                  <wp:posOffset>5715</wp:posOffset>
                </wp:positionV>
                <wp:extent cx="600075" cy="247650"/>
                <wp:effectExtent l="0" t="0" r="9525" b="0"/>
                <wp:wrapNone/>
                <wp:docPr id="1150" name="Rectangle 1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00075" cy="247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0B9AAE4" w14:textId="77777777" w:rsidR="000F7A0C" w:rsidRDefault="000F7A0C" w:rsidP="00864AD0">
                            <w:pPr>
                              <w:jc w:val="center"/>
                            </w:pPr>
                            <w:r>
                              <w:t>2.5 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E92115" id="Rectangle 1150" o:spid="_x0000_s1114" style="position:absolute;margin-left:310.5pt;margin-top:.45pt;width:47.25pt;height:19.5pt;z-index:251745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" fillcolor="window" strokecolor="window" strokeweight="1pt">
                <v:path arrowok="t"/>
                <v:textbox>
                  <w:txbxContent>
                    <w:p w14:paraId="50B9AAE4" w14:textId="77777777" w:rsidR="000F7A0C" w:rsidRDefault="000F7A0C" w:rsidP="00864AD0">
                      <w:pPr>
                        <w:jc w:val="center"/>
                      </w:pPr>
                      <w:r>
                        <w:t>2.5 Ω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7B8EA6A" w14:textId="66665D4A" w:rsidR="00367963" w:rsidRDefault="00240760" w:rsidP="003679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0A722C1" wp14:editId="1A4ED93E">
                <wp:simplePos x="0" y="0"/>
                <wp:positionH relativeFrom="column">
                  <wp:posOffset>2514600</wp:posOffset>
                </wp:positionH>
                <wp:positionV relativeFrom="paragraph">
                  <wp:posOffset>205105</wp:posOffset>
                </wp:positionV>
                <wp:extent cx="85725" cy="142875"/>
                <wp:effectExtent l="0" t="0" r="9525" b="9525"/>
                <wp:wrapNone/>
                <wp:docPr id="1144" name="Oval 1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5725" cy="142875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5605C5" id="Oval 1144" o:spid="_x0000_s1026" style="position:absolute;margin-left:198pt;margin-top:16.15pt;width:6.75pt;height:11.2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" fillcolor="black [3213]" strokecolor="black [3213]" strokeweight="1pt">
                <v:stroke joinstyle="miter"/>
                <v:path arrowok="t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36ED3755" wp14:editId="5DF0CFB3">
                <wp:simplePos x="0" y="0"/>
                <wp:positionH relativeFrom="column">
                  <wp:posOffset>1285875</wp:posOffset>
                </wp:positionH>
                <wp:positionV relativeFrom="paragraph">
                  <wp:posOffset>220345</wp:posOffset>
                </wp:positionV>
                <wp:extent cx="85725" cy="142875"/>
                <wp:effectExtent l="0" t="0" r="9525" b="9525"/>
                <wp:wrapNone/>
                <wp:docPr id="1142" name="Oval 1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5725" cy="142875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93531D0" id="Oval 1142" o:spid="_x0000_s1026" style="position:absolute;margin-left:101.25pt;margin-top:17.35pt;width:6.75pt;height:11.2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" fillcolor="black [3213]" strokecolor="black [3213]" strokeweight="1pt">
                <v:stroke joinstyle="miter"/>
                <v:path arrowok="t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5707CF6" wp14:editId="7A5CFE5C">
                <wp:simplePos x="0" y="0"/>
                <wp:positionH relativeFrom="column">
                  <wp:posOffset>1939290</wp:posOffset>
                </wp:positionH>
                <wp:positionV relativeFrom="paragraph">
                  <wp:posOffset>222250</wp:posOffset>
                </wp:positionV>
                <wp:extent cx="85725" cy="142875"/>
                <wp:effectExtent l="0" t="0" r="9525" b="9525"/>
                <wp:wrapNone/>
                <wp:docPr id="1143" name="Oval 1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5725" cy="142875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8372B2" id="Oval 1143" o:spid="_x0000_s1026" style="position:absolute;margin-left:152.7pt;margin-top:17.5pt;width:6.75pt;height:11.2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" fillcolor="black [3213]" strokecolor="black [3213]" strokeweight="1pt">
                <v:stroke joinstyle="miter"/>
                <v:path arrowok="t"/>
              </v:oval>
            </w:pict>
          </mc:Fallback>
        </mc:AlternateContent>
      </w:r>
    </w:p>
    <w:p w14:paraId="7C05B175" w14:textId="006BB165" w:rsidR="00367963" w:rsidRPr="00367963" w:rsidRDefault="00240760" w:rsidP="00DC0DAB">
      <w:pPr>
        <w:tabs>
          <w:tab w:val="left" w:pos="1980"/>
          <w:tab w:val="left" w:pos="3045"/>
          <w:tab w:val="left" w:pos="415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776D558" wp14:editId="5C9704AF">
                <wp:simplePos x="0" y="0"/>
                <wp:positionH relativeFrom="column">
                  <wp:posOffset>1295400</wp:posOffset>
                </wp:positionH>
                <wp:positionV relativeFrom="paragraph">
                  <wp:posOffset>12700</wp:posOffset>
                </wp:positionV>
                <wp:extent cx="1304925" cy="0"/>
                <wp:effectExtent l="0" t="0" r="0" b="0"/>
                <wp:wrapNone/>
                <wp:docPr id="1138" name="Straight Connector 1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3049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9DAE82" id="Straight Connector 1138" o:spid="_x0000_s1026" style="position:absolute;flip: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2pt,1pt" to="204.7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" strokecolor="black [3200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8688" behindDoc="0" locked="0" layoutInCell="1" allowOverlap="1" wp14:anchorId="74E33AA0" wp14:editId="289B91C1">
                <wp:simplePos x="0" y="0"/>
                <wp:positionH relativeFrom="column">
                  <wp:posOffset>1952625</wp:posOffset>
                </wp:positionH>
                <wp:positionV relativeFrom="paragraph">
                  <wp:posOffset>635</wp:posOffset>
                </wp:positionV>
                <wp:extent cx="561975" cy="635"/>
                <wp:effectExtent l="9525" t="7620" r="9525" b="10795"/>
                <wp:wrapNone/>
                <wp:docPr id="60" name="AutoShape 4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19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924E5B" id="AutoShape 444" o:spid="_x0000_s1026" type="#_x0000_t32" style="position:absolute;margin-left:153.75pt;margin-top:.05pt;width:44.25pt;height:.05pt;z-index:25201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C4D0C07" wp14:editId="73336D54">
                <wp:simplePos x="0" y="0"/>
                <wp:positionH relativeFrom="column">
                  <wp:posOffset>1304925</wp:posOffset>
                </wp:positionH>
                <wp:positionV relativeFrom="paragraph">
                  <wp:posOffset>5715</wp:posOffset>
                </wp:positionV>
                <wp:extent cx="1295400" cy="0"/>
                <wp:effectExtent l="0" t="0" r="0" b="0"/>
                <wp:wrapNone/>
                <wp:docPr id="1139" name="Straight Connector 1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295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9056FF" id="Straight Connector 1139" o:spid="_x0000_s1026" style="position:absolute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2.75pt,.45pt" to="204.75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" strokecolor="black [3200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721728" behindDoc="0" locked="0" layoutInCell="1" allowOverlap="1" wp14:anchorId="42D344C8" wp14:editId="16F63604">
                <wp:simplePos x="0" y="0"/>
                <wp:positionH relativeFrom="column">
                  <wp:posOffset>1266825</wp:posOffset>
                </wp:positionH>
                <wp:positionV relativeFrom="paragraph">
                  <wp:posOffset>34289</wp:posOffset>
                </wp:positionV>
                <wp:extent cx="1409700" cy="0"/>
                <wp:effectExtent l="0" t="0" r="0" b="0"/>
                <wp:wrapNone/>
                <wp:docPr id="1137" name="Straight Connector 1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409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1F2442" id="Straight Connector 1137" o:spid="_x0000_s1026" style="position:absolute;flip:y;z-index:251721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99.75pt,2.7pt" to="210.7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" strokecolor="black [3200]" strokeweight=".5pt">
                <v:stroke joinstyle="miter"/>
                <o:lock v:ext="edit" shapetype="f"/>
              </v:line>
            </w:pict>
          </mc:Fallback>
        </mc:AlternateContent>
      </w:r>
      <w:r w:rsidR="005D4C72">
        <w:rPr>
          <w:rFonts w:ascii="Times New Roman" w:hAnsi="Times New Roman" w:cs="Times New Roman"/>
          <w:sz w:val="24"/>
          <w:szCs w:val="24"/>
        </w:rPr>
        <w:tab/>
        <w:t>C</w:t>
      </w:r>
      <w:r w:rsidR="005D4C72">
        <w:rPr>
          <w:rFonts w:ascii="Times New Roman" w:hAnsi="Times New Roman" w:cs="Times New Roman"/>
          <w:sz w:val="24"/>
          <w:szCs w:val="24"/>
        </w:rPr>
        <w:tab/>
        <w:t xml:space="preserve">N            </w:t>
      </w:r>
      <w:r w:rsidR="00BE5E56">
        <w:rPr>
          <w:rFonts w:ascii="Times New Roman" w:hAnsi="Times New Roman" w:cs="Times New Roman"/>
          <w:sz w:val="24"/>
          <w:szCs w:val="24"/>
        </w:rPr>
        <w:t>D</w:t>
      </w:r>
    </w:p>
    <w:p w14:paraId="0175C441" w14:textId="51862ABB" w:rsidR="009136A0" w:rsidRDefault="00751ED7" w:rsidP="00BA4E4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lectromotive force (emf) of </w:t>
      </w:r>
      <w:r w:rsidRPr="0033391A">
        <w:rPr>
          <w:rFonts w:ascii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is 6.0v and its internal resistance is negligible. The resistance of </w:t>
      </w:r>
      <w:r w:rsidRPr="0033391A">
        <w:rPr>
          <w:rFonts w:ascii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is 2.5</w:t>
      </w:r>
      <w:r w:rsidR="006042F8">
        <w:rPr>
          <w:rFonts w:ascii="Times New Roman" w:hAnsi="Times New Roman" w:cs="Times New Roman"/>
          <w:sz w:val="24"/>
          <w:szCs w:val="24"/>
        </w:rPr>
        <w:t>Ω</w:t>
      </w:r>
      <w:r w:rsidR="0055054D">
        <w:rPr>
          <w:rFonts w:ascii="Times New Roman" w:hAnsi="Times New Roman" w:cs="Times New Roman"/>
          <w:sz w:val="24"/>
          <w:szCs w:val="24"/>
        </w:rPr>
        <w:t>.</w:t>
      </w:r>
      <w:r w:rsidR="00BA4E43">
        <w:rPr>
          <w:rFonts w:ascii="Times New Roman" w:hAnsi="Times New Roman" w:cs="Times New Roman"/>
          <w:sz w:val="24"/>
          <w:szCs w:val="24"/>
        </w:rPr>
        <w:t>A second</w:t>
      </w:r>
      <w:r w:rsidR="0055054D">
        <w:rPr>
          <w:rFonts w:ascii="Times New Roman" w:hAnsi="Times New Roman" w:cs="Times New Roman"/>
          <w:sz w:val="24"/>
          <w:szCs w:val="24"/>
        </w:rPr>
        <w:t xml:space="preserve"> uniform wire </w:t>
      </w:r>
      <w:r w:rsidR="0055054D" w:rsidRPr="0033391A">
        <w:rPr>
          <w:rFonts w:ascii="Times New Roman" w:hAnsi="Times New Roman" w:cs="Times New Roman"/>
          <w:b/>
          <w:bCs/>
          <w:sz w:val="24"/>
          <w:szCs w:val="24"/>
        </w:rPr>
        <w:t>CD</w:t>
      </w:r>
      <w:r w:rsidR="0055054D">
        <w:rPr>
          <w:rFonts w:ascii="Times New Roman" w:hAnsi="Times New Roman" w:cs="Times New Roman"/>
          <w:sz w:val="24"/>
          <w:szCs w:val="24"/>
        </w:rPr>
        <w:t xml:space="preserve"> is connected across the ter</w:t>
      </w:r>
      <w:r w:rsidR="000F7A0C">
        <w:rPr>
          <w:rFonts w:ascii="Times New Roman" w:hAnsi="Times New Roman" w:cs="Times New Roman"/>
          <w:sz w:val="24"/>
          <w:szCs w:val="24"/>
        </w:rPr>
        <w:t xml:space="preserve">minals of </w:t>
      </w:r>
      <w:r w:rsidR="000F7A0C" w:rsidRPr="0033391A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0F7A0C">
        <w:rPr>
          <w:rFonts w:ascii="Times New Roman" w:hAnsi="Times New Roman" w:cs="Times New Roman"/>
          <w:sz w:val="24"/>
          <w:szCs w:val="24"/>
        </w:rPr>
        <w:t>. T</w:t>
      </w:r>
      <w:r w:rsidR="00BA4E43">
        <w:rPr>
          <w:rFonts w:ascii="Times New Roman" w:hAnsi="Times New Roman" w:cs="Times New Roman"/>
          <w:sz w:val="24"/>
          <w:szCs w:val="24"/>
        </w:rPr>
        <w:t xml:space="preserve">he wire </w:t>
      </w:r>
      <w:r w:rsidR="00BA4E43" w:rsidRPr="0033391A">
        <w:rPr>
          <w:rFonts w:ascii="Times New Roman" w:hAnsi="Times New Roman" w:cs="Times New Roman"/>
          <w:b/>
          <w:bCs/>
          <w:sz w:val="24"/>
          <w:szCs w:val="24"/>
        </w:rPr>
        <w:t>CD</w:t>
      </w:r>
      <w:r w:rsidR="00BA4E43">
        <w:rPr>
          <w:rFonts w:ascii="Times New Roman" w:hAnsi="Times New Roman" w:cs="Times New Roman"/>
          <w:sz w:val="24"/>
          <w:szCs w:val="24"/>
        </w:rPr>
        <w:t xml:space="preserve"> has len</w:t>
      </w:r>
      <w:r w:rsidR="0055054D">
        <w:rPr>
          <w:rFonts w:ascii="Times New Roman" w:hAnsi="Times New Roman" w:cs="Times New Roman"/>
          <w:sz w:val="24"/>
          <w:szCs w:val="24"/>
        </w:rPr>
        <w:t>g</w:t>
      </w:r>
      <w:r w:rsidR="00BA4E43">
        <w:rPr>
          <w:rFonts w:ascii="Times New Roman" w:hAnsi="Times New Roman" w:cs="Times New Roman"/>
          <w:sz w:val="24"/>
          <w:szCs w:val="24"/>
        </w:rPr>
        <w:t>t</w:t>
      </w:r>
      <w:r w:rsidR="0055054D">
        <w:rPr>
          <w:rFonts w:ascii="Times New Roman" w:hAnsi="Times New Roman" w:cs="Times New Roman"/>
          <w:sz w:val="24"/>
          <w:szCs w:val="24"/>
        </w:rPr>
        <w:t xml:space="preserve">h 100cm, diameter 0.18mm and is made of the same metal as wire </w:t>
      </w:r>
      <w:r w:rsidR="0055054D" w:rsidRPr="00E035A8">
        <w:rPr>
          <w:rFonts w:ascii="Times New Roman" w:hAnsi="Times New Roman" w:cs="Times New Roman"/>
          <w:b/>
          <w:bCs/>
          <w:sz w:val="24"/>
          <w:szCs w:val="24"/>
        </w:rPr>
        <w:t>AB</w:t>
      </w:r>
      <w:r w:rsidR="0055054D">
        <w:rPr>
          <w:rFonts w:ascii="Times New Roman" w:hAnsi="Times New Roman" w:cs="Times New Roman"/>
          <w:sz w:val="24"/>
          <w:szCs w:val="24"/>
        </w:rPr>
        <w:t xml:space="preserve">. Calculate the current supplied by </w:t>
      </w:r>
      <w:r w:rsidR="0055054D" w:rsidRPr="00E035A8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55054D">
        <w:rPr>
          <w:rFonts w:ascii="Times New Roman" w:hAnsi="Times New Roman" w:cs="Times New Roman"/>
          <w:sz w:val="24"/>
          <w:szCs w:val="24"/>
        </w:rPr>
        <w:t>.</w:t>
      </w:r>
      <w:r w:rsidR="00343055">
        <w:rPr>
          <w:rFonts w:ascii="Times New Roman" w:hAnsi="Times New Roman" w:cs="Times New Roman"/>
          <w:sz w:val="24"/>
          <w:szCs w:val="24"/>
        </w:rPr>
        <w:tab/>
      </w:r>
      <w:r w:rsidR="00343055">
        <w:rPr>
          <w:rFonts w:ascii="Times New Roman" w:hAnsi="Times New Roman" w:cs="Times New Roman"/>
          <w:sz w:val="24"/>
          <w:szCs w:val="24"/>
        </w:rPr>
        <w:tab/>
      </w:r>
      <w:r w:rsidR="00343055">
        <w:rPr>
          <w:rFonts w:ascii="Times New Roman" w:hAnsi="Times New Roman" w:cs="Times New Roman"/>
          <w:sz w:val="24"/>
          <w:szCs w:val="24"/>
        </w:rPr>
        <w:tab/>
      </w:r>
      <w:r w:rsidR="00343055">
        <w:rPr>
          <w:rFonts w:ascii="Times New Roman" w:hAnsi="Times New Roman" w:cs="Times New Roman"/>
          <w:sz w:val="24"/>
          <w:szCs w:val="24"/>
        </w:rPr>
        <w:tab/>
      </w:r>
      <w:r w:rsidR="00343055">
        <w:rPr>
          <w:rFonts w:ascii="Times New Roman" w:hAnsi="Times New Roman" w:cs="Times New Roman"/>
          <w:sz w:val="24"/>
          <w:szCs w:val="24"/>
        </w:rPr>
        <w:tab/>
      </w:r>
      <w:r w:rsidR="00993273">
        <w:rPr>
          <w:rFonts w:ascii="Times New Roman" w:hAnsi="Times New Roman" w:cs="Times New Roman"/>
          <w:sz w:val="24"/>
          <w:szCs w:val="24"/>
        </w:rPr>
        <w:tab/>
      </w:r>
      <w:r w:rsidR="00993273">
        <w:rPr>
          <w:rFonts w:ascii="Times New Roman" w:hAnsi="Times New Roman" w:cs="Times New Roman"/>
          <w:sz w:val="24"/>
          <w:szCs w:val="24"/>
        </w:rPr>
        <w:tab/>
      </w:r>
      <w:r w:rsidR="00993273">
        <w:rPr>
          <w:rFonts w:ascii="Times New Roman" w:hAnsi="Times New Roman" w:cs="Times New Roman"/>
          <w:sz w:val="24"/>
          <w:szCs w:val="24"/>
        </w:rPr>
        <w:tab/>
      </w:r>
      <w:r w:rsidR="00993273">
        <w:rPr>
          <w:rFonts w:ascii="Times New Roman" w:hAnsi="Times New Roman" w:cs="Times New Roman"/>
          <w:sz w:val="24"/>
          <w:szCs w:val="24"/>
        </w:rPr>
        <w:tab/>
      </w:r>
      <w:r w:rsidR="00993273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343055">
        <w:rPr>
          <w:rFonts w:ascii="Times New Roman" w:hAnsi="Times New Roman" w:cs="Times New Roman"/>
          <w:sz w:val="24"/>
          <w:szCs w:val="24"/>
        </w:rPr>
        <w:t>(4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343055">
        <w:rPr>
          <w:rFonts w:ascii="Times New Roman" w:hAnsi="Times New Roman" w:cs="Times New Roman"/>
          <w:sz w:val="24"/>
          <w:szCs w:val="24"/>
        </w:rPr>
        <w:t>s)</w:t>
      </w:r>
    </w:p>
    <w:p w14:paraId="1DF690B6" w14:textId="77777777" w:rsidR="00343055" w:rsidRPr="00DC0DAB" w:rsidRDefault="00DC0DAB" w:rsidP="00E035A8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C0DAB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71A5835" w14:textId="0177C455" w:rsidR="009B1D02" w:rsidRDefault="009B1D02" w:rsidP="00B335A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B335A8">
        <w:rPr>
          <w:rFonts w:ascii="Times New Roman" w:hAnsi="Times New Roman" w:cs="Times New Roman"/>
          <w:sz w:val="24"/>
          <w:szCs w:val="24"/>
        </w:rPr>
        <w:t xml:space="preserve">Define </w:t>
      </w:r>
      <w:r w:rsidR="00B32496">
        <w:rPr>
          <w:rFonts w:ascii="Times New Roman" w:hAnsi="Times New Roman" w:cs="Times New Roman"/>
          <w:sz w:val="24"/>
          <w:szCs w:val="24"/>
        </w:rPr>
        <w:t>doping</w:t>
      </w:r>
      <w:r w:rsidRPr="00B335A8">
        <w:rPr>
          <w:rFonts w:ascii="Times New Roman" w:hAnsi="Times New Roman" w:cs="Times New Roman"/>
          <w:sz w:val="24"/>
          <w:szCs w:val="24"/>
        </w:rPr>
        <w:t xml:space="preserve"> a</w:t>
      </w:r>
      <w:r w:rsidR="00057268">
        <w:rPr>
          <w:rFonts w:ascii="Times New Roman" w:hAnsi="Times New Roman" w:cs="Times New Roman"/>
          <w:sz w:val="24"/>
          <w:szCs w:val="24"/>
        </w:rPr>
        <w:t>s</w:t>
      </w:r>
      <w:r w:rsidRPr="00B335A8">
        <w:rPr>
          <w:rFonts w:ascii="Times New Roman" w:hAnsi="Times New Roman" w:cs="Times New Roman"/>
          <w:sz w:val="24"/>
          <w:szCs w:val="24"/>
        </w:rPr>
        <w:t xml:space="preserve"> used in electronics </w:t>
      </w:r>
      <w:r w:rsidR="00B335A8" w:rsidRPr="00B335A8">
        <w:rPr>
          <w:rFonts w:ascii="Times New Roman" w:hAnsi="Times New Roman" w:cs="Times New Roman"/>
          <w:sz w:val="24"/>
          <w:szCs w:val="24"/>
        </w:rPr>
        <w:tab/>
      </w:r>
      <w:r w:rsidR="00B335A8" w:rsidRPr="00B335A8">
        <w:rPr>
          <w:rFonts w:ascii="Times New Roman" w:hAnsi="Times New Roman" w:cs="Times New Roman"/>
          <w:sz w:val="24"/>
          <w:szCs w:val="24"/>
        </w:rPr>
        <w:tab/>
      </w:r>
      <w:r w:rsidR="00B335A8" w:rsidRPr="00B335A8">
        <w:rPr>
          <w:rFonts w:ascii="Times New Roman" w:hAnsi="Times New Roman" w:cs="Times New Roman"/>
          <w:sz w:val="24"/>
          <w:szCs w:val="24"/>
        </w:rPr>
        <w:tab/>
      </w:r>
      <w:r w:rsidR="00B335A8" w:rsidRPr="00B335A8">
        <w:rPr>
          <w:rFonts w:ascii="Times New Roman" w:hAnsi="Times New Roman" w:cs="Times New Roman"/>
          <w:sz w:val="24"/>
          <w:szCs w:val="24"/>
        </w:rPr>
        <w:tab/>
      </w:r>
      <w:r w:rsidR="00B335A8" w:rsidRPr="00B335A8">
        <w:rPr>
          <w:rFonts w:ascii="Times New Roman" w:hAnsi="Times New Roman" w:cs="Times New Roman"/>
          <w:sz w:val="24"/>
          <w:szCs w:val="24"/>
        </w:rPr>
        <w:tab/>
      </w:r>
      <w:r w:rsidR="00B32496">
        <w:rPr>
          <w:rFonts w:ascii="Times New Roman" w:hAnsi="Times New Roman" w:cs="Times New Roman"/>
          <w:sz w:val="24"/>
          <w:szCs w:val="24"/>
        </w:rPr>
        <w:tab/>
      </w:r>
      <w:r w:rsidR="00B32496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Pr="00B335A8">
        <w:rPr>
          <w:rFonts w:ascii="Times New Roman" w:hAnsi="Times New Roman" w:cs="Times New Roman"/>
          <w:sz w:val="24"/>
          <w:szCs w:val="24"/>
        </w:rPr>
        <w:t>(1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Pr="00B335A8">
        <w:rPr>
          <w:rFonts w:ascii="Times New Roman" w:hAnsi="Times New Roman" w:cs="Times New Roman"/>
          <w:sz w:val="24"/>
          <w:szCs w:val="24"/>
        </w:rPr>
        <w:t>)</w:t>
      </w:r>
    </w:p>
    <w:p w14:paraId="68B6B02C" w14:textId="77777777" w:rsidR="00057268" w:rsidRPr="00057268" w:rsidRDefault="000F7A0C" w:rsidP="00B32496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C71D38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  <w:r w:rsidRPr="002536F1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14:paraId="4391720C" w14:textId="227F83F9" w:rsidR="007B3BDB" w:rsidRDefault="007B3BDB" w:rsidP="00B335A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B335A8">
        <w:rPr>
          <w:rFonts w:ascii="Times New Roman" w:hAnsi="Times New Roman" w:cs="Times New Roman"/>
          <w:sz w:val="24"/>
          <w:szCs w:val="24"/>
        </w:rPr>
        <w:t xml:space="preserve">Differentiate between a p-type and n-type </w:t>
      </w:r>
      <w:r w:rsidR="00BA4E43" w:rsidRPr="00B335A8">
        <w:rPr>
          <w:rFonts w:ascii="Times New Roman" w:hAnsi="Times New Roman" w:cs="Times New Roman"/>
          <w:sz w:val="24"/>
          <w:szCs w:val="24"/>
        </w:rPr>
        <w:t>semiconductors</w:t>
      </w:r>
      <w:r w:rsidRPr="00B335A8">
        <w:rPr>
          <w:rFonts w:ascii="Times New Roman" w:hAnsi="Times New Roman" w:cs="Times New Roman"/>
          <w:sz w:val="24"/>
          <w:szCs w:val="24"/>
        </w:rPr>
        <w:t xml:space="preserve"> in terms of charge carriers. </w:t>
      </w:r>
      <w:r w:rsidR="00B335A8" w:rsidRPr="00B335A8">
        <w:rPr>
          <w:rFonts w:ascii="Times New Roman" w:hAnsi="Times New Roman" w:cs="Times New Roman"/>
          <w:sz w:val="24"/>
          <w:szCs w:val="24"/>
        </w:rPr>
        <w:tab/>
      </w:r>
      <w:r w:rsidR="00B335A8" w:rsidRPr="00B335A8">
        <w:rPr>
          <w:rFonts w:ascii="Times New Roman" w:hAnsi="Times New Roman" w:cs="Times New Roman"/>
          <w:sz w:val="24"/>
          <w:szCs w:val="24"/>
        </w:rPr>
        <w:tab/>
      </w:r>
      <w:r w:rsidR="00B335A8" w:rsidRPr="00B335A8">
        <w:rPr>
          <w:rFonts w:ascii="Times New Roman" w:hAnsi="Times New Roman" w:cs="Times New Roman"/>
          <w:sz w:val="24"/>
          <w:szCs w:val="24"/>
        </w:rPr>
        <w:tab/>
      </w:r>
      <w:r w:rsidR="00B335A8" w:rsidRPr="00B335A8">
        <w:rPr>
          <w:rFonts w:ascii="Times New Roman" w:hAnsi="Times New Roman" w:cs="Times New Roman"/>
          <w:sz w:val="24"/>
          <w:szCs w:val="24"/>
        </w:rPr>
        <w:tab/>
      </w:r>
      <w:r w:rsidR="00B335A8" w:rsidRPr="00B335A8">
        <w:rPr>
          <w:rFonts w:ascii="Times New Roman" w:hAnsi="Times New Roman" w:cs="Times New Roman"/>
          <w:sz w:val="24"/>
          <w:szCs w:val="24"/>
        </w:rPr>
        <w:tab/>
      </w:r>
      <w:r w:rsidR="00B335A8" w:rsidRPr="00B335A8">
        <w:rPr>
          <w:rFonts w:ascii="Times New Roman" w:hAnsi="Times New Roman" w:cs="Times New Roman"/>
          <w:sz w:val="24"/>
          <w:szCs w:val="24"/>
        </w:rPr>
        <w:tab/>
      </w:r>
      <w:r w:rsidR="00B335A8" w:rsidRPr="00B335A8">
        <w:rPr>
          <w:rFonts w:ascii="Times New Roman" w:hAnsi="Times New Roman" w:cs="Times New Roman"/>
          <w:sz w:val="24"/>
          <w:szCs w:val="24"/>
        </w:rPr>
        <w:tab/>
      </w:r>
      <w:r w:rsidR="00B335A8">
        <w:rPr>
          <w:rFonts w:ascii="Times New Roman" w:hAnsi="Times New Roman" w:cs="Times New Roman"/>
          <w:sz w:val="24"/>
          <w:szCs w:val="24"/>
        </w:rPr>
        <w:tab/>
      </w:r>
      <w:r w:rsidR="00B335A8">
        <w:rPr>
          <w:rFonts w:ascii="Times New Roman" w:hAnsi="Times New Roman" w:cs="Times New Roman"/>
          <w:sz w:val="24"/>
          <w:szCs w:val="24"/>
        </w:rPr>
        <w:tab/>
      </w:r>
      <w:r w:rsidR="00B335A8">
        <w:rPr>
          <w:rFonts w:ascii="Times New Roman" w:hAnsi="Times New Roman" w:cs="Times New Roman"/>
          <w:sz w:val="24"/>
          <w:szCs w:val="24"/>
        </w:rPr>
        <w:tab/>
      </w:r>
      <w:r w:rsidR="00B335A8">
        <w:rPr>
          <w:rFonts w:ascii="Times New Roman" w:hAnsi="Times New Roman" w:cs="Times New Roman"/>
          <w:sz w:val="24"/>
          <w:szCs w:val="24"/>
        </w:rPr>
        <w:tab/>
      </w:r>
      <w:r w:rsidR="00B32496">
        <w:rPr>
          <w:rFonts w:ascii="Times New Roman" w:hAnsi="Times New Roman" w:cs="Times New Roman"/>
          <w:sz w:val="24"/>
          <w:szCs w:val="24"/>
        </w:rPr>
        <w:tab/>
      </w:r>
      <w:r w:rsidR="00B32496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Pr="00B335A8">
        <w:rPr>
          <w:rFonts w:ascii="Times New Roman" w:hAnsi="Times New Roman" w:cs="Times New Roman"/>
          <w:sz w:val="24"/>
          <w:szCs w:val="24"/>
        </w:rPr>
        <w:t>(2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Pr="00B335A8">
        <w:rPr>
          <w:rFonts w:ascii="Times New Roman" w:hAnsi="Times New Roman" w:cs="Times New Roman"/>
          <w:sz w:val="24"/>
          <w:szCs w:val="24"/>
        </w:rPr>
        <w:t>s)</w:t>
      </w:r>
    </w:p>
    <w:p w14:paraId="3DD1014A" w14:textId="77777777" w:rsidR="00A24A9F" w:rsidRPr="00A24A9F" w:rsidRDefault="000F7A0C" w:rsidP="00B32496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F7A0C"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62B3FF0" w14:textId="4A77485F" w:rsidR="00B335A8" w:rsidRDefault="007B3BDB" w:rsidP="00B335A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B335A8">
        <w:rPr>
          <w:rFonts w:ascii="Times New Roman" w:hAnsi="Times New Roman" w:cs="Times New Roman"/>
          <w:sz w:val="24"/>
          <w:szCs w:val="24"/>
        </w:rPr>
        <w:t xml:space="preserve">Explain what happens </w:t>
      </w:r>
      <w:r w:rsidR="00E90D00" w:rsidRPr="00B335A8">
        <w:rPr>
          <w:rFonts w:ascii="Times New Roman" w:hAnsi="Times New Roman" w:cs="Times New Roman"/>
          <w:sz w:val="24"/>
          <w:szCs w:val="24"/>
        </w:rPr>
        <w:t>to the depletion layer when a di</w:t>
      </w:r>
      <w:r w:rsidRPr="00B335A8">
        <w:rPr>
          <w:rFonts w:ascii="Times New Roman" w:hAnsi="Times New Roman" w:cs="Times New Roman"/>
          <w:sz w:val="24"/>
          <w:szCs w:val="24"/>
        </w:rPr>
        <w:t xml:space="preserve">ode is reverse </w:t>
      </w:r>
      <w:r w:rsidR="00B32496" w:rsidRPr="00B335A8">
        <w:rPr>
          <w:rFonts w:ascii="Times New Roman" w:hAnsi="Times New Roman" w:cs="Times New Roman"/>
          <w:sz w:val="24"/>
          <w:szCs w:val="24"/>
        </w:rPr>
        <w:t xml:space="preserve">biased. </w:t>
      </w:r>
      <w:r w:rsidR="00B32496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B32496" w:rsidRPr="00B335A8">
        <w:rPr>
          <w:rFonts w:ascii="Times New Roman" w:hAnsi="Times New Roman" w:cs="Times New Roman"/>
          <w:sz w:val="24"/>
          <w:szCs w:val="24"/>
        </w:rPr>
        <w:t>(</w:t>
      </w:r>
      <w:r w:rsidR="00BA4E43" w:rsidRPr="00B335A8">
        <w:rPr>
          <w:rFonts w:ascii="Times New Roman" w:hAnsi="Times New Roman" w:cs="Times New Roman"/>
          <w:sz w:val="24"/>
          <w:szCs w:val="24"/>
        </w:rPr>
        <w:t>2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BA4E43" w:rsidRPr="00B335A8">
        <w:rPr>
          <w:rFonts w:ascii="Times New Roman" w:hAnsi="Times New Roman" w:cs="Times New Roman"/>
          <w:sz w:val="24"/>
          <w:szCs w:val="24"/>
        </w:rPr>
        <w:t>s)</w:t>
      </w:r>
    </w:p>
    <w:p w14:paraId="14409BAE" w14:textId="77777777" w:rsidR="00A24A9F" w:rsidRPr="00A24A9F" w:rsidRDefault="000F7A0C" w:rsidP="00B32496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F7A0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DA10C40" w14:textId="7A56E8AE" w:rsidR="007B3BDB" w:rsidRDefault="00B335A8" w:rsidP="000968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a) When </w:t>
      </w:r>
      <w:r w:rsidR="00561363">
        <w:rPr>
          <w:rFonts w:ascii="Times New Roman" w:hAnsi="Times New Roman" w:cs="Times New Roman"/>
          <w:sz w:val="24"/>
          <w:szCs w:val="24"/>
        </w:rPr>
        <w:t>a high</w:t>
      </w:r>
      <w:r w:rsidR="000F7A0C">
        <w:rPr>
          <w:rFonts w:ascii="Times New Roman" w:hAnsi="Times New Roman" w:cs="Times New Roman"/>
          <w:sz w:val="24"/>
          <w:szCs w:val="24"/>
        </w:rPr>
        <w:t>ly</w:t>
      </w:r>
      <w:r w:rsidR="00561363">
        <w:rPr>
          <w:rFonts w:ascii="Times New Roman" w:hAnsi="Times New Roman" w:cs="Times New Roman"/>
          <w:sz w:val="24"/>
          <w:szCs w:val="24"/>
        </w:rPr>
        <w:t xml:space="preserve"> positively charged</w:t>
      </w:r>
      <w:r w:rsidR="00157EF8">
        <w:rPr>
          <w:rFonts w:ascii="Times New Roman" w:hAnsi="Times New Roman" w:cs="Times New Roman"/>
          <w:sz w:val="24"/>
          <w:szCs w:val="24"/>
        </w:rPr>
        <w:t xml:space="preserve"> rod is gradually</w:t>
      </w:r>
      <w:r w:rsidR="00BB55FF">
        <w:rPr>
          <w:rFonts w:ascii="Times New Roman" w:hAnsi="Times New Roman" w:cs="Times New Roman"/>
          <w:sz w:val="24"/>
          <w:szCs w:val="24"/>
        </w:rPr>
        <w:t xml:space="preserve"> brought from</w:t>
      </w:r>
      <w:r w:rsidR="005B06BA">
        <w:rPr>
          <w:rFonts w:ascii="Times New Roman" w:hAnsi="Times New Roman" w:cs="Times New Roman"/>
          <w:sz w:val="24"/>
          <w:szCs w:val="24"/>
        </w:rPr>
        <w:t xml:space="preserve"> a high</w:t>
      </w:r>
      <w:r w:rsidR="00D9325B">
        <w:rPr>
          <w:rFonts w:ascii="Times New Roman" w:hAnsi="Times New Roman" w:cs="Times New Roman"/>
          <w:sz w:val="24"/>
          <w:szCs w:val="24"/>
        </w:rPr>
        <w:t xml:space="preserve"> position towards</w:t>
      </w:r>
      <w:r w:rsidR="000D6FCD">
        <w:rPr>
          <w:rFonts w:ascii="Times New Roman" w:hAnsi="Times New Roman" w:cs="Times New Roman"/>
          <w:sz w:val="24"/>
          <w:szCs w:val="24"/>
        </w:rPr>
        <w:t xml:space="preserve"> the </w:t>
      </w:r>
      <w:r w:rsidR="001E063B">
        <w:rPr>
          <w:rFonts w:ascii="Times New Roman" w:hAnsi="Times New Roman" w:cs="Times New Roman"/>
          <w:sz w:val="24"/>
          <w:szCs w:val="24"/>
        </w:rPr>
        <w:t xml:space="preserve">cap </w:t>
      </w:r>
      <w:r w:rsidR="00B01A28">
        <w:rPr>
          <w:rFonts w:ascii="Times New Roman" w:hAnsi="Times New Roman" w:cs="Times New Roman"/>
          <w:sz w:val="24"/>
          <w:szCs w:val="24"/>
        </w:rPr>
        <w:t xml:space="preserve">of </w:t>
      </w:r>
      <w:r w:rsidR="00110943">
        <w:rPr>
          <w:rFonts w:ascii="Times New Roman" w:hAnsi="Times New Roman" w:cs="Times New Roman"/>
          <w:sz w:val="24"/>
          <w:szCs w:val="24"/>
        </w:rPr>
        <w:t>a negatively</w:t>
      </w:r>
      <w:r w:rsidR="006F3A2D">
        <w:rPr>
          <w:rFonts w:ascii="Times New Roman" w:hAnsi="Times New Roman" w:cs="Times New Roman"/>
          <w:sz w:val="24"/>
          <w:szCs w:val="24"/>
        </w:rPr>
        <w:t xml:space="preserve"> charged </w:t>
      </w:r>
      <w:r w:rsidR="00903CF0">
        <w:rPr>
          <w:rFonts w:ascii="Times New Roman" w:hAnsi="Times New Roman" w:cs="Times New Roman"/>
          <w:sz w:val="24"/>
          <w:szCs w:val="24"/>
        </w:rPr>
        <w:t>electroscope,</w:t>
      </w:r>
      <w:r w:rsidR="00777802">
        <w:rPr>
          <w:rFonts w:ascii="Times New Roman" w:hAnsi="Times New Roman" w:cs="Times New Roman"/>
          <w:sz w:val="24"/>
          <w:szCs w:val="24"/>
        </w:rPr>
        <w:t xml:space="preserve"> it is observed that the gold leaf collapses initially and then finally </w:t>
      </w:r>
      <w:r w:rsidR="001E063B">
        <w:rPr>
          <w:rFonts w:ascii="Times New Roman" w:hAnsi="Times New Roman" w:cs="Times New Roman"/>
          <w:sz w:val="24"/>
          <w:szCs w:val="24"/>
        </w:rPr>
        <w:t>diverges</w:t>
      </w:r>
      <w:r w:rsidR="00777802">
        <w:rPr>
          <w:rFonts w:ascii="Times New Roman" w:hAnsi="Times New Roman" w:cs="Times New Roman"/>
          <w:sz w:val="24"/>
          <w:szCs w:val="24"/>
        </w:rPr>
        <w:t>.</w:t>
      </w:r>
    </w:p>
    <w:p w14:paraId="765FA2E7" w14:textId="44E7D75C" w:rsidR="001E063B" w:rsidRDefault="001E063B" w:rsidP="009A03A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A03AD">
        <w:rPr>
          <w:rFonts w:ascii="Times New Roman" w:hAnsi="Times New Roman" w:cs="Times New Roman"/>
          <w:sz w:val="24"/>
          <w:szCs w:val="24"/>
        </w:rPr>
        <w:t>Explain why the gold leaf collapses initially</w:t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E0350C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Pr="009A03AD">
        <w:rPr>
          <w:rFonts w:ascii="Times New Roman" w:hAnsi="Times New Roman" w:cs="Times New Roman"/>
          <w:sz w:val="24"/>
          <w:szCs w:val="24"/>
        </w:rPr>
        <w:t>(2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Pr="009A03AD">
        <w:rPr>
          <w:rFonts w:ascii="Times New Roman" w:hAnsi="Times New Roman" w:cs="Times New Roman"/>
          <w:sz w:val="24"/>
          <w:szCs w:val="24"/>
        </w:rPr>
        <w:t>s)</w:t>
      </w:r>
    </w:p>
    <w:p w14:paraId="4DF965D6" w14:textId="77777777" w:rsidR="00A24A9F" w:rsidRPr="00A24A9F" w:rsidRDefault="000F7A0C" w:rsidP="00E0350C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F7A0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3C4AE90" w14:textId="57DCFFDB" w:rsidR="001E063B" w:rsidRDefault="001E063B" w:rsidP="009A03A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why the gold leaf diverges finally</w:t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FA25CA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9D2D5E">
        <w:rPr>
          <w:rFonts w:ascii="Times New Roman" w:hAnsi="Times New Roman" w:cs="Times New Roman"/>
          <w:sz w:val="24"/>
          <w:szCs w:val="24"/>
        </w:rPr>
        <w:t>(2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9D2D5E">
        <w:rPr>
          <w:rFonts w:ascii="Times New Roman" w:hAnsi="Times New Roman" w:cs="Times New Roman"/>
          <w:sz w:val="24"/>
          <w:szCs w:val="24"/>
        </w:rPr>
        <w:t>s)</w:t>
      </w:r>
    </w:p>
    <w:p w14:paraId="5B69B2C3" w14:textId="77777777" w:rsidR="00A24A9F" w:rsidRDefault="000F7A0C" w:rsidP="00E0350C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F7A0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11602D1" w14:textId="77777777" w:rsidR="000F7A0C" w:rsidRPr="000F7A0C" w:rsidRDefault="009A03AD" w:rsidP="000F7A0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b) </w:t>
      </w:r>
      <w:r w:rsidR="009D2D5E" w:rsidRPr="009A03AD">
        <w:rPr>
          <w:rFonts w:ascii="Times New Roman" w:hAnsi="Times New Roman" w:cs="Times New Roman"/>
          <w:sz w:val="24"/>
          <w:szCs w:val="24"/>
        </w:rPr>
        <w:t>Figure 7 shows a circuit that can be used to charge and discharge a capacitor.</w:t>
      </w:r>
    </w:p>
    <w:p w14:paraId="0476ED43" w14:textId="09871BF6" w:rsidR="00A24A9F" w:rsidRDefault="00240760" w:rsidP="003B35A7">
      <w:pPr>
        <w:pStyle w:val="ListParagraph"/>
        <w:tabs>
          <w:tab w:val="left" w:pos="241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3E027723" wp14:editId="7E82ECB9">
                <wp:simplePos x="0" y="0"/>
                <wp:positionH relativeFrom="column">
                  <wp:posOffset>1504950</wp:posOffset>
                </wp:positionH>
                <wp:positionV relativeFrom="paragraph">
                  <wp:posOffset>170180</wp:posOffset>
                </wp:positionV>
                <wp:extent cx="190500" cy="209550"/>
                <wp:effectExtent l="0" t="0" r="0" b="0"/>
                <wp:wrapNone/>
                <wp:docPr id="1163" name="Rectangle 1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F347C6" id="Rectangle 1163" o:spid="_x0000_s1026" style="position:absolute;margin-left:118.5pt;margin-top:13.4pt;width:15pt;height:16.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" fillcolor="white [3212]" strokecolor="white [3212]" strokeweight="1pt">
                <v:path arrowok="t"/>
              </v:rect>
            </w:pict>
          </mc:Fallback>
        </mc:AlternateContent>
      </w:r>
      <w:r w:rsidR="003B35A7">
        <w:rPr>
          <w:rFonts w:ascii="Times New Roman" w:hAnsi="Times New Roman" w:cs="Times New Roman"/>
          <w:sz w:val="24"/>
          <w:szCs w:val="24"/>
        </w:rPr>
        <w:tab/>
        <w:t>K</w:t>
      </w:r>
    </w:p>
    <w:p w14:paraId="6178D4F1" w14:textId="6726544B" w:rsidR="00A24A9F" w:rsidRDefault="00240760" w:rsidP="009A03A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7FA14251" wp14:editId="7FC07B07">
                <wp:simplePos x="0" y="0"/>
                <wp:positionH relativeFrom="column">
                  <wp:posOffset>1628775</wp:posOffset>
                </wp:positionH>
                <wp:positionV relativeFrom="paragraph">
                  <wp:posOffset>75565</wp:posOffset>
                </wp:positionV>
                <wp:extent cx="76200" cy="142875"/>
                <wp:effectExtent l="0" t="0" r="0" b="9525"/>
                <wp:wrapNone/>
                <wp:docPr id="1164" name="Straight Connector 1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76200" cy="1428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853FEF" id="Straight Connector 1164" o:spid="_x0000_s1026" style="position:absolute;flip:x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8.25pt,5.95pt" to="134.25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" strokecolor="black [3213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687A1E00" wp14:editId="163CA545">
                <wp:simplePos x="0" y="0"/>
                <wp:positionH relativeFrom="column">
                  <wp:posOffset>1752600</wp:posOffset>
                </wp:positionH>
                <wp:positionV relativeFrom="paragraph">
                  <wp:posOffset>139700</wp:posOffset>
                </wp:positionV>
                <wp:extent cx="323850" cy="314325"/>
                <wp:effectExtent l="0" t="0" r="0" b="9525"/>
                <wp:wrapNone/>
                <wp:docPr id="1166" name="Rectangle 1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0" cy="3143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ED8D5F" w14:textId="77777777" w:rsidR="000F7A0C" w:rsidRPr="002C3E31" w:rsidRDefault="000F7A0C" w:rsidP="003B35A7">
                            <w:pPr>
                              <w:rPr>
                                <w:b/>
                                <w:color w:val="7F7F7F" w:themeColor="text1" w:themeTint="80"/>
                                <w:sz w:val="24"/>
                              </w:rPr>
                            </w:pPr>
                            <w:r w:rsidRPr="002C3E31">
                              <w:rPr>
                                <w:b/>
                                <w:color w:val="7F7F7F" w:themeColor="text1" w:themeTint="80"/>
                                <w:sz w:val="24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7A1E00" id="Rectangle 1166" o:spid="_x0000_s1115" style="position:absolute;left:0;text-align:left;margin-left:138pt;margin-top:11pt;width:25.5pt;height:24.7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" fillcolor="white [3212]" strokecolor="white [3212]" strokeweight="1pt">
                <v:path arrowok="t"/>
                <v:textbox>
                  <w:txbxContent>
                    <w:p w14:paraId="3EED8D5F" w14:textId="77777777" w:rsidR="000F7A0C" w:rsidRPr="002C3E31" w:rsidRDefault="000F7A0C" w:rsidP="003B35A7">
                      <w:pPr>
                        <w:rPr>
                          <w:b/>
                          <w:color w:val="7F7F7F" w:themeColor="text1" w:themeTint="80"/>
                          <w:sz w:val="24"/>
                        </w:rPr>
                      </w:pPr>
                      <w:r w:rsidRPr="002C3E31">
                        <w:rPr>
                          <w:b/>
                          <w:color w:val="7F7F7F" w:themeColor="text1" w:themeTint="80"/>
                          <w:sz w:val="24"/>
                        </w:rPr>
                        <w:t>L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4960" behindDoc="0" locked="0" layoutInCell="1" allowOverlap="1" wp14:anchorId="2FDDDA84" wp14:editId="2F9D06EF">
                <wp:simplePos x="0" y="0"/>
                <wp:positionH relativeFrom="column">
                  <wp:posOffset>1466850</wp:posOffset>
                </wp:positionH>
                <wp:positionV relativeFrom="paragraph">
                  <wp:posOffset>44450</wp:posOffset>
                </wp:positionV>
                <wp:extent cx="76200" cy="85725"/>
                <wp:effectExtent l="0" t="0" r="0" b="9525"/>
                <wp:wrapNone/>
                <wp:docPr id="1084" name="Oval 10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6200" cy="857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CDE6CB6" id="Oval 1084" o:spid="_x0000_s1026" style="position:absolute;margin-left:115.5pt;margin-top:3.5pt;width:6pt;height:6.75pt;z-index:25194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" fillcolor="white [3201]" strokecolor="black [3200]" strokeweight="1pt">
                <v:stroke joinstyle="miter"/>
                <v:path arrowok="t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6D14BEBC" wp14:editId="361FC183">
                <wp:simplePos x="0" y="0"/>
                <wp:positionH relativeFrom="column">
                  <wp:posOffset>219075</wp:posOffset>
                </wp:positionH>
                <wp:positionV relativeFrom="paragraph">
                  <wp:posOffset>82550</wp:posOffset>
                </wp:positionV>
                <wp:extent cx="5200650" cy="2171700"/>
                <wp:effectExtent l="0" t="0" r="0" b="0"/>
                <wp:wrapNone/>
                <wp:docPr id="1151" name="Rectangle 1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200650" cy="21717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5EAF84" w14:textId="77777777" w:rsidR="000F7A0C" w:rsidRDefault="000F7A0C" w:rsidP="003B35A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14BEBC" id="Rectangle 1151" o:spid="_x0000_s1116" style="position:absolute;left:0;text-align:left;margin-left:17.25pt;margin-top:6.5pt;width:409.5pt;height:171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" fillcolor="white [3212]" strokecolor="black [3213]" strokeweight="1pt">
                <v:path arrowok="t"/>
                <v:textbox>
                  <w:txbxContent>
                    <w:p w14:paraId="775EAF84" w14:textId="77777777" w:rsidR="000F7A0C" w:rsidRDefault="000F7A0C" w:rsidP="003B35A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771904" behindDoc="0" locked="0" layoutInCell="1" allowOverlap="1" wp14:anchorId="4FE628C2" wp14:editId="7B4F8B63">
                <wp:simplePos x="0" y="0"/>
                <wp:positionH relativeFrom="column">
                  <wp:posOffset>3886199</wp:posOffset>
                </wp:positionH>
                <wp:positionV relativeFrom="paragraph">
                  <wp:posOffset>73025</wp:posOffset>
                </wp:positionV>
                <wp:extent cx="0" cy="2143125"/>
                <wp:effectExtent l="0" t="0" r="19050" b="9525"/>
                <wp:wrapNone/>
                <wp:docPr id="1167" name="Straight Connector 1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1431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59317B" id="Straight Connector 1167" o:spid="_x0000_s1026" style="position:absolute;z-index:2517719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306pt,5.75pt" to="306pt,17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" strokecolor="black [3213]" strokeweight=".5pt">
                <v:stroke joinstyle="miter"/>
                <o:lock v:ext="edit" shapetype="f"/>
              </v:line>
            </w:pict>
          </mc:Fallback>
        </mc:AlternateContent>
      </w:r>
    </w:p>
    <w:p w14:paraId="738E04D4" w14:textId="52738481" w:rsidR="00A24A9F" w:rsidRDefault="00240760" w:rsidP="009A03A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2912" behindDoc="0" locked="0" layoutInCell="1" allowOverlap="1" wp14:anchorId="4BB67B0F" wp14:editId="35A35C23">
                <wp:simplePos x="0" y="0"/>
                <wp:positionH relativeFrom="column">
                  <wp:posOffset>1666875</wp:posOffset>
                </wp:positionH>
                <wp:positionV relativeFrom="paragraph">
                  <wp:posOffset>43180</wp:posOffset>
                </wp:positionV>
                <wp:extent cx="76200" cy="85725"/>
                <wp:effectExtent l="0" t="0" r="0" b="9525"/>
                <wp:wrapNone/>
                <wp:docPr id="1083" name="Oval 10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6200" cy="857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EE33DE2" id="Oval 1083" o:spid="_x0000_s1026" style="position:absolute;margin-left:131.25pt;margin-top:3.4pt;width:6pt;height:6.75pt;z-index:25194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" fillcolor="white [3201]" strokecolor="black [3200]" strokeweight="1pt">
                <v:stroke joinstyle="miter"/>
                <v:path arrowok="t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329BCD76" wp14:editId="57127844">
                <wp:simplePos x="0" y="0"/>
                <wp:positionH relativeFrom="column">
                  <wp:posOffset>1695450</wp:posOffset>
                </wp:positionH>
                <wp:positionV relativeFrom="paragraph">
                  <wp:posOffset>90805</wp:posOffset>
                </wp:positionV>
                <wp:extent cx="19050" cy="1962150"/>
                <wp:effectExtent l="0" t="0" r="0" b="0"/>
                <wp:wrapNone/>
                <wp:docPr id="1162" name="Straight Connector 1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9050" cy="19621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C8CC72" id="Straight Connector 1162" o:spid="_x0000_s1026" style="position:absolute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3.5pt,7.15pt" to="135pt,16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" strokecolor="black [3213]" strokeweight=".5pt">
                <v:stroke joinstyle="miter"/>
                <o:lock v:ext="edit" shapetype="f"/>
              </v:line>
            </w:pict>
          </mc:Fallback>
        </mc:AlternateContent>
      </w:r>
    </w:p>
    <w:p w14:paraId="2A5C2CB5" w14:textId="5B5D4693" w:rsidR="00A24A9F" w:rsidRDefault="00240760" w:rsidP="009A03A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8512" behindDoc="0" locked="0" layoutInCell="1" allowOverlap="1" wp14:anchorId="1E25E7A2" wp14:editId="7A9CA277">
                <wp:simplePos x="0" y="0"/>
                <wp:positionH relativeFrom="leftMargin">
                  <wp:align>right</wp:align>
                </wp:positionH>
                <wp:positionV relativeFrom="paragraph">
                  <wp:posOffset>213360</wp:posOffset>
                </wp:positionV>
                <wp:extent cx="314325" cy="695325"/>
                <wp:effectExtent l="0" t="0" r="9525" b="9525"/>
                <wp:wrapNone/>
                <wp:docPr id="1265" name="Rectangle 12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4325" cy="6953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27546B" w14:textId="77777777" w:rsidR="000F7A0C" w:rsidRPr="000F7A0C" w:rsidRDefault="000F7A0C" w:rsidP="000F7A0C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32"/>
                              </w:rPr>
                            </w:pPr>
                            <w:r w:rsidRPr="000F7A0C">
                              <w:rPr>
                                <w:b/>
                                <w:color w:val="000000" w:themeColor="text1"/>
                                <w:sz w:val="32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25E7A2" id="Rectangle 1265" o:spid="_x0000_s1117" style="position:absolute;left:0;text-align:left;margin-left:-26.45pt;margin-top:16.8pt;width:24.75pt;height:54.75pt;z-index:251968512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" fillcolor="white [3212]" strokecolor="white [3212]" strokeweight="1pt">
                <v:path arrowok="t"/>
                <v:textbox>
                  <w:txbxContent>
                    <w:p w14:paraId="0627546B" w14:textId="77777777" w:rsidR="000F7A0C" w:rsidRPr="000F7A0C" w:rsidRDefault="000F7A0C" w:rsidP="000F7A0C">
                      <w:pPr>
                        <w:jc w:val="center"/>
                        <w:rPr>
                          <w:b/>
                          <w:color w:val="000000" w:themeColor="text1"/>
                          <w:sz w:val="32"/>
                        </w:rPr>
                      </w:pPr>
                      <w:r w:rsidRPr="000F7A0C">
                        <w:rPr>
                          <w:b/>
                          <w:color w:val="000000" w:themeColor="text1"/>
                          <w:sz w:val="32"/>
                        </w:rPr>
                        <w:t>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D2BE09D" w14:textId="474B153D" w:rsidR="00A24A9F" w:rsidRDefault="00240760" w:rsidP="009A03A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2F33FB6F" wp14:editId="6611A04C">
                <wp:simplePos x="0" y="0"/>
                <wp:positionH relativeFrom="column">
                  <wp:posOffset>5219700</wp:posOffset>
                </wp:positionH>
                <wp:positionV relativeFrom="paragraph">
                  <wp:posOffset>173355</wp:posOffset>
                </wp:positionV>
                <wp:extent cx="361950" cy="333375"/>
                <wp:effectExtent l="0" t="0" r="0" b="9525"/>
                <wp:wrapNone/>
                <wp:docPr id="1173" name="Oval 1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1950" cy="333375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32EFE4E" w14:textId="77777777" w:rsidR="000F7A0C" w:rsidRPr="002F7941" w:rsidRDefault="000F7A0C" w:rsidP="002F7941">
                            <w:pPr>
                              <w:rPr>
                                <w:b/>
                                <w:color w:val="7F7F7F" w:themeColor="text1" w:themeTint="80"/>
                              </w:rPr>
                            </w:pPr>
                            <w:r w:rsidRPr="002F7941">
                              <w:rPr>
                                <w:b/>
                                <w:color w:val="7F7F7F" w:themeColor="text1" w:themeTint="80"/>
                              </w:rPr>
                              <w:t>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33FB6F" id="Oval 1173" o:spid="_x0000_s1118" style="position:absolute;left:0;text-align:left;margin-left:411pt;margin-top:13.65pt;width:28.5pt;height:26.2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" fillcolor="window" strokecolor="windowText" strokeweight="1pt">
                <v:stroke joinstyle="miter"/>
                <v:path arrowok="t"/>
                <v:textbox>
                  <w:txbxContent>
                    <w:p w14:paraId="432EFE4E" w14:textId="77777777" w:rsidR="000F7A0C" w:rsidRPr="002F7941" w:rsidRDefault="000F7A0C" w:rsidP="002F7941">
                      <w:pPr>
                        <w:rPr>
                          <w:b/>
                          <w:color w:val="7F7F7F" w:themeColor="text1" w:themeTint="80"/>
                        </w:rPr>
                      </w:pPr>
                      <w:r w:rsidRPr="002F7941">
                        <w:rPr>
                          <w:b/>
                          <w:color w:val="7F7F7F" w:themeColor="text1" w:themeTint="80"/>
                        </w:rPr>
                        <w:t>V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78419309" wp14:editId="4D3F6132">
                <wp:simplePos x="0" y="0"/>
                <wp:positionH relativeFrom="column">
                  <wp:posOffset>104775</wp:posOffset>
                </wp:positionH>
                <wp:positionV relativeFrom="paragraph">
                  <wp:posOffset>40005</wp:posOffset>
                </wp:positionV>
                <wp:extent cx="228600" cy="381000"/>
                <wp:effectExtent l="0" t="0" r="0" b="0"/>
                <wp:wrapNone/>
                <wp:docPr id="1152" name="Rectangle 1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8600" cy="381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BCB7D5" id="Rectangle 1152" o:spid="_x0000_s1026" style="position:absolute;margin-left:8.25pt;margin-top:3.15pt;width:18pt;height:30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" fillcolor="white [3212]" strokecolor="black [3213]" strokeweight="1pt">
                <v:path arrowok="t"/>
              </v:rect>
            </w:pict>
          </mc:Fallback>
        </mc:AlternateContent>
      </w:r>
      <w:r w:rsidR="000F7A0C">
        <w:rPr>
          <w:rFonts w:ascii="Times New Roman" w:hAnsi="Times New Roman" w:cs="Times New Roman"/>
          <w:sz w:val="24"/>
          <w:szCs w:val="24"/>
        </w:rPr>
        <w:t>R</w:t>
      </w:r>
    </w:p>
    <w:p w14:paraId="0754BE1B" w14:textId="530710C6" w:rsidR="00A24A9F" w:rsidRDefault="00240760" w:rsidP="009A03A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06B2A594" wp14:editId="13808FFC">
                <wp:simplePos x="0" y="0"/>
                <wp:positionH relativeFrom="column">
                  <wp:posOffset>4095750</wp:posOffset>
                </wp:positionH>
                <wp:positionV relativeFrom="paragraph">
                  <wp:posOffset>52070</wp:posOffset>
                </wp:positionV>
                <wp:extent cx="323850" cy="314325"/>
                <wp:effectExtent l="0" t="0" r="0" b="9525"/>
                <wp:wrapNone/>
                <wp:docPr id="1171" name="Rectangle 1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0" cy="3143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A80848D" w14:textId="77777777" w:rsidR="000F7A0C" w:rsidRPr="002C3E31" w:rsidRDefault="000F7A0C" w:rsidP="002C3E31">
                            <w:pPr>
                              <w:rPr>
                                <w:b/>
                                <w:color w:val="7F7F7F" w:themeColor="text1" w:themeTint="8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7F7F7F" w:themeColor="text1" w:themeTint="80"/>
                                <w:sz w:val="24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B2A594" id="Rectangle 1171" o:spid="_x0000_s1119" style="position:absolute;left:0;text-align:left;margin-left:322.5pt;margin-top:4.1pt;width:25.5pt;height:24.7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" fillcolor="window" strokecolor="window" strokeweight="1pt">
                <v:path arrowok="t"/>
                <v:textbox>
                  <w:txbxContent>
                    <w:p w14:paraId="0A80848D" w14:textId="77777777" w:rsidR="000F7A0C" w:rsidRPr="002C3E31" w:rsidRDefault="000F7A0C" w:rsidP="002C3E31">
                      <w:pPr>
                        <w:rPr>
                          <w:b/>
                          <w:color w:val="7F7F7F" w:themeColor="text1" w:themeTint="80"/>
                          <w:sz w:val="24"/>
                        </w:rPr>
                      </w:pPr>
                      <w:r>
                        <w:rPr>
                          <w:b/>
                          <w:color w:val="7F7F7F" w:themeColor="text1" w:themeTint="80"/>
                          <w:sz w:val="24"/>
                        </w:rPr>
                        <w:t>C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0E86C20F" wp14:editId="462081B3">
                <wp:simplePos x="0" y="0"/>
                <wp:positionH relativeFrom="column">
                  <wp:posOffset>3771900</wp:posOffset>
                </wp:positionH>
                <wp:positionV relativeFrom="paragraph">
                  <wp:posOffset>76835</wp:posOffset>
                </wp:positionV>
                <wp:extent cx="190500" cy="200025"/>
                <wp:effectExtent l="9525" t="9525" r="9525" b="9525"/>
                <wp:wrapNone/>
                <wp:docPr id="59" name="Rectangle 1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500" cy="2000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27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C3A3BF" id="Rectangle 1168" o:spid="_x0000_s1026" style="position:absolute;margin-left:297pt;margin-top:6.05pt;width:15pt;height:15.7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" fillcolor="white [3212]" strokecolor="white [3212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773952" behindDoc="0" locked="0" layoutInCell="1" allowOverlap="1" wp14:anchorId="62CF8221" wp14:editId="681C90FC">
                <wp:simplePos x="0" y="0"/>
                <wp:positionH relativeFrom="column">
                  <wp:posOffset>3705225</wp:posOffset>
                </wp:positionH>
                <wp:positionV relativeFrom="paragraph">
                  <wp:posOffset>76834</wp:posOffset>
                </wp:positionV>
                <wp:extent cx="381000" cy="0"/>
                <wp:effectExtent l="0" t="0" r="0" b="0"/>
                <wp:wrapNone/>
                <wp:docPr id="1169" name="Straight Connector 1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81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40C418" id="Straight Connector 1169" o:spid="_x0000_s1026" style="position:absolute;z-index:2517739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91.75pt,6.05pt" to="321.7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" strokecolor="black [3213]" strokeweight=".5pt">
                <v:stroke joinstyle="miter"/>
                <o:lock v:ext="edit" shapetype="f"/>
              </v:line>
            </w:pict>
          </mc:Fallback>
        </mc:AlternateContent>
      </w:r>
    </w:p>
    <w:p w14:paraId="590DC7D5" w14:textId="17F2AC3C" w:rsidR="00A24A9F" w:rsidRDefault="00240760" w:rsidP="009A03A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776000" behindDoc="0" locked="0" layoutInCell="1" allowOverlap="1" wp14:anchorId="4DC00D2B" wp14:editId="2AF2EF09">
                <wp:simplePos x="0" y="0"/>
                <wp:positionH relativeFrom="column">
                  <wp:posOffset>3733800</wp:posOffset>
                </wp:positionH>
                <wp:positionV relativeFrom="paragraph">
                  <wp:posOffset>77469</wp:posOffset>
                </wp:positionV>
                <wp:extent cx="381000" cy="0"/>
                <wp:effectExtent l="0" t="0" r="0" b="0"/>
                <wp:wrapNone/>
                <wp:docPr id="1170" name="Straight Connector 1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81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7945FC" id="Straight Connector 1170" o:spid="_x0000_s1026" style="position:absolute;z-index:2517760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94pt,6.1pt" to="324pt,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" strokecolor="windowText" strokeweight=".5pt">
                <v:stroke joinstyle="miter"/>
                <o:lock v:ext="edit" shapetype="f"/>
              </v:line>
            </w:pict>
          </mc:Fallback>
        </mc:AlternateContent>
      </w:r>
    </w:p>
    <w:p w14:paraId="00B80ECC" w14:textId="77777777" w:rsidR="00A24A9F" w:rsidRDefault="00A24A9F" w:rsidP="009A03A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01C6879" w14:textId="77777777" w:rsidR="006605CC" w:rsidRDefault="006605CC" w:rsidP="009A03A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CE0C4EC" w14:textId="39BDF4BC" w:rsidR="00A24A9F" w:rsidRDefault="00240760" w:rsidP="009A03A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5BC61B03" wp14:editId="44C8FDCB">
                <wp:simplePos x="0" y="0"/>
                <wp:positionH relativeFrom="column">
                  <wp:posOffset>0</wp:posOffset>
                </wp:positionH>
                <wp:positionV relativeFrom="paragraph">
                  <wp:posOffset>167640</wp:posOffset>
                </wp:positionV>
                <wp:extent cx="438150" cy="19050"/>
                <wp:effectExtent l="0" t="0" r="0" b="0"/>
                <wp:wrapNone/>
                <wp:docPr id="58" name="Straight Connector 1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38150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F9948F" id="Straight Connector 1153" o:spid="_x0000_s1026" style="position:absolute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3.2pt" to="34.5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" strokecolor="black [3213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8624" behindDoc="0" locked="0" layoutInCell="1" allowOverlap="1" wp14:anchorId="5A072D9C" wp14:editId="6DBD2032">
                <wp:simplePos x="0" y="0"/>
                <wp:positionH relativeFrom="column">
                  <wp:posOffset>28575</wp:posOffset>
                </wp:positionH>
                <wp:positionV relativeFrom="paragraph">
                  <wp:posOffset>184785</wp:posOffset>
                </wp:positionV>
                <wp:extent cx="352425" cy="352425"/>
                <wp:effectExtent l="0" t="0" r="0" b="0"/>
                <wp:wrapNone/>
                <wp:docPr id="57" name="Rectangle 4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242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28BDDB" id="Rectangle 460" o:spid="_x0000_s1026" style="position:absolute;margin-left:2.25pt;margin-top:14.55pt;width:27.75pt;height:27.75pt;z-index:25205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" stroked="f"/>
            </w:pict>
          </mc:Fallback>
        </mc:AlternateContent>
      </w:r>
    </w:p>
    <w:p w14:paraId="65EF6457" w14:textId="5A8A8B90" w:rsidR="00A24A9F" w:rsidRDefault="00240760" w:rsidP="009A03A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2720" behindDoc="0" locked="0" layoutInCell="1" allowOverlap="1" wp14:anchorId="606DAC9C" wp14:editId="0B891B00">
                <wp:simplePos x="0" y="0"/>
                <wp:positionH relativeFrom="column">
                  <wp:posOffset>9525</wp:posOffset>
                </wp:positionH>
                <wp:positionV relativeFrom="paragraph">
                  <wp:posOffset>99695</wp:posOffset>
                </wp:positionV>
                <wp:extent cx="438150" cy="19050"/>
                <wp:effectExtent l="0" t="0" r="0" b="0"/>
                <wp:wrapNone/>
                <wp:docPr id="56" name="Straight Connector 1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38150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A82420" id="Straight Connector 1153" o:spid="_x0000_s1026" style="position:absolute;z-index:25206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75pt,7.85pt" to="35.2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" strokecolor="black [3213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0672" behindDoc="0" locked="0" layoutInCell="1" allowOverlap="1" wp14:anchorId="6A83CEEF" wp14:editId="25DD73CB">
                <wp:simplePos x="0" y="0"/>
                <wp:positionH relativeFrom="column">
                  <wp:posOffset>161925</wp:posOffset>
                </wp:positionH>
                <wp:positionV relativeFrom="paragraph">
                  <wp:posOffset>164465</wp:posOffset>
                </wp:positionV>
                <wp:extent cx="142875" cy="0"/>
                <wp:effectExtent l="9525" t="9525" r="9525" b="9525"/>
                <wp:wrapNone/>
                <wp:docPr id="55" name="AutoShape 4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2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168DA4" id="AutoShape 462" o:spid="_x0000_s1026" type="#_x0000_t32" style="position:absolute;margin-left:12.75pt;margin-top:12.95pt;width:11.25pt;height:0;z-index:25206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9648" behindDoc="0" locked="0" layoutInCell="1" allowOverlap="1" wp14:anchorId="5DA6A71A" wp14:editId="3BAFED57">
                <wp:simplePos x="0" y="0"/>
                <wp:positionH relativeFrom="column">
                  <wp:posOffset>152400</wp:posOffset>
                </wp:positionH>
                <wp:positionV relativeFrom="paragraph">
                  <wp:posOffset>40640</wp:posOffset>
                </wp:positionV>
                <wp:extent cx="142875" cy="0"/>
                <wp:effectExtent l="9525" t="9525" r="9525" b="9525"/>
                <wp:wrapNone/>
                <wp:docPr id="54" name="AutoShape 4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2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5C5A14" id="AutoShape 461" o:spid="_x0000_s1026" type="#_x0000_t32" style="position:absolute;margin-left:12pt;margin-top:3.2pt;width:11.25pt;height:0;z-index:25205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"/>
            </w:pict>
          </mc:Fallback>
        </mc:AlternateContent>
      </w:r>
    </w:p>
    <w:p w14:paraId="2BE95498" w14:textId="5A83964A" w:rsidR="00A24A9F" w:rsidRDefault="00240760" w:rsidP="000F7A0C">
      <w:pPr>
        <w:pStyle w:val="ListParagraph"/>
        <w:tabs>
          <w:tab w:val="right" w:pos="9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3744" behindDoc="0" locked="0" layoutInCell="1" allowOverlap="1" wp14:anchorId="5D656916" wp14:editId="6730FE17">
                <wp:simplePos x="0" y="0"/>
                <wp:positionH relativeFrom="column">
                  <wp:posOffset>0</wp:posOffset>
                </wp:positionH>
                <wp:positionV relativeFrom="paragraph">
                  <wp:posOffset>50800</wp:posOffset>
                </wp:positionV>
                <wp:extent cx="438150" cy="19050"/>
                <wp:effectExtent l="0" t="0" r="0" b="0"/>
                <wp:wrapNone/>
                <wp:docPr id="1153" name="Straight Connector 1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38150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7A3D34" id="Straight Connector 1153" o:spid="_x0000_s1026" style="position:absolute;z-index:25206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pt" to="34.5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" strokecolor="black [3213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1696" behindDoc="0" locked="0" layoutInCell="1" allowOverlap="1" wp14:anchorId="167D4643" wp14:editId="5D90B03D">
                <wp:simplePos x="0" y="0"/>
                <wp:positionH relativeFrom="column">
                  <wp:posOffset>142875</wp:posOffset>
                </wp:positionH>
                <wp:positionV relativeFrom="paragraph">
                  <wp:posOffset>125095</wp:posOffset>
                </wp:positionV>
                <wp:extent cx="142875" cy="0"/>
                <wp:effectExtent l="9525" t="9525" r="9525" b="9525"/>
                <wp:wrapNone/>
                <wp:docPr id="53" name="AutoShape 4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2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E7B2EE" id="AutoShape 463" o:spid="_x0000_s1026" type="#_x0000_t32" style="position:absolute;margin-left:11.25pt;margin-top:9.85pt;width:11.25pt;height:0;z-index:25206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7488" behindDoc="0" locked="0" layoutInCell="1" allowOverlap="1" wp14:anchorId="5EFD46F0" wp14:editId="12C605FB">
                <wp:simplePos x="0" y="0"/>
                <wp:positionH relativeFrom="column">
                  <wp:posOffset>2419350</wp:posOffset>
                </wp:positionH>
                <wp:positionV relativeFrom="paragraph">
                  <wp:posOffset>152400</wp:posOffset>
                </wp:positionV>
                <wp:extent cx="561975" cy="485775"/>
                <wp:effectExtent l="0" t="0" r="9525" b="9525"/>
                <wp:wrapNone/>
                <wp:docPr id="1161" name="Oval 1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61975" cy="485775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6D55D41" w14:textId="77777777" w:rsidR="000F7A0C" w:rsidRPr="00E42FD1" w:rsidRDefault="000F7A0C" w:rsidP="000F7A0C">
                            <w:pPr>
                              <w:rPr>
                                <w:b/>
                                <w:color w:val="7F7F7F" w:themeColor="text1" w:themeTint="80"/>
                              </w:rPr>
                            </w:pPr>
                            <w:r w:rsidRPr="00E42FD1">
                              <w:rPr>
                                <w:b/>
                                <w:color w:val="7F7F7F" w:themeColor="text1" w:themeTint="80"/>
                              </w:rPr>
                              <w:t>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FD46F0" id="Oval 1161" o:spid="_x0000_s1120" style="position:absolute;left:0;text-align:left;margin-left:190.5pt;margin-top:12pt;width:44.25pt;height:38.25pt;z-index:25196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" fillcolor="window" strokecolor="windowText" strokeweight="1pt">
                <v:stroke joinstyle="miter"/>
                <v:path arrowok="t"/>
                <v:textbox>
                  <w:txbxContent>
                    <w:p w14:paraId="16D55D41" w14:textId="77777777" w:rsidR="000F7A0C" w:rsidRPr="00E42FD1" w:rsidRDefault="000F7A0C" w:rsidP="000F7A0C">
                      <w:pPr>
                        <w:rPr>
                          <w:b/>
                          <w:color w:val="7F7F7F" w:themeColor="text1" w:themeTint="80"/>
                        </w:rPr>
                      </w:pPr>
                      <w:r w:rsidRPr="00E42FD1">
                        <w:rPr>
                          <w:b/>
                          <w:color w:val="7F7F7F" w:themeColor="text1" w:themeTint="80"/>
                        </w:rPr>
                        <w:t>mA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59753C8" wp14:editId="51E01E49">
                <wp:simplePos x="0" y="0"/>
                <wp:positionH relativeFrom="column">
                  <wp:posOffset>200025</wp:posOffset>
                </wp:positionH>
                <wp:positionV relativeFrom="paragraph">
                  <wp:posOffset>78740</wp:posOffset>
                </wp:positionV>
                <wp:extent cx="438150" cy="19050"/>
                <wp:effectExtent l="0" t="0" r="0" b="0"/>
                <wp:wrapNone/>
                <wp:docPr id="1157" name="Straight Connector 1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38150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92541D" id="Straight Connector 1157" o:spid="_x0000_s1026" style="position:absolute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.75pt,6.2pt" to="50.2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" strokecolor="black [3213]" strokeweight=".5pt">
                <v:stroke joinstyle="miter"/>
                <o:lock v:ext="edit" shapetype="f"/>
              </v:line>
            </w:pict>
          </mc:Fallback>
        </mc:AlternateContent>
      </w:r>
      <w:r w:rsidR="000F7A0C">
        <w:rPr>
          <w:rFonts w:ascii="Times New Roman" w:hAnsi="Times New Roman" w:cs="Times New Roman"/>
          <w:sz w:val="24"/>
          <w:szCs w:val="24"/>
        </w:rPr>
        <w:tab/>
      </w:r>
    </w:p>
    <w:p w14:paraId="315F0FC8" w14:textId="77777777" w:rsidR="000F7A0C" w:rsidRDefault="000F7A0C" w:rsidP="000F7A0C">
      <w:pPr>
        <w:pStyle w:val="ListParagraph"/>
        <w:tabs>
          <w:tab w:val="right" w:pos="9360"/>
        </w:tabs>
        <w:rPr>
          <w:rFonts w:ascii="Times New Roman" w:hAnsi="Times New Roman" w:cs="Times New Roman"/>
          <w:sz w:val="24"/>
          <w:szCs w:val="24"/>
        </w:rPr>
      </w:pPr>
    </w:p>
    <w:p w14:paraId="26ED26DA" w14:textId="77777777" w:rsidR="000F7A0C" w:rsidRDefault="000F7A0C" w:rsidP="000F7A0C">
      <w:pPr>
        <w:pStyle w:val="ListParagraph"/>
        <w:tabs>
          <w:tab w:val="right" w:pos="9360"/>
        </w:tabs>
        <w:rPr>
          <w:rFonts w:ascii="Times New Roman" w:hAnsi="Times New Roman" w:cs="Times New Roman"/>
          <w:sz w:val="24"/>
          <w:szCs w:val="24"/>
        </w:rPr>
      </w:pPr>
    </w:p>
    <w:p w14:paraId="72F83FB3" w14:textId="77777777" w:rsidR="000F7A0C" w:rsidRPr="004E6F47" w:rsidRDefault="000F7A0C" w:rsidP="000F7A0C">
      <w:pPr>
        <w:pStyle w:val="ListParagraph"/>
        <w:tabs>
          <w:tab w:val="right" w:pos="9360"/>
        </w:tabs>
        <w:rPr>
          <w:rFonts w:ascii="Times New Roman" w:hAnsi="Times New Roman" w:cs="Times New Roman"/>
          <w:sz w:val="24"/>
          <w:szCs w:val="24"/>
        </w:rPr>
      </w:pPr>
    </w:p>
    <w:p w14:paraId="38B0B34F" w14:textId="77777777" w:rsidR="009A03AD" w:rsidRDefault="009A03AD" w:rsidP="0041346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what would be observed on the following when the switch is closed at </w:t>
      </w:r>
      <w:r w:rsidR="004757B9" w:rsidRPr="00DA0F9C">
        <w:rPr>
          <w:rFonts w:ascii="Times New Roman" w:hAnsi="Times New Roman" w:cs="Times New Roman"/>
          <w:b/>
          <w:bCs/>
          <w:sz w:val="24"/>
          <w:szCs w:val="24"/>
        </w:rPr>
        <w:t>K</w:t>
      </w:r>
      <w:r w:rsidR="004757B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DDBAC26" w14:textId="20B4A173" w:rsidR="004757B9" w:rsidRDefault="004757B9" w:rsidP="0041346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illimeter. </w:t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DA0F9C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>
        <w:rPr>
          <w:rFonts w:ascii="Times New Roman" w:hAnsi="Times New Roman" w:cs="Times New Roman"/>
          <w:sz w:val="24"/>
          <w:szCs w:val="24"/>
        </w:rPr>
        <w:t>(1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F680E77" w14:textId="77777777" w:rsidR="00AB0C39" w:rsidRPr="00AB0C39" w:rsidRDefault="006F714E" w:rsidP="00DA0F9C">
      <w:pPr>
        <w:ind w:left="720"/>
        <w:rPr>
          <w:rFonts w:ascii="Times New Roman" w:hAnsi="Times New Roman" w:cs="Times New Roman"/>
          <w:sz w:val="24"/>
          <w:szCs w:val="24"/>
        </w:rPr>
      </w:pPr>
      <w:r w:rsidRPr="000F7A0C"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</w:t>
      </w:r>
    </w:p>
    <w:p w14:paraId="75FFAAFE" w14:textId="2416ACD5" w:rsidR="00AB0C39" w:rsidRPr="006F714E" w:rsidRDefault="004757B9" w:rsidP="006F714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oltmeter</w:t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DA0F9C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>
        <w:rPr>
          <w:rFonts w:ascii="Times New Roman" w:hAnsi="Times New Roman" w:cs="Times New Roman"/>
          <w:sz w:val="24"/>
          <w:szCs w:val="24"/>
        </w:rPr>
        <w:t xml:space="preserve"> (1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C4FC237" w14:textId="77777777" w:rsidR="00AB0C39" w:rsidRPr="00AB0C39" w:rsidRDefault="006F714E" w:rsidP="00DA0F9C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F7A0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14:paraId="4ADAA035" w14:textId="1CA90B13" w:rsidR="004757B9" w:rsidRDefault="002779A6" w:rsidP="0041346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how the capacitor </w:t>
      </w:r>
      <w:r w:rsidRPr="00BD1BAC">
        <w:rPr>
          <w:rFonts w:ascii="Times New Roman" w:hAnsi="Times New Roman" w:cs="Times New Roman"/>
          <w:b/>
          <w:bCs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gets charged </w:t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DA0F9C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>
        <w:rPr>
          <w:rFonts w:ascii="Times New Roman" w:hAnsi="Times New Roman" w:cs="Times New Roman"/>
          <w:sz w:val="24"/>
          <w:szCs w:val="24"/>
        </w:rPr>
        <w:t>(2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>
        <w:rPr>
          <w:rFonts w:ascii="Times New Roman" w:hAnsi="Times New Roman" w:cs="Times New Roman"/>
          <w:sz w:val="24"/>
          <w:szCs w:val="24"/>
        </w:rPr>
        <w:t>s)</w:t>
      </w:r>
    </w:p>
    <w:p w14:paraId="4040DE35" w14:textId="77777777" w:rsidR="00AB0C39" w:rsidRPr="00AB0C39" w:rsidRDefault="006F714E" w:rsidP="00DA0F9C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F7A0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3995FA3" w14:textId="1B8AE410" w:rsidR="002779A6" w:rsidRDefault="002779A6" w:rsidP="0041346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the purpose</w:t>
      </w:r>
      <w:r w:rsidR="00CC1758">
        <w:rPr>
          <w:rFonts w:ascii="Times New Roman" w:hAnsi="Times New Roman" w:cs="Times New Roman"/>
          <w:sz w:val="24"/>
          <w:szCs w:val="24"/>
        </w:rPr>
        <w:t xml:space="preserve"> of </w:t>
      </w:r>
      <w:r w:rsidR="00090017">
        <w:rPr>
          <w:rFonts w:ascii="Times New Roman" w:hAnsi="Times New Roman" w:cs="Times New Roman"/>
          <w:sz w:val="24"/>
          <w:szCs w:val="24"/>
        </w:rPr>
        <w:t xml:space="preserve">resistor </w:t>
      </w:r>
      <w:r w:rsidR="00090017" w:rsidRPr="00BD1BAC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090017">
        <w:rPr>
          <w:rFonts w:ascii="Times New Roman" w:hAnsi="Times New Roman" w:cs="Times New Roman"/>
          <w:sz w:val="24"/>
          <w:szCs w:val="24"/>
        </w:rPr>
        <w:t xml:space="preserve"> </w:t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3865CC">
        <w:rPr>
          <w:rFonts w:ascii="Times New Roman" w:hAnsi="Times New Roman" w:cs="Times New Roman"/>
          <w:sz w:val="24"/>
          <w:szCs w:val="24"/>
        </w:rPr>
        <w:tab/>
      </w:r>
      <w:r w:rsidR="00BD1BAC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="009356B2">
        <w:rPr>
          <w:rFonts w:ascii="Times New Roman" w:hAnsi="Times New Roman" w:cs="Times New Roman"/>
          <w:sz w:val="24"/>
          <w:szCs w:val="24"/>
        </w:rPr>
        <w:t>(1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9356B2">
        <w:rPr>
          <w:rFonts w:ascii="Times New Roman" w:hAnsi="Times New Roman" w:cs="Times New Roman"/>
          <w:sz w:val="24"/>
          <w:szCs w:val="24"/>
        </w:rPr>
        <w:t>)</w:t>
      </w:r>
    </w:p>
    <w:p w14:paraId="7DF6B585" w14:textId="77777777" w:rsidR="00AB0C39" w:rsidRDefault="006F714E" w:rsidP="00BD1BAC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F7A0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3BB3362" w14:textId="6A4D092A" w:rsidR="0069215C" w:rsidRDefault="00240760" w:rsidP="0041346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0975FD65" wp14:editId="1DF6C7E3">
                <wp:simplePos x="0" y="0"/>
                <wp:positionH relativeFrom="column">
                  <wp:posOffset>942975</wp:posOffset>
                </wp:positionH>
                <wp:positionV relativeFrom="paragraph">
                  <wp:posOffset>436245</wp:posOffset>
                </wp:positionV>
                <wp:extent cx="57150" cy="2038350"/>
                <wp:effectExtent l="19050" t="38100" r="38100" b="0"/>
                <wp:wrapNone/>
                <wp:docPr id="1174" name="Straight Arrow Connector 1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57150" cy="20383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408E3E" id="Straight Arrow Connector 1174" o:spid="_x0000_s1026" type="#_x0000_t32" style="position:absolute;margin-left:74.25pt;margin-top:34.35pt;width:4.5pt;height:160.5pt;flip:y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" strokecolor="black [3213]" strokeweight=".5pt">
                <v:stroke endarrow="block" joinstyle="miter"/>
                <o:lock v:ext="edit" shapetype="f"/>
              </v:shape>
            </w:pict>
          </mc:Fallback>
        </mc:AlternateContent>
      </w:r>
      <w:r w:rsidR="0069215C">
        <w:rPr>
          <w:rFonts w:ascii="Times New Roman" w:hAnsi="Times New Roman" w:cs="Times New Roman"/>
          <w:sz w:val="24"/>
          <w:szCs w:val="24"/>
        </w:rPr>
        <w:t xml:space="preserve">On the axes provided, sketch the graph of voltage(v) against time (t) when the switch is then closed at L. </w:t>
      </w:r>
      <w:r w:rsidR="00502803">
        <w:rPr>
          <w:rFonts w:ascii="Times New Roman" w:hAnsi="Times New Roman" w:cs="Times New Roman"/>
          <w:sz w:val="24"/>
          <w:szCs w:val="24"/>
        </w:rPr>
        <w:tab/>
      </w:r>
      <w:r w:rsidR="00502803">
        <w:rPr>
          <w:rFonts w:ascii="Times New Roman" w:hAnsi="Times New Roman" w:cs="Times New Roman"/>
          <w:sz w:val="24"/>
          <w:szCs w:val="24"/>
        </w:rPr>
        <w:tab/>
      </w:r>
      <w:r w:rsidR="00502803">
        <w:rPr>
          <w:rFonts w:ascii="Times New Roman" w:hAnsi="Times New Roman" w:cs="Times New Roman"/>
          <w:sz w:val="24"/>
          <w:szCs w:val="24"/>
        </w:rPr>
        <w:tab/>
      </w:r>
      <w:r w:rsidR="00502803">
        <w:rPr>
          <w:rFonts w:ascii="Times New Roman" w:hAnsi="Times New Roman" w:cs="Times New Roman"/>
          <w:sz w:val="24"/>
          <w:szCs w:val="24"/>
        </w:rPr>
        <w:tab/>
      </w:r>
      <w:r w:rsidR="00502803">
        <w:rPr>
          <w:rFonts w:ascii="Times New Roman" w:hAnsi="Times New Roman" w:cs="Times New Roman"/>
          <w:sz w:val="24"/>
          <w:szCs w:val="24"/>
        </w:rPr>
        <w:tab/>
      </w:r>
      <w:r w:rsidR="00502803">
        <w:rPr>
          <w:rFonts w:ascii="Times New Roman" w:hAnsi="Times New Roman" w:cs="Times New Roman"/>
          <w:sz w:val="24"/>
          <w:szCs w:val="24"/>
        </w:rPr>
        <w:tab/>
      </w:r>
      <w:r w:rsidR="007D4981">
        <w:rPr>
          <w:rFonts w:ascii="Times New Roman" w:hAnsi="Times New Roman" w:cs="Times New Roman"/>
          <w:sz w:val="24"/>
          <w:szCs w:val="24"/>
        </w:rPr>
        <w:tab/>
      </w:r>
      <w:r w:rsidR="007D4981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="002F0137">
        <w:rPr>
          <w:rFonts w:ascii="Times New Roman" w:hAnsi="Times New Roman" w:cs="Times New Roman"/>
          <w:sz w:val="24"/>
          <w:szCs w:val="24"/>
        </w:rPr>
        <w:t>(1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2F0137">
        <w:rPr>
          <w:rFonts w:ascii="Times New Roman" w:hAnsi="Times New Roman" w:cs="Times New Roman"/>
          <w:sz w:val="24"/>
          <w:szCs w:val="24"/>
        </w:rPr>
        <w:t>)</w:t>
      </w:r>
    </w:p>
    <w:p w14:paraId="4FAF2532" w14:textId="78D2B9D2" w:rsidR="00AB0C39" w:rsidRDefault="00240760" w:rsidP="00AB0C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E86C816" wp14:editId="1F5F227D">
                <wp:simplePos x="0" y="0"/>
                <wp:positionH relativeFrom="column">
                  <wp:posOffset>161925</wp:posOffset>
                </wp:positionH>
                <wp:positionV relativeFrom="paragraph">
                  <wp:posOffset>115570</wp:posOffset>
                </wp:positionV>
                <wp:extent cx="742950" cy="485775"/>
                <wp:effectExtent l="0" t="0" r="0" b="9525"/>
                <wp:wrapNone/>
                <wp:docPr id="1176" name="Rectangle 1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42950" cy="4857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70A4E3" w14:textId="77777777" w:rsidR="000F7A0C" w:rsidRPr="0044027D" w:rsidRDefault="000F7A0C" w:rsidP="00AB0C3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7F7F7F" w:themeColor="text1" w:themeTint="80"/>
                              </w:rPr>
                            </w:pPr>
                            <w:r w:rsidRPr="0044027D">
                              <w:rPr>
                                <w:rFonts w:ascii="Times New Roman" w:hAnsi="Times New Roman" w:cs="Times New Roman"/>
                                <w:b/>
                                <w:color w:val="7F7F7F" w:themeColor="text1" w:themeTint="80"/>
                              </w:rPr>
                              <w:t>Voltage</w:t>
                            </w:r>
                          </w:p>
                          <w:p w14:paraId="79725262" w14:textId="77777777" w:rsidR="000F7A0C" w:rsidRPr="0044027D" w:rsidRDefault="000F7A0C" w:rsidP="00AB0C3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7F7F7F" w:themeColor="text1" w:themeTint="80"/>
                              </w:rPr>
                            </w:pPr>
                            <w:r w:rsidRPr="0044027D">
                              <w:rPr>
                                <w:rFonts w:ascii="Times New Roman" w:hAnsi="Times New Roman" w:cs="Times New Roman"/>
                                <w:b/>
                                <w:color w:val="7F7F7F" w:themeColor="text1" w:themeTint="80"/>
                              </w:rPr>
                              <w:t xml:space="preserve"> (V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86C816" id="Rectangle 1176" o:spid="_x0000_s1121" style="position:absolute;margin-left:12.75pt;margin-top:9.1pt;width:58.5pt;height:38.2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" fillcolor="white [3212]" strokecolor="white [3212]" strokeweight="1pt">
                <v:path arrowok="t"/>
                <v:textbox>
                  <w:txbxContent>
                    <w:p w14:paraId="2170A4E3" w14:textId="77777777" w:rsidR="000F7A0C" w:rsidRPr="0044027D" w:rsidRDefault="000F7A0C" w:rsidP="00AB0C39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7F7F7F" w:themeColor="text1" w:themeTint="80"/>
                        </w:rPr>
                      </w:pPr>
                      <w:r w:rsidRPr="0044027D">
                        <w:rPr>
                          <w:rFonts w:ascii="Times New Roman" w:hAnsi="Times New Roman" w:cs="Times New Roman"/>
                          <w:b/>
                          <w:color w:val="7F7F7F" w:themeColor="text1" w:themeTint="80"/>
                        </w:rPr>
                        <w:t>Voltage</w:t>
                      </w:r>
                    </w:p>
                    <w:p w14:paraId="79725262" w14:textId="77777777" w:rsidR="000F7A0C" w:rsidRPr="0044027D" w:rsidRDefault="000F7A0C" w:rsidP="00AB0C39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7F7F7F" w:themeColor="text1" w:themeTint="80"/>
                        </w:rPr>
                      </w:pPr>
                      <w:r w:rsidRPr="0044027D">
                        <w:rPr>
                          <w:rFonts w:ascii="Times New Roman" w:hAnsi="Times New Roman" w:cs="Times New Roman"/>
                          <w:b/>
                          <w:color w:val="7F7F7F" w:themeColor="text1" w:themeTint="80"/>
                        </w:rPr>
                        <w:t xml:space="preserve"> (V)</w:t>
                      </w:r>
                    </w:p>
                  </w:txbxContent>
                </v:textbox>
              </v:rect>
            </w:pict>
          </mc:Fallback>
        </mc:AlternateContent>
      </w:r>
    </w:p>
    <w:p w14:paraId="0D32CCE7" w14:textId="77777777" w:rsidR="00AB0C39" w:rsidRDefault="00AB0C39" w:rsidP="00AB0C39">
      <w:pPr>
        <w:rPr>
          <w:rFonts w:ascii="Times New Roman" w:hAnsi="Times New Roman" w:cs="Times New Roman"/>
          <w:sz w:val="24"/>
          <w:szCs w:val="24"/>
        </w:rPr>
      </w:pPr>
    </w:p>
    <w:p w14:paraId="70EB764F" w14:textId="77777777" w:rsidR="00AB0C39" w:rsidRDefault="00AB0C39" w:rsidP="00AB0C39">
      <w:pPr>
        <w:rPr>
          <w:rFonts w:ascii="Times New Roman" w:hAnsi="Times New Roman" w:cs="Times New Roman"/>
          <w:sz w:val="24"/>
          <w:szCs w:val="24"/>
        </w:rPr>
      </w:pPr>
    </w:p>
    <w:p w14:paraId="14269DFA" w14:textId="77777777" w:rsidR="00AB0C39" w:rsidRDefault="00AB0C39" w:rsidP="00AB0C39">
      <w:pPr>
        <w:rPr>
          <w:rFonts w:ascii="Times New Roman" w:hAnsi="Times New Roman" w:cs="Times New Roman"/>
          <w:sz w:val="24"/>
          <w:szCs w:val="24"/>
        </w:rPr>
      </w:pPr>
    </w:p>
    <w:p w14:paraId="28873B3D" w14:textId="77777777" w:rsidR="00AB0C39" w:rsidRDefault="00AB0C39" w:rsidP="00AB0C39">
      <w:pPr>
        <w:rPr>
          <w:rFonts w:ascii="Times New Roman" w:hAnsi="Times New Roman" w:cs="Times New Roman"/>
          <w:sz w:val="24"/>
          <w:szCs w:val="24"/>
        </w:rPr>
      </w:pPr>
    </w:p>
    <w:p w14:paraId="66F86E92" w14:textId="11A822B4" w:rsidR="00AB0C39" w:rsidRDefault="00240760" w:rsidP="00AB0C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63B6B6E7" wp14:editId="1FBAD2C7">
                <wp:simplePos x="0" y="0"/>
                <wp:positionH relativeFrom="column">
                  <wp:posOffset>952500</wp:posOffset>
                </wp:positionH>
                <wp:positionV relativeFrom="paragraph">
                  <wp:posOffset>270510</wp:posOffset>
                </wp:positionV>
                <wp:extent cx="3238500" cy="45720"/>
                <wp:effectExtent l="0" t="38100" r="19050" b="68580"/>
                <wp:wrapNone/>
                <wp:docPr id="1175" name="Straight Arrow Connector 1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238500" cy="4572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CEB652" id="Straight Arrow Connector 1175" o:spid="_x0000_s1026" type="#_x0000_t32" style="position:absolute;margin-left:75pt;margin-top:21.3pt;width:255pt;height:3.6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" strokecolor="windowText" strokeweight=".5pt">
                <v:stroke endarrow="block" joinstyle="miter"/>
                <o:lock v:ext="edit" shapetype="f"/>
              </v:shape>
            </w:pict>
          </mc:Fallback>
        </mc:AlternateContent>
      </w:r>
    </w:p>
    <w:p w14:paraId="63B6C7F4" w14:textId="222A128B" w:rsidR="00AB0C39" w:rsidRDefault="00AB0C39" w:rsidP="00AB0C39">
      <w:pPr>
        <w:tabs>
          <w:tab w:val="left" w:pos="52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ime (t)</w:t>
      </w:r>
    </w:p>
    <w:p w14:paraId="431633C4" w14:textId="45CCB4CE" w:rsidR="00A8165B" w:rsidRDefault="00A8165B" w:rsidP="00AB0C39">
      <w:pPr>
        <w:tabs>
          <w:tab w:val="left" w:pos="5205"/>
        </w:tabs>
        <w:rPr>
          <w:rFonts w:ascii="Times New Roman" w:hAnsi="Times New Roman" w:cs="Times New Roman"/>
          <w:sz w:val="24"/>
          <w:szCs w:val="24"/>
        </w:rPr>
      </w:pPr>
    </w:p>
    <w:p w14:paraId="59410B11" w14:textId="2F5268EA" w:rsidR="00A8165B" w:rsidRDefault="00A8165B" w:rsidP="00AB0C39">
      <w:pPr>
        <w:tabs>
          <w:tab w:val="left" w:pos="5205"/>
        </w:tabs>
        <w:rPr>
          <w:rFonts w:ascii="Times New Roman" w:hAnsi="Times New Roman" w:cs="Times New Roman"/>
          <w:sz w:val="24"/>
          <w:szCs w:val="24"/>
        </w:rPr>
      </w:pPr>
    </w:p>
    <w:p w14:paraId="078F9567" w14:textId="77777777" w:rsidR="00A8165B" w:rsidRPr="00AB0C39" w:rsidRDefault="00A8165B" w:rsidP="00AB0C39">
      <w:pPr>
        <w:tabs>
          <w:tab w:val="left" w:pos="5205"/>
        </w:tabs>
        <w:rPr>
          <w:rFonts w:ascii="Times New Roman" w:hAnsi="Times New Roman" w:cs="Times New Roman"/>
          <w:sz w:val="24"/>
          <w:szCs w:val="24"/>
        </w:rPr>
      </w:pPr>
    </w:p>
    <w:p w14:paraId="57861354" w14:textId="77777777" w:rsidR="00D05912" w:rsidRDefault="00D05912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621D193" w14:textId="62C9170C" w:rsidR="002F0137" w:rsidRDefault="00A8165B" w:rsidP="00412FD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(c</w:t>
      </w:r>
      <w:r w:rsidR="00412FD6">
        <w:rPr>
          <w:rFonts w:ascii="Times New Roman" w:hAnsi="Times New Roman" w:cs="Times New Roman"/>
          <w:sz w:val="24"/>
          <w:szCs w:val="24"/>
        </w:rPr>
        <w:t xml:space="preserve">) </w:t>
      </w:r>
      <w:r w:rsidR="00412FD6" w:rsidRPr="00D12C5E">
        <w:rPr>
          <w:rFonts w:ascii="Times New Roman" w:hAnsi="Times New Roman" w:cs="Times New Roman"/>
          <w:b/>
          <w:bCs/>
          <w:sz w:val="24"/>
          <w:szCs w:val="24"/>
        </w:rPr>
        <w:t>Figure 8</w:t>
      </w:r>
      <w:r w:rsidR="00412FD6">
        <w:rPr>
          <w:rFonts w:ascii="Times New Roman" w:hAnsi="Times New Roman" w:cs="Times New Roman"/>
          <w:sz w:val="24"/>
          <w:szCs w:val="24"/>
        </w:rPr>
        <w:t xml:space="preserve"> shows </w:t>
      </w:r>
      <w:r w:rsidR="008A1685">
        <w:rPr>
          <w:rFonts w:ascii="Times New Roman" w:hAnsi="Times New Roman" w:cs="Times New Roman"/>
          <w:sz w:val="24"/>
          <w:szCs w:val="24"/>
        </w:rPr>
        <w:t xml:space="preserve">a circuit </w:t>
      </w:r>
      <w:r w:rsidR="00412FD6">
        <w:rPr>
          <w:rFonts w:ascii="Times New Roman" w:hAnsi="Times New Roman" w:cs="Times New Roman"/>
          <w:sz w:val="24"/>
          <w:szCs w:val="24"/>
        </w:rPr>
        <w:t xml:space="preserve">where a battery of e.m.f12v, switches </w:t>
      </w:r>
      <w:r w:rsidR="00412FD6" w:rsidRPr="00C958D7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412FD6">
        <w:rPr>
          <w:rFonts w:ascii="Times New Roman" w:hAnsi="Times New Roman" w:cs="Times New Roman"/>
          <w:sz w:val="24"/>
          <w:szCs w:val="24"/>
        </w:rPr>
        <w:t xml:space="preserve"> and </w:t>
      </w:r>
      <w:r w:rsidR="00412FD6" w:rsidRPr="00C958D7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412FD6">
        <w:rPr>
          <w:rFonts w:ascii="Times New Roman" w:hAnsi="Times New Roman" w:cs="Times New Roman"/>
          <w:sz w:val="24"/>
          <w:szCs w:val="24"/>
        </w:rPr>
        <w:t>, two capacitors C</w:t>
      </w:r>
      <w:r w:rsidR="00412FD6" w:rsidRPr="008A1685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C958D7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8A1685">
        <w:rPr>
          <w:rFonts w:ascii="Times New Roman" w:hAnsi="Times New Roman" w:cs="Times New Roman"/>
          <w:sz w:val="24"/>
          <w:szCs w:val="24"/>
        </w:rPr>
        <w:t>=</w:t>
      </w:r>
      <w:r w:rsidR="00C958D7">
        <w:rPr>
          <w:rFonts w:ascii="Times New Roman" w:hAnsi="Times New Roman" w:cs="Times New Roman"/>
          <w:sz w:val="24"/>
          <w:szCs w:val="24"/>
        </w:rPr>
        <w:t xml:space="preserve"> </w:t>
      </w:r>
      <w:r w:rsidR="008A1685">
        <w:rPr>
          <w:rFonts w:ascii="Times New Roman" w:hAnsi="Times New Roman" w:cs="Times New Roman"/>
          <w:sz w:val="24"/>
          <w:szCs w:val="24"/>
        </w:rPr>
        <w:t>9</w:t>
      </w:r>
      <w:r w:rsidR="00412FD6">
        <w:rPr>
          <w:rFonts w:ascii="Times New Roman" w:hAnsi="Times New Roman" w:cs="Times New Roman"/>
          <w:sz w:val="24"/>
          <w:szCs w:val="24"/>
        </w:rPr>
        <w:t>µf and C</w:t>
      </w:r>
      <w:r w:rsidR="00412FD6" w:rsidRPr="008A1685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A1685">
        <w:rPr>
          <w:rFonts w:ascii="Times New Roman" w:hAnsi="Times New Roman" w:cs="Times New Roman"/>
          <w:sz w:val="24"/>
          <w:szCs w:val="24"/>
        </w:rPr>
        <w:t xml:space="preserve"> =7</w:t>
      </w:r>
      <w:r w:rsidR="00412FD6">
        <w:rPr>
          <w:rFonts w:ascii="Times New Roman" w:hAnsi="Times New Roman" w:cs="Times New Roman"/>
          <w:sz w:val="24"/>
          <w:szCs w:val="24"/>
        </w:rPr>
        <w:t xml:space="preserve">µF and a voltmeter are </w:t>
      </w:r>
      <w:r w:rsidR="0080137B">
        <w:rPr>
          <w:rFonts w:ascii="Times New Roman" w:hAnsi="Times New Roman" w:cs="Times New Roman"/>
          <w:sz w:val="24"/>
          <w:szCs w:val="24"/>
        </w:rPr>
        <w:t>connected</w:t>
      </w:r>
    </w:p>
    <w:p w14:paraId="0A71F0DD" w14:textId="3DA39E06" w:rsidR="00954FBB" w:rsidRDefault="00240760" w:rsidP="00412FD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73939D9F" wp14:editId="5D34ED10">
                <wp:simplePos x="0" y="0"/>
                <wp:positionH relativeFrom="column">
                  <wp:posOffset>561975</wp:posOffset>
                </wp:positionH>
                <wp:positionV relativeFrom="paragraph">
                  <wp:posOffset>218440</wp:posOffset>
                </wp:positionV>
                <wp:extent cx="184150" cy="290195"/>
                <wp:effectExtent l="0" t="0" r="6350" b="0"/>
                <wp:wrapNone/>
                <wp:docPr id="1090" name="Rectangle 10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4150" cy="2901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C19ACB1" w14:textId="77777777" w:rsidR="000F7A0C" w:rsidRPr="00E42FD1" w:rsidRDefault="000F7A0C" w:rsidP="0067790E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</w:rPr>
                            </w:pPr>
                            <w:r w:rsidRPr="00E42FD1">
                              <w:rPr>
                                <w:color w:val="000000" w:themeColor="text1"/>
                                <w:sz w:val="32"/>
                              </w:rPr>
                              <w:t>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939D9F" id="Rectangle 1090" o:spid="_x0000_s1122" style="position:absolute;left:0;text-align:left;margin-left:44.25pt;margin-top:17.2pt;width:14.5pt;height:22.85pt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" fillcolor="window" strokecolor="window" strokeweight="1pt">
                <v:path arrowok="t"/>
                <v:textbox>
                  <w:txbxContent>
                    <w:p w14:paraId="7C19ACB1" w14:textId="77777777" w:rsidR="000F7A0C" w:rsidRPr="00E42FD1" w:rsidRDefault="000F7A0C" w:rsidP="0067790E">
                      <w:pPr>
                        <w:jc w:val="center"/>
                        <w:rPr>
                          <w:color w:val="000000" w:themeColor="text1"/>
                          <w:sz w:val="32"/>
                        </w:rPr>
                      </w:pPr>
                      <w:r w:rsidRPr="00E42FD1">
                        <w:rPr>
                          <w:color w:val="000000" w:themeColor="text1"/>
                          <w:sz w:val="32"/>
                        </w:rPr>
                        <w:t>-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1584" behindDoc="0" locked="0" layoutInCell="1" allowOverlap="1" wp14:anchorId="0112D793" wp14:editId="527777AC">
                <wp:simplePos x="0" y="0"/>
                <wp:positionH relativeFrom="margin">
                  <wp:posOffset>3952875</wp:posOffset>
                </wp:positionH>
                <wp:positionV relativeFrom="paragraph">
                  <wp:posOffset>205105</wp:posOffset>
                </wp:positionV>
                <wp:extent cx="247650" cy="295275"/>
                <wp:effectExtent l="0" t="0" r="0" b="9525"/>
                <wp:wrapNone/>
                <wp:docPr id="1267" name="Rectangle 12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7650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BDA9F57" w14:textId="77777777" w:rsidR="00F643D1" w:rsidRPr="00E91C69" w:rsidRDefault="00F643D1" w:rsidP="00F643D1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12D793" id="Rectangle 1267" o:spid="_x0000_s1123" style="position:absolute;left:0;text-align:left;margin-left:311.25pt;margin-top:16.15pt;width:19.5pt;height:23.25pt;z-index:25197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" fillcolor="window" strokecolor="window" strokeweight="1pt">
                <v:path arrowok="t"/>
                <v:textbox>
                  <w:txbxContent>
                    <w:p w14:paraId="0BDA9F57" w14:textId="77777777" w:rsidR="00F643D1" w:rsidRPr="00E91C69" w:rsidRDefault="00F643D1" w:rsidP="00F643D1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4AE4CACA" wp14:editId="4C36DACC">
                <wp:simplePos x="0" y="0"/>
                <wp:positionH relativeFrom="column">
                  <wp:posOffset>1819275</wp:posOffset>
                </wp:positionH>
                <wp:positionV relativeFrom="paragraph">
                  <wp:posOffset>222250</wp:posOffset>
                </wp:positionV>
                <wp:extent cx="314325" cy="285750"/>
                <wp:effectExtent l="0" t="0" r="9525" b="0"/>
                <wp:wrapNone/>
                <wp:docPr id="1089" name="Rectangle 10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4325" cy="2857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6AB1AE" w14:textId="77777777" w:rsidR="000F7A0C" w:rsidRPr="0067790E" w:rsidRDefault="000F7A0C" w:rsidP="0067790E">
                            <w:pPr>
                              <w:jc w:val="center"/>
                              <w:rPr>
                                <w:sz w:val="32"/>
                              </w:rPr>
                            </w:pPr>
                            <w:r w:rsidRPr="0067790E">
                              <w:rPr>
                                <w:sz w:val="32"/>
                              </w:rPr>
                              <w:t>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E4CACA" id="Rectangle 1089" o:spid="_x0000_s1124" style="position:absolute;left:0;text-align:left;margin-left:143.25pt;margin-top:17.5pt;width:24.75pt;height:22.5pt;z-index:25194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" fillcolor="white [3201]" strokecolor="white [3212]" strokeweight="1pt">
                <v:path arrowok="t"/>
                <v:textbox>
                  <w:txbxContent>
                    <w:p w14:paraId="1B6AB1AE" w14:textId="77777777" w:rsidR="000F7A0C" w:rsidRPr="0067790E" w:rsidRDefault="000F7A0C" w:rsidP="0067790E">
                      <w:pPr>
                        <w:jc w:val="center"/>
                        <w:rPr>
                          <w:sz w:val="32"/>
                        </w:rPr>
                      </w:pPr>
                      <w:r w:rsidRPr="0067790E">
                        <w:rPr>
                          <w:sz w:val="32"/>
                        </w:rPr>
                        <w:t>+</w:t>
                      </w:r>
                    </w:p>
                  </w:txbxContent>
                </v:textbox>
              </v:rect>
            </w:pict>
          </mc:Fallback>
        </mc:AlternateContent>
      </w:r>
    </w:p>
    <w:p w14:paraId="5031F685" w14:textId="67167D2F" w:rsidR="00954FBB" w:rsidRDefault="00240760" w:rsidP="00412FD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46447D8D" wp14:editId="6AD322CE">
                <wp:simplePos x="0" y="0"/>
                <wp:positionH relativeFrom="column">
                  <wp:posOffset>1630680</wp:posOffset>
                </wp:positionH>
                <wp:positionV relativeFrom="paragraph">
                  <wp:posOffset>84455</wp:posOffset>
                </wp:positionV>
                <wp:extent cx="9525" cy="323850"/>
                <wp:effectExtent l="0" t="0" r="9525" b="0"/>
                <wp:wrapNone/>
                <wp:docPr id="1181" name="Straight Connector 1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9525" cy="3238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44AD51" id="Straight Connector 1181" o:spid="_x0000_s1026" style="position:absolute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8.4pt,6.65pt" to="129.15pt,3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" strokecolor="windowText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800576" behindDoc="0" locked="0" layoutInCell="1" allowOverlap="1" wp14:anchorId="4C916B2E" wp14:editId="40EB2AF4">
                <wp:simplePos x="0" y="0"/>
                <wp:positionH relativeFrom="column">
                  <wp:posOffset>1554479</wp:posOffset>
                </wp:positionH>
                <wp:positionV relativeFrom="paragraph">
                  <wp:posOffset>122555</wp:posOffset>
                </wp:positionV>
                <wp:extent cx="0" cy="209550"/>
                <wp:effectExtent l="0" t="0" r="19050" b="0"/>
                <wp:wrapNone/>
                <wp:docPr id="1185" name="Straight Connector 1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095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4804A3" id="Straight Connector 1185" o:spid="_x0000_s1026" style="position:absolute;z-index:25180057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122.4pt,9.65pt" to="122.4pt,2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" strokecolor="black [3213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1C99F34" wp14:editId="18DB9EB2">
                <wp:simplePos x="0" y="0"/>
                <wp:positionH relativeFrom="column">
                  <wp:posOffset>1459230</wp:posOffset>
                </wp:positionH>
                <wp:positionV relativeFrom="paragraph">
                  <wp:posOffset>74930</wp:posOffset>
                </wp:positionV>
                <wp:extent cx="9525" cy="323850"/>
                <wp:effectExtent l="0" t="0" r="9525" b="0"/>
                <wp:wrapNone/>
                <wp:docPr id="1182" name="Straight Connector 1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9525" cy="3238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4F3A15" id="Straight Connector 1182" o:spid="_x0000_s1026" style="position:absolute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4.9pt,5.9pt" to="115.65pt,3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" strokecolor="black [3213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806720" behindDoc="0" locked="0" layoutInCell="1" allowOverlap="1" wp14:anchorId="2EED390D" wp14:editId="3C63D427">
                <wp:simplePos x="0" y="0"/>
                <wp:positionH relativeFrom="column">
                  <wp:posOffset>1373504</wp:posOffset>
                </wp:positionH>
                <wp:positionV relativeFrom="paragraph">
                  <wp:posOffset>152400</wp:posOffset>
                </wp:positionV>
                <wp:extent cx="0" cy="209550"/>
                <wp:effectExtent l="0" t="0" r="19050" b="0"/>
                <wp:wrapNone/>
                <wp:docPr id="1188" name="Straight Connector 1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095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02AFA2" id="Straight Connector 1188" o:spid="_x0000_s1026" style="position:absolute;z-index:25180672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108.15pt,12pt" to="108.15pt,2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" strokecolor="black [3213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5DB2732D" wp14:editId="5CCEAC91">
                <wp:simplePos x="0" y="0"/>
                <wp:positionH relativeFrom="column">
                  <wp:posOffset>1251585</wp:posOffset>
                </wp:positionH>
                <wp:positionV relativeFrom="paragraph">
                  <wp:posOffset>84455</wp:posOffset>
                </wp:positionV>
                <wp:extent cx="9525" cy="323850"/>
                <wp:effectExtent l="0" t="0" r="9525" b="0"/>
                <wp:wrapNone/>
                <wp:docPr id="1184" name="Straight Connector 1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9525" cy="3238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98CE4B" id="Straight Connector 1184" o:spid="_x0000_s1026" style="position:absolute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55pt,6.65pt" to="99.3pt,3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" strokecolor="black [3213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808768" behindDoc="0" locked="0" layoutInCell="1" allowOverlap="1" wp14:anchorId="21F972D2" wp14:editId="7FBF0CB1">
                <wp:simplePos x="0" y="0"/>
                <wp:positionH relativeFrom="column">
                  <wp:posOffset>1146809</wp:posOffset>
                </wp:positionH>
                <wp:positionV relativeFrom="paragraph">
                  <wp:posOffset>160655</wp:posOffset>
                </wp:positionV>
                <wp:extent cx="0" cy="209550"/>
                <wp:effectExtent l="0" t="0" r="19050" b="0"/>
                <wp:wrapNone/>
                <wp:docPr id="1189" name="Straight Connector 1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095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CA6C60" id="Straight Connector 1189" o:spid="_x0000_s1026" style="position:absolute;z-index:25180876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90.3pt,12.65pt" to="90.3pt,2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" strokecolor="black [3213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79B6A439" wp14:editId="5F56D038">
                <wp:simplePos x="0" y="0"/>
                <wp:positionH relativeFrom="column">
                  <wp:posOffset>1022350</wp:posOffset>
                </wp:positionH>
                <wp:positionV relativeFrom="paragraph">
                  <wp:posOffset>93980</wp:posOffset>
                </wp:positionV>
                <wp:extent cx="9525" cy="323850"/>
                <wp:effectExtent l="0" t="0" r="9525" b="0"/>
                <wp:wrapNone/>
                <wp:docPr id="1183" name="Straight Connector 1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9525" cy="3238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E7E5A7" id="Straight Connector 1183" o:spid="_x0000_s1026" style="position:absolute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0.5pt,7.4pt" to="81.25pt,3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" strokecolor="black [3213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804672" behindDoc="0" locked="0" layoutInCell="1" allowOverlap="1" wp14:anchorId="6EC718EA" wp14:editId="207EE02B">
                <wp:simplePos x="0" y="0"/>
                <wp:positionH relativeFrom="column">
                  <wp:posOffset>932179</wp:posOffset>
                </wp:positionH>
                <wp:positionV relativeFrom="paragraph">
                  <wp:posOffset>151130</wp:posOffset>
                </wp:positionV>
                <wp:extent cx="0" cy="209550"/>
                <wp:effectExtent l="0" t="0" r="19050" b="0"/>
                <wp:wrapNone/>
                <wp:docPr id="1187" name="Straight Connector 1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095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2E87DB" id="Straight Connector 1187" o:spid="_x0000_s1026" style="position:absolute;z-index:25180467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73.4pt,11.9pt" to="73.4pt,2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" strokecolor="black [3213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6713ACBC" wp14:editId="3E6A93B5">
                <wp:simplePos x="0" y="0"/>
                <wp:positionH relativeFrom="column">
                  <wp:posOffset>832485</wp:posOffset>
                </wp:positionH>
                <wp:positionV relativeFrom="paragraph">
                  <wp:posOffset>57785</wp:posOffset>
                </wp:positionV>
                <wp:extent cx="9525" cy="323850"/>
                <wp:effectExtent l="0" t="0" r="9525" b="0"/>
                <wp:wrapNone/>
                <wp:docPr id="1180" name="Straight Connector 1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9525" cy="3238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AA345D" id="Straight Connector 1180" o:spid="_x0000_s1026" style="position:absolute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5.55pt,4.55pt" to="66.3pt,3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" strokecolor="black [3213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802624" behindDoc="0" locked="0" layoutInCell="1" allowOverlap="1" wp14:anchorId="78D69F81" wp14:editId="19B1688A">
                <wp:simplePos x="0" y="0"/>
                <wp:positionH relativeFrom="column">
                  <wp:posOffset>1735454</wp:posOffset>
                </wp:positionH>
                <wp:positionV relativeFrom="paragraph">
                  <wp:posOffset>120015</wp:posOffset>
                </wp:positionV>
                <wp:extent cx="0" cy="228600"/>
                <wp:effectExtent l="0" t="0" r="19050" b="0"/>
                <wp:wrapNone/>
                <wp:docPr id="1186" name="Straight Connector 1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6685F0" id="Straight Connector 1186" o:spid="_x0000_s1026" style="position:absolute;z-index:25180262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136.65pt,9.45pt" to="136.65pt,2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" strokecolor="black [3213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89312" behindDoc="0" locked="0" layoutInCell="1" allowOverlap="1" wp14:anchorId="5CB217B1" wp14:editId="6180E8B1">
                <wp:simplePos x="0" y="0"/>
                <wp:positionH relativeFrom="column">
                  <wp:posOffset>504825</wp:posOffset>
                </wp:positionH>
                <wp:positionV relativeFrom="paragraph">
                  <wp:posOffset>27305</wp:posOffset>
                </wp:positionV>
                <wp:extent cx="4772025" cy="2390775"/>
                <wp:effectExtent l="0" t="0" r="9525" b="9525"/>
                <wp:wrapNone/>
                <wp:docPr id="1179" name="Group 1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772025" cy="2390775"/>
                          <a:chOff x="114300" y="0"/>
                          <a:chExt cx="4772025" cy="2390775"/>
                        </a:xfrm>
                      </wpg:grpSpPr>
                      <wps:wsp>
                        <wps:cNvPr id="1177" name="Rectangle 1177"/>
                        <wps:cNvSpPr/>
                        <wps:spPr>
                          <a:xfrm>
                            <a:off x="114300" y="180975"/>
                            <a:ext cx="4772025" cy="22098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8" name="Rectangle 1178"/>
                        <wps:cNvSpPr/>
                        <wps:spPr>
                          <a:xfrm>
                            <a:off x="457201" y="0"/>
                            <a:ext cx="876299" cy="33337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7D0B4F" id="Group 1179" o:spid="_x0000_s1026" style="position:absolute;margin-left:39.75pt;margin-top:2.15pt;width:375.75pt;height:188.25pt;z-index:251789312;mso-height-relative:margin" coordorigin="1143" coordsize="47720,239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">
                <v:rect id="Rectangle 1177" o:spid="_x0000_s1027" style="position:absolute;left:1143;top:1809;width:47720;height:22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" fillcolor="white [3212]" strokecolor="black [3213]" strokeweight="1pt"/>
                <v:rect id="Rectangle 1178" o:spid="_x0000_s1028" style="position:absolute;left:4572;width:8763;height:33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" fillcolor="white [3212]" strokecolor="white [3212]" strokeweight="1pt"/>
              </v:group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9536" behindDoc="0" locked="0" layoutInCell="1" allowOverlap="1" wp14:anchorId="3743B6A5" wp14:editId="46042B2F">
                <wp:simplePos x="0" y="0"/>
                <wp:positionH relativeFrom="column">
                  <wp:posOffset>4229100</wp:posOffset>
                </wp:positionH>
                <wp:positionV relativeFrom="paragraph">
                  <wp:posOffset>35560</wp:posOffset>
                </wp:positionV>
                <wp:extent cx="133350" cy="180975"/>
                <wp:effectExtent l="0" t="0" r="0" b="9525"/>
                <wp:wrapNone/>
                <wp:docPr id="1201" name="Straight Connector 1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33350" cy="1809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AC829B" id="Straight Connector 1201" o:spid="_x0000_s1026" style="position:absolute;flip:y;z-index:25196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pt,2.8pt" to="343.5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" strokecolor="black [3213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3BC2AD83" wp14:editId="28F974A1">
                <wp:simplePos x="0" y="0"/>
                <wp:positionH relativeFrom="margin">
                  <wp:posOffset>4238625</wp:posOffset>
                </wp:positionH>
                <wp:positionV relativeFrom="paragraph">
                  <wp:posOffset>179705</wp:posOffset>
                </wp:positionV>
                <wp:extent cx="247650" cy="295275"/>
                <wp:effectExtent l="0" t="0" r="0" b="9525"/>
                <wp:wrapNone/>
                <wp:docPr id="1211" name="Rectangle 1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7650" cy="295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C7826D" w14:textId="77777777" w:rsidR="000F7A0C" w:rsidRPr="00E91C69" w:rsidRDefault="000F7A0C" w:rsidP="00151FB7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C2AD83" id="Rectangle 1211" o:spid="_x0000_s1125" style="position:absolute;left:0;text-align:left;margin-left:333.75pt;margin-top:14.15pt;width:19.5pt;height:23.25pt;z-index:251837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" fillcolor="white [3212]" strokecolor="white [3212]" strokeweight="1pt">
                <v:path arrowok="t"/>
                <v:textbox>
                  <w:txbxContent>
                    <w:p w14:paraId="18C7826D" w14:textId="77777777" w:rsidR="000F7A0C" w:rsidRPr="00E91C69" w:rsidRDefault="000F7A0C" w:rsidP="00151FB7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7CB3AEA" w14:textId="744619DE" w:rsidR="00954FBB" w:rsidRDefault="00240760" w:rsidP="00412FD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36873EB3" wp14:editId="04FC1411">
                <wp:simplePos x="0" y="0"/>
                <wp:positionH relativeFrom="margin">
                  <wp:posOffset>3952875</wp:posOffset>
                </wp:positionH>
                <wp:positionV relativeFrom="paragraph">
                  <wp:posOffset>307975</wp:posOffset>
                </wp:positionV>
                <wp:extent cx="247650" cy="295275"/>
                <wp:effectExtent l="0" t="0" r="0" b="9525"/>
                <wp:wrapNone/>
                <wp:docPr id="1212" name="Rectangle 1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7650" cy="295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716300" w14:textId="77777777" w:rsidR="000F7A0C" w:rsidRPr="00E91C69" w:rsidRDefault="000F7A0C" w:rsidP="00151FB7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873EB3" id="Rectangle 1212" o:spid="_x0000_s1126" style="position:absolute;left:0;text-align:left;margin-left:311.25pt;margin-top:24.25pt;width:19.5pt;height:23.25pt;z-index:251839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" fillcolor="white [3212]" strokecolor="white [3212]" strokeweight="1pt">
                <v:path arrowok="t"/>
                <v:textbox>
                  <w:txbxContent>
                    <w:p w14:paraId="01716300" w14:textId="77777777" w:rsidR="000F7A0C" w:rsidRPr="00E91C69" w:rsidRDefault="000F7A0C" w:rsidP="00151FB7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B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7D7D3722" wp14:editId="559A7FE7">
                <wp:simplePos x="0" y="0"/>
                <wp:positionH relativeFrom="column">
                  <wp:posOffset>885825</wp:posOffset>
                </wp:positionH>
                <wp:positionV relativeFrom="paragraph">
                  <wp:posOffset>80010</wp:posOffset>
                </wp:positionV>
                <wp:extent cx="838200" cy="295275"/>
                <wp:effectExtent l="0" t="0" r="0" b="9525"/>
                <wp:wrapNone/>
                <wp:docPr id="1210" name="Rectangle 1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38200" cy="295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65F0BF" w14:textId="77777777" w:rsidR="000F7A0C" w:rsidRPr="00E91C69" w:rsidRDefault="000F7A0C" w:rsidP="00E91C69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12 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7D3722" id="Rectangle 1210" o:spid="_x0000_s1127" style="position:absolute;left:0;text-align:left;margin-left:69.75pt;margin-top:6.3pt;width:66pt;height:23.25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" fillcolor="white [3212]" strokecolor="white [3212]" strokeweight="1pt">
                <v:path arrowok="t"/>
                <v:textbox>
                  <w:txbxContent>
                    <w:p w14:paraId="0765F0BF" w14:textId="77777777" w:rsidR="000F7A0C" w:rsidRPr="00E91C69" w:rsidRDefault="000F7A0C" w:rsidP="00E91C69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12 V</w:t>
                      </w:r>
                    </w:p>
                  </w:txbxContent>
                </v:textbox>
              </v:rect>
            </w:pict>
          </mc:Fallback>
        </mc:AlternateContent>
      </w:r>
    </w:p>
    <w:p w14:paraId="3A9FDA61" w14:textId="5A6B9B40" w:rsidR="00954FBB" w:rsidRDefault="00240760" w:rsidP="00412FD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47B918F3" wp14:editId="2329B5CF">
                <wp:simplePos x="0" y="0"/>
                <wp:positionH relativeFrom="column">
                  <wp:posOffset>4200525</wp:posOffset>
                </wp:positionH>
                <wp:positionV relativeFrom="paragraph">
                  <wp:posOffset>160655</wp:posOffset>
                </wp:positionV>
                <wp:extent cx="133350" cy="180975"/>
                <wp:effectExtent l="0" t="0" r="0" b="9525"/>
                <wp:wrapNone/>
                <wp:docPr id="1204" name="Straight Connector 1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33350" cy="1809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BC081B" id="Straight Connector 1204" o:spid="_x0000_s1026" style="position:absolute;flip:y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0.75pt,12.65pt" to="341.25pt,2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" strokecolor="black [3213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22FEF706" wp14:editId="12308777">
                <wp:simplePos x="0" y="0"/>
                <wp:positionH relativeFrom="column">
                  <wp:posOffset>4219575</wp:posOffset>
                </wp:positionH>
                <wp:positionV relativeFrom="paragraph">
                  <wp:posOffset>175895</wp:posOffset>
                </wp:positionV>
                <wp:extent cx="304800" cy="381000"/>
                <wp:effectExtent l="0" t="0" r="0" b="0"/>
                <wp:wrapNone/>
                <wp:docPr id="1203" name="Oval 1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4800" cy="38100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C45AD94" w14:textId="77777777" w:rsidR="000F7A0C" w:rsidRPr="007245C9" w:rsidRDefault="000F7A0C" w:rsidP="008716FC">
                            <w:pPr>
                              <w:jc w:val="center"/>
                              <w:rPr>
                                <w:b/>
                                <w:color w:val="595959" w:themeColor="text1" w:themeTint="A6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2FEF706" id="Oval 1203" o:spid="_x0000_s1128" style="position:absolute;left:0;text-align:left;margin-left:332.25pt;margin-top:13.85pt;width:24pt;height:30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" fillcolor="window" strokecolor="window" strokeweight="1pt">
                <v:stroke joinstyle="miter"/>
                <v:path arrowok="t"/>
                <v:textbox>
                  <w:txbxContent>
                    <w:p w14:paraId="3C45AD94" w14:textId="77777777" w:rsidR="000F7A0C" w:rsidRPr="007245C9" w:rsidRDefault="000F7A0C" w:rsidP="008716FC">
                      <w:pPr>
                        <w:jc w:val="center"/>
                        <w:rPr>
                          <w:b/>
                          <w:color w:val="595959" w:themeColor="text1" w:themeTint="A6"/>
                          <w:sz w:val="24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815936" behindDoc="0" locked="0" layoutInCell="1" allowOverlap="1" wp14:anchorId="2A57655E" wp14:editId="6AC99BB9">
                <wp:simplePos x="0" y="0"/>
                <wp:positionH relativeFrom="column">
                  <wp:posOffset>1381124</wp:posOffset>
                </wp:positionH>
                <wp:positionV relativeFrom="paragraph">
                  <wp:posOffset>170180</wp:posOffset>
                </wp:positionV>
                <wp:extent cx="0" cy="295275"/>
                <wp:effectExtent l="0" t="0" r="19050" b="9525"/>
                <wp:wrapNone/>
                <wp:docPr id="1196" name="Straight Connector 1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952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CA5560" id="Straight Connector 1196" o:spid="_x0000_s1026" style="position:absolute;z-index:25181593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108.75pt,13.4pt" to="108.75pt,3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" strokecolor="black [3213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813888" behindDoc="0" locked="0" layoutInCell="1" allowOverlap="1" wp14:anchorId="75D885DC" wp14:editId="5367EA96">
                <wp:simplePos x="0" y="0"/>
                <wp:positionH relativeFrom="column">
                  <wp:posOffset>1095374</wp:posOffset>
                </wp:positionH>
                <wp:positionV relativeFrom="paragraph">
                  <wp:posOffset>170180</wp:posOffset>
                </wp:positionV>
                <wp:extent cx="0" cy="295275"/>
                <wp:effectExtent l="0" t="0" r="19050" b="9525"/>
                <wp:wrapNone/>
                <wp:docPr id="1195" name="Straight Connector 1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952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B46707" id="Straight Connector 1195" o:spid="_x0000_s1026" style="position:absolute;z-index:25181388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86.25pt,13.4pt" to="86.25pt,3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" strokecolor="black [3213]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0E944A67" wp14:editId="549F695D">
                <wp:simplePos x="0" y="0"/>
                <wp:positionH relativeFrom="column">
                  <wp:posOffset>1123950</wp:posOffset>
                </wp:positionH>
                <wp:positionV relativeFrom="paragraph">
                  <wp:posOffset>227330</wp:posOffset>
                </wp:positionV>
                <wp:extent cx="257175" cy="238125"/>
                <wp:effectExtent l="0" t="0" r="9525" b="9525"/>
                <wp:wrapNone/>
                <wp:docPr id="1192" name="Rectangle 1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7175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99BB6B" id="Rectangle 1192" o:spid="_x0000_s1026" style="position:absolute;margin-left:88.5pt;margin-top:17.9pt;width:20.25pt;height:18.75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" fillcolor="white [3212]" strokecolor="white [3212]" strokeweight="1pt">
                <v:path arrowok="t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69F70019" wp14:editId="0299EBB5">
                <wp:simplePos x="0" y="0"/>
                <wp:positionH relativeFrom="column">
                  <wp:posOffset>504825</wp:posOffset>
                </wp:positionH>
                <wp:positionV relativeFrom="paragraph">
                  <wp:posOffset>322580</wp:posOffset>
                </wp:positionV>
                <wp:extent cx="4772025" cy="28575"/>
                <wp:effectExtent l="0" t="0" r="9525" b="9525"/>
                <wp:wrapNone/>
                <wp:docPr id="1190" name="Straight Connector 11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72025" cy="285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015ACE" id="Straight Connector 1190" o:spid="_x0000_s1026" style="position:absolute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9.75pt,25.4pt" to="415.5pt,2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" strokecolor="black [3213]" strokeweight=".5pt">
                <v:stroke joinstyle="miter"/>
                <o:lock v:ext="edit" shapetype="f"/>
              </v:line>
            </w:pict>
          </mc:Fallback>
        </mc:AlternateContent>
      </w:r>
    </w:p>
    <w:p w14:paraId="21899DFF" w14:textId="373AE987" w:rsidR="00954FBB" w:rsidRDefault="00240760" w:rsidP="00412FD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43CB9F24" wp14:editId="65F426D7">
                <wp:simplePos x="0" y="0"/>
                <wp:positionH relativeFrom="column">
                  <wp:posOffset>1409700</wp:posOffset>
                </wp:positionH>
                <wp:positionV relativeFrom="paragraph">
                  <wp:posOffset>22860</wp:posOffset>
                </wp:positionV>
                <wp:extent cx="514350" cy="295275"/>
                <wp:effectExtent l="0" t="0" r="0" b="9525"/>
                <wp:wrapNone/>
                <wp:docPr id="1207" name="Rectangle 1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14350" cy="295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556BFC" w14:textId="77777777" w:rsidR="000F7A0C" w:rsidRPr="00E91C69" w:rsidRDefault="000F7A0C" w:rsidP="00E91C69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7µ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CB9F24" id="Rectangle 1207" o:spid="_x0000_s1129" style="position:absolute;left:0;text-align:left;margin-left:111pt;margin-top:1.8pt;width:40.5pt;height:23.25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" fillcolor="white [3212]" strokecolor="white [3212]" strokeweight="1pt">
                <v:path arrowok="t"/>
                <v:textbox>
                  <w:txbxContent>
                    <w:p w14:paraId="00556BFC" w14:textId="77777777" w:rsidR="000F7A0C" w:rsidRPr="00E91C69" w:rsidRDefault="000F7A0C" w:rsidP="00E91C69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7µ</w:t>
                      </w:r>
                    </w:p>
                  </w:txbxContent>
                </v:textbox>
              </v:rect>
            </w:pict>
          </mc:Fallback>
        </mc:AlternateContent>
      </w:r>
    </w:p>
    <w:p w14:paraId="377F028C" w14:textId="65CB01CB" w:rsidR="00954FBB" w:rsidRDefault="00240760" w:rsidP="00412FD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819008" behindDoc="0" locked="0" layoutInCell="1" allowOverlap="1" wp14:anchorId="75A4FCAB" wp14:editId="6282E6C3">
                <wp:simplePos x="0" y="0"/>
                <wp:positionH relativeFrom="column">
                  <wp:posOffset>2038349</wp:posOffset>
                </wp:positionH>
                <wp:positionV relativeFrom="paragraph">
                  <wp:posOffset>191135</wp:posOffset>
                </wp:positionV>
                <wp:extent cx="0" cy="283210"/>
                <wp:effectExtent l="0" t="0" r="19050" b="2540"/>
                <wp:wrapNone/>
                <wp:docPr id="1198" name="Straight Connector 1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8321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4F4951" id="Straight Connector 1198" o:spid="_x0000_s1026" style="position:absolute;z-index:25181900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160.5pt,15.05pt" to="160.5pt,3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" strokecolor="windowText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821056" behindDoc="0" locked="0" layoutInCell="1" allowOverlap="1" wp14:anchorId="557E2F18" wp14:editId="52DBC3D2">
                <wp:simplePos x="0" y="0"/>
                <wp:positionH relativeFrom="column">
                  <wp:posOffset>2295524</wp:posOffset>
                </wp:positionH>
                <wp:positionV relativeFrom="paragraph">
                  <wp:posOffset>217805</wp:posOffset>
                </wp:positionV>
                <wp:extent cx="0" cy="283210"/>
                <wp:effectExtent l="0" t="0" r="19050" b="2540"/>
                <wp:wrapNone/>
                <wp:docPr id="1199" name="Straight Connector 1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8321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ECCD58" id="Straight Connector 1199" o:spid="_x0000_s1026" style="position:absolute;z-index:25182105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180.75pt,17.15pt" to="180.75pt,3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" strokecolor="windowText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64E1990A" wp14:editId="53F4283A">
                <wp:simplePos x="0" y="0"/>
                <wp:positionH relativeFrom="column">
                  <wp:posOffset>2047875</wp:posOffset>
                </wp:positionH>
                <wp:positionV relativeFrom="paragraph">
                  <wp:posOffset>236855</wp:posOffset>
                </wp:positionV>
                <wp:extent cx="257175" cy="228600"/>
                <wp:effectExtent l="0" t="0" r="9525" b="0"/>
                <wp:wrapNone/>
                <wp:docPr id="1197" name="Rectangle 1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7175" cy="228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1283AD" id="Rectangle 1197" o:spid="_x0000_s1026" style="position:absolute;margin-left:161.25pt;margin-top:18.65pt;width:20.25pt;height:18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" fillcolor="window" strokecolor="window" strokeweight="1pt">
                <v:path arrowok="t"/>
              </v:rect>
            </w:pict>
          </mc:Fallback>
        </mc:AlternateContent>
      </w:r>
    </w:p>
    <w:p w14:paraId="1E919691" w14:textId="59E37A79" w:rsidR="00954FBB" w:rsidRDefault="00240760" w:rsidP="00954F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3DB8EEFF" wp14:editId="58B82A36">
                <wp:simplePos x="0" y="0"/>
                <wp:positionH relativeFrom="column">
                  <wp:posOffset>2352040</wp:posOffset>
                </wp:positionH>
                <wp:positionV relativeFrom="paragraph">
                  <wp:posOffset>70485</wp:posOffset>
                </wp:positionV>
                <wp:extent cx="371475" cy="295275"/>
                <wp:effectExtent l="0" t="0" r="9525" b="9525"/>
                <wp:wrapNone/>
                <wp:docPr id="1205" name="Rectangle 1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1475" cy="295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0BB6A2" w14:textId="77777777" w:rsidR="000F7A0C" w:rsidRPr="00E91C69" w:rsidRDefault="000F7A0C" w:rsidP="00E91C69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 w:rsidRPr="00E91C69">
                              <w:rPr>
                                <w:color w:val="7F7F7F" w:themeColor="text1" w:themeTint="80"/>
                              </w:rPr>
                              <w:t>9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>µ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B8EEFF" id="Rectangle 1205" o:spid="_x0000_s1130" style="position:absolute;margin-left:185.2pt;margin-top:5.55pt;width:29.25pt;height:23.2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" fillcolor="white [3212]" strokecolor="white [3212]" strokeweight="1pt">
                <v:path arrowok="t"/>
                <v:textbox>
                  <w:txbxContent>
                    <w:p w14:paraId="220BB6A2" w14:textId="77777777" w:rsidR="000F7A0C" w:rsidRPr="00E91C69" w:rsidRDefault="000F7A0C" w:rsidP="00E91C69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  <w:r w:rsidRPr="00E91C69">
                        <w:rPr>
                          <w:color w:val="7F7F7F" w:themeColor="text1" w:themeTint="80"/>
                        </w:rPr>
                        <w:t>9</w:t>
                      </w:r>
                      <w:r>
                        <w:rPr>
                          <w:color w:val="7F7F7F" w:themeColor="text1" w:themeTint="80"/>
                        </w:rPr>
                        <w:t>µ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7AB588B8" wp14:editId="2C383E19">
                <wp:simplePos x="0" y="0"/>
                <wp:positionH relativeFrom="column">
                  <wp:posOffset>504825</wp:posOffset>
                </wp:positionH>
                <wp:positionV relativeFrom="paragraph">
                  <wp:posOffset>13335</wp:posOffset>
                </wp:positionV>
                <wp:extent cx="4772025" cy="28575"/>
                <wp:effectExtent l="0" t="0" r="9525" b="9525"/>
                <wp:wrapNone/>
                <wp:docPr id="1191" name="Straight Connector 1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72025" cy="2857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A8E557" id="Straight Connector 1191" o:spid="_x0000_s1026" style="position:absolute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9.75pt,1.05pt" to="415.5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" strokecolor="black [3213]" strokeweight=".5pt">
                <v:stroke joinstyle="miter"/>
                <o:lock v:ext="edit" shapetype="f"/>
              </v:line>
            </w:pict>
          </mc:Fallback>
        </mc:AlternateContent>
      </w:r>
    </w:p>
    <w:p w14:paraId="524A0D1F" w14:textId="5ADA3A49" w:rsidR="000735F4" w:rsidRDefault="00240760" w:rsidP="00954F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7008" behindDoc="0" locked="0" layoutInCell="1" allowOverlap="1" wp14:anchorId="214B041D" wp14:editId="063F892E">
                <wp:simplePos x="0" y="0"/>
                <wp:positionH relativeFrom="column">
                  <wp:posOffset>2143125</wp:posOffset>
                </wp:positionH>
                <wp:positionV relativeFrom="paragraph">
                  <wp:posOffset>247015</wp:posOffset>
                </wp:positionV>
                <wp:extent cx="285750" cy="333375"/>
                <wp:effectExtent l="0" t="0" r="0" b="9525"/>
                <wp:wrapNone/>
                <wp:docPr id="1087" name="Oval 10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85750" cy="3333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3F9FAC" w14:textId="77777777" w:rsidR="000F7A0C" w:rsidRDefault="000F7A0C" w:rsidP="003D083A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14B041D" id="Oval 1087" o:spid="_x0000_s1131" style="position:absolute;margin-left:168.75pt;margin-top:19.45pt;width:22.5pt;height:26.25pt;z-index:25194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" fillcolor="white [3201]" strokecolor="black [3200]" strokeweight="1pt">
                <v:stroke joinstyle="miter"/>
                <v:path arrowok="t"/>
                <v:textbox>
                  <w:txbxContent>
                    <w:p w14:paraId="1F3F9FAC" w14:textId="77777777" w:rsidR="000F7A0C" w:rsidRDefault="000F7A0C" w:rsidP="003D083A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55E99D62" wp14:editId="04B30ED1">
                <wp:simplePos x="0" y="0"/>
                <wp:positionH relativeFrom="column">
                  <wp:posOffset>2105025</wp:posOffset>
                </wp:positionH>
                <wp:positionV relativeFrom="paragraph">
                  <wp:posOffset>218440</wp:posOffset>
                </wp:positionV>
                <wp:extent cx="304800" cy="371475"/>
                <wp:effectExtent l="0" t="0" r="0" b="9525"/>
                <wp:wrapNone/>
                <wp:docPr id="1200" name="Oval 1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4800" cy="37147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AE960D" w14:textId="77777777" w:rsidR="000F7A0C" w:rsidRPr="007245C9" w:rsidRDefault="000F7A0C" w:rsidP="007245C9">
                            <w:pPr>
                              <w:jc w:val="center"/>
                              <w:rPr>
                                <w:b/>
                                <w:color w:val="595959" w:themeColor="text1" w:themeTint="A6"/>
                                <w:sz w:val="24"/>
                              </w:rPr>
                            </w:pPr>
                            <w:r w:rsidRPr="007245C9">
                              <w:rPr>
                                <w:b/>
                                <w:color w:val="595959" w:themeColor="text1" w:themeTint="A6"/>
                                <w:sz w:val="24"/>
                              </w:rPr>
                              <w:t>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E99D62" id="Oval 1200" o:spid="_x0000_s1132" style="position:absolute;margin-left:165.75pt;margin-top:17.2pt;width:24pt;height:29.25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" fillcolor="white [3212]" strokecolor="white [3212]" strokeweight="1pt">
                <v:stroke joinstyle="miter"/>
                <v:path arrowok="t"/>
                <v:textbox>
                  <w:txbxContent>
                    <w:p w14:paraId="53AE960D" w14:textId="77777777" w:rsidR="000F7A0C" w:rsidRPr="007245C9" w:rsidRDefault="000F7A0C" w:rsidP="007245C9">
                      <w:pPr>
                        <w:jc w:val="center"/>
                        <w:rPr>
                          <w:b/>
                          <w:color w:val="595959" w:themeColor="text1" w:themeTint="A6"/>
                          <w:sz w:val="24"/>
                        </w:rPr>
                      </w:pPr>
                      <w:r w:rsidRPr="007245C9">
                        <w:rPr>
                          <w:b/>
                          <w:color w:val="595959" w:themeColor="text1" w:themeTint="A6"/>
                          <w:sz w:val="24"/>
                        </w:rPr>
                        <w:t>V</w:t>
                      </w:r>
                    </w:p>
                  </w:txbxContent>
                </v:textbox>
              </v:oval>
            </w:pict>
          </mc:Fallback>
        </mc:AlternateContent>
      </w:r>
    </w:p>
    <w:p w14:paraId="7DE62CEF" w14:textId="77777777" w:rsidR="000735F4" w:rsidRDefault="000735F4" w:rsidP="00954FBB">
      <w:pPr>
        <w:rPr>
          <w:rFonts w:ascii="Times New Roman" w:hAnsi="Times New Roman" w:cs="Times New Roman"/>
          <w:sz w:val="24"/>
          <w:szCs w:val="24"/>
        </w:rPr>
      </w:pPr>
    </w:p>
    <w:p w14:paraId="0256C264" w14:textId="2FD39CEB" w:rsidR="0080137B" w:rsidRDefault="0080137B" w:rsidP="00412FD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witch </w:t>
      </w:r>
      <w:r w:rsidRPr="007E68CC"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is closed while switch </w:t>
      </w:r>
      <w:r w:rsidRPr="007E68CC">
        <w:rPr>
          <w:rFonts w:ascii="Times New Roman" w:hAnsi="Times New Roman" w:cs="Times New Roman"/>
          <w:b/>
          <w:bCs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remains open. </w:t>
      </w:r>
      <w:r w:rsidR="00A8165B">
        <w:rPr>
          <w:rFonts w:ascii="Times New Roman" w:hAnsi="Times New Roman" w:cs="Times New Roman"/>
          <w:sz w:val="24"/>
          <w:szCs w:val="24"/>
        </w:rPr>
        <w:t>After some time</w:t>
      </w:r>
      <w:r>
        <w:rPr>
          <w:rFonts w:ascii="Times New Roman" w:hAnsi="Times New Roman" w:cs="Times New Roman"/>
          <w:sz w:val="24"/>
          <w:szCs w:val="24"/>
        </w:rPr>
        <w:t xml:space="preserve">, Switch </w:t>
      </w:r>
      <w:r w:rsidRPr="007E68CC"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7E68CC">
        <w:rPr>
          <w:rFonts w:ascii="Times New Roman" w:hAnsi="Times New Roman" w:cs="Times New Roman"/>
          <w:sz w:val="24"/>
          <w:szCs w:val="24"/>
        </w:rPr>
        <w:t>opened,</w:t>
      </w:r>
      <w:r>
        <w:rPr>
          <w:rFonts w:ascii="Times New Roman" w:hAnsi="Times New Roman" w:cs="Times New Roman"/>
          <w:sz w:val="24"/>
          <w:szCs w:val="24"/>
        </w:rPr>
        <w:t xml:space="preserve"> and switch </w:t>
      </w:r>
      <w:r w:rsidRPr="007E68CC">
        <w:rPr>
          <w:rFonts w:ascii="Times New Roman" w:hAnsi="Times New Roman" w:cs="Times New Roman"/>
          <w:b/>
          <w:bCs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closed. </w:t>
      </w:r>
      <w:r w:rsidR="00F42C62">
        <w:rPr>
          <w:rFonts w:ascii="Times New Roman" w:hAnsi="Times New Roman" w:cs="Times New Roman"/>
          <w:sz w:val="24"/>
          <w:szCs w:val="24"/>
        </w:rPr>
        <w:t>Determine the final reading of voltmeter.</w:t>
      </w:r>
      <w:r w:rsidR="00502803">
        <w:rPr>
          <w:rFonts w:ascii="Times New Roman" w:hAnsi="Times New Roman" w:cs="Times New Roman"/>
          <w:sz w:val="24"/>
          <w:szCs w:val="24"/>
        </w:rPr>
        <w:tab/>
      </w:r>
      <w:r w:rsidR="00502803">
        <w:rPr>
          <w:rFonts w:ascii="Times New Roman" w:hAnsi="Times New Roman" w:cs="Times New Roman"/>
          <w:sz w:val="24"/>
          <w:szCs w:val="24"/>
        </w:rPr>
        <w:tab/>
      </w:r>
      <w:r w:rsidR="007E68CC">
        <w:rPr>
          <w:rFonts w:ascii="Times New Roman" w:hAnsi="Times New Roman" w:cs="Times New Roman"/>
          <w:sz w:val="24"/>
          <w:szCs w:val="24"/>
        </w:rPr>
        <w:tab/>
      </w:r>
      <w:r w:rsidR="007E68CC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F42C62">
        <w:rPr>
          <w:rFonts w:ascii="Times New Roman" w:hAnsi="Times New Roman" w:cs="Times New Roman"/>
          <w:sz w:val="24"/>
          <w:szCs w:val="24"/>
        </w:rPr>
        <w:t>(3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F42C62">
        <w:rPr>
          <w:rFonts w:ascii="Times New Roman" w:hAnsi="Times New Roman" w:cs="Times New Roman"/>
          <w:sz w:val="24"/>
          <w:szCs w:val="24"/>
        </w:rPr>
        <w:t>s)</w:t>
      </w:r>
    </w:p>
    <w:p w14:paraId="556C29A7" w14:textId="77777777" w:rsidR="000735F4" w:rsidRDefault="00766F96" w:rsidP="00804F3B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F7A0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4E2231">
        <w:rPr>
          <w:rFonts w:ascii="Times New Roman" w:hAnsi="Times New Roman" w:cs="Times New Roman"/>
          <w:sz w:val="24"/>
          <w:szCs w:val="24"/>
        </w:rPr>
        <w:t>…</w:t>
      </w:r>
    </w:p>
    <w:p w14:paraId="3186D5C5" w14:textId="4D4268AE" w:rsidR="00CF0B6D" w:rsidRPr="00397429" w:rsidRDefault="00973B4F" w:rsidP="00CF0B6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)</w:t>
      </w:r>
      <w:r w:rsidR="00E56F6B">
        <w:rPr>
          <w:rFonts w:ascii="Times New Roman" w:hAnsi="Times New Roman" w:cs="Times New Roman"/>
          <w:sz w:val="24"/>
          <w:szCs w:val="24"/>
        </w:rPr>
        <w:t xml:space="preserve">What is meant by radioactivity </w:t>
      </w:r>
      <w:r w:rsidR="00B552B7">
        <w:rPr>
          <w:rFonts w:ascii="Times New Roman" w:hAnsi="Times New Roman" w:cs="Times New Roman"/>
          <w:sz w:val="24"/>
          <w:szCs w:val="24"/>
        </w:rPr>
        <w:tab/>
      </w:r>
      <w:r w:rsidR="00B552B7">
        <w:rPr>
          <w:rFonts w:ascii="Times New Roman" w:hAnsi="Times New Roman" w:cs="Times New Roman"/>
          <w:sz w:val="24"/>
          <w:szCs w:val="24"/>
        </w:rPr>
        <w:tab/>
      </w:r>
      <w:r w:rsidR="00B552B7">
        <w:rPr>
          <w:rFonts w:ascii="Times New Roman" w:hAnsi="Times New Roman" w:cs="Times New Roman"/>
          <w:sz w:val="24"/>
          <w:szCs w:val="24"/>
        </w:rPr>
        <w:tab/>
      </w:r>
      <w:r w:rsidR="00B552B7">
        <w:rPr>
          <w:rFonts w:ascii="Times New Roman" w:hAnsi="Times New Roman" w:cs="Times New Roman"/>
          <w:sz w:val="24"/>
          <w:szCs w:val="24"/>
        </w:rPr>
        <w:tab/>
      </w:r>
      <w:r w:rsidR="00B552B7">
        <w:rPr>
          <w:rFonts w:ascii="Times New Roman" w:hAnsi="Times New Roman" w:cs="Times New Roman"/>
          <w:sz w:val="24"/>
          <w:szCs w:val="24"/>
        </w:rPr>
        <w:tab/>
      </w:r>
      <w:r w:rsidR="00B552B7">
        <w:rPr>
          <w:rFonts w:ascii="Times New Roman" w:hAnsi="Times New Roman" w:cs="Times New Roman"/>
          <w:sz w:val="24"/>
          <w:szCs w:val="24"/>
        </w:rPr>
        <w:tab/>
      </w:r>
      <w:r w:rsidR="00B552B7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="00E56F6B">
        <w:rPr>
          <w:rFonts w:ascii="Times New Roman" w:hAnsi="Times New Roman" w:cs="Times New Roman"/>
          <w:sz w:val="24"/>
          <w:szCs w:val="24"/>
        </w:rPr>
        <w:t>(1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E56F6B">
        <w:rPr>
          <w:rFonts w:ascii="Times New Roman" w:hAnsi="Times New Roman" w:cs="Times New Roman"/>
          <w:sz w:val="24"/>
          <w:szCs w:val="24"/>
        </w:rPr>
        <w:t>)</w:t>
      </w:r>
    </w:p>
    <w:p w14:paraId="1CC3B8D7" w14:textId="77777777" w:rsidR="00CF0B6D" w:rsidRPr="00CF0B6D" w:rsidRDefault="00397429" w:rsidP="00B552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F7A0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14:paraId="1B96D484" w14:textId="4D1FC594" w:rsidR="00AA123C" w:rsidRPr="00734636" w:rsidRDefault="006F03AB" w:rsidP="00AA123C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2068864" behindDoc="0" locked="0" layoutInCell="1" allowOverlap="1" wp14:anchorId="7E479210" wp14:editId="644C1136">
                <wp:simplePos x="0" y="0"/>
                <wp:positionH relativeFrom="column">
                  <wp:posOffset>1769110</wp:posOffset>
                </wp:positionH>
                <wp:positionV relativeFrom="paragraph">
                  <wp:posOffset>256540</wp:posOffset>
                </wp:positionV>
                <wp:extent cx="2514600" cy="345440"/>
                <wp:effectExtent l="0" t="0" r="95250" b="92710"/>
                <wp:wrapNone/>
                <wp:docPr id="48" name="Group 4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14600" cy="345440"/>
                          <a:chOff x="4639" y="3676"/>
                          <a:chExt cx="3960" cy="544"/>
                        </a:xfrm>
                      </wpg:grpSpPr>
                      <wps:wsp>
                        <wps:cNvPr id="49" name="Straight Arrow Connector 1"/>
                        <wps:cNvCnPr>
                          <a:cxnSpLocks noChangeShapeType="1"/>
                        </wps:cNvCnPr>
                        <wps:spPr bwMode="auto">
                          <a:xfrm>
                            <a:off x="4639" y="4220"/>
                            <a:ext cx="1500" cy="0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" name="Straight Arrow Connector 2"/>
                        <wps:cNvCnPr>
                          <a:cxnSpLocks noChangeShapeType="1"/>
                        </wps:cNvCnPr>
                        <wps:spPr bwMode="auto">
                          <a:xfrm>
                            <a:off x="7108" y="4186"/>
                            <a:ext cx="1491" cy="0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4845" y="3706"/>
                            <a:ext cx="885" cy="465"/>
                          </a:xfrm>
                          <a:prstGeom prst="rect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233666" w14:textId="77777777" w:rsidR="000F7A0C" w:rsidRDefault="000F7A0C" w:rsidP="00D22015">
                              <w:pPr>
                                <w:jc w:val="center"/>
                              </w:pPr>
                              <w: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2" name="Rectangle 111"/>
                        <wps:cNvSpPr>
                          <a:spLocks noChangeArrowheads="1"/>
                        </wps:cNvSpPr>
                        <wps:spPr bwMode="auto">
                          <a:xfrm>
                            <a:off x="7309" y="3676"/>
                            <a:ext cx="1290" cy="4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6A8BBB" w14:textId="77777777" w:rsidR="000F7A0C" w:rsidRPr="00D75CA5" w:rsidRDefault="00EB2027" w:rsidP="00953172">
                              <w:pPr>
                                <w:rPr>
                                  <w:color w:val="000000" w:themeColor="text1"/>
                                </w:rPr>
                              </w:pPr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γ</m:t>
                                </m:r>
                              </m:oMath>
                              <w:r w:rsidR="000F7A0C" w:rsidRPr="00D75CA5">
                                <w:rPr>
                                  <w:color w:val="000000" w:themeColor="text1"/>
                                </w:rPr>
                                <w:t>(gamma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479210" id="Group 466" o:spid="_x0000_s1133" style="position:absolute;left:0;text-align:left;margin-left:139.3pt;margin-top:20.2pt;width:198pt;height:27.2pt;z-index:252068864" coordorigin="4639,3676" coordsize="3960,5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" o:spid="_x0000_s1134" type="#_x0000_t32" style="position:absolute;left:4639;top:4220;width:15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2" o:spid="_x0000_s1135" type="#_x0000_t32" style="position:absolute;left:7108;top:4186;width:149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" strokeweight=".5pt">
                  <v:stroke endarrow="block" joinstyle="miter"/>
                </v:shape>
                <v:rect id="Rectangle 3" o:spid="_x0000_s1136" style="position:absolute;left:4845;top:3706;width:885;height:4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" fillcolor="white [3201]" strokecolor="white [3212]" strokeweight="1pt">
                  <v:textbox>
                    <w:txbxContent>
                      <w:p w14:paraId="26233666" w14:textId="77777777" w:rsidR="000F7A0C" w:rsidRDefault="000F7A0C" w:rsidP="00D22015">
                        <w:pPr>
                          <w:jc w:val="center"/>
                        </w:pPr>
                        <w:r>
                          <w:t>m</w:t>
                        </w:r>
                      </w:p>
                    </w:txbxContent>
                  </v:textbox>
                </v:rect>
                <v:rect id="Rectangle 111" o:spid="_x0000_s1137" style="position:absolute;left:7309;top:3676;width:1290;height:4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" strokecolor="white" strokeweight="1pt">
                  <v:textbox>
                    <w:txbxContent>
                      <w:p w14:paraId="586A8BBB" w14:textId="77777777" w:rsidR="000F7A0C" w:rsidRPr="00D75CA5" w:rsidRDefault="00EB2027" w:rsidP="00953172">
                        <w:pPr>
                          <w:rPr>
                            <w:color w:val="000000" w:themeColor="text1"/>
                          </w:rPr>
                        </w:pPr>
                        <m:oMath>
                          <m:r>
                            <w:rPr>
                              <w:rFonts w:ascii="Cambria Math" w:hAnsi="Cambria Math"/>
                              <w:color w:val="000000" w:themeColor="text1"/>
                            </w:rPr>
                            <m:t>γ</m:t>
                          </m:r>
                        </m:oMath>
                        <w:r w:rsidR="000F7A0C" w:rsidRPr="00D75CA5">
                          <w:rPr>
                            <w:color w:val="000000" w:themeColor="text1"/>
                          </w:rPr>
                          <w:t>(gamma)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783C3D" w:rsidRPr="00734636">
        <w:rPr>
          <w:rFonts w:ascii="Times New Roman" w:hAnsi="Times New Roman" w:cs="Times New Roman"/>
          <w:sz w:val="24"/>
          <w:szCs w:val="24"/>
        </w:rPr>
        <w:t>Below</w:t>
      </w:r>
      <w:r w:rsidR="0090026A" w:rsidRPr="00734636">
        <w:rPr>
          <w:rFonts w:ascii="Times New Roman" w:hAnsi="Times New Roman" w:cs="Times New Roman"/>
          <w:sz w:val="24"/>
          <w:szCs w:val="24"/>
        </w:rPr>
        <w:t xml:space="preserve"> is a </w:t>
      </w:r>
      <w:r w:rsidR="00734636" w:rsidRPr="00734636">
        <w:rPr>
          <w:rFonts w:ascii="Times New Roman" w:hAnsi="Times New Roman" w:cs="Times New Roman"/>
          <w:sz w:val="24"/>
          <w:szCs w:val="24"/>
        </w:rPr>
        <w:t>nuclear reaction</w:t>
      </w:r>
    </w:p>
    <w:p w14:paraId="7CED9926" w14:textId="70537797" w:rsidR="00AA123C" w:rsidRPr="00D75CA5" w:rsidRDefault="00190764" w:rsidP="006F03AB">
      <w:pPr>
        <w:jc w:val="center"/>
        <w:rPr>
          <w:rFonts w:ascii="Times New Roman" w:hAnsi="Times New Roman" w:cs="Times New Roman"/>
          <w:sz w:val="24"/>
          <w:szCs w:val="24"/>
        </w:rPr>
      </w:pPr>
      <m:oMathPara>
        <m:oMath>
          <m:sPre>
            <m:sPrePr>
              <m:ctrlPr>
                <w:rPr>
                  <w:rFonts w:ascii="Cambria Math" w:hAnsi="Cambria Math" w:cs="Times New Roman"/>
                  <w:i/>
                  <w:sz w:val="44"/>
                  <w:szCs w:val="18"/>
                </w:rPr>
              </m:ctrlPr>
            </m:sPrePr>
            <m:sub>
              <m:r>
                <w:rPr>
                  <w:rFonts w:ascii="Cambria Math" w:hAnsi="Cambria Math" w:cs="Times New Roman"/>
                  <w:sz w:val="44"/>
                  <w:szCs w:val="18"/>
                </w:rPr>
                <m:t>90</m:t>
              </m:r>
            </m:sub>
            <m:sup>
              <m:r>
                <w:rPr>
                  <w:rFonts w:ascii="Cambria Math" w:hAnsi="Cambria Math" w:cs="Times New Roman"/>
                  <w:sz w:val="44"/>
                  <w:szCs w:val="18"/>
                </w:rPr>
                <m:t>232</m:t>
              </m:r>
            </m:sup>
            <m:e>
              <m:r>
                <w:rPr>
                  <w:rFonts w:ascii="Cambria Math" w:hAnsi="Cambria Math" w:cs="Times New Roman"/>
                  <w:sz w:val="44"/>
                  <w:szCs w:val="18"/>
                </w:rPr>
                <m:t xml:space="preserve">X              </m:t>
              </m:r>
            </m:e>
          </m:sPre>
          <m:sPre>
            <m:sPrePr>
              <m:ctrlPr>
                <w:rPr>
                  <w:rFonts w:ascii="Cambria Math" w:hAnsi="Cambria Math" w:cs="Times New Roman"/>
                  <w:i/>
                  <w:sz w:val="44"/>
                  <w:szCs w:val="18"/>
                </w:rPr>
              </m:ctrlPr>
            </m:sPrePr>
            <m:sub>
              <m:r>
                <w:rPr>
                  <w:rFonts w:ascii="Cambria Math" w:hAnsi="Cambria Math" w:cs="Times New Roman"/>
                  <w:sz w:val="44"/>
                  <w:szCs w:val="18"/>
                </w:rPr>
                <m:t>88</m:t>
              </m:r>
            </m:sub>
            <m:sup>
              <m:r>
                <w:rPr>
                  <w:rFonts w:ascii="Cambria Math" w:hAnsi="Cambria Math" w:cs="Times New Roman"/>
                  <w:sz w:val="44"/>
                  <w:szCs w:val="18"/>
                </w:rPr>
                <m:t>228</m:t>
              </m:r>
            </m:sup>
            <m:e>
              <m:r>
                <w:rPr>
                  <w:rFonts w:ascii="Cambria Math" w:hAnsi="Cambria Math" w:cs="Times New Roman"/>
                  <w:sz w:val="44"/>
                  <w:szCs w:val="18"/>
                </w:rPr>
                <m:t xml:space="preserve">Y                         </m:t>
              </m:r>
            </m:e>
          </m:sPre>
          <m:sPre>
            <m:sPrePr>
              <m:ctrlPr>
                <w:rPr>
                  <w:rFonts w:ascii="Cambria Math" w:hAnsi="Cambria Math" w:cs="Times New Roman"/>
                  <w:i/>
                  <w:sz w:val="44"/>
                  <w:szCs w:val="18"/>
                </w:rPr>
              </m:ctrlPr>
            </m:sPrePr>
            <m:sub>
              <m:r>
                <w:rPr>
                  <w:rFonts w:ascii="Cambria Math" w:hAnsi="Cambria Math" w:cs="Times New Roman"/>
                  <w:sz w:val="44"/>
                  <w:szCs w:val="18"/>
                </w:rPr>
                <m:t>B</m:t>
              </m:r>
            </m:sub>
            <m:sup>
              <m:r>
                <w:rPr>
                  <w:rFonts w:ascii="Cambria Math" w:hAnsi="Cambria Math" w:cs="Times New Roman"/>
                  <w:sz w:val="44"/>
                  <w:szCs w:val="18"/>
                </w:rPr>
                <m:t>A</m:t>
              </m:r>
            </m:sup>
            <m:e>
              <m:r>
                <w:rPr>
                  <w:rFonts w:ascii="Cambria Math" w:hAnsi="Cambria Math" w:cs="Times New Roman"/>
                  <w:sz w:val="44"/>
                  <w:szCs w:val="18"/>
                </w:rPr>
                <m:t>Z</m:t>
              </m:r>
            </m:e>
          </m:sPre>
        </m:oMath>
      </m:oMathPara>
    </w:p>
    <w:p w14:paraId="5E390FE2" w14:textId="0382462D" w:rsidR="00331625" w:rsidRPr="00AD7168" w:rsidRDefault="00973B4F" w:rsidP="0033162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AA123C">
        <w:rPr>
          <w:rFonts w:ascii="Times New Roman" w:hAnsi="Times New Roman" w:cs="Times New Roman"/>
          <w:sz w:val="24"/>
          <w:szCs w:val="24"/>
        </w:rPr>
        <w:t xml:space="preserve">Identify radiation </w:t>
      </w:r>
      <w:r w:rsidRPr="00A535F7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5153DE" w:rsidRPr="00AA123C">
        <w:rPr>
          <w:rFonts w:ascii="Times New Roman" w:hAnsi="Times New Roman" w:cs="Times New Roman"/>
          <w:sz w:val="24"/>
          <w:szCs w:val="24"/>
        </w:rPr>
        <w:tab/>
      </w:r>
      <w:r w:rsidR="005153DE" w:rsidRPr="00AA123C">
        <w:rPr>
          <w:rFonts w:ascii="Times New Roman" w:hAnsi="Times New Roman" w:cs="Times New Roman"/>
          <w:sz w:val="24"/>
          <w:szCs w:val="24"/>
        </w:rPr>
        <w:tab/>
      </w:r>
      <w:r w:rsidR="005153DE" w:rsidRPr="00AA123C">
        <w:rPr>
          <w:rFonts w:ascii="Times New Roman" w:hAnsi="Times New Roman" w:cs="Times New Roman"/>
          <w:sz w:val="24"/>
          <w:szCs w:val="24"/>
        </w:rPr>
        <w:tab/>
      </w:r>
      <w:r w:rsidR="005153DE" w:rsidRPr="00AA123C">
        <w:rPr>
          <w:rFonts w:ascii="Times New Roman" w:hAnsi="Times New Roman" w:cs="Times New Roman"/>
          <w:sz w:val="24"/>
          <w:szCs w:val="24"/>
        </w:rPr>
        <w:tab/>
      </w:r>
      <w:r w:rsidR="005153DE" w:rsidRPr="00AA123C">
        <w:rPr>
          <w:rFonts w:ascii="Times New Roman" w:hAnsi="Times New Roman" w:cs="Times New Roman"/>
          <w:sz w:val="24"/>
          <w:szCs w:val="24"/>
        </w:rPr>
        <w:tab/>
      </w:r>
      <w:r w:rsidR="005153DE" w:rsidRPr="00AA123C">
        <w:rPr>
          <w:rFonts w:ascii="Times New Roman" w:hAnsi="Times New Roman" w:cs="Times New Roman"/>
          <w:sz w:val="24"/>
          <w:szCs w:val="24"/>
        </w:rPr>
        <w:tab/>
      </w:r>
      <w:r w:rsidR="005153DE" w:rsidRPr="00AA123C">
        <w:rPr>
          <w:rFonts w:ascii="Times New Roman" w:hAnsi="Times New Roman" w:cs="Times New Roman"/>
          <w:sz w:val="24"/>
          <w:szCs w:val="24"/>
        </w:rPr>
        <w:tab/>
      </w:r>
      <w:r w:rsidR="00A535F7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="00A83A7A">
        <w:rPr>
          <w:rFonts w:ascii="Times New Roman" w:hAnsi="Times New Roman" w:cs="Times New Roman"/>
          <w:sz w:val="24"/>
          <w:szCs w:val="24"/>
        </w:rPr>
        <w:t>(1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Pr="00AA123C">
        <w:rPr>
          <w:rFonts w:ascii="Times New Roman" w:hAnsi="Times New Roman" w:cs="Times New Roman"/>
          <w:sz w:val="24"/>
          <w:szCs w:val="24"/>
        </w:rPr>
        <w:t>)</w:t>
      </w:r>
    </w:p>
    <w:p w14:paraId="4E23428B" w14:textId="0E3C8D46" w:rsidR="00331625" w:rsidRPr="00331625" w:rsidRDefault="00AD7168" w:rsidP="006F03AB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0F7A0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</w:p>
    <w:p w14:paraId="39BCA87C" w14:textId="4FF80C60" w:rsidR="00F6069C" w:rsidRDefault="00F6069C" w:rsidP="00563208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6069C">
        <w:rPr>
          <w:rFonts w:ascii="Times New Roman" w:hAnsi="Times New Roman" w:cs="Times New Roman"/>
          <w:sz w:val="24"/>
          <w:szCs w:val="24"/>
        </w:rPr>
        <w:t xml:space="preserve">Determine the values of </w:t>
      </w:r>
      <w:r w:rsidRPr="00064CF1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F6069C">
        <w:rPr>
          <w:rFonts w:ascii="Times New Roman" w:hAnsi="Times New Roman" w:cs="Times New Roman"/>
          <w:sz w:val="24"/>
          <w:szCs w:val="24"/>
        </w:rPr>
        <w:t xml:space="preserve"> and </w:t>
      </w:r>
      <w:r w:rsidRPr="00064CF1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F6069C">
        <w:rPr>
          <w:rFonts w:ascii="Times New Roman" w:hAnsi="Times New Roman" w:cs="Times New Roman"/>
          <w:sz w:val="24"/>
          <w:szCs w:val="24"/>
        </w:rPr>
        <w:t xml:space="preserve"> </w:t>
      </w:r>
      <w:r w:rsidR="005153DE">
        <w:rPr>
          <w:rFonts w:ascii="Times New Roman" w:hAnsi="Times New Roman" w:cs="Times New Roman"/>
          <w:sz w:val="24"/>
          <w:szCs w:val="24"/>
        </w:rPr>
        <w:tab/>
      </w:r>
      <w:r w:rsidR="005153DE">
        <w:rPr>
          <w:rFonts w:ascii="Times New Roman" w:hAnsi="Times New Roman" w:cs="Times New Roman"/>
          <w:sz w:val="24"/>
          <w:szCs w:val="24"/>
        </w:rPr>
        <w:tab/>
      </w:r>
      <w:r w:rsidR="005153DE">
        <w:rPr>
          <w:rFonts w:ascii="Times New Roman" w:hAnsi="Times New Roman" w:cs="Times New Roman"/>
          <w:sz w:val="24"/>
          <w:szCs w:val="24"/>
        </w:rPr>
        <w:tab/>
      </w:r>
      <w:r w:rsidR="005153DE">
        <w:rPr>
          <w:rFonts w:ascii="Times New Roman" w:hAnsi="Times New Roman" w:cs="Times New Roman"/>
          <w:sz w:val="24"/>
          <w:szCs w:val="24"/>
        </w:rPr>
        <w:tab/>
      </w:r>
      <w:r w:rsidR="005153DE">
        <w:rPr>
          <w:rFonts w:ascii="Times New Roman" w:hAnsi="Times New Roman" w:cs="Times New Roman"/>
          <w:sz w:val="24"/>
          <w:szCs w:val="24"/>
        </w:rPr>
        <w:tab/>
      </w:r>
      <w:r w:rsidR="00064CF1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Pr="00F6069C">
        <w:rPr>
          <w:rFonts w:ascii="Times New Roman" w:hAnsi="Times New Roman" w:cs="Times New Roman"/>
          <w:sz w:val="24"/>
          <w:szCs w:val="24"/>
        </w:rPr>
        <w:t>(2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Pr="00F6069C">
        <w:rPr>
          <w:rFonts w:ascii="Times New Roman" w:hAnsi="Times New Roman" w:cs="Times New Roman"/>
          <w:sz w:val="24"/>
          <w:szCs w:val="24"/>
        </w:rPr>
        <w:t>s)</w:t>
      </w:r>
    </w:p>
    <w:p w14:paraId="15987CA9" w14:textId="4A3503F8" w:rsidR="00AD7168" w:rsidRDefault="00AD7168" w:rsidP="006F03AB">
      <w:pPr>
        <w:ind w:left="1440"/>
        <w:rPr>
          <w:rFonts w:ascii="Times New Roman" w:hAnsi="Times New Roman" w:cs="Times New Roman"/>
          <w:sz w:val="24"/>
          <w:szCs w:val="24"/>
        </w:rPr>
      </w:pPr>
      <w:r w:rsidRPr="000F7A0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</w:t>
      </w:r>
    </w:p>
    <w:p w14:paraId="1F8B3E76" w14:textId="77777777" w:rsidR="00D05912" w:rsidRDefault="00D05912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7DA55B0" w14:textId="4DA073E7" w:rsidR="00892B84" w:rsidRDefault="00240760" w:rsidP="00C777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927552" behindDoc="0" locked="0" layoutInCell="1" allowOverlap="1" wp14:anchorId="1ABB6B5F" wp14:editId="553D21AD">
                <wp:simplePos x="0" y="0"/>
                <wp:positionH relativeFrom="column">
                  <wp:posOffset>-771525</wp:posOffset>
                </wp:positionH>
                <wp:positionV relativeFrom="paragraph">
                  <wp:posOffset>191135</wp:posOffset>
                </wp:positionV>
                <wp:extent cx="6810375" cy="2267585"/>
                <wp:effectExtent l="0" t="0" r="9525" b="0"/>
                <wp:wrapNone/>
                <wp:docPr id="19" name="Group 1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10375" cy="2267585"/>
                          <a:chOff x="0" y="0"/>
                          <a:chExt cx="68103" cy="22674"/>
                        </a:xfrm>
                      </wpg:grpSpPr>
                      <wpg:grpSp>
                        <wpg:cNvPr id="20" name="Group 1244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68103" cy="14395"/>
                            <a:chOff x="0" y="0"/>
                            <a:chExt cx="68103" cy="14395"/>
                          </a:xfrm>
                        </wpg:grpSpPr>
                        <wpg:grpSp>
                          <wpg:cNvPr id="21" name="Group 1237"/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63233" cy="14395"/>
                              <a:chOff x="0" y="0"/>
                              <a:chExt cx="63233" cy="14395"/>
                            </a:xfrm>
                          </wpg:grpSpPr>
                          <wpg:grpSp>
                            <wpg:cNvPr id="22" name="Group 1235"/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3233" cy="14395"/>
                                <a:chOff x="0" y="0"/>
                                <a:chExt cx="63233" cy="14395"/>
                              </a:xfrm>
                            </wpg:grpSpPr>
                            <wpg:grpSp>
                              <wpg:cNvPr id="23" name="Group 123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63233" cy="14395"/>
                                  <a:chOff x="0" y="0"/>
                                  <a:chExt cx="63233" cy="14395"/>
                                </a:xfrm>
                              </wpg:grpSpPr>
                              <wps:wsp>
                                <wps:cNvPr id="24" name="Rectangle 123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44672" y="3333"/>
                                    <a:ext cx="9703" cy="9913"/>
                                  </a:xfrm>
                                  <a:prstGeom prst="rect">
                                    <a:avLst/>
                                  </a:prstGeom>
                                  <a:gradFill rotWithShape="1">
                                    <a:gsLst>
                                      <a:gs pos="0">
                                        <a:srgbClr val="9B9B9B"/>
                                      </a:gs>
                                      <a:gs pos="50000">
                                        <a:srgbClr val="8E8E8E"/>
                                      </a:gs>
                                      <a:gs pos="100000">
                                        <a:srgbClr val="797979"/>
                                      </a:gs>
                                    </a:gsLst>
                                    <a:lin ang="5400000"/>
                                  </a:gradFill>
                                  <a:ln w="6350">
                                    <a:solidFill>
                                      <a:schemeClr val="dk1">
                                        <a:lumMod val="10000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ctr" anchorCtr="0" upright="1">
                                  <a:noAutofit/>
                                </wps:bodyPr>
                              </wps:wsp>
                              <wpg:grpSp>
                                <wpg:cNvPr id="25" name="Group 122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0" y="0"/>
                                    <a:ext cx="63233" cy="14395"/>
                                    <a:chOff x="0" y="0"/>
                                    <a:chExt cx="63233" cy="14395"/>
                                  </a:xfrm>
                                </wpg:grpSpPr>
                                <wpg:grpSp>
                                  <wpg:cNvPr id="26" name="Group 1227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8941" y="2203"/>
                                      <a:ext cx="54292" cy="12192"/>
                                      <a:chOff x="0" y="0"/>
                                      <a:chExt cx="54292" cy="12192"/>
                                    </a:xfrm>
                                  </wpg:grpSpPr>
                                  <wps:wsp>
                                    <wps:cNvPr id="27" name="Rectangle 94"/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0" y="1143"/>
                                        <a:ext cx="35623" cy="857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lt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ln w="12700">
                                        <a:solidFill>
                                          <a:schemeClr val="dk1">
                                            <a:lumMod val="100000"/>
                                            <a:lumOff val="0"/>
                                          </a:schemeClr>
                                        </a:solidFill>
                                        <a:miter lim="800000"/>
                                        <a:headEnd/>
                                        <a:tailEnd/>
                                      </a:ln>
                                    </wps:spPr>
                                    <wps:bodyPr rot="0" vert="horz" wrap="square" lIns="91440" tIns="45720" rIns="91440" bIns="45720" anchor="ctr" anchorCtr="0" upright="1">
                                      <a:noAutofit/>
                                    </wps:bodyPr>
                                  </wps:wsp>
                                  <wps:wsp>
                                    <wps:cNvPr id="28" name="Rectangle 95"/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30194" y="0"/>
                                        <a:ext cx="15240" cy="1047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lt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ln w="12700">
                                        <a:solidFill>
                                          <a:schemeClr val="dk1">
                                            <a:lumMod val="100000"/>
                                            <a:lumOff val="0"/>
                                          </a:schemeClr>
                                        </a:solidFill>
                                        <a:miter lim="800000"/>
                                        <a:headEnd/>
                                        <a:tailEnd/>
                                      </a:ln>
                                    </wps:spPr>
                                    <wps:bodyPr rot="0" vert="horz" wrap="square" lIns="91440" tIns="45720" rIns="91440" bIns="45720" anchor="ctr" anchorCtr="0" upright="1">
                                      <a:noAutofit/>
                                    </wps:bodyPr>
                                  </wps:wsp>
                                  <wps:wsp>
                                    <wps:cNvPr id="29" name="Rectangle 1216"/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30575" y="11144"/>
                                        <a:ext cx="15240" cy="1048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lt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ln w="12700">
                                        <a:solidFill>
                                          <a:schemeClr val="dk1">
                                            <a:lumMod val="100000"/>
                                            <a:lumOff val="0"/>
                                          </a:schemeClr>
                                        </a:solidFill>
                                        <a:miter lim="800000"/>
                                        <a:headEnd/>
                                        <a:tailEnd/>
                                      </a:ln>
                                    </wps:spPr>
                                    <wps:bodyPr rot="0" vert="horz" wrap="square" lIns="91440" tIns="45720" rIns="91440" bIns="45720" anchor="ctr" anchorCtr="0" upright="1">
                                      <a:noAutofit/>
                                    </wps:bodyPr>
                                  </wps:wsp>
                                  <wps:wsp>
                                    <wps:cNvPr id="30" name="Rectangle 1217"/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381" y="10191"/>
                                        <a:ext cx="35623" cy="858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lt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ln w="12700">
                                        <a:solidFill>
                                          <a:schemeClr val="dk1">
                                            <a:lumMod val="100000"/>
                                            <a:lumOff val="0"/>
                                          </a:schemeClr>
                                        </a:solidFill>
                                        <a:miter lim="800000"/>
                                        <a:headEnd/>
                                        <a:tailEnd/>
                                      </a:ln>
                                    </wps:spPr>
                                    <wps:bodyPr rot="0" vert="horz" wrap="square" lIns="91440" tIns="45720" rIns="91440" bIns="45720" anchor="ctr" anchorCtr="0" upright="1">
                                      <a:noAutofit/>
                                    </wps:bodyPr>
                                  </wps:wsp>
                                  <wps:wsp>
                                    <wps:cNvPr id="31" name="Straight Connector 1222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45529" y="1047"/>
                                        <a:ext cx="191" cy="10383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6350">
                                        <a:solidFill>
                                          <a:schemeClr val="dk1">
                                            <a:lumMod val="100000"/>
                                            <a:lumOff val="0"/>
                                          </a:schemeClr>
                                        </a:solidFill>
                                        <a:miter lim="800000"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32" name="Straight Connector 1223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35623" y="2000"/>
                                        <a:ext cx="0" cy="8096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6350">
                                        <a:solidFill>
                                          <a:schemeClr val="dk1">
                                            <a:lumMod val="100000"/>
                                            <a:lumOff val="0"/>
                                          </a:schemeClr>
                                        </a:solidFill>
                                        <a:miter lim="800000"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  <wps:wsp>
                                    <wps:cNvPr id="33" name="Rectangle 1224"/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39052" y="8858"/>
                                        <a:ext cx="15240" cy="1048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lt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ln w="12700">
                                        <a:solidFill>
                                          <a:schemeClr val="dk1">
                                            <a:lumMod val="100000"/>
                                            <a:lumOff val="0"/>
                                          </a:schemeClr>
                                        </a:solidFill>
                                        <a:miter lim="800000"/>
                                        <a:headEnd/>
                                        <a:tailEnd/>
                                      </a:ln>
                                    </wps:spPr>
                                    <wps:bodyPr rot="0" vert="horz" wrap="square" lIns="91440" tIns="45720" rIns="91440" bIns="45720" anchor="ctr" anchorCtr="0" upright="1">
                                      <a:noAutofit/>
                                    </wps:bodyPr>
                                  </wps:wsp>
                                  <wps:wsp>
                                    <wps:cNvPr id="34" name="Rectangle 1225"/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38862" y="2286"/>
                                        <a:ext cx="15240" cy="1047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lt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ln w="12700">
                                        <a:solidFill>
                                          <a:schemeClr val="dk1">
                                            <a:lumMod val="100000"/>
                                            <a:lumOff val="0"/>
                                          </a:schemeClr>
                                        </a:solidFill>
                                        <a:miter lim="800000"/>
                                        <a:headEnd/>
                                        <a:tailEnd/>
                                      </a:ln>
                                    </wps:spPr>
                                    <wps:bodyPr rot="0" vert="horz" wrap="square" lIns="91440" tIns="45720" rIns="91440" bIns="45720" anchor="ctr" anchorCtr="0" upright="1">
                                      <a:noAutofit/>
                                    </wps:bodyPr>
                                  </wps:wsp>
                                  <wps:wsp>
                                    <wps:cNvPr id="35" name="Straight Connector 1226"/>
                                    <wps:cNvCnPr>
                                      <a:cxnSpLocks noChangeShapeType="1"/>
                                    </wps:cNvCnPr>
                                    <wps:spPr bwMode="auto">
                                      <a:xfrm>
                                        <a:off x="30480" y="2000"/>
                                        <a:ext cx="0" cy="8096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6350">
                                        <a:solidFill>
                                          <a:schemeClr val="dk1">
                                            <a:lumMod val="100000"/>
                                            <a:lumOff val="0"/>
                                          </a:schemeClr>
                                        </a:solidFill>
                                        <a:miter lim="800000"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noFill/>
                                          </a14:hiddenFill>
                                        </a:ext>
                                      </a:extLst>
                                    </wps:spPr>
                                    <wps:bodyPr/>
                                  </wps:wsp>
                                </wpg:grpSp>
                                <wps:wsp>
                                  <wps:cNvPr id="36" name="Arc 1228"/>
                                  <wps:cNvSpPr>
                                    <a:spLocks/>
                                  </wps:cNvSpPr>
                                  <wps:spPr bwMode="auto">
                                    <a:xfrm rot="3161864">
                                      <a:off x="-2061" y="2061"/>
                                      <a:ext cx="14031" cy="9910"/>
                                    </a:xfrm>
                                    <a:custGeom>
                                      <a:avLst/>
                                      <a:gdLst>
                                        <a:gd name="T0" fmla="*/ 701562 w 1403125"/>
                                        <a:gd name="T1" fmla="*/ 0 h 991086"/>
                                        <a:gd name="T2" fmla="*/ 1403125 w 1403125"/>
                                        <a:gd name="T3" fmla="*/ 495543 h 991086"/>
                                        <a:gd name="T4" fmla="*/ 0 60000 65536"/>
                                        <a:gd name="T5" fmla="*/ 0 60000 65536"/>
                                      </a:gdLst>
                                      <a:ahLst/>
                                      <a:cxnLst>
                                        <a:cxn ang="T4">
                                          <a:pos x="T0" y="T1"/>
                                        </a:cxn>
                                        <a:cxn ang="T5">
                                          <a:pos x="T2" y="T3"/>
                                        </a:cxn>
                                      </a:cxnLst>
                                      <a:rect l="0" t="0" r="r" b="b"/>
                                      <a:pathLst>
                                        <a:path w="1403125" h="991086" stroke="0">
                                          <a:moveTo>
                                            <a:pt x="701562" y="0"/>
                                          </a:moveTo>
                                          <a:cubicBezTo>
                                            <a:pt x="1089025" y="0"/>
                                            <a:pt x="1403125" y="221862"/>
                                            <a:pt x="1403125" y="495543"/>
                                          </a:cubicBezTo>
                                          <a:lnTo>
                                            <a:pt x="701563" y="495543"/>
                                          </a:lnTo>
                                          <a:cubicBezTo>
                                            <a:pt x="701563" y="330362"/>
                                            <a:pt x="701562" y="165181"/>
                                            <a:pt x="701562" y="0"/>
                                          </a:cubicBezTo>
                                          <a:close/>
                                        </a:path>
                                        <a:path w="1403125" h="991086" fill="none">
                                          <a:moveTo>
                                            <a:pt x="701562" y="0"/>
                                          </a:moveTo>
                                          <a:cubicBezTo>
                                            <a:pt x="1089025" y="0"/>
                                            <a:pt x="1403125" y="221862"/>
                                            <a:pt x="1403125" y="495543"/>
                                          </a:cubicBezTo>
                                        </a:path>
                                      </a:pathLst>
                                    </a:custGeom>
                                    <a:noFill/>
                                    <a:ln w="6350">
                                      <a:solidFill>
                                        <a:schemeClr val="dk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wpg:grpSp>
                              <wps:wsp>
                                <wps:cNvPr id="37" name="Rectangle 1230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39814" y="4191"/>
                                    <a:ext cx="4750" cy="7704"/>
                                  </a:xfrm>
                                  <a:prstGeom prst="rect">
                                    <a:avLst/>
                                  </a:prstGeom>
                                  <a:gradFill rotWithShape="1">
                                    <a:gsLst>
                                      <a:gs pos="0">
                                        <a:srgbClr val="9B9B9B"/>
                                      </a:gs>
                                      <a:gs pos="50000">
                                        <a:srgbClr val="8E8E8E"/>
                                      </a:gs>
                                      <a:gs pos="100000">
                                        <a:srgbClr val="797979"/>
                                      </a:gs>
                                    </a:gsLst>
                                    <a:lin ang="5400000"/>
                                  </a:gradFill>
                                  <a:ln w="6350">
                                    <a:solidFill>
                                      <a:schemeClr val="dk1">
                                        <a:lumMod val="10000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ctr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38" name="Straight Connector 1233"/>
                              <wps:cNvCnPr>
                                <a:cxnSpLocks noChangeShapeType="1"/>
                              </wps:cNvCnPr>
                              <wps:spPr bwMode="auto">
                                <a:xfrm flipH="1">
                                  <a:off x="42005" y="5048"/>
                                  <a:ext cx="6001" cy="352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chemeClr val="dk1">
                                      <a:lumMod val="100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9" name="Straight Connector 1234"/>
                              <wps:cNvCnPr>
                                <a:cxnSpLocks noChangeShapeType="1"/>
                              </wps:cNvCnPr>
                              <wps:spPr bwMode="auto">
                                <a:xfrm flipH="1">
                                  <a:off x="27146" y="8572"/>
                                  <a:ext cx="14764" cy="9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>
                                  <a:solidFill>
                                    <a:schemeClr val="dk1">
                                      <a:lumMod val="100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grpSp>
                          <wps:wsp>
                            <wps:cNvPr id="40" name="Oval 123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6670" y="8191"/>
                                <a:ext cx="762" cy="953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dk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5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grpSp>
                        <wpg:grpSp>
                          <wpg:cNvPr id="41" name="Group 1240"/>
                          <wpg:cNvGrpSpPr>
                            <a:grpSpLocks/>
                          </wpg:cNvGrpSpPr>
                          <wpg:grpSpPr bwMode="auto">
                            <a:xfrm>
                              <a:off x="63055" y="11144"/>
                              <a:ext cx="4953" cy="960"/>
                              <a:chOff x="0" y="0"/>
                              <a:chExt cx="495300" cy="95980"/>
                            </a:xfrm>
                          </wpg:grpSpPr>
                          <wps:wsp>
                            <wps:cNvPr id="42" name="Straight Connector 1238"/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38100"/>
                                <a:ext cx="476250" cy="9525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3" name="Oval 123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19100" y="0"/>
                                <a:ext cx="76200" cy="9598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dk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5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grpSp>
                        <wpg:grpSp>
                          <wpg:cNvPr id="44" name="Group 1241"/>
                          <wpg:cNvGrpSpPr>
                            <a:grpSpLocks/>
                          </wpg:cNvGrpSpPr>
                          <wpg:grpSpPr bwMode="auto">
                            <a:xfrm>
                              <a:off x="63150" y="4667"/>
                              <a:ext cx="4953" cy="959"/>
                              <a:chOff x="0" y="0"/>
                              <a:chExt cx="495300" cy="95980"/>
                            </a:xfrm>
                          </wpg:grpSpPr>
                          <wps:wsp>
                            <wps:cNvPr id="45" name="Straight Connector 1242"/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38100"/>
                                <a:ext cx="476250" cy="9525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6" name="Oval 124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19100" y="0"/>
                                <a:ext cx="76200" cy="9598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dk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dk1">
                                    <a:lumMod val="5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grpSp>
                      </wpg:grpSp>
                      <wps:wsp>
                        <wps:cNvPr id="47" name="Arc 1246"/>
                        <wps:cNvSpPr>
                          <a:spLocks/>
                        </wps:cNvSpPr>
                        <wps:spPr bwMode="auto">
                          <a:xfrm rot="-4166651">
                            <a:off x="39099" y="4334"/>
                            <a:ext cx="11925" cy="24756"/>
                          </a:xfrm>
                          <a:custGeom>
                            <a:avLst/>
                            <a:gdLst>
                              <a:gd name="T0" fmla="*/ 596250 w 1192501"/>
                              <a:gd name="T1" fmla="*/ 0 h 2475575"/>
                              <a:gd name="T2" fmla="*/ 1145409 w 1192501"/>
                              <a:gd name="T3" fmla="*/ 755649 h 2475575"/>
                              <a:gd name="T4" fmla="*/ 1191326 w 1192501"/>
                              <a:gd name="T5" fmla="*/ 1315459 h 2475575"/>
                              <a:gd name="T6" fmla="*/ 0 60000 65536"/>
                              <a:gd name="T7" fmla="*/ 0 60000 65536"/>
                              <a:gd name="T8" fmla="*/ 0 60000 65536"/>
                            </a:gdLst>
                            <a:ahLst/>
                            <a:cxnLst>
                              <a:cxn ang="T6">
                                <a:pos x="T0" y="T1"/>
                              </a:cxn>
                              <a:cxn ang="T7">
                                <a:pos x="T2" y="T3"/>
                              </a:cxn>
                              <a:cxn ang="T8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192501" h="2475575" stroke="0">
                                <a:moveTo>
                                  <a:pt x="596250" y="0"/>
                                </a:moveTo>
                                <a:cubicBezTo>
                                  <a:pt x="835804" y="0"/>
                                  <a:pt x="1052098" y="297623"/>
                                  <a:pt x="1145409" y="755649"/>
                                </a:cubicBezTo>
                                <a:cubicBezTo>
                                  <a:pt x="1181406" y="932344"/>
                                  <a:pt x="1197125" y="1123990"/>
                                  <a:pt x="1191326" y="1315459"/>
                                </a:cubicBezTo>
                                <a:lnTo>
                                  <a:pt x="596251" y="1237788"/>
                                </a:lnTo>
                                <a:cubicBezTo>
                                  <a:pt x="596251" y="825192"/>
                                  <a:pt x="596250" y="412596"/>
                                  <a:pt x="596250" y="0"/>
                                </a:cubicBezTo>
                                <a:close/>
                              </a:path>
                              <a:path w="1192501" h="2475575" fill="none">
                                <a:moveTo>
                                  <a:pt x="596250" y="0"/>
                                </a:moveTo>
                                <a:cubicBezTo>
                                  <a:pt x="835804" y="0"/>
                                  <a:pt x="1052098" y="297623"/>
                                  <a:pt x="1145409" y="755649"/>
                                </a:cubicBezTo>
                                <a:cubicBezTo>
                                  <a:pt x="1181406" y="932344"/>
                                  <a:pt x="1197125" y="1123990"/>
                                  <a:pt x="1191326" y="1315459"/>
                                </a:cubicBez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84BCD0" id="Group 1247" o:spid="_x0000_s1026" style="position:absolute;margin-left:-60.75pt;margin-top:15.05pt;width:536.25pt;height:178.55pt;z-index:251927552" coordsize="68103,226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">
                <v:group id="Group 1244" o:spid="_x0000_s1027" style="position:absolute;width:68103;height:14395" coordsize="68103,143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group id="Group 1237" o:spid="_x0000_s1028" style="position:absolute;width:63233;height:14395" coordsize="63233,143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<v:group id="Group 1235" o:spid="_x0000_s1029" style="position:absolute;width:63233;height:14395" coordsize="63233,143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    <v:group id="Group 1232" o:spid="_x0000_s1030" style="position:absolute;width:63233;height:14395" coordsize="63233,143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  <v:rect id="Rectangle 1231" o:spid="_x0000_s1031" style="position:absolute;left:44672;top:3333;width:9703;height:99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" fillcolor="#9b9b9b" strokecolor="black [3200]" strokeweight=".5pt">
                          <v:fill color2="#797979" rotate="t" colors="0 #9b9b9b;.5 #8e8e8e;1 #797979" focus="100%" type="gradient">
                            <o:fill v:ext="view" type="gradientUnscaled"/>
                          </v:fill>
                        </v:rect>
                        <v:group id="Group 1229" o:spid="_x0000_s1032" style="position:absolute;width:63233;height:14395" coordsize="63233,143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      <v:group id="Group 1227" o:spid="_x0000_s1033" style="position:absolute;left:8941;top:2203;width:54292;height:12192" coordsize="54292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          <v:rect id="Rectangle 94" o:spid="_x0000_s1034" style="position:absolute;top:1143;width:35623;height: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" fillcolor="white [3201]" strokecolor="black [3200]" strokeweight="1pt"/>
                            <v:rect id="Rectangle 95" o:spid="_x0000_s1035" style="position:absolute;left:30194;width:15240;height:10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" fillcolor="white [3201]" strokecolor="black [3200]" strokeweight="1pt"/>
                            <v:rect id="Rectangle 1216" o:spid="_x0000_s1036" style="position:absolute;left:30575;top:11144;width:15240;height:1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" fillcolor="white [3201]" strokecolor="black [3200]" strokeweight="1pt"/>
                            <v:rect id="Rectangle 1217" o:spid="_x0000_s1037" style="position:absolute;left:381;top:10191;width:35623;height: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" fillcolor="white [3201]" strokecolor="black [3200]" strokeweight="1pt"/>
                            <v:line id="Straight Connector 1222" o:spid="_x0000_s1038" style="position:absolute;visibility:visible;mso-wrap-style:square" from="45529,1047" to="45720,11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" strokecolor="black [3200]" strokeweight=".5pt">
                              <v:stroke joinstyle="miter"/>
                            </v:line>
                            <v:line id="Straight Connector 1223" o:spid="_x0000_s1039" style="position:absolute;visibility:visible;mso-wrap-style:square" from="35623,2000" to="35623,100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" strokecolor="black [3200]" strokeweight=".5pt">
                              <v:stroke joinstyle="miter"/>
                            </v:line>
                            <v:rect id="Rectangle 1224" o:spid="_x0000_s1040" style="position:absolute;left:39052;top:8858;width:15240;height:1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" fillcolor="white [3201]" strokecolor="black [3200]" strokeweight="1pt"/>
                            <v:rect id="Rectangle 1225" o:spid="_x0000_s1041" style="position:absolute;left:38862;top:2286;width:15240;height:10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" fillcolor="white [3201]" strokecolor="black [3200]" strokeweight="1pt"/>
                            <v:line id="Straight Connector 1226" o:spid="_x0000_s1042" style="position:absolute;visibility:visible;mso-wrap-style:square" from="30480,2000" to="30480,100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" strokecolor="black [3200]" strokeweight=".5pt">
                              <v:stroke joinstyle="miter"/>
                            </v:line>
                          </v:group>
                          <v:shape id="Arc 1228" o:spid="_x0000_s1043" style="position:absolute;left:-2061;top:2061;width:14031;height:9910;rotation:3453599fd;visibility:visible;mso-wrap-style:square;v-text-anchor:middle" coordsize="1403125,991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" path="m701562,nsc1089025,,1403125,221862,1403125,495543r-701562,c701563,330362,701562,165181,701562,xem701562,nfc1089025,,1403125,221862,1403125,495543e" filled="f" strokecolor="black [3200]" strokeweight=".5pt">
                            <v:stroke joinstyle="miter"/>
                            <v:path arrowok="t" o:connecttype="custom" o:connectlocs="7015,0;14031,4955" o:connectangles="0,0"/>
                          </v:shape>
                        </v:group>
                        <v:rect id="Rectangle 1230" o:spid="_x0000_s1044" style="position:absolute;left:39814;top:4191;width:4750;height:77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" fillcolor="#9b9b9b" strokecolor="black [3200]" strokeweight=".5pt">
                          <v:fill color2="#797979" rotate="t" colors="0 #9b9b9b;.5 #8e8e8e;1 #797979" focus="100%" type="gradient">
                            <o:fill v:ext="view" type="gradientUnscaled"/>
                          </v:fill>
                        </v:rect>
                      </v:group>
                      <v:line id="Straight Connector 1233" o:spid="_x0000_s1045" style="position:absolute;flip:x;visibility:visible;mso-wrap-style:square" from="42005,5048" to="48006,8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" strokecolor="black [3200]" strokeweight=".5pt">
                        <v:stroke joinstyle="miter"/>
                      </v:line>
                      <v:line id="Straight Connector 1234" o:spid="_x0000_s1046" style="position:absolute;flip:x;visibility:visible;mso-wrap-style:square" from="27146,8572" to="41910,8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" strokecolor="black [3200]" strokeweight=".5pt">
                        <v:stroke joinstyle="miter"/>
                      </v:line>
                    </v:group>
                    <v:oval id="Oval 1236" o:spid="_x0000_s1047" style="position:absolute;left:26670;top:8191;width:762;height: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" fillcolor="black [3200]" strokecolor="black [1600]" strokeweight="1pt">
                      <v:stroke joinstyle="miter"/>
                    </v:oval>
                  </v:group>
                  <v:group id="Group 1240" o:spid="_x0000_s1048" style="position:absolute;left:63055;top:11144;width:4953;height:960" coordsize="495300,95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  <v:line id="Straight Connector 1238" o:spid="_x0000_s1049" style="position:absolute;flip:x y;visibility:visible;mso-wrap-style:square" from="0,38100" to="476250,476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" strokecolor="black [3200]" strokeweight=".5pt">
                      <v:stroke joinstyle="miter"/>
                    </v:line>
                    <v:oval id="Oval 1239" o:spid="_x0000_s1050" style="position:absolute;left:419100;width:76200;height:95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" fillcolor="black [3200]" strokecolor="black [1600]" strokeweight="1pt">
                      <v:stroke joinstyle="miter"/>
                    </v:oval>
                  </v:group>
                  <v:group id="Group 1241" o:spid="_x0000_s1051" style="position:absolute;left:63150;top:4667;width:4953;height:959" coordsize="495300,95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  <v:line id="Straight Connector 1242" o:spid="_x0000_s1052" style="position:absolute;flip:x y;visibility:visible;mso-wrap-style:square" from="0,38100" to="476250,476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" strokecolor="black [3200]" strokeweight=".5pt">
                      <v:stroke joinstyle="miter"/>
                    </v:line>
                    <v:oval id="Oval 1243" o:spid="_x0000_s1053" style="position:absolute;left:419100;width:76200;height:95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" fillcolor="black [3200]" strokecolor="black [1600]" strokeweight="1pt">
                      <v:stroke joinstyle="miter"/>
                    </v:oval>
                  </v:group>
                </v:group>
                <v:shape id="Arc 1246" o:spid="_x0000_s1054" style="position:absolute;left:39099;top:4334;width:11925;height:24756;rotation:-4551094fd;visibility:visible;mso-wrap-style:square;v-text-anchor:middle" coordsize="1192501,2475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" path="m596250,nsc835804,,1052098,297623,1145409,755649v35997,176695,51716,368341,45917,559810l596251,1237788v,-412596,-1,-825192,-1,-1237788xem596250,nfc835804,,1052098,297623,1145409,755649v35997,176695,51716,368341,45917,559810e" filled="f" strokecolor="black [3200]" strokeweight=".5pt">
                  <v:stroke joinstyle="miter"/>
                  <v:path arrowok="t" o:connecttype="custom" o:connectlocs="5962,0;11454,7557;11913,13155" o:connectangles="0,0,0"/>
                </v:shape>
              </v:group>
            </w:pict>
          </mc:Fallback>
        </mc:AlternateContent>
      </w:r>
      <w:r w:rsidR="00563208" w:rsidRPr="00563208">
        <w:rPr>
          <w:rFonts w:ascii="Times New Roman" w:hAnsi="Times New Roman" w:cs="Times New Roman"/>
          <w:sz w:val="24"/>
          <w:szCs w:val="24"/>
        </w:rPr>
        <w:t xml:space="preserve">(c ) </w:t>
      </w:r>
      <w:r w:rsidR="00892B84" w:rsidRPr="00C77771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1776ED" w:rsidRPr="000E53D8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1776ED">
        <w:rPr>
          <w:rFonts w:ascii="Times New Roman" w:hAnsi="Times New Roman" w:cs="Times New Roman"/>
          <w:sz w:val="24"/>
          <w:szCs w:val="24"/>
        </w:rPr>
        <w:t xml:space="preserve"> shows a Gei</w:t>
      </w:r>
      <w:r w:rsidR="00892B84" w:rsidRPr="00563208">
        <w:rPr>
          <w:rFonts w:ascii="Times New Roman" w:hAnsi="Times New Roman" w:cs="Times New Roman"/>
          <w:sz w:val="24"/>
          <w:szCs w:val="24"/>
        </w:rPr>
        <w:t>ger miller (G.M</w:t>
      </w:r>
      <w:r w:rsidR="00C77771">
        <w:rPr>
          <w:rFonts w:ascii="Times New Roman" w:hAnsi="Times New Roman" w:cs="Times New Roman"/>
          <w:sz w:val="24"/>
          <w:szCs w:val="24"/>
        </w:rPr>
        <w:t>.</w:t>
      </w:r>
      <w:r w:rsidR="00CC5E2C">
        <w:rPr>
          <w:rFonts w:ascii="Times New Roman" w:hAnsi="Times New Roman" w:cs="Times New Roman"/>
          <w:sz w:val="24"/>
          <w:szCs w:val="24"/>
        </w:rPr>
        <w:t xml:space="preserve"> ) tube cathode </w:t>
      </w:r>
    </w:p>
    <w:p w14:paraId="7E1605A5" w14:textId="6FFACDD2" w:rsidR="00331625" w:rsidRDefault="00240760" w:rsidP="002664BB">
      <w:pPr>
        <w:ind w:left="72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6704" behindDoc="0" locked="0" layoutInCell="1" allowOverlap="1" wp14:anchorId="2312E338" wp14:editId="1BD146BB">
                <wp:simplePos x="0" y="0"/>
                <wp:positionH relativeFrom="page">
                  <wp:posOffset>123825</wp:posOffset>
                </wp:positionH>
                <wp:positionV relativeFrom="paragraph">
                  <wp:posOffset>369570</wp:posOffset>
                </wp:positionV>
                <wp:extent cx="809625" cy="466725"/>
                <wp:effectExtent l="0" t="0" r="9525" b="9525"/>
                <wp:wrapNone/>
                <wp:docPr id="1270" name="Rectangle 1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09625" cy="466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301E7FF" w14:textId="77777777" w:rsidR="001776ED" w:rsidRPr="00D05912" w:rsidRDefault="001776ED" w:rsidP="001776ED">
                            <w:pPr>
                              <w:jc w:val="center"/>
                            </w:pPr>
                            <w:r w:rsidRPr="00D0591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ica Windo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12E338" id="Rectangle 1270" o:spid="_x0000_s1138" style="position:absolute;left:0;text-align:left;margin-left:9.75pt;margin-top:29.1pt;width:63.75pt;height:36.75pt;z-index:25197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" fillcolor="window" strokecolor="window" strokeweight="1pt">
                <v:path arrowok="t"/>
                <v:textbox>
                  <w:txbxContent>
                    <w:p w14:paraId="5301E7FF" w14:textId="77777777" w:rsidR="001776ED" w:rsidRPr="00D05912" w:rsidRDefault="001776ED" w:rsidP="001776ED">
                      <w:pPr>
                        <w:jc w:val="center"/>
                      </w:pPr>
                      <w:r w:rsidRPr="00D0591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ica Window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64BB">
        <w:rPr>
          <w:rFonts w:ascii="Times New Roman" w:hAnsi="Times New Roman" w:cs="Times New Roman"/>
          <w:sz w:val="24"/>
          <w:szCs w:val="24"/>
        </w:rPr>
        <w:t>+</w:t>
      </w:r>
    </w:p>
    <w:p w14:paraId="2DE37A70" w14:textId="36E20EE3" w:rsidR="00331625" w:rsidRDefault="00D05912" w:rsidP="00563208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4656" behindDoc="0" locked="0" layoutInCell="1" allowOverlap="1" wp14:anchorId="2844854A" wp14:editId="18CD109D">
                <wp:simplePos x="0" y="0"/>
                <wp:positionH relativeFrom="margin">
                  <wp:align>left</wp:align>
                </wp:positionH>
                <wp:positionV relativeFrom="paragraph">
                  <wp:posOffset>228600</wp:posOffset>
                </wp:positionV>
                <wp:extent cx="762000" cy="28575"/>
                <wp:effectExtent l="0" t="0" r="19050" b="28575"/>
                <wp:wrapNone/>
                <wp:docPr id="1269" name="Straight Connector 1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7620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69E68B" id="Straight Connector 1269" o:spid="_x0000_s1026" style="position:absolute;flip:x;z-index:2519746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pt" to="60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" strokecolor="black [3200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67BA3C06" wp14:editId="57E523EC">
                <wp:simplePos x="0" y="0"/>
                <wp:positionH relativeFrom="column">
                  <wp:posOffset>1466850</wp:posOffset>
                </wp:positionH>
                <wp:positionV relativeFrom="paragraph">
                  <wp:posOffset>167005</wp:posOffset>
                </wp:positionV>
                <wp:extent cx="276225" cy="762000"/>
                <wp:effectExtent l="0" t="0" r="28575" b="19050"/>
                <wp:wrapNone/>
                <wp:docPr id="1033" name="Straight Connector 10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76225" cy="762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DE34DE" id="Straight Connector 1033" o:spid="_x0000_s1026" style="position:absolute;flip:x;z-index:25192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5.5pt,13.15pt" to="137.25pt,7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" strokecolor="black [3200]" strokeweight=".5pt">
                <v:stroke joinstyle="miter"/>
                <o:lock v:ext="edit" shapetype="f"/>
              </v:line>
            </w:pict>
          </mc:Fallback>
        </mc:AlternateContent>
      </w:r>
      <w:r w:rsidR="0024076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 wp14:anchorId="707088FF" wp14:editId="0A054C1F">
                <wp:simplePos x="0" y="0"/>
                <wp:positionH relativeFrom="column">
                  <wp:posOffset>2581275</wp:posOffset>
                </wp:positionH>
                <wp:positionV relativeFrom="paragraph">
                  <wp:posOffset>246380</wp:posOffset>
                </wp:positionV>
                <wp:extent cx="0" cy="952500"/>
                <wp:effectExtent l="0" t="0" r="19050" b="0"/>
                <wp:wrapNone/>
                <wp:docPr id="1058" name="Straight Connector 10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0" cy="952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B57B04" id="Straight Connector 1058" o:spid="_x0000_s1026" style="position:absolute;flip:x;z-index:25193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3.25pt,19.4pt" to="203.25pt,9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" strokecolor="black [3200]" strokeweight=".5pt">
                <v:stroke joinstyle="miter"/>
                <o:lock v:ext="edit" shapetype="f"/>
              </v:line>
            </w:pict>
          </mc:Fallback>
        </mc:AlternateContent>
      </w:r>
    </w:p>
    <w:p w14:paraId="0ADCD8F5" w14:textId="1961DEBA" w:rsidR="00331625" w:rsidRDefault="00D05912" w:rsidP="002664BB">
      <w:pPr>
        <w:tabs>
          <w:tab w:val="right" w:pos="9360"/>
        </w:tabs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0912" behindDoc="0" locked="0" layoutInCell="1" allowOverlap="1" wp14:anchorId="7332821B" wp14:editId="19D9B328">
                <wp:simplePos x="0" y="0"/>
                <wp:positionH relativeFrom="column">
                  <wp:posOffset>326390</wp:posOffset>
                </wp:positionH>
                <wp:positionV relativeFrom="paragraph">
                  <wp:posOffset>5715</wp:posOffset>
                </wp:positionV>
                <wp:extent cx="209550" cy="704850"/>
                <wp:effectExtent l="0" t="0" r="1905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09550" cy="7048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38A74D" id="Straight Connector 2" o:spid="_x0000_s1026" style="position:absolute;flip:x;z-index:2520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.7pt,.45pt" to="42.2pt,5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" strokecolor="black [3200]" strokeweight=".5pt">
                <v:stroke joinstyle="miter"/>
                <o:lock v:ext="edit" shapetype="f"/>
              </v:line>
            </w:pict>
          </mc:Fallback>
        </mc:AlternateContent>
      </w:r>
      <w:r w:rsidR="002664BB">
        <w:rPr>
          <w:rFonts w:ascii="Times New Roman" w:hAnsi="Times New Roman" w:cs="Times New Roman"/>
          <w:sz w:val="24"/>
          <w:szCs w:val="24"/>
        </w:rPr>
        <w:tab/>
      </w:r>
    </w:p>
    <w:p w14:paraId="557BE04E" w14:textId="78220324" w:rsidR="00331625" w:rsidRDefault="00D05912" w:rsidP="002664BB">
      <w:pPr>
        <w:ind w:left="72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5744" behindDoc="0" locked="0" layoutInCell="1" allowOverlap="1" wp14:anchorId="32B74C70" wp14:editId="5E6A7827">
                <wp:simplePos x="0" y="0"/>
                <wp:positionH relativeFrom="margin">
                  <wp:posOffset>-407035</wp:posOffset>
                </wp:positionH>
                <wp:positionV relativeFrom="paragraph">
                  <wp:posOffset>334010</wp:posOffset>
                </wp:positionV>
                <wp:extent cx="1343025" cy="542925"/>
                <wp:effectExtent l="0" t="0" r="28575" b="28575"/>
                <wp:wrapNone/>
                <wp:docPr id="1097" name="Rectangle 10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43025" cy="5429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60BB55" w14:textId="77777777" w:rsidR="000F7A0C" w:rsidRPr="002664BB" w:rsidRDefault="00397429" w:rsidP="005817E8">
                            <w:pPr>
                              <w:jc w:val="center"/>
                              <w:rPr>
                                <w:b/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7F7F7F" w:themeColor="text1" w:themeTint="80"/>
                                <w:sz w:val="24"/>
                                <w:szCs w:val="24"/>
                              </w:rPr>
                              <w:t>Cathode (</w:t>
                            </w:r>
                            <w:r w:rsidR="000F7A0C">
                              <w:rPr>
                                <w:rFonts w:ascii="Times New Roman" w:hAnsi="Times New Roman" w:cs="Times New Roman"/>
                                <w:b/>
                                <w:color w:val="7F7F7F" w:themeColor="text1" w:themeTint="80"/>
                                <w:sz w:val="24"/>
                                <w:szCs w:val="24"/>
                              </w:rPr>
                              <w:t>Metal cylinder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7F7F7F" w:themeColor="text1" w:themeTint="8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B74C70" id="Rectangle 1097" o:spid="_x0000_s1139" style="position:absolute;left:0;text-align:left;margin-left:-32.05pt;margin-top:26.3pt;width:105.75pt;height:42.75pt;z-index:251935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" fillcolor="white [3212]" strokecolor="white [3212]" strokeweight="1pt">
                <v:path arrowok="t"/>
                <v:textbox>
                  <w:txbxContent>
                    <w:p w14:paraId="5B60BB55" w14:textId="77777777" w:rsidR="000F7A0C" w:rsidRPr="002664BB" w:rsidRDefault="00397429" w:rsidP="005817E8">
                      <w:pPr>
                        <w:jc w:val="center"/>
                        <w:rPr>
                          <w:b/>
                          <w:color w:val="7F7F7F" w:themeColor="text1" w:themeTint="8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7F7F7F" w:themeColor="text1" w:themeTint="80"/>
                          <w:sz w:val="24"/>
                          <w:szCs w:val="24"/>
                        </w:rPr>
                        <w:t>Cathode (</w:t>
                      </w:r>
                      <w:r w:rsidR="000F7A0C">
                        <w:rPr>
                          <w:rFonts w:ascii="Times New Roman" w:hAnsi="Times New Roman" w:cs="Times New Roman"/>
                          <w:b/>
                          <w:color w:val="7F7F7F" w:themeColor="text1" w:themeTint="80"/>
                          <w:sz w:val="24"/>
                          <w:szCs w:val="24"/>
                        </w:rPr>
                        <w:t>Metal cylinder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7F7F7F" w:themeColor="text1" w:themeTint="80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24076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1648" behindDoc="0" locked="0" layoutInCell="1" allowOverlap="1" wp14:anchorId="6E9DB1B5" wp14:editId="62CF5863">
                <wp:simplePos x="0" y="0"/>
                <wp:positionH relativeFrom="page">
                  <wp:posOffset>6282690</wp:posOffset>
                </wp:positionH>
                <wp:positionV relativeFrom="paragraph">
                  <wp:posOffset>34925</wp:posOffset>
                </wp:positionV>
                <wp:extent cx="1546225" cy="446405"/>
                <wp:effectExtent l="0" t="0" r="0" b="0"/>
                <wp:wrapNone/>
                <wp:docPr id="1059" name="Rectangle 10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46225" cy="4464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C41E94" w14:textId="77777777" w:rsidR="0035582A" w:rsidRPr="00E01B1F" w:rsidRDefault="000F7A0C" w:rsidP="00E01B1F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E01B1F">
                              <w:rPr>
                                <w:rFonts w:ascii="Times New Roman" w:hAnsi="Times New Roman" w:cs="Times New Roman"/>
                                <w:b/>
                                <w:color w:val="7F7F7F" w:themeColor="text1" w:themeTint="80"/>
                                <w:sz w:val="24"/>
                                <w:szCs w:val="24"/>
                              </w:rPr>
                              <w:t xml:space="preserve">High </w:t>
                            </w:r>
                          </w:p>
                          <w:p w14:paraId="5BD5BDCD" w14:textId="77777777" w:rsidR="000F7A0C" w:rsidRPr="002664BB" w:rsidRDefault="000F7A0C" w:rsidP="0035582A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7F7F7F" w:themeColor="text1" w:themeTint="80"/>
                              </w:rPr>
                            </w:pPr>
                            <w:r w:rsidRPr="002664BB">
                              <w:rPr>
                                <w:rFonts w:ascii="Times New Roman" w:hAnsi="Times New Roman" w:cs="Times New Roman"/>
                                <w:b/>
                                <w:color w:val="7F7F7F" w:themeColor="text1" w:themeTint="80"/>
                                <w:sz w:val="24"/>
                                <w:szCs w:val="24"/>
                              </w:rPr>
                              <w:t>potent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9DB1B5" id="Rectangle 1059" o:spid="_x0000_s1140" style="position:absolute;left:0;text-align:left;margin-left:494.7pt;margin-top:2.75pt;width:121.75pt;height:35.15pt;z-index:251931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" fillcolor="white [3212]" strokecolor="white [3212]" strokeweight="1pt">
                <v:path arrowok="t"/>
                <v:textbox>
                  <w:txbxContent>
                    <w:p w14:paraId="01C41E94" w14:textId="77777777" w:rsidR="0035582A" w:rsidRPr="00E01B1F" w:rsidRDefault="000F7A0C" w:rsidP="00E01B1F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E01B1F">
                        <w:rPr>
                          <w:rFonts w:ascii="Times New Roman" w:hAnsi="Times New Roman" w:cs="Times New Roman"/>
                          <w:b/>
                          <w:color w:val="7F7F7F" w:themeColor="text1" w:themeTint="80"/>
                          <w:sz w:val="24"/>
                          <w:szCs w:val="24"/>
                        </w:rPr>
                        <w:t xml:space="preserve">High </w:t>
                      </w:r>
                    </w:p>
                    <w:p w14:paraId="5BD5BDCD" w14:textId="77777777" w:rsidR="000F7A0C" w:rsidRPr="002664BB" w:rsidRDefault="000F7A0C" w:rsidP="0035582A">
                      <w:pPr>
                        <w:spacing w:after="0" w:line="240" w:lineRule="auto"/>
                        <w:jc w:val="center"/>
                        <w:rPr>
                          <w:b/>
                          <w:color w:val="7F7F7F" w:themeColor="text1" w:themeTint="80"/>
                        </w:rPr>
                      </w:pPr>
                      <w:r w:rsidRPr="002664BB">
                        <w:rPr>
                          <w:rFonts w:ascii="Times New Roman" w:hAnsi="Times New Roman" w:cs="Times New Roman"/>
                          <w:b/>
                          <w:color w:val="7F7F7F" w:themeColor="text1" w:themeTint="80"/>
                          <w:sz w:val="24"/>
                          <w:szCs w:val="24"/>
                        </w:rPr>
                        <w:t>potential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0C58FE1C" w14:textId="07F90ADA" w:rsidR="00A323DD" w:rsidRDefault="00A323DD" w:rsidP="00A323DD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gon gas at low </w:t>
      </w:r>
    </w:p>
    <w:p w14:paraId="4D192F9E" w14:textId="77777777" w:rsidR="00A323DD" w:rsidRDefault="00A323DD" w:rsidP="002664BB">
      <w:pPr>
        <w:tabs>
          <w:tab w:val="left" w:pos="3945"/>
        </w:tabs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ure + </w:t>
      </w:r>
      <w:r w:rsidR="002664BB">
        <w:rPr>
          <w:rFonts w:ascii="Times New Roman" w:hAnsi="Times New Roman" w:cs="Times New Roman"/>
          <w:sz w:val="24"/>
          <w:szCs w:val="24"/>
        </w:rPr>
        <w:tab/>
        <w:t>Anode</w:t>
      </w:r>
    </w:p>
    <w:p w14:paraId="5A44AA1F" w14:textId="77777777" w:rsidR="00331625" w:rsidRDefault="00A323DD" w:rsidP="00CC5E2C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ydrogen vapour</w:t>
      </w:r>
    </w:p>
    <w:p w14:paraId="173F4C6B" w14:textId="77777777" w:rsidR="001776ED" w:rsidRDefault="001776ED" w:rsidP="00CC5E2C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</w:p>
    <w:p w14:paraId="447689ED" w14:textId="6D1EA73A" w:rsidR="00331625" w:rsidRPr="001776ED" w:rsidRDefault="00D263D1" w:rsidP="00331625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the reason why mica window is made thin</w:t>
      </w:r>
      <w:r w:rsidR="005153DE">
        <w:rPr>
          <w:rFonts w:ascii="Times New Roman" w:hAnsi="Times New Roman" w:cs="Times New Roman"/>
          <w:sz w:val="24"/>
          <w:szCs w:val="24"/>
        </w:rPr>
        <w:tab/>
      </w:r>
      <w:r w:rsidR="005153DE">
        <w:rPr>
          <w:rFonts w:ascii="Times New Roman" w:hAnsi="Times New Roman" w:cs="Times New Roman"/>
          <w:sz w:val="24"/>
          <w:szCs w:val="24"/>
        </w:rPr>
        <w:tab/>
      </w:r>
      <w:r w:rsidR="005153DE">
        <w:rPr>
          <w:rFonts w:ascii="Times New Roman" w:hAnsi="Times New Roman" w:cs="Times New Roman"/>
          <w:sz w:val="24"/>
          <w:szCs w:val="24"/>
        </w:rPr>
        <w:tab/>
      </w:r>
      <w:r w:rsidR="000E53D8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>
        <w:rPr>
          <w:rFonts w:ascii="Times New Roman" w:hAnsi="Times New Roman" w:cs="Times New Roman"/>
          <w:sz w:val="24"/>
          <w:szCs w:val="24"/>
        </w:rPr>
        <w:t>(1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2963153" w14:textId="68BAEB01" w:rsidR="001776ED" w:rsidRPr="00331625" w:rsidRDefault="001776ED" w:rsidP="004C7C6A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0F7A0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</w:t>
      </w:r>
    </w:p>
    <w:p w14:paraId="26EF0A08" w14:textId="641040A9" w:rsidR="00331625" w:rsidRDefault="0002039C" w:rsidP="004C7C6A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how radiation entering the tube through the window is detected by the tube.</w:t>
      </w:r>
      <w:r w:rsidR="005153DE">
        <w:rPr>
          <w:rFonts w:ascii="Times New Roman" w:hAnsi="Times New Roman" w:cs="Times New Roman"/>
          <w:sz w:val="24"/>
          <w:szCs w:val="24"/>
        </w:rPr>
        <w:tab/>
      </w:r>
      <w:r w:rsidR="005153DE">
        <w:rPr>
          <w:rFonts w:ascii="Times New Roman" w:hAnsi="Times New Roman" w:cs="Times New Roman"/>
          <w:sz w:val="24"/>
          <w:szCs w:val="24"/>
        </w:rPr>
        <w:tab/>
      </w:r>
      <w:r w:rsidR="005153DE">
        <w:rPr>
          <w:rFonts w:ascii="Times New Roman" w:hAnsi="Times New Roman" w:cs="Times New Roman"/>
          <w:sz w:val="24"/>
          <w:szCs w:val="24"/>
        </w:rPr>
        <w:tab/>
      </w:r>
      <w:r w:rsidR="005153DE">
        <w:rPr>
          <w:rFonts w:ascii="Times New Roman" w:hAnsi="Times New Roman" w:cs="Times New Roman"/>
          <w:sz w:val="24"/>
          <w:szCs w:val="24"/>
        </w:rPr>
        <w:tab/>
      </w:r>
      <w:r w:rsidR="005153DE">
        <w:rPr>
          <w:rFonts w:ascii="Times New Roman" w:hAnsi="Times New Roman" w:cs="Times New Roman"/>
          <w:sz w:val="24"/>
          <w:szCs w:val="24"/>
        </w:rPr>
        <w:tab/>
      </w:r>
      <w:r w:rsidR="005153DE">
        <w:rPr>
          <w:rFonts w:ascii="Times New Roman" w:hAnsi="Times New Roman" w:cs="Times New Roman"/>
          <w:sz w:val="24"/>
          <w:szCs w:val="24"/>
        </w:rPr>
        <w:tab/>
      </w:r>
      <w:r w:rsidR="005153DE">
        <w:rPr>
          <w:rFonts w:ascii="Times New Roman" w:hAnsi="Times New Roman" w:cs="Times New Roman"/>
          <w:sz w:val="24"/>
          <w:szCs w:val="24"/>
        </w:rPr>
        <w:tab/>
      </w:r>
      <w:r w:rsidR="005153DE">
        <w:rPr>
          <w:rFonts w:ascii="Times New Roman" w:hAnsi="Times New Roman" w:cs="Times New Roman"/>
          <w:sz w:val="24"/>
          <w:szCs w:val="24"/>
        </w:rPr>
        <w:tab/>
      </w:r>
      <w:r w:rsidR="005153DE">
        <w:rPr>
          <w:rFonts w:ascii="Times New Roman" w:hAnsi="Times New Roman" w:cs="Times New Roman"/>
          <w:sz w:val="24"/>
          <w:szCs w:val="24"/>
        </w:rPr>
        <w:tab/>
      </w:r>
      <w:r w:rsidR="000E53D8">
        <w:rPr>
          <w:rFonts w:ascii="Times New Roman" w:hAnsi="Times New Roman" w:cs="Times New Roman"/>
          <w:sz w:val="24"/>
          <w:szCs w:val="24"/>
        </w:rPr>
        <w:tab/>
      </w:r>
      <w:r w:rsidR="000E53D8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E74744">
        <w:rPr>
          <w:rFonts w:ascii="Times New Roman" w:hAnsi="Times New Roman" w:cs="Times New Roman"/>
          <w:sz w:val="24"/>
          <w:szCs w:val="24"/>
        </w:rPr>
        <w:t>(4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E74744">
        <w:rPr>
          <w:rFonts w:ascii="Times New Roman" w:hAnsi="Times New Roman" w:cs="Times New Roman"/>
          <w:sz w:val="24"/>
          <w:szCs w:val="24"/>
        </w:rPr>
        <w:t>s)</w:t>
      </w:r>
    </w:p>
    <w:p w14:paraId="3B609652" w14:textId="6CFB61F7" w:rsidR="00CC5E2C" w:rsidRDefault="001776ED" w:rsidP="004C7C6A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0F7A0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0D4E50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</w:p>
    <w:p w14:paraId="03739139" w14:textId="77777777" w:rsidR="00E74744" w:rsidRDefault="00E74744" w:rsidP="00E747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3F1E6C">
        <w:rPr>
          <w:rFonts w:ascii="Times New Roman" w:hAnsi="Times New Roman" w:cs="Times New Roman"/>
          <w:b/>
          <w:bCs/>
          <w:sz w:val="24"/>
          <w:szCs w:val="24"/>
        </w:rPr>
        <w:t>Figure 10</w:t>
      </w:r>
      <w:r>
        <w:rPr>
          <w:rFonts w:ascii="Times New Roman" w:hAnsi="Times New Roman" w:cs="Times New Roman"/>
          <w:sz w:val="24"/>
          <w:szCs w:val="24"/>
        </w:rPr>
        <w:t xml:space="preserve"> below shows the path of a ray of yellow light through a glass prism. The speed of yellow </w:t>
      </w:r>
      <w:r w:rsidR="00D1081C">
        <w:rPr>
          <w:rFonts w:ascii="Times New Roman" w:hAnsi="Times New Roman" w:cs="Times New Roman"/>
          <w:sz w:val="24"/>
          <w:szCs w:val="24"/>
        </w:rPr>
        <w:t>light in the prism is 1.88x10</w:t>
      </w:r>
      <w:r w:rsidR="00D1081C" w:rsidRPr="00D1081C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="00D1081C">
        <w:rPr>
          <w:rFonts w:ascii="Times New Roman" w:hAnsi="Times New Roman" w:cs="Times New Roman"/>
          <w:sz w:val="24"/>
          <w:szCs w:val="24"/>
        </w:rPr>
        <w:t>m/s</w:t>
      </w:r>
    </w:p>
    <w:p w14:paraId="5C31CC0B" w14:textId="655F50A7" w:rsidR="001776ED" w:rsidRDefault="00D1081C" w:rsidP="006F03A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37275">
        <w:rPr>
          <w:rFonts w:ascii="Times New Roman" w:hAnsi="Times New Roman" w:cs="Times New Roman"/>
          <w:b/>
          <w:bCs/>
          <w:sz w:val="24"/>
          <w:szCs w:val="24"/>
        </w:rPr>
        <w:t xml:space="preserve">Fig </w:t>
      </w:r>
      <w:r w:rsidR="00B37275" w:rsidRPr="00B37275">
        <w:rPr>
          <w:rFonts w:ascii="Times New Roman" w:hAnsi="Times New Roman" w:cs="Times New Roman"/>
          <w:b/>
          <w:bCs/>
          <w:sz w:val="24"/>
          <w:szCs w:val="24"/>
        </w:rPr>
        <w:t>10</w:t>
      </w:r>
    </w:p>
    <w:p w14:paraId="7D6DAE6B" w14:textId="77C57EE5" w:rsidR="001776ED" w:rsidRDefault="006F03AB" w:rsidP="006F03AB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7D2D50" wp14:editId="73C6E0DF">
            <wp:extent cx="4121727" cy="2266950"/>
            <wp:effectExtent l="0" t="0" r="0" b="0"/>
            <wp:docPr id="1237" name="Picture 1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1387" cy="2272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92957" w14:textId="77777777" w:rsidR="001776ED" w:rsidRDefault="001776ED" w:rsidP="00D108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C9A7150" w14:textId="02878500" w:rsidR="00331625" w:rsidRPr="002F46F1" w:rsidRDefault="00D1081C" w:rsidP="000D4E50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ermine the refractive</w:t>
      </w:r>
      <w:r w:rsidR="00A321F5">
        <w:rPr>
          <w:rFonts w:ascii="Times New Roman" w:hAnsi="Times New Roman" w:cs="Times New Roman"/>
          <w:sz w:val="24"/>
          <w:szCs w:val="24"/>
        </w:rPr>
        <w:t xml:space="preserve"> index of the prism material for the light (speed of light in vacuum c</w:t>
      </w:r>
      <w:r w:rsidR="00C172E6">
        <w:rPr>
          <w:rFonts w:ascii="Times New Roman" w:hAnsi="Times New Roman" w:cs="Times New Roman"/>
          <w:sz w:val="24"/>
          <w:szCs w:val="24"/>
        </w:rPr>
        <w:t xml:space="preserve"> </w:t>
      </w:r>
      <w:r w:rsidR="00A321F5">
        <w:rPr>
          <w:rFonts w:ascii="Times New Roman" w:hAnsi="Times New Roman" w:cs="Times New Roman"/>
          <w:sz w:val="24"/>
          <w:szCs w:val="24"/>
        </w:rPr>
        <w:t>=</w:t>
      </w:r>
      <w:r w:rsidR="00C172E6">
        <w:rPr>
          <w:rFonts w:ascii="Times New Roman" w:hAnsi="Times New Roman" w:cs="Times New Roman"/>
          <w:sz w:val="24"/>
          <w:szCs w:val="24"/>
        </w:rPr>
        <w:t xml:space="preserve"> </w:t>
      </w:r>
      <w:r w:rsidR="00A321F5">
        <w:rPr>
          <w:rFonts w:ascii="Times New Roman" w:hAnsi="Times New Roman" w:cs="Times New Roman"/>
          <w:sz w:val="24"/>
          <w:szCs w:val="24"/>
        </w:rPr>
        <w:t>3.0 x10</w:t>
      </w:r>
      <w:r w:rsidR="00A321F5" w:rsidRPr="00650DAC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="00A321F5">
        <w:rPr>
          <w:rFonts w:ascii="Times New Roman" w:hAnsi="Times New Roman" w:cs="Times New Roman"/>
          <w:sz w:val="24"/>
          <w:szCs w:val="24"/>
        </w:rPr>
        <w:t>m/s)</w:t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C172E6">
        <w:rPr>
          <w:rFonts w:ascii="Times New Roman" w:hAnsi="Times New Roman" w:cs="Times New Roman"/>
          <w:sz w:val="24"/>
          <w:szCs w:val="24"/>
        </w:rPr>
        <w:tab/>
      </w:r>
      <w:r w:rsidR="00C172E6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A321F5">
        <w:rPr>
          <w:rFonts w:ascii="Times New Roman" w:hAnsi="Times New Roman" w:cs="Times New Roman"/>
          <w:sz w:val="24"/>
          <w:szCs w:val="24"/>
        </w:rPr>
        <w:t>(3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A321F5">
        <w:rPr>
          <w:rFonts w:ascii="Times New Roman" w:hAnsi="Times New Roman" w:cs="Times New Roman"/>
          <w:sz w:val="24"/>
          <w:szCs w:val="24"/>
        </w:rPr>
        <w:t>s)</w:t>
      </w:r>
    </w:p>
    <w:p w14:paraId="6BF9DD75" w14:textId="7F23A2C0" w:rsidR="001776ED" w:rsidRPr="00331625" w:rsidRDefault="001776ED" w:rsidP="00C172E6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F7A0C"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BB1B1B6" w14:textId="6117180F" w:rsidR="00630304" w:rsidRDefault="00630304" w:rsidP="00D1081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w </w:t>
      </w:r>
      <w:r w:rsidRPr="00627105">
        <w:rPr>
          <w:rFonts w:ascii="Times New Roman" w:hAnsi="Times New Roman" w:cs="Times New Roman"/>
          <w:b/>
          <w:bCs/>
          <w:sz w:val="24"/>
          <w:szCs w:val="24"/>
        </w:rPr>
        <w:t>on the figure</w:t>
      </w:r>
      <w:r>
        <w:rPr>
          <w:rFonts w:ascii="Times New Roman" w:hAnsi="Times New Roman" w:cs="Times New Roman"/>
          <w:sz w:val="24"/>
          <w:szCs w:val="24"/>
        </w:rPr>
        <w:t xml:space="preserve"> the critical angle </w:t>
      </w:r>
      <w:r w:rsidR="00C172E6" w:rsidRPr="00C172E6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C172E6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determine its value.</w:t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C172E6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172E6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>
        <w:rPr>
          <w:rFonts w:ascii="Times New Roman" w:hAnsi="Times New Roman" w:cs="Times New Roman"/>
          <w:sz w:val="24"/>
          <w:szCs w:val="24"/>
        </w:rPr>
        <w:t>(4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>
        <w:rPr>
          <w:rFonts w:ascii="Times New Roman" w:hAnsi="Times New Roman" w:cs="Times New Roman"/>
          <w:sz w:val="24"/>
          <w:szCs w:val="24"/>
        </w:rPr>
        <w:t>s)</w:t>
      </w:r>
    </w:p>
    <w:p w14:paraId="1AFB75A7" w14:textId="0DED5AA3" w:rsidR="00331625" w:rsidRPr="00331625" w:rsidRDefault="001776ED" w:rsidP="00C172E6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1776ED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BDD35C0" w14:textId="5E3F69CA" w:rsidR="00331625" w:rsidRPr="001776ED" w:rsidRDefault="00630304" w:rsidP="001776E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that r</w:t>
      </w:r>
      <w:r w:rsidR="000D4E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=</w:t>
      </w:r>
      <w:r w:rsidR="000D4E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1.2</w:t>
      </w:r>
      <w:r w:rsidRPr="00C63392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>
        <w:rPr>
          <w:rFonts w:ascii="Times New Roman" w:hAnsi="Times New Roman" w:cs="Times New Roman"/>
          <w:sz w:val="24"/>
          <w:szCs w:val="24"/>
        </w:rPr>
        <w:t>, determine the angle</w:t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0D4E50">
        <w:rPr>
          <w:rFonts w:ascii="Times New Roman" w:hAnsi="Times New Roman" w:cs="Times New Roman"/>
          <w:sz w:val="24"/>
          <w:szCs w:val="24"/>
        </w:rPr>
        <w:t>θ</w:t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C172E6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="0068613D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C172E6">
        <w:rPr>
          <w:rFonts w:ascii="Times New Roman" w:hAnsi="Times New Roman" w:cs="Times New Roman"/>
          <w:sz w:val="24"/>
          <w:szCs w:val="24"/>
        </w:rPr>
        <w:t xml:space="preserve"> </w:t>
      </w:r>
      <w:r w:rsidR="00337510">
        <w:rPr>
          <w:rFonts w:ascii="Times New Roman" w:hAnsi="Times New Roman" w:cs="Times New Roman"/>
          <w:sz w:val="24"/>
          <w:szCs w:val="24"/>
        </w:rPr>
        <w:t>(3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337510">
        <w:rPr>
          <w:rFonts w:ascii="Times New Roman" w:hAnsi="Times New Roman" w:cs="Times New Roman"/>
          <w:sz w:val="24"/>
          <w:szCs w:val="24"/>
        </w:rPr>
        <w:t>s)</w:t>
      </w:r>
    </w:p>
    <w:p w14:paraId="3063D56D" w14:textId="77777777" w:rsidR="00331625" w:rsidRPr="00331625" w:rsidRDefault="001776ED" w:rsidP="001415EC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F7A0C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0FF85CD" w14:textId="7EACD2F3" w:rsidR="00337510" w:rsidRPr="00D263D1" w:rsidRDefault="00337510" w:rsidP="0068613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the same </w:t>
      </w:r>
      <w:r w:rsidR="0068613D">
        <w:rPr>
          <w:rFonts w:ascii="Times New Roman" w:hAnsi="Times New Roman" w:cs="Times New Roman"/>
          <w:sz w:val="24"/>
          <w:szCs w:val="24"/>
        </w:rPr>
        <w:t>figure,</w:t>
      </w:r>
      <w:r>
        <w:rPr>
          <w:rFonts w:ascii="Times New Roman" w:hAnsi="Times New Roman" w:cs="Times New Roman"/>
          <w:sz w:val="24"/>
          <w:szCs w:val="24"/>
        </w:rPr>
        <w:t xml:space="preserve"> sketch the path of the light after striking the prism if the prism was replaced by another of similar shape but lower refractive index. (</w:t>
      </w:r>
      <w:r w:rsidR="0068613D">
        <w:rPr>
          <w:rFonts w:ascii="Times New Roman" w:hAnsi="Times New Roman" w:cs="Times New Roman"/>
          <w:sz w:val="24"/>
          <w:szCs w:val="24"/>
        </w:rPr>
        <w:t>Use</w:t>
      </w:r>
      <w:r>
        <w:rPr>
          <w:rFonts w:ascii="Times New Roman" w:hAnsi="Times New Roman" w:cs="Times New Roman"/>
          <w:sz w:val="24"/>
          <w:szCs w:val="24"/>
        </w:rPr>
        <w:t xml:space="preserve"> dotted line for your answer)</w:t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2C751E">
        <w:rPr>
          <w:rFonts w:ascii="Times New Roman" w:hAnsi="Times New Roman" w:cs="Times New Roman"/>
          <w:sz w:val="24"/>
          <w:szCs w:val="24"/>
        </w:rPr>
        <w:tab/>
      </w:r>
      <w:r w:rsidR="0068613D">
        <w:rPr>
          <w:rFonts w:ascii="Times New Roman" w:hAnsi="Times New Roman" w:cs="Times New Roman"/>
          <w:sz w:val="24"/>
          <w:szCs w:val="24"/>
        </w:rPr>
        <w:tab/>
      </w:r>
      <w:r w:rsidR="0068613D">
        <w:rPr>
          <w:rFonts w:ascii="Times New Roman" w:hAnsi="Times New Roman" w:cs="Times New Roman"/>
          <w:sz w:val="24"/>
          <w:szCs w:val="24"/>
        </w:rPr>
        <w:tab/>
      </w:r>
      <w:r w:rsidR="0068613D">
        <w:rPr>
          <w:rFonts w:ascii="Times New Roman" w:hAnsi="Times New Roman" w:cs="Times New Roman"/>
          <w:sz w:val="24"/>
          <w:szCs w:val="24"/>
        </w:rPr>
        <w:tab/>
      </w:r>
      <w:r w:rsidR="0068613D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DC4AD0">
        <w:rPr>
          <w:rFonts w:ascii="Times New Roman" w:hAnsi="Times New Roman" w:cs="Times New Roman"/>
          <w:sz w:val="24"/>
          <w:szCs w:val="24"/>
        </w:rPr>
        <w:t>(2</w:t>
      </w:r>
      <w:r w:rsidR="00B67349">
        <w:rPr>
          <w:rFonts w:ascii="Times New Roman" w:hAnsi="Times New Roman" w:cs="Times New Roman"/>
          <w:sz w:val="24"/>
          <w:szCs w:val="24"/>
        </w:rPr>
        <w:t xml:space="preserve"> mark</w:t>
      </w:r>
      <w:r w:rsidR="00DC4AD0">
        <w:rPr>
          <w:rFonts w:ascii="Times New Roman" w:hAnsi="Times New Roman" w:cs="Times New Roman"/>
          <w:sz w:val="24"/>
          <w:szCs w:val="24"/>
        </w:rPr>
        <w:t>s)</w:t>
      </w:r>
    </w:p>
    <w:sectPr w:rsidR="00337510" w:rsidRPr="00D263D1" w:rsidSect="00E145E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533" w:right="616" w:bottom="426" w:left="851" w:header="720" w:footer="6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E1E93" w14:textId="77777777" w:rsidR="00190764" w:rsidRDefault="00190764" w:rsidP="0057054D">
      <w:pPr>
        <w:spacing w:after="0" w:line="240" w:lineRule="auto"/>
      </w:pPr>
      <w:r>
        <w:separator/>
      </w:r>
    </w:p>
  </w:endnote>
  <w:endnote w:type="continuationSeparator" w:id="0">
    <w:p w14:paraId="1178BF5E" w14:textId="77777777" w:rsidR="00190764" w:rsidRDefault="00190764" w:rsidP="005705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C5A7F" w14:textId="77777777" w:rsidR="00BA436B" w:rsidRDefault="00BA43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8A4B" w14:textId="0728B644" w:rsidR="00114C10" w:rsidRPr="00E145E3" w:rsidRDefault="00E145E3" w:rsidP="00114C10">
    <w:pPr>
      <w:pStyle w:val="Footer"/>
      <w:jc w:val="center"/>
      <w:rPr>
        <w:rFonts w:ascii="Times New Roman" w:hAnsi="Times New Roman" w:cs="Times New Roman"/>
        <w:b/>
        <w:i/>
        <w:sz w:val="24"/>
        <w:szCs w:val="24"/>
      </w:rPr>
    </w:pPr>
    <w:r w:rsidRPr="00E145E3">
      <w:rPr>
        <w:rFonts w:ascii="Times New Roman" w:hAnsi="Times New Roman" w:cs="Times New Roman"/>
        <w:b/>
        <w:i/>
        <w:sz w:val="24"/>
        <w:szCs w:val="24"/>
      </w:rPr>
      <w:t>910118</w:t>
    </w:r>
    <w:r w:rsidRPr="00E145E3">
      <w:rPr>
        <w:rFonts w:ascii="Times New Roman" w:hAnsi="Times New Roman" w:cs="Times New Roman"/>
        <w:b/>
        <w:i/>
        <w:sz w:val="24"/>
        <w:szCs w:val="24"/>
      </w:rPr>
      <w:ptab w:relativeTo="margin" w:alignment="center" w:leader="none"/>
    </w:r>
    <w:r w:rsidRPr="00E145E3">
      <w:rPr>
        <w:rFonts w:ascii="Times New Roman" w:hAnsi="Times New Roman" w:cs="Times New Roman"/>
        <w:b/>
        <w:i/>
        <w:sz w:val="24"/>
        <w:szCs w:val="24"/>
      </w:rPr>
      <w:t>© BSJE 2021</w:t>
    </w:r>
    <w:r w:rsidRPr="00E145E3">
      <w:rPr>
        <w:rFonts w:ascii="Times New Roman" w:hAnsi="Times New Roman" w:cs="Times New Roman"/>
        <w:b/>
        <w:i/>
        <w:sz w:val="24"/>
        <w:szCs w:val="24"/>
      </w:rPr>
      <w:ptab w:relativeTo="margin" w:alignment="right" w:leader="none"/>
    </w:r>
    <w:r w:rsidRPr="00E145E3">
      <w:rPr>
        <w:rFonts w:ascii="Times New Roman" w:hAnsi="Times New Roman" w:cs="Times New Roman"/>
        <w:b/>
        <w:i/>
        <w:sz w:val="24"/>
        <w:szCs w:val="24"/>
      </w:rPr>
      <w:t>Physics – 232/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6B2C9" w14:textId="77777777" w:rsidR="00BA436B" w:rsidRDefault="00BA43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F583D" w14:textId="77777777" w:rsidR="00190764" w:rsidRDefault="00190764" w:rsidP="0057054D">
      <w:pPr>
        <w:spacing w:after="0" w:line="240" w:lineRule="auto"/>
      </w:pPr>
      <w:r>
        <w:separator/>
      </w:r>
    </w:p>
  </w:footnote>
  <w:footnote w:type="continuationSeparator" w:id="0">
    <w:p w14:paraId="329A9F86" w14:textId="77777777" w:rsidR="00190764" w:rsidRDefault="00190764" w:rsidP="005705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F0BC2" w14:textId="590B36F7" w:rsidR="00BA436B" w:rsidRDefault="00BA43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633A4" w14:textId="1E488F34" w:rsidR="00E145E3" w:rsidRPr="00E145E3" w:rsidRDefault="00190764">
    <w:pPr>
      <w:pStyle w:val="Header"/>
      <w:jc w:val="center"/>
      <w:rPr>
        <w:rFonts w:ascii="Times New Roman" w:hAnsi="Times New Roman" w:cs="Times New Roman"/>
        <w:sz w:val="24"/>
      </w:rPr>
    </w:pPr>
    <w:sdt>
      <w:sdtPr>
        <w:rPr>
          <w:rFonts w:ascii="Times New Roman" w:hAnsi="Times New Roman" w:cs="Times New Roman"/>
          <w:sz w:val="24"/>
        </w:rPr>
        <w:id w:val="-98292761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145E3" w:rsidRPr="00E145E3">
          <w:rPr>
            <w:rFonts w:ascii="Times New Roman" w:hAnsi="Times New Roman" w:cs="Times New Roman"/>
            <w:sz w:val="24"/>
          </w:rPr>
          <w:fldChar w:fldCharType="begin"/>
        </w:r>
        <w:r w:rsidR="00E145E3" w:rsidRPr="00E145E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E145E3" w:rsidRPr="00E145E3">
          <w:rPr>
            <w:rFonts w:ascii="Times New Roman" w:hAnsi="Times New Roman" w:cs="Times New Roman"/>
            <w:sz w:val="24"/>
          </w:rPr>
          <w:fldChar w:fldCharType="separate"/>
        </w:r>
        <w:r w:rsidR="00D05912">
          <w:rPr>
            <w:rFonts w:ascii="Times New Roman" w:hAnsi="Times New Roman" w:cs="Times New Roman"/>
            <w:noProof/>
            <w:sz w:val="24"/>
          </w:rPr>
          <w:t>12</w:t>
        </w:r>
        <w:r w:rsidR="00E145E3" w:rsidRPr="00E145E3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14:paraId="4E962646" w14:textId="77777777" w:rsidR="00E145E3" w:rsidRDefault="00E145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04081" w14:textId="19BBE9F6" w:rsidR="00BA436B" w:rsidRDefault="00BA43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multilevel"/>
    <w:tmpl w:val="436CD17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0D5C21"/>
    <w:multiLevelType w:val="multilevel"/>
    <w:tmpl w:val="AA307AA2"/>
    <w:lvl w:ilvl="0">
      <w:start w:val="1"/>
      <w:numFmt w:val="lowerLetter"/>
      <w:lvlText w:val="(%1)"/>
      <w:lvlJc w:val="right"/>
      <w:pPr>
        <w:ind w:left="720" w:hanging="360"/>
      </w:pPr>
      <w:rPr>
        <w:rFonts w:hint="default"/>
        <w:b w:val="0"/>
        <w:bCs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3A43FF8"/>
    <w:multiLevelType w:val="hybridMultilevel"/>
    <w:tmpl w:val="FBF456F2"/>
    <w:lvl w:ilvl="0" w:tplc="1944B25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F884DC5"/>
    <w:multiLevelType w:val="hybridMultilevel"/>
    <w:tmpl w:val="A1CEDB1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FE9640D"/>
    <w:multiLevelType w:val="hybridMultilevel"/>
    <w:tmpl w:val="64543FB4"/>
    <w:lvl w:ilvl="0" w:tplc="8A240BC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BC694A"/>
    <w:multiLevelType w:val="hybridMultilevel"/>
    <w:tmpl w:val="0E24C17C"/>
    <w:lvl w:ilvl="0" w:tplc="CFEADB42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5B63E74"/>
    <w:multiLevelType w:val="hybridMultilevel"/>
    <w:tmpl w:val="415CE7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0500921"/>
    <w:multiLevelType w:val="hybridMultilevel"/>
    <w:tmpl w:val="ABFC7A2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38D404D"/>
    <w:multiLevelType w:val="hybridMultilevel"/>
    <w:tmpl w:val="466CF592"/>
    <w:lvl w:ilvl="0" w:tplc="856ACD7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4D03196"/>
    <w:multiLevelType w:val="hybridMultilevel"/>
    <w:tmpl w:val="EE70FB12"/>
    <w:lvl w:ilvl="0" w:tplc="CFEADB42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66757F"/>
    <w:multiLevelType w:val="hybridMultilevel"/>
    <w:tmpl w:val="ADB463D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7651E62"/>
    <w:multiLevelType w:val="hybridMultilevel"/>
    <w:tmpl w:val="A6F45A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F566214"/>
    <w:multiLevelType w:val="hybridMultilevel"/>
    <w:tmpl w:val="B49A1786"/>
    <w:lvl w:ilvl="0" w:tplc="5B12419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66D609B"/>
    <w:multiLevelType w:val="hybridMultilevel"/>
    <w:tmpl w:val="D19AA3EC"/>
    <w:lvl w:ilvl="0" w:tplc="CFEADB42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0C7CC9"/>
    <w:multiLevelType w:val="hybridMultilevel"/>
    <w:tmpl w:val="D4CEA25C"/>
    <w:lvl w:ilvl="0" w:tplc="CC5433A0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BC06FA9"/>
    <w:multiLevelType w:val="hybridMultilevel"/>
    <w:tmpl w:val="EA02C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5"/>
  </w:num>
  <w:num w:numId="3">
    <w:abstractNumId w:val="11"/>
  </w:num>
  <w:num w:numId="4">
    <w:abstractNumId w:val="3"/>
  </w:num>
  <w:num w:numId="5">
    <w:abstractNumId w:val="6"/>
  </w:num>
  <w:num w:numId="6">
    <w:abstractNumId w:val="10"/>
  </w:num>
  <w:num w:numId="7">
    <w:abstractNumId w:val="8"/>
  </w:num>
  <w:num w:numId="8">
    <w:abstractNumId w:val="7"/>
  </w:num>
  <w:num w:numId="9">
    <w:abstractNumId w:val="14"/>
  </w:num>
  <w:num w:numId="10">
    <w:abstractNumId w:val="5"/>
  </w:num>
  <w:num w:numId="11">
    <w:abstractNumId w:val="2"/>
  </w:num>
  <w:num w:numId="12">
    <w:abstractNumId w:val="12"/>
  </w:num>
  <w:num w:numId="13">
    <w:abstractNumId w:val="9"/>
  </w:num>
  <w:num w:numId="14">
    <w:abstractNumId w:val="13"/>
  </w:num>
  <w:num w:numId="15">
    <w:abstractNumId w:val="4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MzI0NzU2MTc3tTBW0lEKTi0uzszPAykwrAUA+UV/hywAAAA="/>
  </w:docVars>
  <w:rsids>
    <w:rsidRoot w:val="000D77B4"/>
    <w:rsid w:val="00004826"/>
    <w:rsid w:val="000201BB"/>
    <w:rsid w:val="0002039C"/>
    <w:rsid w:val="00031061"/>
    <w:rsid w:val="00034FF1"/>
    <w:rsid w:val="00057268"/>
    <w:rsid w:val="00064CF1"/>
    <w:rsid w:val="00070C82"/>
    <w:rsid w:val="0007227A"/>
    <w:rsid w:val="000735F4"/>
    <w:rsid w:val="00090017"/>
    <w:rsid w:val="0009206E"/>
    <w:rsid w:val="00092745"/>
    <w:rsid w:val="0009546F"/>
    <w:rsid w:val="0009689C"/>
    <w:rsid w:val="000A1070"/>
    <w:rsid w:val="000D2457"/>
    <w:rsid w:val="000D4E50"/>
    <w:rsid w:val="000D6FCD"/>
    <w:rsid w:val="000D77B4"/>
    <w:rsid w:val="000E0BA1"/>
    <w:rsid w:val="000E53D8"/>
    <w:rsid w:val="000F6CAA"/>
    <w:rsid w:val="000F7A0C"/>
    <w:rsid w:val="001030F1"/>
    <w:rsid w:val="00107B62"/>
    <w:rsid w:val="00110943"/>
    <w:rsid w:val="001112A3"/>
    <w:rsid w:val="00114C10"/>
    <w:rsid w:val="0013559E"/>
    <w:rsid w:val="001415EC"/>
    <w:rsid w:val="00143F74"/>
    <w:rsid w:val="001447FB"/>
    <w:rsid w:val="00151FB7"/>
    <w:rsid w:val="00155FB9"/>
    <w:rsid w:val="00157EF8"/>
    <w:rsid w:val="001614E1"/>
    <w:rsid w:val="00173F4F"/>
    <w:rsid w:val="001776ED"/>
    <w:rsid w:val="00190764"/>
    <w:rsid w:val="00197567"/>
    <w:rsid w:val="001A36C5"/>
    <w:rsid w:val="001B034B"/>
    <w:rsid w:val="001B3AB7"/>
    <w:rsid w:val="001C45ED"/>
    <w:rsid w:val="001D7B2D"/>
    <w:rsid w:val="001E063B"/>
    <w:rsid w:val="001F1E22"/>
    <w:rsid w:val="001F525C"/>
    <w:rsid w:val="001F5323"/>
    <w:rsid w:val="002021B4"/>
    <w:rsid w:val="002059D1"/>
    <w:rsid w:val="00240760"/>
    <w:rsid w:val="0024461E"/>
    <w:rsid w:val="0024569B"/>
    <w:rsid w:val="002536F1"/>
    <w:rsid w:val="002562BD"/>
    <w:rsid w:val="00264320"/>
    <w:rsid w:val="002664BB"/>
    <w:rsid w:val="002779A6"/>
    <w:rsid w:val="0029438B"/>
    <w:rsid w:val="002A5C3C"/>
    <w:rsid w:val="002B03B5"/>
    <w:rsid w:val="002B6B5A"/>
    <w:rsid w:val="002B74CF"/>
    <w:rsid w:val="002C042F"/>
    <w:rsid w:val="002C3073"/>
    <w:rsid w:val="002C3E31"/>
    <w:rsid w:val="002C751E"/>
    <w:rsid w:val="002C768A"/>
    <w:rsid w:val="002D4A0D"/>
    <w:rsid w:val="002F0137"/>
    <w:rsid w:val="002F46F1"/>
    <w:rsid w:val="002F4832"/>
    <w:rsid w:val="002F7941"/>
    <w:rsid w:val="00302082"/>
    <w:rsid w:val="003133BC"/>
    <w:rsid w:val="0031626F"/>
    <w:rsid w:val="00316878"/>
    <w:rsid w:val="00331625"/>
    <w:rsid w:val="0033391A"/>
    <w:rsid w:val="00337510"/>
    <w:rsid w:val="00343055"/>
    <w:rsid w:val="00345F72"/>
    <w:rsid w:val="0035582A"/>
    <w:rsid w:val="00365762"/>
    <w:rsid w:val="00367963"/>
    <w:rsid w:val="003779C6"/>
    <w:rsid w:val="0038599D"/>
    <w:rsid w:val="00386507"/>
    <w:rsid w:val="003865CC"/>
    <w:rsid w:val="003970E8"/>
    <w:rsid w:val="00397429"/>
    <w:rsid w:val="003B35A7"/>
    <w:rsid w:val="003B4A45"/>
    <w:rsid w:val="003C0078"/>
    <w:rsid w:val="003C5A96"/>
    <w:rsid w:val="003C6BF6"/>
    <w:rsid w:val="003D083A"/>
    <w:rsid w:val="003E2E32"/>
    <w:rsid w:val="003E532A"/>
    <w:rsid w:val="003E571F"/>
    <w:rsid w:val="003F1D0A"/>
    <w:rsid w:val="003F1E6C"/>
    <w:rsid w:val="003F607C"/>
    <w:rsid w:val="00412FD6"/>
    <w:rsid w:val="0041346C"/>
    <w:rsid w:val="00420BC1"/>
    <w:rsid w:val="004250F3"/>
    <w:rsid w:val="00430D10"/>
    <w:rsid w:val="00435565"/>
    <w:rsid w:val="00435B0D"/>
    <w:rsid w:val="0044027D"/>
    <w:rsid w:val="004466C8"/>
    <w:rsid w:val="00450775"/>
    <w:rsid w:val="004523F2"/>
    <w:rsid w:val="00462009"/>
    <w:rsid w:val="00464B7F"/>
    <w:rsid w:val="004661B3"/>
    <w:rsid w:val="00470FCD"/>
    <w:rsid w:val="0047200B"/>
    <w:rsid w:val="004757B9"/>
    <w:rsid w:val="0047587E"/>
    <w:rsid w:val="004914F1"/>
    <w:rsid w:val="004B3B4D"/>
    <w:rsid w:val="004C7C6A"/>
    <w:rsid w:val="004D2D7D"/>
    <w:rsid w:val="004D329B"/>
    <w:rsid w:val="004E0382"/>
    <w:rsid w:val="004E1B36"/>
    <w:rsid w:val="004E2231"/>
    <w:rsid w:val="004E6F47"/>
    <w:rsid w:val="004F0798"/>
    <w:rsid w:val="004F08F6"/>
    <w:rsid w:val="0050078B"/>
    <w:rsid w:val="00502803"/>
    <w:rsid w:val="005053BE"/>
    <w:rsid w:val="00514285"/>
    <w:rsid w:val="005153DE"/>
    <w:rsid w:val="005161A1"/>
    <w:rsid w:val="005219DF"/>
    <w:rsid w:val="0053325F"/>
    <w:rsid w:val="00536D7D"/>
    <w:rsid w:val="00542026"/>
    <w:rsid w:val="005462F2"/>
    <w:rsid w:val="0055054D"/>
    <w:rsid w:val="00561363"/>
    <w:rsid w:val="00561371"/>
    <w:rsid w:val="00562BF2"/>
    <w:rsid w:val="00563208"/>
    <w:rsid w:val="00563D6A"/>
    <w:rsid w:val="0057054D"/>
    <w:rsid w:val="005817E8"/>
    <w:rsid w:val="005835C9"/>
    <w:rsid w:val="0058609E"/>
    <w:rsid w:val="0059264E"/>
    <w:rsid w:val="005A5B12"/>
    <w:rsid w:val="005B06BA"/>
    <w:rsid w:val="005B66C9"/>
    <w:rsid w:val="005C78BA"/>
    <w:rsid w:val="005D4C72"/>
    <w:rsid w:val="005E153F"/>
    <w:rsid w:val="005E5B44"/>
    <w:rsid w:val="005E668D"/>
    <w:rsid w:val="005F24C5"/>
    <w:rsid w:val="00601228"/>
    <w:rsid w:val="00604248"/>
    <w:rsid w:val="006042F8"/>
    <w:rsid w:val="00604826"/>
    <w:rsid w:val="00610C57"/>
    <w:rsid w:val="00627105"/>
    <w:rsid w:val="00630304"/>
    <w:rsid w:val="00633476"/>
    <w:rsid w:val="00637757"/>
    <w:rsid w:val="006426D0"/>
    <w:rsid w:val="00647250"/>
    <w:rsid w:val="00650DAC"/>
    <w:rsid w:val="006605CC"/>
    <w:rsid w:val="00663468"/>
    <w:rsid w:val="00670875"/>
    <w:rsid w:val="006709E5"/>
    <w:rsid w:val="00674AB2"/>
    <w:rsid w:val="00675276"/>
    <w:rsid w:val="0067635F"/>
    <w:rsid w:val="0067790E"/>
    <w:rsid w:val="0068046B"/>
    <w:rsid w:val="0068613D"/>
    <w:rsid w:val="0069215C"/>
    <w:rsid w:val="00692CB8"/>
    <w:rsid w:val="006A514A"/>
    <w:rsid w:val="006B5B68"/>
    <w:rsid w:val="006C230D"/>
    <w:rsid w:val="006C2F46"/>
    <w:rsid w:val="006C3B3C"/>
    <w:rsid w:val="006C5A44"/>
    <w:rsid w:val="006C62AE"/>
    <w:rsid w:val="006C7A68"/>
    <w:rsid w:val="006D4AAE"/>
    <w:rsid w:val="006D6DEC"/>
    <w:rsid w:val="006E04EE"/>
    <w:rsid w:val="006F03AB"/>
    <w:rsid w:val="006F0712"/>
    <w:rsid w:val="006F3A2D"/>
    <w:rsid w:val="006F714E"/>
    <w:rsid w:val="007077F4"/>
    <w:rsid w:val="00712323"/>
    <w:rsid w:val="007141DB"/>
    <w:rsid w:val="007245C9"/>
    <w:rsid w:val="00725BD3"/>
    <w:rsid w:val="00727A71"/>
    <w:rsid w:val="00730FB5"/>
    <w:rsid w:val="00732B38"/>
    <w:rsid w:val="00734636"/>
    <w:rsid w:val="00751ED7"/>
    <w:rsid w:val="0075545F"/>
    <w:rsid w:val="00756DAB"/>
    <w:rsid w:val="00766F96"/>
    <w:rsid w:val="00777545"/>
    <w:rsid w:val="00777802"/>
    <w:rsid w:val="0078043B"/>
    <w:rsid w:val="00783C3D"/>
    <w:rsid w:val="007A4E32"/>
    <w:rsid w:val="007A508C"/>
    <w:rsid w:val="007B3BDB"/>
    <w:rsid w:val="007D049E"/>
    <w:rsid w:val="007D4981"/>
    <w:rsid w:val="007D6EC6"/>
    <w:rsid w:val="007E68CC"/>
    <w:rsid w:val="0080137B"/>
    <w:rsid w:val="00801A3F"/>
    <w:rsid w:val="00804F3B"/>
    <w:rsid w:val="00810BFB"/>
    <w:rsid w:val="008210D4"/>
    <w:rsid w:val="00834009"/>
    <w:rsid w:val="008347DA"/>
    <w:rsid w:val="00835537"/>
    <w:rsid w:val="00842087"/>
    <w:rsid w:val="00851244"/>
    <w:rsid w:val="00857A17"/>
    <w:rsid w:val="00864AD0"/>
    <w:rsid w:val="008716FC"/>
    <w:rsid w:val="00871A8A"/>
    <w:rsid w:val="008752B1"/>
    <w:rsid w:val="00892B84"/>
    <w:rsid w:val="008938E1"/>
    <w:rsid w:val="008A1685"/>
    <w:rsid w:val="008A6679"/>
    <w:rsid w:val="008B7563"/>
    <w:rsid w:val="008C662C"/>
    <w:rsid w:val="008D2857"/>
    <w:rsid w:val="0090026A"/>
    <w:rsid w:val="00903CF0"/>
    <w:rsid w:val="00907EBA"/>
    <w:rsid w:val="009136A0"/>
    <w:rsid w:val="00915590"/>
    <w:rsid w:val="00915F65"/>
    <w:rsid w:val="00927DE1"/>
    <w:rsid w:val="009356B2"/>
    <w:rsid w:val="00950997"/>
    <w:rsid w:val="00953172"/>
    <w:rsid w:val="00954FBB"/>
    <w:rsid w:val="00956757"/>
    <w:rsid w:val="00961F43"/>
    <w:rsid w:val="00964076"/>
    <w:rsid w:val="00964B25"/>
    <w:rsid w:val="00967E2E"/>
    <w:rsid w:val="00973B4F"/>
    <w:rsid w:val="00984F08"/>
    <w:rsid w:val="00993273"/>
    <w:rsid w:val="009956DA"/>
    <w:rsid w:val="009A03AD"/>
    <w:rsid w:val="009B1D02"/>
    <w:rsid w:val="009D158D"/>
    <w:rsid w:val="009D20FE"/>
    <w:rsid w:val="009D2D5E"/>
    <w:rsid w:val="009D3EF5"/>
    <w:rsid w:val="009D45C7"/>
    <w:rsid w:val="009E26F1"/>
    <w:rsid w:val="009F5F0F"/>
    <w:rsid w:val="009F6BA7"/>
    <w:rsid w:val="00A2130E"/>
    <w:rsid w:val="00A24A9F"/>
    <w:rsid w:val="00A30F6D"/>
    <w:rsid w:val="00A3212F"/>
    <w:rsid w:val="00A321F5"/>
    <w:rsid w:val="00A323DD"/>
    <w:rsid w:val="00A34F5C"/>
    <w:rsid w:val="00A435B7"/>
    <w:rsid w:val="00A47FD3"/>
    <w:rsid w:val="00A535F7"/>
    <w:rsid w:val="00A627A5"/>
    <w:rsid w:val="00A647B4"/>
    <w:rsid w:val="00A71317"/>
    <w:rsid w:val="00A812E1"/>
    <w:rsid w:val="00A8165B"/>
    <w:rsid w:val="00A81DED"/>
    <w:rsid w:val="00A823B9"/>
    <w:rsid w:val="00A83A7A"/>
    <w:rsid w:val="00A856DA"/>
    <w:rsid w:val="00A9141F"/>
    <w:rsid w:val="00AA123C"/>
    <w:rsid w:val="00AA16C8"/>
    <w:rsid w:val="00AA3E1D"/>
    <w:rsid w:val="00AB0C39"/>
    <w:rsid w:val="00AB0E20"/>
    <w:rsid w:val="00AB2507"/>
    <w:rsid w:val="00AC1D46"/>
    <w:rsid w:val="00AC47A0"/>
    <w:rsid w:val="00AD5699"/>
    <w:rsid w:val="00AD7168"/>
    <w:rsid w:val="00AF07E4"/>
    <w:rsid w:val="00AF3760"/>
    <w:rsid w:val="00B01A28"/>
    <w:rsid w:val="00B13E6D"/>
    <w:rsid w:val="00B2768B"/>
    <w:rsid w:val="00B305CB"/>
    <w:rsid w:val="00B32496"/>
    <w:rsid w:val="00B335A8"/>
    <w:rsid w:val="00B353F9"/>
    <w:rsid w:val="00B36F55"/>
    <w:rsid w:val="00B37275"/>
    <w:rsid w:val="00B374EC"/>
    <w:rsid w:val="00B432D6"/>
    <w:rsid w:val="00B552B7"/>
    <w:rsid w:val="00B67349"/>
    <w:rsid w:val="00B678A7"/>
    <w:rsid w:val="00B800FF"/>
    <w:rsid w:val="00B82F55"/>
    <w:rsid w:val="00B90A53"/>
    <w:rsid w:val="00B9244E"/>
    <w:rsid w:val="00B94288"/>
    <w:rsid w:val="00BA436B"/>
    <w:rsid w:val="00BA4E43"/>
    <w:rsid w:val="00BB4827"/>
    <w:rsid w:val="00BB55FF"/>
    <w:rsid w:val="00BC08D4"/>
    <w:rsid w:val="00BD1BAC"/>
    <w:rsid w:val="00BE221F"/>
    <w:rsid w:val="00BE5E56"/>
    <w:rsid w:val="00BF20CF"/>
    <w:rsid w:val="00BF24AE"/>
    <w:rsid w:val="00BF3DB4"/>
    <w:rsid w:val="00BF3EBD"/>
    <w:rsid w:val="00C0112E"/>
    <w:rsid w:val="00C02BE9"/>
    <w:rsid w:val="00C059C3"/>
    <w:rsid w:val="00C172E6"/>
    <w:rsid w:val="00C204B1"/>
    <w:rsid w:val="00C3709B"/>
    <w:rsid w:val="00C418C7"/>
    <w:rsid w:val="00C446E6"/>
    <w:rsid w:val="00C509C4"/>
    <w:rsid w:val="00C56FBA"/>
    <w:rsid w:val="00C63392"/>
    <w:rsid w:val="00C709C6"/>
    <w:rsid w:val="00C71D38"/>
    <w:rsid w:val="00C77771"/>
    <w:rsid w:val="00C958D7"/>
    <w:rsid w:val="00CB6439"/>
    <w:rsid w:val="00CC1758"/>
    <w:rsid w:val="00CC5E2C"/>
    <w:rsid w:val="00CF0B6D"/>
    <w:rsid w:val="00CF43E5"/>
    <w:rsid w:val="00CF6263"/>
    <w:rsid w:val="00D04677"/>
    <w:rsid w:val="00D05912"/>
    <w:rsid w:val="00D06EA1"/>
    <w:rsid w:val="00D1081C"/>
    <w:rsid w:val="00D12C5E"/>
    <w:rsid w:val="00D211F3"/>
    <w:rsid w:val="00D22015"/>
    <w:rsid w:val="00D263D1"/>
    <w:rsid w:val="00D32A02"/>
    <w:rsid w:val="00D44F78"/>
    <w:rsid w:val="00D460BF"/>
    <w:rsid w:val="00D53570"/>
    <w:rsid w:val="00D572AC"/>
    <w:rsid w:val="00D61A64"/>
    <w:rsid w:val="00D6562D"/>
    <w:rsid w:val="00D66935"/>
    <w:rsid w:val="00D74AFF"/>
    <w:rsid w:val="00D75CA5"/>
    <w:rsid w:val="00D82ABB"/>
    <w:rsid w:val="00D9325B"/>
    <w:rsid w:val="00DA07F7"/>
    <w:rsid w:val="00DA0F9C"/>
    <w:rsid w:val="00DA267E"/>
    <w:rsid w:val="00DC0DAB"/>
    <w:rsid w:val="00DC4AD0"/>
    <w:rsid w:val="00DD2AF6"/>
    <w:rsid w:val="00DF25EC"/>
    <w:rsid w:val="00DF30E4"/>
    <w:rsid w:val="00E01B1F"/>
    <w:rsid w:val="00E0350C"/>
    <w:rsid w:val="00E035A8"/>
    <w:rsid w:val="00E1336E"/>
    <w:rsid w:val="00E145E3"/>
    <w:rsid w:val="00E15E9B"/>
    <w:rsid w:val="00E306C9"/>
    <w:rsid w:val="00E42FD1"/>
    <w:rsid w:val="00E56F6B"/>
    <w:rsid w:val="00E73A9A"/>
    <w:rsid w:val="00E74744"/>
    <w:rsid w:val="00E764E0"/>
    <w:rsid w:val="00E77AF5"/>
    <w:rsid w:val="00E81375"/>
    <w:rsid w:val="00E90D00"/>
    <w:rsid w:val="00E91C69"/>
    <w:rsid w:val="00EA2D61"/>
    <w:rsid w:val="00EA3680"/>
    <w:rsid w:val="00EB2027"/>
    <w:rsid w:val="00EC1F76"/>
    <w:rsid w:val="00ED03BC"/>
    <w:rsid w:val="00ED5E69"/>
    <w:rsid w:val="00EE1786"/>
    <w:rsid w:val="00EE3FE5"/>
    <w:rsid w:val="00EE783A"/>
    <w:rsid w:val="00EF13D2"/>
    <w:rsid w:val="00EF3F10"/>
    <w:rsid w:val="00F008EF"/>
    <w:rsid w:val="00F056A1"/>
    <w:rsid w:val="00F0570A"/>
    <w:rsid w:val="00F11203"/>
    <w:rsid w:val="00F17AA4"/>
    <w:rsid w:val="00F2106A"/>
    <w:rsid w:val="00F42C62"/>
    <w:rsid w:val="00F459D0"/>
    <w:rsid w:val="00F52A3C"/>
    <w:rsid w:val="00F6069C"/>
    <w:rsid w:val="00F62CFB"/>
    <w:rsid w:val="00F62FEA"/>
    <w:rsid w:val="00F633EE"/>
    <w:rsid w:val="00F643D1"/>
    <w:rsid w:val="00F658C2"/>
    <w:rsid w:val="00F663B7"/>
    <w:rsid w:val="00F71A72"/>
    <w:rsid w:val="00F75E98"/>
    <w:rsid w:val="00F80880"/>
    <w:rsid w:val="00F830F1"/>
    <w:rsid w:val="00F916AD"/>
    <w:rsid w:val="00FA25CA"/>
    <w:rsid w:val="00FA66BA"/>
    <w:rsid w:val="00FC1F46"/>
    <w:rsid w:val="00FC55AF"/>
    <w:rsid w:val="00FC5AFB"/>
    <w:rsid w:val="00FD04C9"/>
    <w:rsid w:val="00FD41A0"/>
    <w:rsid w:val="00FE2E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18C4E3"/>
  <w15:docId w15:val="{803F613E-09F8-4434-8A8E-CD0323FCB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77B4"/>
    <w:pPr>
      <w:spacing w:after="200" w:line="276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05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054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705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54D"/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09689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466C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7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7B4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2B6B5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81</Words>
  <Characters>901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T AGULU SEC OFFICE</dc:creator>
  <cp:lastModifiedBy>Raphael Otieno</cp:lastModifiedBy>
  <cp:revision>5</cp:revision>
  <cp:lastPrinted>2021-11-19T13:52:00Z</cp:lastPrinted>
  <dcterms:created xsi:type="dcterms:W3CDTF">2021-11-19T13:53:00Z</dcterms:created>
  <dcterms:modified xsi:type="dcterms:W3CDTF">2021-12-02T10:35:00Z</dcterms:modified>
</cp:coreProperties>
</file>